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D5351" w14:textId="77777777" w:rsidR="004F36CD" w:rsidRDefault="004F36CD" w:rsidP="004F36CD">
      <w:pPr>
        <w:jc w:val="center"/>
      </w:pPr>
      <w:r w:rsidRPr="00FA4586">
        <w:rPr>
          <w:noProof/>
        </w:rPr>
        <w:drawing>
          <wp:inline distT="0" distB="0" distL="0" distR="0" wp14:anchorId="09AC1CA7" wp14:editId="2AD3E9BE">
            <wp:extent cx="1772728" cy="77405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_Logo_Colors_4C_N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2728" cy="774053"/>
                    </a:xfrm>
                    <a:prstGeom prst="rect">
                      <a:avLst/>
                    </a:prstGeom>
                  </pic:spPr>
                </pic:pic>
              </a:graphicData>
            </a:graphic>
          </wp:inline>
        </w:drawing>
      </w:r>
    </w:p>
    <w:p w14:paraId="6E12351F" w14:textId="77777777" w:rsidR="004F36CD" w:rsidRDefault="004F36CD" w:rsidP="004F36CD"/>
    <w:p w14:paraId="4B8CD947" w14:textId="77777777" w:rsidR="004F36CD" w:rsidRDefault="004F36CD" w:rsidP="004F36CD"/>
    <w:p w14:paraId="15DEFA48" w14:textId="10F5B3FD" w:rsidR="004F36CD" w:rsidRPr="004F36CD" w:rsidRDefault="004F36CD" w:rsidP="006F177A">
      <w:pPr>
        <w:pStyle w:val="Heading1"/>
      </w:pPr>
      <w:bookmarkStart w:id="0" w:name="_Toc534888046"/>
      <w:r w:rsidRPr="004F36CD">
        <w:t>Airport Community Ecology (ACE) Fund</w:t>
      </w:r>
      <w:r w:rsidR="006F177A">
        <w:br/>
      </w:r>
      <w:r w:rsidRPr="004F36CD">
        <w:t>Small Matching Grants Program</w:t>
      </w:r>
      <w:bookmarkEnd w:id="0"/>
    </w:p>
    <w:p w14:paraId="263455DA" w14:textId="77777777" w:rsidR="004F36CD" w:rsidRPr="004F36CD" w:rsidRDefault="004F36CD" w:rsidP="004F36CD"/>
    <w:p w14:paraId="40CE60CA" w14:textId="77777777" w:rsidR="004F36CD" w:rsidRPr="004F36CD" w:rsidRDefault="004F36CD" w:rsidP="004F36CD">
      <w:pPr>
        <w:jc w:val="center"/>
        <w:rPr>
          <w:sz w:val="26"/>
          <w:szCs w:val="26"/>
        </w:rPr>
      </w:pPr>
      <w:r w:rsidRPr="004F36CD">
        <w:rPr>
          <w:sz w:val="26"/>
          <w:szCs w:val="26"/>
        </w:rPr>
        <w:t>Applications Due</w:t>
      </w:r>
    </w:p>
    <w:p w14:paraId="486401FE" w14:textId="4923EAC0" w:rsidR="004F36CD" w:rsidRPr="004F36CD" w:rsidRDefault="00457EA3" w:rsidP="004F36CD">
      <w:pPr>
        <w:jc w:val="center"/>
        <w:rPr>
          <w:sz w:val="26"/>
          <w:szCs w:val="26"/>
        </w:rPr>
      </w:pPr>
      <w:r>
        <w:rPr>
          <w:sz w:val="26"/>
          <w:szCs w:val="26"/>
        </w:rPr>
        <w:t>September 9</w:t>
      </w:r>
      <w:r w:rsidR="004F36CD" w:rsidRPr="004F36CD">
        <w:rPr>
          <w:sz w:val="26"/>
          <w:szCs w:val="26"/>
        </w:rPr>
        <w:t>, 2019 12:00 PM PT</w:t>
      </w:r>
    </w:p>
    <w:p w14:paraId="3FAD5A98" w14:textId="77777777" w:rsidR="004F36CD" w:rsidRDefault="004F36CD" w:rsidP="004F36CD"/>
    <w:p w14:paraId="0D8F9579" w14:textId="526002A9" w:rsidR="00DD5988" w:rsidRDefault="00DD5988" w:rsidP="004F36CD">
      <w:pPr>
        <w:rPr>
          <w:b/>
          <w:sz w:val="22"/>
        </w:rPr>
      </w:pPr>
    </w:p>
    <w:sdt>
      <w:sdtPr>
        <w:rPr>
          <w:rFonts w:ascii="Arial" w:eastAsiaTheme="minorHAnsi" w:hAnsi="Arial" w:cs="Arial"/>
          <w:color w:val="auto"/>
          <w:sz w:val="20"/>
          <w:szCs w:val="22"/>
        </w:rPr>
        <w:id w:val="353001059"/>
        <w:docPartObj>
          <w:docPartGallery w:val="Table of Contents"/>
          <w:docPartUnique/>
        </w:docPartObj>
      </w:sdtPr>
      <w:sdtEndPr>
        <w:rPr>
          <w:b/>
          <w:bCs/>
          <w:noProof/>
        </w:rPr>
      </w:sdtEndPr>
      <w:sdtContent>
        <w:p w14:paraId="30AB8CE4" w14:textId="71C0BFA5" w:rsidR="006F177A" w:rsidRPr="006F177A" w:rsidRDefault="006F177A">
          <w:pPr>
            <w:pStyle w:val="TOCHeading"/>
            <w:rPr>
              <w:rFonts w:ascii="Arial" w:hAnsi="Arial" w:cs="Arial"/>
              <w:b/>
              <w:color w:val="auto"/>
              <w:sz w:val="24"/>
              <w:szCs w:val="24"/>
            </w:rPr>
          </w:pPr>
          <w:r w:rsidRPr="006F177A">
            <w:rPr>
              <w:rFonts w:ascii="Arial" w:hAnsi="Arial" w:cs="Arial"/>
              <w:b/>
              <w:color w:val="auto"/>
              <w:sz w:val="24"/>
              <w:szCs w:val="24"/>
            </w:rPr>
            <w:t>Contents</w:t>
          </w:r>
        </w:p>
        <w:p w14:paraId="039751DE" w14:textId="631BF386" w:rsidR="00563270" w:rsidRPr="00F04373" w:rsidRDefault="006F177A">
          <w:pPr>
            <w:pStyle w:val="TOC1"/>
            <w:tabs>
              <w:tab w:val="right" w:leader="dot" w:pos="9926"/>
            </w:tabs>
            <w:rPr>
              <w:rFonts w:asciiTheme="minorHAnsi" w:eastAsiaTheme="minorEastAsia" w:hAnsiTheme="minorHAnsi" w:cstheme="minorBidi"/>
              <w:noProof/>
              <w:szCs w:val="20"/>
            </w:rPr>
          </w:pPr>
          <w:r w:rsidRPr="00F04373">
            <w:rPr>
              <w:szCs w:val="20"/>
            </w:rPr>
            <w:fldChar w:fldCharType="begin"/>
          </w:r>
          <w:r w:rsidRPr="00F04373">
            <w:rPr>
              <w:szCs w:val="20"/>
            </w:rPr>
            <w:instrText xml:space="preserve"> TOC \o "1-3" \h \z \u </w:instrText>
          </w:r>
          <w:r w:rsidRPr="00F04373">
            <w:rPr>
              <w:szCs w:val="20"/>
            </w:rPr>
            <w:fldChar w:fldCharType="separate"/>
          </w:r>
          <w:hyperlink w:anchor="_Toc534888046" w:history="1">
            <w:r w:rsidR="00563270" w:rsidRPr="00F04373">
              <w:rPr>
                <w:rStyle w:val="Hyperlink"/>
                <w:noProof/>
                <w:szCs w:val="20"/>
              </w:rPr>
              <w:t>Airport Community Ecology (ACE) Fund Small Matching Grants Program</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46 \h </w:instrText>
            </w:r>
            <w:r w:rsidR="00563270" w:rsidRPr="00F04373">
              <w:rPr>
                <w:noProof/>
                <w:webHidden/>
                <w:szCs w:val="20"/>
              </w:rPr>
            </w:r>
            <w:r w:rsidR="00563270" w:rsidRPr="00F04373">
              <w:rPr>
                <w:noProof/>
                <w:webHidden/>
                <w:szCs w:val="20"/>
              </w:rPr>
              <w:fldChar w:fldCharType="separate"/>
            </w:r>
            <w:r w:rsidR="00132835">
              <w:rPr>
                <w:noProof/>
                <w:webHidden/>
                <w:szCs w:val="20"/>
              </w:rPr>
              <w:t>1</w:t>
            </w:r>
            <w:r w:rsidR="00563270" w:rsidRPr="00F04373">
              <w:rPr>
                <w:noProof/>
                <w:webHidden/>
                <w:szCs w:val="20"/>
              </w:rPr>
              <w:fldChar w:fldCharType="end"/>
            </w:r>
          </w:hyperlink>
        </w:p>
        <w:p w14:paraId="5F2C6E30" w14:textId="16BE55B6" w:rsidR="00563270" w:rsidRPr="00F04373" w:rsidRDefault="00F305D9" w:rsidP="00563270">
          <w:pPr>
            <w:pStyle w:val="TOC2"/>
            <w:tabs>
              <w:tab w:val="left" w:pos="810"/>
              <w:tab w:val="right" w:leader="dot" w:pos="9926"/>
            </w:tabs>
            <w:rPr>
              <w:rFonts w:asciiTheme="minorHAnsi" w:eastAsiaTheme="minorEastAsia" w:hAnsiTheme="minorHAnsi" w:cstheme="minorBidi"/>
              <w:noProof/>
              <w:szCs w:val="20"/>
            </w:rPr>
          </w:pPr>
          <w:hyperlink w:anchor="_Toc534888047" w:history="1">
            <w:r w:rsidR="00563270" w:rsidRPr="00F04373">
              <w:rPr>
                <w:rStyle w:val="Hyperlink"/>
                <w:noProof/>
                <w:szCs w:val="20"/>
              </w:rPr>
              <w:t>I.</w:t>
            </w:r>
            <w:r w:rsidR="00563270" w:rsidRPr="00F04373">
              <w:rPr>
                <w:rFonts w:asciiTheme="minorHAnsi" w:eastAsiaTheme="minorEastAsia" w:hAnsiTheme="minorHAnsi" w:cstheme="minorBidi"/>
                <w:noProof/>
                <w:szCs w:val="20"/>
              </w:rPr>
              <w:tab/>
            </w:r>
            <w:r w:rsidR="00563270" w:rsidRPr="00F04373">
              <w:rPr>
                <w:rStyle w:val="Hyperlink"/>
                <w:noProof/>
                <w:szCs w:val="20"/>
              </w:rPr>
              <w:t>ACE Fund Small Matching Program</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47 \h </w:instrText>
            </w:r>
            <w:r w:rsidR="00563270" w:rsidRPr="00F04373">
              <w:rPr>
                <w:noProof/>
                <w:webHidden/>
                <w:szCs w:val="20"/>
              </w:rPr>
            </w:r>
            <w:r w:rsidR="00563270" w:rsidRPr="00F04373">
              <w:rPr>
                <w:noProof/>
                <w:webHidden/>
                <w:szCs w:val="20"/>
              </w:rPr>
              <w:fldChar w:fldCharType="separate"/>
            </w:r>
            <w:r w:rsidR="00132835">
              <w:rPr>
                <w:noProof/>
                <w:webHidden/>
                <w:szCs w:val="20"/>
              </w:rPr>
              <w:t>1</w:t>
            </w:r>
            <w:r w:rsidR="00563270" w:rsidRPr="00F04373">
              <w:rPr>
                <w:noProof/>
                <w:webHidden/>
                <w:szCs w:val="20"/>
              </w:rPr>
              <w:fldChar w:fldCharType="end"/>
            </w:r>
          </w:hyperlink>
        </w:p>
        <w:p w14:paraId="468C1EA6" w14:textId="32E7E0DC" w:rsidR="00563270" w:rsidRPr="00F04373" w:rsidRDefault="00F305D9" w:rsidP="00563270">
          <w:pPr>
            <w:pStyle w:val="TOC2"/>
            <w:tabs>
              <w:tab w:val="left" w:pos="810"/>
              <w:tab w:val="right" w:leader="dot" w:pos="9926"/>
            </w:tabs>
            <w:rPr>
              <w:rFonts w:asciiTheme="minorHAnsi" w:eastAsiaTheme="minorEastAsia" w:hAnsiTheme="minorHAnsi" w:cstheme="minorBidi"/>
              <w:noProof/>
              <w:szCs w:val="20"/>
            </w:rPr>
          </w:pPr>
          <w:hyperlink w:anchor="_Toc534888048" w:history="1">
            <w:r w:rsidR="00563270" w:rsidRPr="00F04373">
              <w:rPr>
                <w:rStyle w:val="Hyperlink"/>
                <w:noProof/>
                <w:szCs w:val="20"/>
              </w:rPr>
              <w:t>II.</w:t>
            </w:r>
            <w:r w:rsidR="00563270" w:rsidRPr="00F04373">
              <w:rPr>
                <w:rFonts w:asciiTheme="minorHAnsi" w:eastAsiaTheme="minorEastAsia" w:hAnsiTheme="minorHAnsi" w:cstheme="minorBidi"/>
                <w:noProof/>
                <w:szCs w:val="20"/>
              </w:rPr>
              <w:tab/>
            </w:r>
            <w:r w:rsidR="00563270" w:rsidRPr="00F04373">
              <w:rPr>
                <w:rStyle w:val="Hyperlink"/>
                <w:noProof/>
                <w:szCs w:val="20"/>
              </w:rPr>
              <w:t>Eligibility Criteria</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48 \h </w:instrText>
            </w:r>
            <w:r w:rsidR="00563270" w:rsidRPr="00F04373">
              <w:rPr>
                <w:noProof/>
                <w:webHidden/>
                <w:szCs w:val="20"/>
              </w:rPr>
            </w:r>
            <w:r w:rsidR="00563270" w:rsidRPr="00F04373">
              <w:rPr>
                <w:noProof/>
                <w:webHidden/>
                <w:szCs w:val="20"/>
              </w:rPr>
              <w:fldChar w:fldCharType="separate"/>
            </w:r>
            <w:r w:rsidR="00132835">
              <w:rPr>
                <w:noProof/>
                <w:webHidden/>
                <w:szCs w:val="20"/>
              </w:rPr>
              <w:t>2</w:t>
            </w:r>
            <w:r w:rsidR="00563270" w:rsidRPr="00F04373">
              <w:rPr>
                <w:noProof/>
                <w:webHidden/>
                <w:szCs w:val="20"/>
              </w:rPr>
              <w:fldChar w:fldCharType="end"/>
            </w:r>
          </w:hyperlink>
        </w:p>
        <w:p w14:paraId="08809FC6" w14:textId="0FA5BEA1" w:rsidR="00563270" w:rsidRPr="00F04373" w:rsidRDefault="00F305D9" w:rsidP="00563270">
          <w:pPr>
            <w:pStyle w:val="TOC2"/>
            <w:tabs>
              <w:tab w:val="left" w:pos="810"/>
              <w:tab w:val="right" w:leader="dot" w:pos="9926"/>
            </w:tabs>
            <w:rPr>
              <w:rFonts w:asciiTheme="minorHAnsi" w:eastAsiaTheme="minorEastAsia" w:hAnsiTheme="minorHAnsi" w:cstheme="minorBidi"/>
              <w:noProof/>
              <w:szCs w:val="20"/>
            </w:rPr>
          </w:pPr>
          <w:hyperlink w:anchor="_Toc534888049" w:history="1">
            <w:r w:rsidR="00563270" w:rsidRPr="00F04373">
              <w:rPr>
                <w:rStyle w:val="Hyperlink"/>
                <w:noProof/>
                <w:szCs w:val="20"/>
              </w:rPr>
              <w:t>III.</w:t>
            </w:r>
            <w:r w:rsidR="00563270" w:rsidRPr="00F04373">
              <w:rPr>
                <w:rFonts w:asciiTheme="minorHAnsi" w:eastAsiaTheme="minorEastAsia" w:hAnsiTheme="minorHAnsi" w:cstheme="minorBidi"/>
                <w:noProof/>
                <w:szCs w:val="20"/>
              </w:rPr>
              <w:tab/>
            </w:r>
            <w:r w:rsidR="00563270" w:rsidRPr="00F04373">
              <w:rPr>
                <w:rStyle w:val="Hyperlink"/>
                <w:noProof/>
                <w:szCs w:val="20"/>
              </w:rPr>
              <w:t>Schedule</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49 \h </w:instrText>
            </w:r>
            <w:r w:rsidR="00563270" w:rsidRPr="00F04373">
              <w:rPr>
                <w:noProof/>
                <w:webHidden/>
                <w:szCs w:val="20"/>
              </w:rPr>
            </w:r>
            <w:r w:rsidR="00563270" w:rsidRPr="00F04373">
              <w:rPr>
                <w:noProof/>
                <w:webHidden/>
                <w:szCs w:val="20"/>
              </w:rPr>
              <w:fldChar w:fldCharType="separate"/>
            </w:r>
            <w:r w:rsidR="00132835">
              <w:rPr>
                <w:noProof/>
                <w:webHidden/>
                <w:szCs w:val="20"/>
              </w:rPr>
              <w:t>3</w:t>
            </w:r>
            <w:r w:rsidR="00563270" w:rsidRPr="00F04373">
              <w:rPr>
                <w:noProof/>
                <w:webHidden/>
                <w:szCs w:val="20"/>
              </w:rPr>
              <w:fldChar w:fldCharType="end"/>
            </w:r>
          </w:hyperlink>
        </w:p>
        <w:p w14:paraId="497E1DC2" w14:textId="56B45141" w:rsidR="00563270" w:rsidRPr="00F04373" w:rsidRDefault="00F305D9" w:rsidP="00563270">
          <w:pPr>
            <w:pStyle w:val="TOC2"/>
            <w:tabs>
              <w:tab w:val="left" w:pos="810"/>
              <w:tab w:val="left" w:pos="880"/>
              <w:tab w:val="right" w:leader="dot" w:pos="9926"/>
            </w:tabs>
            <w:rPr>
              <w:rFonts w:asciiTheme="minorHAnsi" w:eastAsiaTheme="minorEastAsia" w:hAnsiTheme="minorHAnsi" w:cstheme="minorBidi"/>
              <w:noProof/>
              <w:szCs w:val="20"/>
            </w:rPr>
          </w:pPr>
          <w:hyperlink w:anchor="_Toc534888050" w:history="1">
            <w:r w:rsidR="00563270" w:rsidRPr="00F04373">
              <w:rPr>
                <w:rStyle w:val="Hyperlink"/>
                <w:noProof/>
                <w:szCs w:val="20"/>
              </w:rPr>
              <w:t>IV.</w:t>
            </w:r>
            <w:r w:rsidR="00563270" w:rsidRPr="00F04373">
              <w:rPr>
                <w:rFonts w:asciiTheme="minorHAnsi" w:eastAsiaTheme="minorEastAsia" w:hAnsiTheme="minorHAnsi" w:cstheme="minorBidi"/>
                <w:noProof/>
                <w:szCs w:val="20"/>
              </w:rPr>
              <w:tab/>
            </w:r>
            <w:r w:rsidR="00563270" w:rsidRPr="00F04373">
              <w:rPr>
                <w:rStyle w:val="Hyperlink"/>
                <w:noProof/>
                <w:szCs w:val="20"/>
              </w:rPr>
              <w:t>Additional Information</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0 \h </w:instrText>
            </w:r>
            <w:r w:rsidR="00563270" w:rsidRPr="00F04373">
              <w:rPr>
                <w:noProof/>
                <w:webHidden/>
                <w:szCs w:val="20"/>
              </w:rPr>
            </w:r>
            <w:r w:rsidR="00563270" w:rsidRPr="00F04373">
              <w:rPr>
                <w:noProof/>
                <w:webHidden/>
                <w:szCs w:val="20"/>
              </w:rPr>
              <w:fldChar w:fldCharType="separate"/>
            </w:r>
            <w:r w:rsidR="00132835">
              <w:rPr>
                <w:noProof/>
                <w:webHidden/>
                <w:szCs w:val="20"/>
              </w:rPr>
              <w:t>3</w:t>
            </w:r>
            <w:r w:rsidR="00563270" w:rsidRPr="00F04373">
              <w:rPr>
                <w:noProof/>
                <w:webHidden/>
                <w:szCs w:val="20"/>
              </w:rPr>
              <w:fldChar w:fldCharType="end"/>
            </w:r>
          </w:hyperlink>
        </w:p>
        <w:p w14:paraId="0648897A" w14:textId="7308DAAD" w:rsidR="00563270" w:rsidRPr="00F04373" w:rsidRDefault="00F305D9" w:rsidP="00563270">
          <w:pPr>
            <w:pStyle w:val="TOC2"/>
            <w:tabs>
              <w:tab w:val="left" w:pos="810"/>
              <w:tab w:val="right" w:leader="dot" w:pos="9926"/>
            </w:tabs>
            <w:rPr>
              <w:rFonts w:asciiTheme="minorHAnsi" w:eastAsiaTheme="minorEastAsia" w:hAnsiTheme="minorHAnsi" w:cstheme="minorBidi"/>
              <w:noProof/>
              <w:szCs w:val="20"/>
            </w:rPr>
          </w:pPr>
          <w:hyperlink w:anchor="_Toc534888051" w:history="1">
            <w:r w:rsidR="00563270" w:rsidRPr="00F04373">
              <w:rPr>
                <w:rStyle w:val="Hyperlink"/>
                <w:noProof/>
                <w:szCs w:val="20"/>
              </w:rPr>
              <w:t>V.</w:t>
            </w:r>
            <w:r w:rsidR="00563270" w:rsidRPr="00F04373">
              <w:rPr>
                <w:rFonts w:asciiTheme="minorHAnsi" w:eastAsiaTheme="minorEastAsia" w:hAnsiTheme="minorHAnsi" w:cstheme="minorBidi"/>
                <w:noProof/>
                <w:szCs w:val="20"/>
              </w:rPr>
              <w:tab/>
            </w:r>
            <w:r w:rsidR="00563270" w:rsidRPr="00F04373">
              <w:rPr>
                <w:rStyle w:val="Hyperlink"/>
                <w:noProof/>
                <w:szCs w:val="20"/>
              </w:rPr>
              <w:t>Submitting Application</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1 \h </w:instrText>
            </w:r>
            <w:r w:rsidR="00563270" w:rsidRPr="00F04373">
              <w:rPr>
                <w:noProof/>
                <w:webHidden/>
                <w:szCs w:val="20"/>
              </w:rPr>
            </w:r>
            <w:r w:rsidR="00563270" w:rsidRPr="00F04373">
              <w:rPr>
                <w:noProof/>
                <w:webHidden/>
                <w:szCs w:val="20"/>
              </w:rPr>
              <w:fldChar w:fldCharType="separate"/>
            </w:r>
            <w:r w:rsidR="00132835">
              <w:rPr>
                <w:noProof/>
                <w:webHidden/>
                <w:szCs w:val="20"/>
              </w:rPr>
              <w:t>4</w:t>
            </w:r>
            <w:r w:rsidR="00563270" w:rsidRPr="00F04373">
              <w:rPr>
                <w:noProof/>
                <w:webHidden/>
                <w:szCs w:val="20"/>
              </w:rPr>
              <w:fldChar w:fldCharType="end"/>
            </w:r>
          </w:hyperlink>
        </w:p>
        <w:p w14:paraId="27CEB350" w14:textId="3D6348C8" w:rsidR="00563270" w:rsidRPr="00F04373" w:rsidRDefault="00F305D9" w:rsidP="00563270">
          <w:pPr>
            <w:pStyle w:val="TOC2"/>
            <w:tabs>
              <w:tab w:val="left" w:pos="810"/>
              <w:tab w:val="left" w:pos="880"/>
              <w:tab w:val="right" w:leader="dot" w:pos="9926"/>
            </w:tabs>
            <w:rPr>
              <w:rFonts w:asciiTheme="minorHAnsi" w:eastAsiaTheme="minorEastAsia" w:hAnsiTheme="minorHAnsi" w:cstheme="minorBidi"/>
              <w:noProof/>
              <w:szCs w:val="20"/>
            </w:rPr>
          </w:pPr>
          <w:hyperlink w:anchor="_Toc534888052" w:history="1">
            <w:r w:rsidR="00563270" w:rsidRPr="00F04373">
              <w:rPr>
                <w:rStyle w:val="Hyperlink"/>
                <w:noProof/>
                <w:szCs w:val="20"/>
              </w:rPr>
              <w:t>VI.</w:t>
            </w:r>
            <w:r w:rsidR="00563270" w:rsidRPr="00F04373">
              <w:rPr>
                <w:rFonts w:asciiTheme="minorHAnsi" w:eastAsiaTheme="minorEastAsia" w:hAnsiTheme="minorHAnsi" w:cstheme="minorBidi"/>
                <w:noProof/>
                <w:szCs w:val="20"/>
              </w:rPr>
              <w:tab/>
            </w:r>
            <w:r w:rsidR="00563270" w:rsidRPr="00F04373">
              <w:rPr>
                <w:rStyle w:val="Hyperlink"/>
                <w:noProof/>
                <w:szCs w:val="20"/>
              </w:rPr>
              <w:t>Grant Process</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2 \h </w:instrText>
            </w:r>
            <w:r w:rsidR="00563270" w:rsidRPr="00F04373">
              <w:rPr>
                <w:noProof/>
                <w:webHidden/>
                <w:szCs w:val="20"/>
              </w:rPr>
            </w:r>
            <w:r w:rsidR="00563270" w:rsidRPr="00F04373">
              <w:rPr>
                <w:noProof/>
                <w:webHidden/>
                <w:szCs w:val="20"/>
              </w:rPr>
              <w:fldChar w:fldCharType="separate"/>
            </w:r>
            <w:r w:rsidR="00132835">
              <w:rPr>
                <w:noProof/>
                <w:webHidden/>
                <w:szCs w:val="20"/>
              </w:rPr>
              <w:t>4</w:t>
            </w:r>
            <w:r w:rsidR="00563270" w:rsidRPr="00F04373">
              <w:rPr>
                <w:noProof/>
                <w:webHidden/>
                <w:szCs w:val="20"/>
              </w:rPr>
              <w:fldChar w:fldCharType="end"/>
            </w:r>
          </w:hyperlink>
        </w:p>
        <w:p w14:paraId="3FC1BB0F" w14:textId="0BB94E87" w:rsidR="00563270" w:rsidRPr="00F04373" w:rsidRDefault="00F305D9" w:rsidP="00563270">
          <w:pPr>
            <w:pStyle w:val="TOC2"/>
            <w:tabs>
              <w:tab w:val="left" w:pos="810"/>
              <w:tab w:val="left" w:pos="880"/>
              <w:tab w:val="right" w:leader="dot" w:pos="9926"/>
            </w:tabs>
            <w:rPr>
              <w:rFonts w:asciiTheme="minorHAnsi" w:eastAsiaTheme="minorEastAsia" w:hAnsiTheme="minorHAnsi" w:cstheme="minorBidi"/>
              <w:noProof/>
              <w:szCs w:val="20"/>
            </w:rPr>
          </w:pPr>
          <w:hyperlink w:anchor="_Toc534888053" w:history="1">
            <w:r w:rsidR="00563270" w:rsidRPr="00F04373">
              <w:rPr>
                <w:rStyle w:val="Hyperlink"/>
                <w:noProof/>
                <w:szCs w:val="20"/>
              </w:rPr>
              <w:t>VII.</w:t>
            </w:r>
            <w:r w:rsidR="00563270" w:rsidRPr="00F04373">
              <w:rPr>
                <w:rFonts w:asciiTheme="minorHAnsi" w:eastAsiaTheme="minorEastAsia" w:hAnsiTheme="minorHAnsi" w:cstheme="minorBidi"/>
                <w:noProof/>
                <w:szCs w:val="20"/>
              </w:rPr>
              <w:tab/>
            </w:r>
            <w:r w:rsidR="00563270" w:rsidRPr="00F04373">
              <w:rPr>
                <w:rStyle w:val="Hyperlink"/>
                <w:noProof/>
                <w:szCs w:val="20"/>
              </w:rPr>
              <w:t>Selection Process</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3 \h </w:instrText>
            </w:r>
            <w:r w:rsidR="00563270" w:rsidRPr="00F04373">
              <w:rPr>
                <w:noProof/>
                <w:webHidden/>
                <w:szCs w:val="20"/>
              </w:rPr>
            </w:r>
            <w:r w:rsidR="00563270" w:rsidRPr="00F04373">
              <w:rPr>
                <w:noProof/>
                <w:webHidden/>
                <w:szCs w:val="20"/>
              </w:rPr>
              <w:fldChar w:fldCharType="separate"/>
            </w:r>
            <w:r w:rsidR="00132835">
              <w:rPr>
                <w:noProof/>
                <w:webHidden/>
                <w:szCs w:val="20"/>
              </w:rPr>
              <w:t>5</w:t>
            </w:r>
            <w:r w:rsidR="00563270" w:rsidRPr="00F04373">
              <w:rPr>
                <w:noProof/>
                <w:webHidden/>
                <w:szCs w:val="20"/>
              </w:rPr>
              <w:fldChar w:fldCharType="end"/>
            </w:r>
          </w:hyperlink>
        </w:p>
        <w:p w14:paraId="063214BB" w14:textId="0FE6C3D3" w:rsidR="00563270" w:rsidRPr="00F04373" w:rsidRDefault="00F305D9" w:rsidP="00563270">
          <w:pPr>
            <w:pStyle w:val="TOC2"/>
            <w:tabs>
              <w:tab w:val="left" w:pos="810"/>
              <w:tab w:val="left" w:pos="880"/>
              <w:tab w:val="right" w:leader="dot" w:pos="9926"/>
            </w:tabs>
            <w:rPr>
              <w:rFonts w:asciiTheme="minorHAnsi" w:eastAsiaTheme="minorEastAsia" w:hAnsiTheme="minorHAnsi" w:cstheme="minorBidi"/>
              <w:noProof/>
              <w:szCs w:val="20"/>
            </w:rPr>
          </w:pPr>
          <w:hyperlink w:anchor="_Toc534888054" w:history="1">
            <w:r w:rsidR="00563270" w:rsidRPr="00F04373">
              <w:rPr>
                <w:rStyle w:val="Hyperlink"/>
                <w:noProof/>
                <w:szCs w:val="20"/>
              </w:rPr>
              <w:t>VIII.</w:t>
            </w:r>
            <w:r w:rsidR="00563270" w:rsidRPr="00F04373">
              <w:rPr>
                <w:rFonts w:asciiTheme="minorHAnsi" w:eastAsiaTheme="minorEastAsia" w:hAnsiTheme="minorHAnsi" w:cstheme="minorBidi"/>
                <w:noProof/>
                <w:szCs w:val="20"/>
              </w:rPr>
              <w:tab/>
            </w:r>
            <w:r w:rsidR="00563270" w:rsidRPr="00F04373">
              <w:rPr>
                <w:rStyle w:val="Hyperlink"/>
                <w:noProof/>
                <w:szCs w:val="20"/>
              </w:rPr>
              <w:t>Evaluation Criteria</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4 \h </w:instrText>
            </w:r>
            <w:r w:rsidR="00563270" w:rsidRPr="00F04373">
              <w:rPr>
                <w:noProof/>
                <w:webHidden/>
                <w:szCs w:val="20"/>
              </w:rPr>
            </w:r>
            <w:r w:rsidR="00563270" w:rsidRPr="00F04373">
              <w:rPr>
                <w:noProof/>
                <w:webHidden/>
                <w:szCs w:val="20"/>
              </w:rPr>
              <w:fldChar w:fldCharType="separate"/>
            </w:r>
            <w:r w:rsidR="00132835">
              <w:rPr>
                <w:noProof/>
                <w:webHidden/>
                <w:szCs w:val="20"/>
              </w:rPr>
              <w:t>6</w:t>
            </w:r>
            <w:r w:rsidR="00563270" w:rsidRPr="00F04373">
              <w:rPr>
                <w:noProof/>
                <w:webHidden/>
                <w:szCs w:val="20"/>
              </w:rPr>
              <w:fldChar w:fldCharType="end"/>
            </w:r>
          </w:hyperlink>
        </w:p>
        <w:p w14:paraId="4A51FB16" w14:textId="68B6A38B" w:rsidR="00563270" w:rsidRPr="00F04373" w:rsidRDefault="00F305D9">
          <w:pPr>
            <w:pStyle w:val="TOC1"/>
            <w:tabs>
              <w:tab w:val="right" w:leader="dot" w:pos="9926"/>
            </w:tabs>
            <w:rPr>
              <w:rFonts w:asciiTheme="minorHAnsi" w:eastAsiaTheme="minorEastAsia" w:hAnsiTheme="minorHAnsi" w:cstheme="minorBidi"/>
              <w:noProof/>
              <w:szCs w:val="20"/>
            </w:rPr>
          </w:pPr>
          <w:hyperlink w:anchor="_Toc534888055" w:history="1">
            <w:r w:rsidR="00563270" w:rsidRPr="00F04373">
              <w:rPr>
                <w:rStyle w:val="Hyperlink"/>
                <w:noProof/>
                <w:szCs w:val="20"/>
              </w:rPr>
              <w:t>Attachment A: Project Scope</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5 \h </w:instrText>
            </w:r>
            <w:r w:rsidR="00563270" w:rsidRPr="00F04373">
              <w:rPr>
                <w:noProof/>
                <w:webHidden/>
                <w:szCs w:val="20"/>
              </w:rPr>
            </w:r>
            <w:r w:rsidR="00563270" w:rsidRPr="00F04373">
              <w:rPr>
                <w:noProof/>
                <w:webHidden/>
                <w:szCs w:val="20"/>
              </w:rPr>
              <w:fldChar w:fldCharType="separate"/>
            </w:r>
            <w:r w:rsidR="00132835">
              <w:rPr>
                <w:noProof/>
                <w:webHidden/>
                <w:szCs w:val="20"/>
              </w:rPr>
              <w:t>8</w:t>
            </w:r>
            <w:r w:rsidR="00563270" w:rsidRPr="00F04373">
              <w:rPr>
                <w:noProof/>
                <w:webHidden/>
                <w:szCs w:val="20"/>
              </w:rPr>
              <w:fldChar w:fldCharType="end"/>
            </w:r>
          </w:hyperlink>
        </w:p>
        <w:p w14:paraId="461A5AD3" w14:textId="21CFBB71" w:rsidR="00563270" w:rsidRPr="00F04373" w:rsidRDefault="00F305D9">
          <w:pPr>
            <w:pStyle w:val="TOC1"/>
            <w:tabs>
              <w:tab w:val="right" w:leader="dot" w:pos="9926"/>
            </w:tabs>
            <w:rPr>
              <w:rFonts w:asciiTheme="minorHAnsi" w:eastAsiaTheme="minorEastAsia" w:hAnsiTheme="minorHAnsi" w:cstheme="minorBidi"/>
              <w:noProof/>
              <w:szCs w:val="20"/>
            </w:rPr>
          </w:pPr>
          <w:hyperlink w:anchor="_Toc534888056" w:history="1">
            <w:r w:rsidR="00563270" w:rsidRPr="00F04373">
              <w:rPr>
                <w:rStyle w:val="Hyperlink"/>
                <w:noProof/>
                <w:szCs w:val="20"/>
              </w:rPr>
              <w:t>Attachment B: Project Funding</w:t>
            </w:r>
            <w:r w:rsidR="00563270" w:rsidRPr="00F04373">
              <w:rPr>
                <w:noProof/>
                <w:webHidden/>
                <w:szCs w:val="20"/>
              </w:rPr>
              <w:tab/>
            </w:r>
            <w:r w:rsidR="00563270" w:rsidRPr="00F04373">
              <w:rPr>
                <w:noProof/>
                <w:webHidden/>
                <w:szCs w:val="20"/>
              </w:rPr>
              <w:fldChar w:fldCharType="begin"/>
            </w:r>
            <w:r w:rsidR="00563270" w:rsidRPr="00F04373">
              <w:rPr>
                <w:noProof/>
                <w:webHidden/>
                <w:szCs w:val="20"/>
              </w:rPr>
              <w:instrText xml:space="preserve"> PAGEREF _Toc534888056 \h </w:instrText>
            </w:r>
            <w:r w:rsidR="00563270" w:rsidRPr="00F04373">
              <w:rPr>
                <w:noProof/>
                <w:webHidden/>
                <w:szCs w:val="20"/>
              </w:rPr>
            </w:r>
            <w:r w:rsidR="00563270" w:rsidRPr="00F04373">
              <w:rPr>
                <w:noProof/>
                <w:webHidden/>
                <w:szCs w:val="20"/>
              </w:rPr>
              <w:fldChar w:fldCharType="separate"/>
            </w:r>
            <w:r w:rsidR="00132835">
              <w:rPr>
                <w:noProof/>
                <w:webHidden/>
                <w:szCs w:val="20"/>
              </w:rPr>
              <w:t>11</w:t>
            </w:r>
            <w:r w:rsidR="00563270" w:rsidRPr="00F04373">
              <w:rPr>
                <w:noProof/>
                <w:webHidden/>
                <w:szCs w:val="20"/>
              </w:rPr>
              <w:fldChar w:fldCharType="end"/>
            </w:r>
          </w:hyperlink>
        </w:p>
        <w:p w14:paraId="4048D581" w14:textId="1B60B27B" w:rsidR="006F177A" w:rsidRPr="00F04373" w:rsidRDefault="006F177A">
          <w:pPr>
            <w:rPr>
              <w:szCs w:val="20"/>
            </w:rPr>
          </w:pPr>
          <w:r w:rsidRPr="00F04373">
            <w:rPr>
              <w:szCs w:val="20"/>
            </w:rPr>
            <w:fldChar w:fldCharType="end"/>
          </w:r>
        </w:p>
      </w:sdtContent>
    </w:sdt>
    <w:p w14:paraId="21AAB222" w14:textId="01B0250A" w:rsidR="006F177A" w:rsidRDefault="006F177A" w:rsidP="004F36CD"/>
    <w:p w14:paraId="5D89A9BA" w14:textId="77777777" w:rsidR="00F04373" w:rsidRDefault="00F04373" w:rsidP="004F36CD"/>
    <w:p w14:paraId="61885737" w14:textId="3B624127" w:rsidR="004F36CD" w:rsidRPr="004F36CD" w:rsidRDefault="004F36CD" w:rsidP="006F177A">
      <w:pPr>
        <w:pStyle w:val="Heading2"/>
      </w:pPr>
      <w:bookmarkStart w:id="1" w:name="_Toc534888047"/>
      <w:r w:rsidRPr="004F36CD">
        <w:t>ACE Fund Small Matching Program</w:t>
      </w:r>
      <w:bookmarkEnd w:id="1"/>
    </w:p>
    <w:p w14:paraId="4686BBF6" w14:textId="77777777" w:rsidR="004F36CD" w:rsidRDefault="004F36CD" w:rsidP="004F36CD">
      <w:pPr>
        <w:ind w:left="540"/>
      </w:pPr>
    </w:p>
    <w:p w14:paraId="39E5A42F" w14:textId="77777777" w:rsidR="004F36CD" w:rsidRDefault="004F36CD" w:rsidP="004F36CD">
      <w:r>
        <w:t>In 2016</w:t>
      </w:r>
      <w:r w:rsidRPr="004F36CD">
        <w:t>, the Port of Seattle Commission created the Airport Community Ecology (ACE) Fund to support projects and programs that make ecological and environmental improvements in the cities immediate to Seatt</w:t>
      </w:r>
      <w:r w:rsidR="00ED0D68">
        <w:t>le-Tacoma International Airport:</w:t>
      </w:r>
      <w:r w:rsidRPr="004F36CD">
        <w:t xml:space="preserve"> SeaTac, Burien, </w:t>
      </w:r>
      <w:r w:rsidR="00ED0D68">
        <w:t>and</w:t>
      </w:r>
      <w:r w:rsidRPr="004F36CD">
        <w:t xml:space="preserve"> Des Moines. The creation of the ACE Fund aligns with the Port’s Century Agenda commitment to steward our environment responsibly, partner with surrounding communities, and promote social responsibility.</w:t>
      </w:r>
    </w:p>
    <w:p w14:paraId="39D8746B" w14:textId="77777777" w:rsidR="004F36CD" w:rsidRPr="004F36CD" w:rsidRDefault="004F36CD" w:rsidP="004F36CD"/>
    <w:p w14:paraId="3FF70271" w14:textId="5C3C76D7" w:rsidR="004F36CD" w:rsidRPr="004F36CD" w:rsidRDefault="004F36CD" w:rsidP="004F36CD">
      <w:r w:rsidRPr="004F36CD">
        <w:t>The ACE Fun</w:t>
      </w:r>
      <w:r>
        <w:t>d Small Matching Grants Program</w:t>
      </w:r>
      <w:r w:rsidRPr="004F36CD">
        <w:t xml:space="preserve"> will distribute a total of $550,000 in small grants over the course of three years (2017-2020). To date, </w:t>
      </w:r>
      <w:r w:rsidR="00874BDA">
        <w:t>nearly</w:t>
      </w:r>
      <w:r w:rsidR="00874BDA" w:rsidRPr="004F36CD">
        <w:t xml:space="preserve"> </w:t>
      </w:r>
      <w:r w:rsidRPr="004F36CD">
        <w:t>$</w:t>
      </w:r>
      <w:r w:rsidR="00457EA3">
        <w:t>240</w:t>
      </w:r>
      <w:r w:rsidRPr="004F36CD">
        <w:t>,000 has been</w:t>
      </w:r>
      <w:r>
        <w:t xml:space="preserve"> awarded to community projects. </w:t>
      </w:r>
      <w:r w:rsidRPr="004F36CD">
        <w:t xml:space="preserve">The Port </w:t>
      </w:r>
      <w:r>
        <w:t>invites</w:t>
      </w:r>
      <w:r w:rsidRPr="004F36CD">
        <w:t xml:space="preserve"> community organizations, chambers of commerce, service organizations, community, youth or athletic associations or other similar associations to submit grant requests. </w:t>
      </w:r>
    </w:p>
    <w:p w14:paraId="02256D2A" w14:textId="0ECD4959" w:rsidR="004F36CD" w:rsidRDefault="004F36CD" w:rsidP="004F36CD"/>
    <w:p w14:paraId="74839FE3" w14:textId="77777777" w:rsidR="00F04373" w:rsidRDefault="00F04373" w:rsidP="004F36CD"/>
    <w:p w14:paraId="1600544E" w14:textId="05412E27" w:rsidR="004409BC" w:rsidRDefault="004409BC" w:rsidP="004F36CD"/>
    <w:p w14:paraId="70D99C00" w14:textId="77777777" w:rsidR="004F36CD" w:rsidRDefault="004F36CD" w:rsidP="006F177A">
      <w:pPr>
        <w:pStyle w:val="Heading2"/>
      </w:pPr>
      <w:bookmarkStart w:id="2" w:name="_Toc534888048"/>
      <w:r>
        <w:lastRenderedPageBreak/>
        <w:t>Eligibility Criteria</w:t>
      </w:r>
      <w:bookmarkEnd w:id="2"/>
    </w:p>
    <w:p w14:paraId="6742B199" w14:textId="77777777" w:rsidR="004F36CD" w:rsidRDefault="004F36CD" w:rsidP="004F36CD"/>
    <w:p w14:paraId="04A42642" w14:textId="18D41090" w:rsidR="004F36CD" w:rsidRPr="00163A5E" w:rsidRDefault="004F36CD" w:rsidP="00163A5E">
      <w:pPr>
        <w:pStyle w:val="Style2"/>
      </w:pPr>
      <w:r w:rsidRPr="004409BC">
        <w:t>RCW 35.21.278</w:t>
      </w:r>
      <w:r w:rsidR="00ED0D68" w:rsidRPr="00163A5E">
        <w:t xml:space="preserve"> provides the Port opportunity to contract with community service organizations for public improvements. A community service organization is defined as:</w:t>
      </w:r>
    </w:p>
    <w:p w14:paraId="285C6621" w14:textId="77777777" w:rsidR="004F36CD" w:rsidRDefault="004F36CD" w:rsidP="004F36CD"/>
    <w:p w14:paraId="7BC6C3A5" w14:textId="77777777" w:rsidR="004F36CD" w:rsidRDefault="004F36CD" w:rsidP="00163A5E">
      <w:pPr>
        <w:tabs>
          <w:tab w:val="clear" w:pos="1260"/>
        </w:tabs>
        <w:ind w:left="1530"/>
      </w:pPr>
      <w:r>
        <w:t>A</w:t>
      </w:r>
      <w:r w:rsidRPr="004F36CD">
        <w:t xml:space="preserve"> chamber of commerce, a service organization, a community, youth, or athletic association, or other similar association located and providing service in the immediate neighborhood, for drawing design plans, making improvements to a park, school playground, public square, or port habitat site, installing equipment or artworks, or providing maintenance services for a facility or facilities as a community or neighborhood project, or environmental stewardship project</w:t>
      </w:r>
      <w:r>
        <w:t>.</w:t>
      </w:r>
    </w:p>
    <w:p w14:paraId="134C91F9" w14:textId="77777777" w:rsidR="004F36CD" w:rsidRDefault="004F36CD" w:rsidP="004F36CD">
      <w:pPr>
        <w:ind w:left="540"/>
      </w:pPr>
    </w:p>
    <w:p w14:paraId="7B88A8D6" w14:textId="1D929E63" w:rsidR="00ED0D68" w:rsidRDefault="00ED0D68" w:rsidP="00CF6493">
      <w:pPr>
        <w:tabs>
          <w:tab w:val="clear" w:pos="1260"/>
        </w:tabs>
        <w:ind w:left="990"/>
      </w:pPr>
      <w:r w:rsidRPr="00CF6493">
        <w:t>Fall 2019 ACE Fund</w:t>
      </w:r>
      <w:r w:rsidR="00CF6493">
        <w:t xml:space="preserve"> </w:t>
      </w:r>
      <w:r>
        <w:t>applications shall meet the following requirements:</w:t>
      </w:r>
    </w:p>
    <w:p w14:paraId="44C22077" w14:textId="77777777" w:rsidR="00ED0D68" w:rsidRDefault="00ED0D68" w:rsidP="00163A5E">
      <w:pPr>
        <w:ind w:left="540"/>
      </w:pPr>
    </w:p>
    <w:p w14:paraId="66643F7B" w14:textId="476FC7D5" w:rsidR="00ED0D68" w:rsidRDefault="00ED0D68" w:rsidP="00163A5E">
      <w:pPr>
        <w:pStyle w:val="Style1"/>
        <w:ind w:left="1890"/>
      </w:pPr>
      <w:r>
        <w:t>Applicant m</w:t>
      </w:r>
      <w:r w:rsidRPr="00ED0D68">
        <w:t xml:space="preserve">eets the definition of service organization </w:t>
      </w:r>
      <w:r w:rsidR="00163A5E">
        <w:t xml:space="preserve">as </w:t>
      </w:r>
      <w:r w:rsidR="004409BC">
        <w:t xml:space="preserve">defined in </w:t>
      </w:r>
      <w:r w:rsidR="004409BC" w:rsidRPr="004409BC">
        <w:t>RCW 35.21.278</w:t>
      </w:r>
      <w:r w:rsidR="004409BC">
        <w:t xml:space="preserve">. </w:t>
      </w:r>
      <w:r w:rsidRPr="00ED0D68">
        <w:t>A fiscal sponsor identifying as one of these types of organizations may support an application.</w:t>
      </w:r>
    </w:p>
    <w:p w14:paraId="2EE4521D" w14:textId="255891FD" w:rsidR="00ED0D68" w:rsidRDefault="00163A5E" w:rsidP="00163A5E">
      <w:pPr>
        <w:pStyle w:val="Style1"/>
        <w:ind w:left="1890"/>
      </w:pPr>
      <w:r>
        <w:t>P</w:t>
      </w:r>
      <w:r w:rsidR="00ED0D68">
        <w:t xml:space="preserve">roject provides </w:t>
      </w:r>
      <w:r>
        <w:t>public improvements</w:t>
      </w:r>
      <w:r w:rsidR="00675ACF">
        <w:t xml:space="preserve"> as defined in </w:t>
      </w:r>
      <w:r w:rsidR="00675ACF" w:rsidRPr="004409BC">
        <w:t>RCW 35.21.278</w:t>
      </w:r>
      <w:r w:rsidR="00ED0D68">
        <w:t xml:space="preserve"> in the cities of SeaTac, Burien, and/or Des Moines.</w:t>
      </w:r>
    </w:p>
    <w:p w14:paraId="082EE2C1" w14:textId="38482F90" w:rsidR="00ED0D68" w:rsidRDefault="00ED0D68" w:rsidP="00163A5E">
      <w:pPr>
        <w:pStyle w:val="Style1"/>
        <w:ind w:left="1890"/>
      </w:pPr>
      <w:r>
        <w:t>P</w:t>
      </w:r>
      <w:r w:rsidRPr="00ED0D68">
        <w:t xml:space="preserve">rojects </w:t>
      </w:r>
      <w:r w:rsidR="00163A5E">
        <w:t>are</w:t>
      </w:r>
      <w:r w:rsidRPr="00ED0D68">
        <w:t xml:space="preserve"> on public property with appropriate j</w:t>
      </w:r>
      <w:r w:rsidR="00E56983">
        <w:t xml:space="preserve">urisdiction approval or permit. </w:t>
      </w:r>
      <w:r w:rsidRPr="00ED0D68">
        <w:t>Improvements on private property are not eligible</w:t>
      </w:r>
      <w:r>
        <w:t>.</w:t>
      </w:r>
    </w:p>
    <w:p w14:paraId="09BDACC8" w14:textId="77777777" w:rsidR="00ED0D68" w:rsidRDefault="00ED0D68" w:rsidP="00163A5E">
      <w:pPr>
        <w:pStyle w:val="Style1"/>
        <w:ind w:left="1890"/>
      </w:pPr>
      <w:r>
        <w:t>P</w:t>
      </w:r>
      <w:r w:rsidRPr="00FA4586">
        <w:t>rojects demonstrate a 3:1 match as described below</w:t>
      </w:r>
      <w:r>
        <w:t>.</w:t>
      </w:r>
    </w:p>
    <w:p w14:paraId="4C9A1DA4" w14:textId="6B239762" w:rsidR="00ED0D68" w:rsidRDefault="00ED0D68" w:rsidP="00163A5E">
      <w:pPr>
        <w:pStyle w:val="Style1"/>
        <w:ind w:left="1890"/>
      </w:pPr>
      <w:r>
        <w:t xml:space="preserve">Amount requested </w:t>
      </w:r>
      <w:r w:rsidR="004409BC">
        <w:t>shall</w:t>
      </w:r>
      <w:r>
        <w:t xml:space="preserve"> not exceed $10,000 per applicant. </w:t>
      </w:r>
    </w:p>
    <w:p w14:paraId="4F700421" w14:textId="4F7389A3" w:rsidR="00ED0D68" w:rsidRDefault="00ED0D68" w:rsidP="00163A5E">
      <w:pPr>
        <w:pStyle w:val="Style1"/>
        <w:numPr>
          <w:ilvl w:val="0"/>
          <w:numId w:val="2"/>
        </w:numPr>
        <w:ind w:left="1890"/>
      </w:pPr>
      <w:r>
        <w:t xml:space="preserve">All projects must be completed </w:t>
      </w:r>
      <w:r w:rsidR="00874BDA">
        <w:t>within one year of contract execution</w:t>
      </w:r>
      <w:r>
        <w:t>.</w:t>
      </w:r>
    </w:p>
    <w:p w14:paraId="175B40E1" w14:textId="77777777" w:rsidR="00163A5E" w:rsidRDefault="00163A5E" w:rsidP="00163A5E"/>
    <w:p w14:paraId="71CE9606" w14:textId="0AB5FADA" w:rsidR="00E56983" w:rsidRDefault="00CF6493" w:rsidP="00E56983">
      <w:pPr>
        <w:pStyle w:val="Style2"/>
      </w:pPr>
      <w:r>
        <w:t xml:space="preserve">The Port </w:t>
      </w:r>
      <w:r w:rsidR="00E56983" w:rsidRPr="00E56983">
        <w:t xml:space="preserve">is limited by state law to utilize public resources for community projects. In accordance with </w:t>
      </w:r>
      <w:r w:rsidR="00E56983" w:rsidRPr="004409BC">
        <w:t>RCW 35.21.278</w:t>
      </w:r>
      <w:r w:rsidR="00E56983">
        <w:t>:</w:t>
      </w:r>
    </w:p>
    <w:p w14:paraId="6C52ABC1" w14:textId="77777777" w:rsidR="00E56983" w:rsidRDefault="00E56983" w:rsidP="00E56983">
      <w:pPr>
        <w:pStyle w:val="Style2"/>
        <w:numPr>
          <w:ilvl w:val="0"/>
          <w:numId w:val="0"/>
        </w:numPr>
        <w:ind w:left="540"/>
      </w:pPr>
    </w:p>
    <w:p w14:paraId="208888E6" w14:textId="308BA84C" w:rsidR="00CF6493" w:rsidRDefault="00E56983" w:rsidP="00CF6493">
      <w:pPr>
        <w:pStyle w:val="Style2"/>
        <w:numPr>
          <w:ilvl w:val="0"/>
          <w:numId w:val="0"/>
        </w:numPr>
        <w:ind w:left="1530"/>
      </w:pPr>
      <w:r w:rsidRPr="00E56983">
        <w:t>The consideration to be received by the public entity through the value of the improvements, artworks, equipment, or maintenance shall have a value at least equal to three times that of the payment to the contracting association.</w:t>
      </w:r>
    </w:p>
    <w:p w14:paraId="78C44512" w14:textId="77777777" w:rsidR="00CF6493" w:rsidRDefault="00CF6493" w:rsidP="00CF6493">
      <w:pPr>
        <w:pStyle w:val="Style2"/>
        <w:numPr>
          <w:ilvl w:val="0"/>
          <w:numId w:val="0"/>
        </w:numPr>
        <w:ind w:left="1530"/>
      </w:pPr>
    </w:p>
    <w:p w14:paraId="4431E5C8" w14:textId="5447EF8B" w:rsidR="00CF6493" w:rsidRDefault="00CF6493" w:rsidP="00CF6493">
      <w:pPr>
        <w:pStyle w:val="Style2"/>
        <w:numPr>
          <w:ilvl w:val="0"/>
          <w:numId w:val="0"/>
        </w:numPr>
        <w:ind w:left="990"/>
      </w:pPr>
      <w:r>
        <w:t>In other words, f</w:t>
      </w:r>
      <w:r w:rsidR="00E56983" w:rsidRPr="00E56983">
        <w:t>or every dollar requested, three dollars of value must be identified by the applicant</w:t>
      </w:r>
      <w:r>
        <w:t xml:space="preserve"> (3:1 match)</w:t>
      </w:r>
      <w:r w:rsidR="00E56983" w:rsidRPr="00E56983">
        <w:t xml:space="preserve">. The Port </w:t>
      </w:r>
      <w:r>
        <w:t>identifies eight match options for applicants to demonstrate this 3:1 match:</w:t>
      </w:r>
    </w:p>
    <w:p w14:paraId="137395A7" w14:textId="77777777" w:rsidR="00CF6493" w:rsidRDefault="00CF6493" w:rsidP="00CF6493">
      <w:pPr>
        <w:pStyle w:val="Style2"/>
        <w:numPr>
          <w:ilvl w:val="0"/>
          <w:numId w:val="0"/>
        </w:numPr>
        <w:ind w:left="990"/>
      </w:pPr>
    </w:p>
    <w:p w14:paraId="15BB7A56" w14:textId="26971493" w:rsidR="00CF6493" w:rsidRDefault="00CF6493" w:rsidP="00A94254">
      <w:pPr>
        <w:pStyle w:val="Style1"/>
        <w:numPr>
          <w:ilvl w:val="0"/>
          <w:numId w:val="11"/>
        </w:numPr>
        <w:ind w:left="1980" w:hanging="450"/>
      </w:pPr>
      <w:r>
        <w:t>Volunteer hours contributed.</w:t>
      </w:r>
    </w:p>
    <w:p w14:paraId="3EE3867C" w14:textId="1452C6FF" w:rsidR="00CF6493" w:rsidRDefault="00CF6493" w:rsidP="00A94254">
      <w:pPr>
        <w:pStyle w:val="Style1"/>
        <w:ind w:left="1980" w:hanging="450"/>
      </w:pPr>
      <w:r w:rsidRPr="00CF6493">
        <w:t>Attendees of public education events or project related activities.</w:t>
      </w:r>
    </w:p>
    <w:p w14:paraId="46A8EA18" w14:textId="487EBBB9" w:rsidR="00CF6493" w:rsidRDefault="00CF6493" w:rsidP="00A94254">
      <w:pPr>
        <w:pStyle w:val="Style1"/>
        <w:ind w:left="1980" w:hanging="450"/>
      </w:pPr>
      <w:r w:rsidRPr="00CF6493">
        <w:t>Amount of time project “makes contact” with a target audience through connecting with the community to show depth of engagement.</w:t>
      </w:r>
    </w:p>
    <w:p w14:paraId="40F47875" w14:textId="790308FF" w:rsidR="00CF6493" w:rsidRDefault="00CF6493" w:rsidP="00A94254">
      <w:pPr>
        <w:pStyle w:val="Style1"/>
        <w:ind w:left="1980" w:hanging="450"/>
      </w:pPr>
      <w:r w:rsidRPr="00CF6493">
        <w:t>Tree benefits calculation</w:t>
      </w:r>
      <w:r>
        <w:t>.</w:t>
      </w:r>
    </w:p>
    <w:p w14:paraId="047D27D6" w14:textId="72735D2F" w:rsidR="00CF6493" w:rsidRDefault="00CF6493" w:rsidP="00A94254">
      <w:pPr>
        <w:pStyle w:val="Style1"/>
        <w:ind w:left="1980" w:hanging="450"/>
      </w:pPr>
      <w:r w:rsidRPr="00CF6493">
        <w:t>Greenhouse gas reductions and social cost of carbon</w:t>
      </w:r>
      <w:r>
        <w:t>.</w:t>
      </w:r>
    </w:p>
    <w:p w14:paraId="4ECAD121" w14:textId="426E1600" w:rsidR="00CF6493" w:rsidRDefault="00CF6493" w:rsidP="00A94254">
      <w:pPr>
        <w:pStyle w:val="Style1"/>
        <w:ind w:left="1980" w:hanging="450"/>
      </w:pPr>
      <w:r w:rsidRPr="00CF6493">
        <w:t>In-kind donated items or services from organizations or individuals that are not associated or benefit them from project</w:t>
      </w:r>
      <w:r>
        <w:t>.</w:t>
      </w:r>
    </w:p>
    <w:p w14:paraId="144EDEA9" w14:textId="74E6BFB0" w:rsidR="00CF6493" w:rsidRDefault="00CF6493" w:rsidP="00A94254">
      <w:pPr>
        <w:pStyle w:val="Style1"/>
        <w:ind w:left="1980" w:hanging="450"/>
      </w:pPr>
      <w:r w:rsidRPr="00CF6493">
        <w:t>Project partners’ in-kind contributions</w:t>
      </w:r>
      <w:r>
        <w:t>.</w:t>
      </w:r>
    </w:p>
    <w:p w14:paraId="5354B67A" w14:textId="1E5EB663" w:rsidR="00CF6493" w:rsidRDefault="00CF6493" w:rsidP="00A94254">
      <w:pPr>
        <w:pStyle w:val="Style1"/>
        <w:ind w:left="1980" w:hanging="450"/>
      </w:pPr>
      <w:r w:rsidRPr="00CF6493">
        <w:t>Cash donations or other grants secured in support of this project</w:t>
      </w:r>
      <w:r>
        <w:t>.</w:t>
      </w:r>
    </w:p>
    <w:p w14:paraId="071172C5" w14:textId="77777777" w:rsidR="00CF6493" w:rsidRDefault="00CF6493" w:rsidP="00CF6493">
      <w:pPr>
        <w:pStyle w:val="Style2"/>
        <w:numPr>
          <w:ilvl w:val="0"/>
          <w:numId w:val="0"/>
        </w:numPr>
        <w:ind w:left="540"/>
      </w:pPr>
    </w:p>
    <w:p w14:paraId="4E115A12" w14:textId="7AABCA38" w:rsidR="004F36CD" w:rsidRDefault="00CF6493" w:rsidP="00CF6493">
      <w:pPr>
        <w:pStyle w:val="Style2"/>
        <w:numPr>
          <w:ilvl w:val="0"/>
          <w:numId w:val="0"/>
        </w:numPr>
        <w:ind w:left="990"/>
      </w:pPr>
      <w:r>
        <w:t>Projects</w:t>
      </w:r>
      <w:r w:rsidR="00E56983" w:rsidRPr="00E56983">
        <w:t xml:space="preserve"> may </w:t>
      </w:r>
      <w:r w:rsidR="00E56983" w:rsidRPr="00E30708">
        <w:t>inc</w:t>
      </w:r>
      <w:r w:rsidRPr="00E30708">
        <w:t xml:space="preserve">orporate any combination of </w:t>
      </w:r>
      <w:r w:rsidR="00E56983" w:rsidRPr="00E30708">
        <w:t xml:space="preserve">match values </w:t>
      </w:r>
      <w:r w:rsidRPr="00E30708">
        <w:t>to meet the 3:1 match requirement</w:t>
      </w:r>
      <w:r w:rsidR="00E56983" w:rsidRPr="00E30708">
        <w:t>.</w:t>
      </w:r>
      <w:r w:rsidRPr="00E30708">
        <w:t xml:space="preserve"> </w:t>
      </w:r>
      <w:r w:rsidRPr="00E30708">
        <w:br/>
        <w:t xml:space="preserve">Refer to </w:t>
      </w:r>
      <w:r w:rsidR="00E30708" w:rsidRPr="00E30708">
        <w:t>Attachment</w:t>
      </w:r>
      <w:r w:rsidR="004409BC">
        <w:t xml:space="preserve"> D </w:t>
      </w:r>
      <w:r w:rsidRPr="00E30708">
        <w:t>for more</w:t>
      </w:r>
      <w:r>
        <w:t xml:space="preserve"> information.</w:t>
      </w:r>
    </w:p>
    <w:p w14:paraId="36B96ED6" w14:textId="384A12DF" w:rsidR="0074009E" w:rsidRDefault="0074009E" w:rsidP="00CF6493">
      <w:pPr>
        <w:pStyle w:val="Style2"/>
        <w:numPr>
          <w:ilvl w:val="0"/>
          <w:numId w:val="0"/>
        </w:numPr>
        <w:ind w:left="990"/>
      </w:pPr>
    </w:p>
    <w:p w14:paraId="6A5FBF89" w14:textId="21EF2670" w:rsidR="0074009E" w:rsidRDefault="0074009E" w:rsidP="00CF6493">
      <w:pPr>
        <w:pStyle w:val="Style2"/>
        <w:numPr>
          <w:ilvl w:val="0"/>
          <w:numId w:val="0"/>
        </w:numPr>
        <w:ind w:left="990"/>
      </w:pPr>
    </w:p>
    <w:p w14:paraId="49BC36B3" w14:textId="51E556D3" w:rsidR="00CF6493" w:rsidRDefault="00CF6493" w:rsidP="00675ACF">
      <w:pPr>
        <w:pStyle w:val="Style2"/>
        <w:numPr>
          <w:ilvl w:val="0"/>
          <w:numId w:val="0"/>
        </w:numPr>
      </w:pPr>
    </w:p>
    <w:p w14:paraId="0AB94D98" w14:textId="0934D974" w:rsidR="004F36CD" w:rsidRDefault="004F36CD" w:rsidP="006F177A">
      <w:pPr>
        <w:pStyle w:val="Heading2"/>
      </w:pPr>
      <w:bookmarkStart w:id="3" w:name="_Toc534888049"/>
      <w:r>
        <w:lastRenderedPageBreak/>
        <w:t>Schedule</w:t>
      </w:r>
      <w:bookmarkEnd w:id="3"/>
    </w:p>
    <w:p w14:paraId="4B86E153" w14:textId="5DCD46CC" w:rsidR="00B87171" w:rsidRDefault="00B87171" w:rsidP="00B87171"/>
    <w:p w14:paraId="61761740" w14:textId="40889BF9" w:rsidR="00B87171" w:rsidRDefault="00B87171" w:rsidP="00B87171">
      <w:r>
        <w:t>The application schedule is outlined below. The Port intends to maintain this schedule and requests</w:t>
      </w:r>
    </w:p>
    <w:p w14:paraId="2721D6E1" w14:textId="51C5AF45" w:rsidR="00B87171" w:rsidRDefault="00B87171" w:rsidP="00B87171">
      <w:r>
        <w:t>the same of appli</w:t>
      </w:r>
      <w:r w:rsidR="004409BC">
        <w:t>cants interested in submitting an application</w:t>
      </w:r>
      <w:r>
        <w:t>. The Port does, however,</w:t>
      </w:r>
      <w:r w:rsidR="004409BC">
        <w:t xml:space="preserve"> </w:t>
      </w:r>
      <w:r>
        <w:t>reserve the right to modify the schedule as circumstances warrant.</w:t>
      </w:r>
    </w:p>
    <w:p w14:paraId="2D84776D" w14:textId="77777777" w:rsidR="00B87171" w:rsidRDefault="00B87171" w:rsidP="00B87171"/>
    <w:tbl>
      <w:tblPr>
        <w:tblStyle w:val="TableGrid"/>
        <w:tblW w:w="0" w:type="auto"/>
        <w:jc w:val="center"/>
        <w:tblLook w:val="04A0" w:firstRow="1" w:lastRow="0" w:firstColumn="1" w:lastColumn="0" w:noHBand="0" w:noVBand="1"/>
      </w:tblPr>
      <w:tblGrid>
        <w:gridCol w:w="4032"/>
        <w:gridCol w:w="4032"/>
      </w:tblGrid>
      <w:tr w:rsidR="00B87171" w14:paraId="029E1FDF" w14:textId="77777777" w:rsidTr="00B87171">
        <w:trPr>
          <w:trHeight w:val="360"/>
          <w:jc w:val="center"/>
        </w:trPr>
        <w:tc>
          <w:tcPr>
            <w:tcW w:w="4032" w:type="dxa"/>
            <w:vAlign w:val="center"/>
          </w:tcPr>
          <w:p w14:paraId="5FE977A5" w14:textId="09CD96B0" w:rsidR="00B87171" w:rsidRPr="00B87171" w:rsidRDefault="00C630DB" w:rsidP="00B87171">
            <w:pPr>
              <w:rPr>
                <w:b/>
              </w:rPr>
            </w:pPr>
            <w:r>
              <w:rPr>
                <w:b/>
              </w:rPr>
              <w:t>Fall</w:t>
            </w:r>
            <w:r w:rsidR="00B87171" w:rsidRPr="00B87171">
              <w:rPr>
                <w:b/>
              </w:rPr>
              <w:t xml:space="preserve"> 2019 ACE Fund </w:t>
            </w:r>
            <w:r w:rsidR="00457EA3">
              <w:rPr>
                <w:b/>
              </w:rPr>
              <w:t>Schedule</w:t>
            </w:r>
          </w:p>
        </w:tc>
        <w:tc>
          <w:tcPr>
            <w:tcW w:w="4032" w:type="dxa"/>
            <w:vAlign w:val="center"/>
          </w:tcPr>
          <w:p w14:paraId="1A9FE197" w14:textId="310066AE" w:rsidR="00B87171" w:rsidRPr="00B87171" w:rsidRDefault="00B87171" w:rsidP="00B87171">
            <w:pPr>
              <w:rPr>
                <w:b/>
              </w:rPr>
            </w:pPr>
            <w:r w:rsidRPr="00B87171">
              <w:rPr>
                <w:b/>
              </w:rPr>
              <w:t>Date, Time</w:t>
            </w:r>
          </w:p>
        </w:tc>
      </w:tr>
      <w:tr w:rsidR="00B87171" w14:paraId="25B1D898" w14:textId="77777777" w:rsidTr="00B87171">
        <w:trPr>
          <w:trHeight w:val="360"/>
          <w:jc w:val="center"/>
        </w:trPr>
        <w:tc>
          <w:tcPr>
            <w:tcW w:w="4032" w:type="dxa"/>
            <w:vAlign w:val="center"/>
          </w:tcPr>
          <w:p w14:paraId="07396277" w14:textId="271D943B" w:rsidR="00B87171" w:rsidRPr="00B87171" w:rsidRDefault="00B87171" w:rsidP="00B87171">
            <w:r>
              <w:rPr>
                <w:rFonts w:eastAsiaTheme="minorEastAsia"/>
                <w:color w:val="010202"/>
                <w:spacing w:val="-1"/>
              </w:rPr>
              <w:t>Applications Open</w:t>
            </w:r>
          </w:p>
        </w:tc>
        <w:tc>
          <w:tcPr>
            <w:tcW w:w="4032" w:type="dxa"/>
            <w:vAlign w:val="center"/>
          </w:tcPr>
          <w:p w14:paraId="3F832867" w14:textId="19350369" w:rsidR="00B87171" w:rsidRPr="00B87171" w:rsidRDefault="00457EA3" w:rsidP="00B87171">
            <w:r>
              <w:rPr>
                <w:rFonts w:eastAsiaTheme="minorEastAsia"/>
                <w:color w:val="010202"/>
                <w:spacing w:val="-1"/>
              </w:rPr>
              <w:t>July</w:t>
            </w:r>
            <w:r w:rsidR="00B87171" w:rsidRPr="00B87171">
              <w:rPr>
                <w:rFonts w:eastAsiaTheme="minorEastAsia"/>
                <w:color w:val="010202"/>
                <w:spacing w:val="-1"/>
              </w:rPr>
              <w:t xml:space="preserve"> </w:t>
            </w:r>
            <w:r>
              <w:rPr>
                <w:rFonts w:eastAsiaTheme="minorEastAsia"/>
                <w:color w:val="010202"/>
                <w:spacing w:val="-1"/>
              </w:rPr>
              <w:t>22</w:t>
            </w:r>
            <w:r w:rsidR="00B87171" w:rsidRPr="00B87171">
              <w:rPr>
                <w:rFonts w:eastAsiaTheme="minorEastAsia"/>
                <w:color w:val="010202"/>
                <w:spacing w:val="-1"/>
              </w:rPr>
              <w:t>, 2019</w:t>
            </w:r>
          </w:p>
        </w:tc>
      </w:tr>
      <w:tr w:rsidR="00B87171" w14:paraId="58FAA406" w14:textId="77777777" w:rsidTr="00B87171">
        <w:trPr>
          <w:trHeight w:val="360"/>
          <w:jc w:val="center"/>
        </w:trPr>
        <w:tc>
          <w:tcPr>
            <w:tcW w:w="4032" w:type="dxa"/>
            <w:vAlign w:val="center"/>
          </w:tcPr>
          <w:p w14:paraId="32CEF9F7" w14:textId="7151468B" w:rsidR="00B87171" w:rsidRPr="004409BC" w:rsidRDefault="00B87171" w:rsidP="00B87171">
            <w:pPr>
              <w:rPr>
                <w:b/>
              </w:rPr>
            </w:pPr>
            <w:r w:rsidRPr="004409BC">
              <w:rPr>
                <w:rFonts w:eastAsiaTheme="minorEastAsia"/>
                <w:b/>
                <w:color w:val="010202"/>
                <w:spacing w:val="-1"/>
              </w:rPr>
              <w:t>Applications Due</w:t>
            </w:r>
          </w:p>
        </w:tc>
        <w:tc>
          <w:tcPr>
            <w:tcW w:w="4032" w:type="dxa"/>
            <w:vAlign w:val="center"/>
          </w:tcPr>
          <w:p w14:paraId="49583BCB" w14:textId="4A585763" w:rsidR="00B87171" w:rsidRPr="004409BC" w:rsidRDefault="00457EA3" w:rsidP="00B87171">
            <w:pPr>
              <w:rPr>
                <w:b/>
              </w:rPr>
            </w:pPr>
            <w:r>
              <w:rPr>
                <w:rFonts w:eastAsiaTheme="minorEastAsia"/>
                <w:b/>
                <w:color w:val="010202"/>
                <w:spacing w:val="-1"/>
              </w:rPr>
              <w:t>September 9</w:t>
            </w:r>
            <w:r w:rsidR="00B87171" w:rsidRPr="004409BC">
              <w:rPr>
                <w:rFonts w:eastAsiaTheme="minorEastAsia"/>
                <w:b/>
                <w:color w:val="010202"/>
                <w:spacing w:val="-1"/>
              </w:rPr>
              <w:t xml:space="preserve">, 2019, 12:00 PM PT </w:t>
            </w:r>
          </w:p>
        </w:tc>
      </w:tr>
      <w:tr w:rsidR="00B87171" w14:paraId="76E8B5B7" w14:textId="77777777" w:rsidTr="00B87171">
        <w:trPr>
          <w:trHeight w:val="360"/>
          <w:jc w:val="center"/>
        </w:trPr>
        <w:tc>
          <w:tcPr>
            <w:tcW w:w="4032" w:type="dxa"/>
            <w:vAlign w:val="center"/>
          </w:tcPr>
          <w:p w14:paraId="22736CBF" w14:textId="00B5254C" w:rsidR="00B87171" w:rsidRPr="00B87171" w:rsidRDefault="00B87171" w:rsidP="00B87171">
            <w:r>
              <w:t xml:space="preserve">Application Clarifications </w:t>
            </w:r>
          </w:p>
        </w:tc>
        <w:tc>
          <w:tcPr>
            <w:tcW w:w="4032" w:type="dxa"/>
            <w:vAlign w:val="center"/>
          </w:tcPr>
          <w:p w14:paraId="411FAAD0" w14:textId="30D74717" w:rsidR="00B87171" w:rsidRPr="00B87171" w:rsidRDefault="00457EA3" w:rsidP="00B87171">
            <w:r>
              <w:t>September 10, 2019</w:t>
            </w:r>
            <w:r w:rsidR="00B87171" w:rsidRPr="00B87171">
              <w:t xml:space="preserve"> – </w:t>
            </w:r>
            <w:r>
              <w:t>October 1</w:t>
            </w:r>
            <w:r w:rsidR="00736124">
              <w:t>4</w:t>
            </w:r>
            <w:r>
              <w:t>, 2019</w:t>
            </w:r>
          </w:p>
        </w:tc>
      </w:tr>
      <w:tr w:rsidR="00B87171" w14:paraId="28126881" w14:textId="77777777" w:rsidTr="00B87171">
        <w:trPr>
          <w:trHeight w:val="360"/>
          <w:jc w:val="center"/>
        </w:trPr>
        <w:tc>
          <w:tcPr>
            <w:tcW w:w="4032" w:type="dxa"/>
            <w:vAlign w:val="center"/>
          </w:tcPr>
          <w:p w14:paraId="58902A9C" w14:textId="3BD66B72" w:rsidR="00B87171" w:rsidRPr="00B87171" w:rsidRDefault="00B87171" w:rsidP="00B87171">
            <w:r>
              <w:t>Request</w:t>
            </w:r>
            <w:r w:rsidRPr="00B87171">
              <w:t xml:space="preserve"> for Revised </w:t>
            </w:r>
            <w:r>
              <w:t>Applications</w:t>
            </w:r>
          </w:p>
        </w:tc>
        <w:tc>
          <w:tcPr>
            <w:tcW w:w="4032" w:type="dxa"/>
            <w:vAlign w:val="center"/>
          </w:tcPr>
          <w:p w14:paraId="2DBF89B3" w14:textId="4EAD344A" w:rsidR="00B87171" w:rsidRPr="00B87171" w:rsidRDefault="00B87171" w:rsidP="00B87171">
            <w:r>
              <w:t xml:space="preserve">Week of </w:t>
            </w:r>
            <w:r w:rsidR="00445913">
              <w:t>September</w:t>
            </w:r>
            <w:r w:rsidR="00457EA3">
              <w:t xml:space="preserve"> 30</w:t>
            </w:r>
            <w:r w:rsidRPr="00B87171">
              <w:t>, 2019</w:t>
            </w:r>
          </w:p>
        </w:tc>
      </w:tr>
      <w:tr w:rsidR="00B87171" w14:paraId="2D35BB97" w14:textId="77777777" w:rsidTr="00B87171">
        <w:trPr>
          <w:trHeight w:val="360"/>
          <w:jc w:val="center"/>
        </w:trPr>
        <w:tc>
          <w:tcPr>
            <w:tcW w:w="4032" w:type="dxa"/>
            <w:vAlign w:val="center"/>
          </w:tcPr>
          <w:p w14:paraId="653FD37C" w14:textId="6AE2B501" w:rsidR="00B87171" w:rsidRPr="00B87171" w:rsidRDefault="00B87171" w:rsidP="00B87171">
            <w:r w:rsidRPr="00B87171">
              <w:t xml:space="preserve">Revised </w:t>
            </w:r>
            <w:r>
              <w:t>Applications</w:t>
            </w:r>
            <w:r w:rsidRPr="00B87171">
              <w:t xml:space="preserve"> Due</w:t>
            </w:r>
          </w:p>
        </w:tc>
        <w:tc>
          <w:tcPr>
            <w:tcW w:w="4032" w:type="dxa"/>
            <w:vAlign w:val="center"/>
          </w:tcPr>
          <w:p w14:paraId="5CA125D8" w14:textId="0F244DA0" w:rsidR="00B87171" w:rsidRPr="00B87171" w:rsidRDefault="00B87171" w:rsidP="00B87171">
            <w:r>
              <w:t xml:space="preserve">Week of </w:t>
            </w:r>
            <w:r w:rsidR="00457EA3">
              <w:t>October</w:t>
            </w:r>
            <w:r w:rsidRPr="00B87171">
              <w:t xml:space="preserve"> 14, 2019</w:t>
            </w:r>
          </w:p>
        </w:tc>
      </w:tr>
      <w:tr w:rsidR="00B87171" w14:paraId="034D9336" w14:textId="77777777" w:rsidTr="00B87171">
        <w:trPr>
          <w:trHeight w:val="360"/>
          <w:jc w:val="center"/>
        </w:trPr>
        <w:tc>
          <w:tcPr>
            <w:tcW w:w="4032" w:type="dxa"/>
            <w:vAlign w:val="center"/>
          </w:tcPr>
          <w:p w14:paraId="188F4A3F" w14:textId="28BB06F1" w:rsidR="00B87171" w:rsidRPr="00B87171" w:rsidRDefault="00B87171" w:rsidP="00B87171">
            <w:r>
              <w:rPr>
                <w:rFonts w:eastAsiaTheme="minorEastAsia"/>
                <w:color w:val="010202"/>
                <w:spacing w:val="-1"/>
              </w:rPr>
              <w:t>Award Notification</w:t>
            </w:r>
          </w:p>
        </w:tc>
        <w:tc>
          <w:tcPr>
            <w:tcW w:w="4032" w:type="dxa"/>
            <w:vAlign w:val="center"/>
          </w:tcPr>
          <w:p w14:paraId="4C200430" w14:textId="79BF73A6" w:rsidR="00B87171" w:rsidRPr="00B87171" w:rsidRDefault="00B87171" w:rsidP="00B87171">
            <w:r>
              <w:rPr>
                <w:rFonts w:eastAsiaTheme="minorEastAsia"/>
                <w:color w:val="010202"/>
                <w:spacing w:val="-1"/>
              </w:rPr>
              <w:t xml:space="preserve">Week of </w:t>
            </w:r>
            <w:r w:rsidR="00457EA3">
              <w:rPr>
                <w:rFonts w:eastAsiaTheme="minorEastAsia"/>
                <w:color w:val="010202"/>
                <w:spacing w:val="-1"/>
              </w:rPr>
              <w:t>October 21</w:t>
            </w:r>
            <w:r w:rsidRPr="00B87171">
              <w:rPr>
                <w:rFonts w:eastAsiaTheme="minorEastAsia"/>
                <w:color w:val="010202"/>
                <w:spacing w:val="-1"/>
              </w:rPr>
              <w:t xml:space="preserve">, 2019 </w:t>
            </w:r>
          </w:p>
        </w:tc>
      </w:tr>
      <w:tr w:rsidR="00B87171" w14:paraId="7D3E7B0E" w14:textId="77777777" w:rsidTr="00B87171">
        <w:trPr>
          <w:trHeight w:val="360"/>
          <w:jc w:val="center"/>
        </w:trPr>
        <w:tc>
          <w:tcPr>
            <w:tcW w:w="4032" w:type="dxa"/>
            <w:vAlign w:val="center"/>
          </w:tcPr>
          <w:p w14:paraId="57876F48" w14:textId="16B32F05" w:rsidR="00B87171" w:rsidRPr="00B87171" w:rsidRDefault="00B87171" w:rsidP="00B87171">
            <w:pPr>
              <w:rPr>
                <w:rFonts w:eastAsiaTheme="minorEastAsia"/>
                <w:color w:val="010202"/>
                <w:spacing w:val="-1"/>
              </w:rPr>
            </w:pPr>
            <w:r w:rsidRPr="00B87171">
              <w:rPr>
                <w:rFonts w:eastAsiaTheme="minorEastAsia"/>
                <w:color w:val="010202"/>
                <w:spacing w:val="-1"/>
              </w:rPr>
              <w:t>Execute ACE Fund Agreement</w:t>
            </w:r>
          </w:p>
        </w:tc>
        <w:tc>
          <w:tcPr>
            <w:tcW w:w="4032" w:type="dxa"/>
            <w:vAlign w:val="center"/>
          </w:tcPr>
          <w:p w14:paraId="01C4FD85" w14:textId="284D2554" w:rsidR="00B87171" w:rsidRPr="00B87171" w:rsidRDefault="00B87171" w:rsidP="00B87171">
            <w:pPr>
              <w:rPr>
                <w:rFonts w:eastAsiaTheme="minorEastAsia"/>
                <w:color w:val="010202"/>
                <w:spacing w:val="-1"/>
              </w:rPr>
            </w:pPr>
            <w:r w:rsidRPr="00B87171">
              <w:rPr>
                <w:rFonts w:eastAsiaTheme="minorEastAsia"/>
                <w:color w:val="010202"/>
                <w:spacing w:val="-1"/>
              </w:rPr>
              <w:t xml:space="preserve">Week of </w:t>
            </w:r>
            <w:r w:rsidR="00457EA3">
              <w:rPr>
                <w:rFonts w:eastAsiaTheme="minorEastAsia"/>
                <w:color w:val="010202"/>
                <w:spacing w:val="-1"/>
              </w:rPr>
              <w:t xml:space="preserve">November </w:t>
            </w:r>
            <w:r w:rsidR="003E0AE1">
              <w:rPr>
                <w:rFonts w:eastAsiaTheme="minorEastAsia"/>
                <w:color w:val="010202"/>
                <w:spacing w:val="-1"/>
              </w:rPr>
              <w:t>4</w:t>
            </w:r>
            <w:r w:rsidRPr="00B87171">
              <w:rPr>
                <w:rFonts w:eastAsiaTheme="minorEastAsia"/>
                <w:color w:val="010202"/>
                <w:spacing w:val="-1"/>
              </w:rPr>
              <w:t>, 2019</w:t>
            </w:r>
          </w:p>
        </w:tc>
      </w:tr>
    </w:tbl>
    <w:p w14:paraId="3E6ED92A" w14:textId="0B0B452B" w:rsidR="004409BC" w:rsidRDefault="004409BC" w:rsidP="00CF6493"/>
    <w:p w14:paraId="01E266A9" w14:textId="1718DAE1" w:rsidR="004F36CD" w:rsidRDefault="00FF0339" w:rsidP="006F177A">
      <w:pPr>
        <w:pStyle w:val="Heading2"/>
      </w:pPr>
      <w:bookmarkStart w:id="4" w:name="_Toc534888050"/>
      <w:r>
        <w:t>Additional</w:t>
      </w:r>
      <w:r w:rsidR="004F36CD">
        <w:t xml:space="preserve"> </w:t>
      </w:r>
      <w:r>
        <w:t>Information</w:t>
      </w:r>
      <w:bookmarkEnd w:id="4"/>
    </w:p>
    <w:p w14:paraId="682EE0E0" w14:textId="77777777" w:rsidR="00CF6493" w:rsidRDefault="00CF6493" w:rsidP="00CF6493"/>
    <w:p w14:paraId="297C27E9" w14:textId="442A6B15" w:rsidR="00CF6493" w:rsidRDefault="00CF6493" w:rsidP="00CF6493">
      <w:r w:rsidRPr="00CF6493">
        <w:t>To ensure transparency and fairness, there are three ways to get additional information about the application and grants program:</w:t>
      </w:r>
    </w:p>
    <w:p w14:paraId="2A5ADE18" w14:textId="77777777" w:rsidR="00FF0339" w:rsidRDefault="00FF0339" w:rsidP="00CF6493"/>
    <w:p w14:paraId="127E8400" w14:textId="08FB5D7E" w:rsidR="004409BC" w:rsidRDefault="00FF0339" w:rsidP="004409BC">
      <w:pPr>
        <w:pStyle w:val="Style2"/>
      </w:pPr>
      <w:r w:rsidRPr="00B87171">
        <w:rPr>
          <w:b/>
        </w:rPr>
        <w:t>Information Sessions</w:t>
      </w:r>
      <w:r>
        <w:t xml:space="preserve"> – </w:t>
      </w:r>
      <w:r w:rsidRPr="00FF0339">
        <w:t>Applic</w:t>
      </w:r>
      <w:r>
        <w:t>ants are encouraged to attend</w:t>
      </w:r>
      <w:r w:rsidRPr="00FF0339">
        <w:t xml:space="preserve"> information session</w:t>
      </w:r>
      <w:r>
        <w:t>s</w:t>
      </w:r>
      <w:r w:rsidRPr="00FF0339">
        <w:t xml:space="preserve">. </w:t>
      </w:r>
      <w:r>
        <w:t>These</w:t>
      </w:r>
      <w:r w:rsidRPr="00FF0339">
        <w:t xml:space="preserve"> will be an opportunity to network with other potential applicants and discuss the </w:t>
      </w:r>
      <w:r>
        <w:t>application</w:t>
      </w:r>
      <w:r w:rsidRPr="00FF0339">
        <w:t xml:space="preserve"> pro</w:t>
      </w:r>
      <w:r w:rsidR="004409BC">
        <w:t>cess with Port of Seattle staff.</w:t>
      </w:r>
    </w:p>
    <w:tbl>
      <w:tblPr>
        <w:tblStyle w:val="TableGrid"/>
        <w:tblpPr w:leftFromText="180" w:rightFromText="180" w:vertAnchor="text" w:horzAnchor="page" w:tblpX="2212" w:tblpY="203"/>
        <w:tblW w:w="0" w:type="auto"/>
        <w:tblLook w:val="04A0" w:firstRow="1" w:lastRow="0" w:firstColumn="1" w:lastColumn="0" w:noHBand="0" w:noVBand="1"/>
      </w:tblPr>
      <w:tblGrid>
        <w:gridCol w:w="4068"/>
        <w:gridCol w:w="3960"/>
      </w:tblGrid>
      <w:tr w:rsidR="00D138FA" w14:paraId="41AE5F54" w14:textId="77777777" w:rsidTr="00E71355">
        <w:trPr>
          <w:trHeight w:val="358"/>
        </w:trPr>
        <w:tc>
          <w:tcPr>
            <w:tcW w:w="4068" w:type="dxa"/>
            <w:vAlign w:val="center"/>
          </w:tcPr>
          <w:p w14:paraId="2E3FC1CB" w14:textId="77777777" w:rsidR="00D138FA" w:rsidRPr="00FF0339" w:rsidRDefault="00D138FA" w:rsidP="00E71355">
            <w:pPr>
              <w:rPr>
                <w:b/>
              </w:rPr>
            </w:pPr>
            <w:r w:rsidRPr="00FF0339">
              <w:rPr>
                <w:b/>
              </w:rPr>
              <w:t>Location</w:t>
            </w:r>
          </w:p>
        </w:tc>
        <w:tc>
          <w:tcPr>
            <w:tcW w:w="3960" w:type="dxa"/>
            <w:vAlign w:val="center"/>
          </w:tcPr>
          <w:p w14:paraId="5EFA4177" w14:textId="0C4F4667" w:rsidR="00D138FA" w:rsidRPr="00FF0339" w:rsidRDefault="00457EA3" w:rsidP="00E71355">
            <w:pPr>
              <w:rPr>
                <w:b/>
              </w:rPr>
            </w:pPr>
            <w:r>
              <w:rPr>
                <w:b/>
              </w:rPr>
              <w:t>Date and Time</w:t>
            </w:r>
          </w:p>
        </w:tc>
      </w:tr>
      <w:tr w:rsidR="00D138FA" w14:paraId="42F3DD3A" w14:textId="77777777" w:rsidTr="00E71355">
        <w:trPr>
          <w:trHeight w:val="1296"/>
        </w:trPr>
        <w:tc>
          <w:tcPr>
            <w:tcW w:w="4068" w:type="dxa"/>
            <w:vAlign w:val="center"/>
          </w:tcPr>
          <w:p w14:paraId="598BDEF9" w14:textId="6EFE295F" w:rsidR="00D138FA" w:rsidRDefault="00457EA3" w:rsidP="00E71355">
            <w:r>
              <w:t>Burien Library</w:t>
            </w:r>
            <w:r>
              <w:br/>
            </w:r>
            <w:r w:rsidRPr="00874BDA">
              <w:t>400 SW 152nd St, Burien, WA 98166</w:t>
            </w:r>
          </w:p>
        </w:tc>
        <w:tc>
          <w:tcPr>
            <w:tcW w:w="3960" w:type="dxa"/>
            <w:vAlign w:val="center"/>
          </w:tcPr>
          <w:p w14:paraId="01488D87" w14:textId="77777777" w:rsidR="00457EA3" w:rsidRDefault="00457EA3" w:rsidP="00E71355">
            <w:pPr>
              <w:jc w:val="center"/>
            </w:pPr>
          </w:p>
          <w:p w14:paraId="65F5DEE8" w14:textId="4BB1DBC2" w:rsidR="00D138FA" w:rsidRDefault="00457EA3" w:rsidP="00E71355">
            <w:pPr>
              <w:jc w:val="center"/>
            </w:pPr>
            <w:r>
              <w:t>August 14, 2019</w:t>
            </w:r>
            <w:r>
              <w:br/>
            </w:r>
            <w:r w:rsidR="00D138FA">
              <w:t xml:space="preserve">5:30 PM - 7:00 PM </w:t>
            </w:r>
            <w:r w:rsidR="00D138FA">
              <w:br/>
            </w:r>
          </w:p>
          <w:p w14:paraId="33E43D33" w14:textId="77777777" w:rsidR="00D138FA" w:rsidRDefault="00D138FA" w:rsidP="00E71355">
            <w:pPr>
              <w:jc w:val="center"/>
            </w:pPr>
            <w:r>
              <w:t xml:space="preserve">Dates and times will be confirmed </w:t>
            </w:r>
            <w:r>
              <w:br/>
              <w:t xml:space="preserve">on the </w:t>
            </w:r>
            <w:hyperlink r:id="rId13" w:history="1">
              <w:r w:rsidRPr="004409BC">
                <w:rPr>
                  <w:rStyle w:val="Hyperlink"/>
                </w:rPr>
                <w:t>ACE Fund website</w:t>
              </w:r>
            </w:hyperlink>
            <w:r>
              <w:t xml:space="preserve">. Please </w:t>
            </w:r>
            <w:r>
              <w:br/>
              <w:t>check the website for latest updates.</w:t>
            </w:r>
          </w:p>
          <w:p w14:paraId="24754C11" w14:textId="038F84BF" w:rsidR="00457EA3" w:rsidRDefault="00457EA3" w:rsidP="00E71355">
            <w:pPr>
              <w:jc w:val="center"/>
            </w:pPr>
          </w:p>
        </w:tc>
      </w:tr>
    </w:tbl>
    <w:p w14:paraId="5C80E9DB" w14:textId="4F863476" w:rsidR="004409BC" w:rsidRDefault="004409BC" w:rsidP="00D138FA">
      <w:pPr>
        <w:pStyle w:val="Style2"/>
        <w:numPr>
          <w:ilvl w:val="0"/>
          <w:numId w:val="0"/>
        </w:numPr>
        <w:ind w:left="990"/>
        <w:jc w:val="center"/>
      </w:pPr>
    </w:p>
    <w:p w14:paraId="6A97734C" w14:textId="4F2F220B" w:rsidR="00D138FA" w:rsidRDefault="00D138FA" w:rsidP="00D138FA">
      <w:pPr>
        <w:pStyle w:val="Style2"/>
        <w:numPr>
          <w:ilvl w:val="0"/>
          <w:numId w:val="0"/>
        </w:numPr>
        <w:ind w:left="990"/>
        <w:jc w:val="center"/>
      </w:pPr>
    </w:p>
    <w:p w14:paraId="5E39EE5D" w14:textId="6F7A54FA" w:rsidR="00D138FA" w:rsidRDefault="00D138FA" w:rsidP="00D138FA">
      <w:pPr>
        <w:pStyle w:val="Style2"/>
        <w:numPr>
          <w:ilvl w:val="0"/>
          <w:numId w:val="0"/>
        </w:numPr>
        <w:ind w:left="990"/>
        <w:jc w:val="center"/>
      </w:pPr>
    </w:p>
    <w:p w14:paraId="431AE9F0" w14:textId="7A8D8469" w:rsidR="00D138FA" w:rsidRDefault="00D138FA" w:rsidP="00D138FA">
      <w:pPr>
        <w:pStyle w:val="Style2"/>
        <w:numPr>
          <w:ilvl w:val="0"/>
          <w:numId w:val="0"/>
        </w:numPr>
        <w:ind w:left="990"/>
        <w:jc w:val="center"/>
      </w:pPr>
    </w:p>
    <w:p w14:paraId="221DA363" w14:textId="6611CE86" w:rsidR="00D138FA" w:rsidRDefault="00D138FA" w:rsidP="00D138FA">
      <w:pPr>
        <w:pStyle w:val="Style2"/>
        <w:numPr>
          <w:ilvl w:val="0"/>
          <w:numId w:val="0"/>
        </w:numPr>
        <w:ind w:left="990"/>
        <w:jc w:val="center"/>
      </w:pPr>
    </w:p>
    <w:p w14:paraId="542CE869" w14:textId="59DCD60A" w:rsidR="00D138FA" w:rsidRDefault="00D138FA" w:rsidP="00D138FA">
      <w:pPr>
        <w:pStyle w:val="Style2"/>
        <w:numPr>
          <w:ilvl w:val="0"/>
          <w:numId w:val="0"/>
        </w:numPr>
        <w:ind w:left="990"/>
        <w:jc w:val="center"/>
      </w:pPr>
    </w:p>
    <w:p w14:paraId="080C2BEE" w14:textId="55FE0B52" w:rsidR="00D138FA" w:rsidRDefault="00D138FA" w:rsidP="00D138FA">
      <w:pPr>
        <w:pStyle w:val="Style2"/>
        <w:numPr>
          <w:ilvl w:val="0"/>
          <w:numId w:val="0"/>
        </w:numPr>
        <w:ind w:left="990"/>
        <w:jc w:val="center"/>
      </w:pPr>
    </w:p>
    <w:p w14:paraId="0E053C08" w14:textId="79DCC051" w:rsidR="00D138FA" w:rsidRDefault="00D138FA" w:rsidP="00D138FA">
      <w:pPr>
        <w:pStyle w:val="Style2"/>
        <w:numPr>
          <w:ilvl w:val="0"/>
          <w:numId w:val="0"/>
        </w:numPr>
        <w:ind w:left="990"/>
        <w:jc w:val="center"/>
      </w:pPr>
    </w:p>
    <w:p w14:paraId="24CAD339" w14:textId="1415E57C" w:rsidR="00D138FA" w:rsidRDefault="00D138FA" w:rsidP="00D138FA">
      <w:pPr>
        <w:pStyle w:val="Style2"/>
        <w:numPr>
          <w:ilvl w:val="0"/>
          <w:numId w:val="0"/>
        </w:numPr>
        <w:ind w:left="990"/>
        <w:jc w:val="center"/>
      </w:pPr>
    </w:p>
    <w:p w14:paraId="27118D3B" w14:textId="6763D956" w:rsidR="00D138FA" w:rsidRDefault="00D138FA" w:rsidP="00D138FA">
      <w:pPr>
        <w:pStyle w:val="Style2"/>
        <w:numPr>
          <w:ilvl w:val="0"/>
          <w:numId w:val="0"/>
        </w:numPr>
        <w:ind w:left="990"/>
        <w:jc w:val="center"/>
      </w:pPr>
    </w:p>
    <w:p w14:paraId="3363E6D4" w14:textId="3D2EFBC0" w:rsidR="00D138FA" w:rsidRDefault="00D138FA" w:rsidP="00D138FA">
      <w:pPr>
        <w:pStyle w:val="Style2"/>
        <w:numPr>
          <w:ilvl w:val="0"/>
          <w:numId w:val="0"/>
        </w:numPr>
      </w:pPr>
    </w:p>
    <w:p w14:paraId="4E7CD5EE" w14:textId="77777777" w:rsidR="00457EA3" w:rsidRDefault="00457EA3" w:rsidP="00D138FA">
      <w:pPr>
        <w:pStyle w:val="Style2"/>
        <w:numPr>
          <w:ilvl w:val="0"/>
          <w:numId w:val="0"/>
        </w:numPr>
      </w:pPr>
    </w:p>
    <w:p w14:paraId="0644CD4E" w14:textId="0540A39E" w:rsidR="00FF0339" w:rsidRDefault="00FF0339" w:rsidP="00E71355">
      <w:pPr>
        <w:pStyle w:val="Style2"/>
      </w:pPr>
      <w:r w:rsidRPr="0074009E">
        <w:rPr>
          <w:b/>
        </w:rPr>
        <w:t>FAQ</w:t>
      </w:r>
      <w:r>
        <w:t xml:space="preserve"> – </w:t>
      </w:r>
      <w:r w:rsidRPr="00FF0339">
        <w:t xml:space="preserve">For additional details about the Grants Program, please </w:t>
      </w:r>
      <w:r w:rsidR="00457EA3">
        <w:t>review the</w:t>
      </w:r>
      <w:r w:rsidR="0074009E" w:rsidRPr="00FF0339">
        <w:t xml:space="preserve"> </w:t>
      </w:r>
      <w:hyperlink r:id="rId14" w:history="1">
        <w:r w:rsidR="0074009E" w:rsidRPr="0074009E">
          <w:rPr>
            <w:rStyle w:val="Hyperlink"/>
          </w:rPr>
          <w:t xml:space="preserve">ACE Fund website </w:t>
        </w:r>
      </w:hyperlink>
      <w:r w:rsidR="0074009E" w:rsidRPr="00FF0339">
        <w:t>“Frequently Asked Questions (FAQ)” section</w:t>
      </w:r>
      <w:r w:rsidR="0074009E">
        <w:t>.</w:t>
      </w:r>
    </w:p>
    <w:p w14:paraId="3F4B0690" w14:textId="77777777" w:rsidR="0074009E" w:rsidRDefault="0074009E" w:rsidP="0074009E">
      <w:pPr>
        <w:pStyle w:val="Style2"/>
        <w:numPr>
          <w:ilvl w:val="0"/>
          <w:numId w:val="0"/>
        </w:numPr>
        <w:ind w:left="990"/>
      </w:pPr>
    </w:p>
    <w:p w14:paraId="3F6D245A" w14:textId="46EC4CFA" w:rsidR="00563270" w:rsidRDefault="00FF0339" w:rsidP="00D138FA">
      <w:pPr>
        <w:pStyle w:val="Style2"/>
      </w:pPr>
      <w:r w:rsidRPr="00B87171">
        <w:rPr>
          <w:b/>
        </w:rPr>
        <w:t>Email</w:t>
      </w:r>
      <w:r>
        <w:t xml:space="preserve"> – </w:t>
      </w:r>
      <w:r w:rsidR="0074009E">
        <w:t>You</w:t>
      </w:r>
      <w:r w:rsidRPr="00FF0339">
        <w:t xml:space="preserve"> may </w:t>
      </w:r>
      <w:r w:rsidR="0074009E">
        <w:t xml:space="preserve">also </w:t>
      </w:r>
      <w:r w:rsidRPr="00FF0339">
        <w:t xml:space="preserve">contact </w:t>
      </w:r>
      <w:hyperlink r:id="rId15" w:history="1">
        <w:r w:rsidRPr="007936F1">
          <w:rPr>
            <w:rStyle w:val="Hyperlink"/>
          </w:rPr>
          <w:t>EcologyFund@portseattle.org</w:t>
        </w:r>
      </w:hyperlink>
      <w:r>
        <w:t xml:space="preserve"> with specific questions.</w:t>
      </w:r>
      <w:r w:rsidRPr="00FF0339">
        <w:t xml:space="preserve"> Please note </w:t>
      </w:r>
      <w:r w:rsidR="00E71355">
        <w:t>new</w:t>
      </w:r>
      <w:r w:rsidRPr="00FF0339">
        <w:t xml:space="preserve"> </w:t>
      </w:r>
      <w:r w:rsidR="00E71355">
        <w:t xml:space="preserve">FAQs </w:t>
      </w:r>
      <w:r w:rsidRPr="00FF0339">
        <w:t xml:space="preserve">posed by end of day Wednesday will be answered the following Friday on the </w:t>
      </w:r>
      <w:hyperlink r:id="rId16" w:history="1">
        <w:r w:rsidRPr="0074009E">
          <w:rPr>
            <w:rStyle w:val="Hyperlink"/>
          </w:rPr>
          <w:t>ACE Fund we</w:t>
        </w:r>
        <w:r w:rsidR="00FE4CA9" w:rsidRPr="0074009E">
          <w:rPr>
            <w:rStyle w:val="Hyperlink"/>
          </w:rPr>
          <w:t>bsite</w:t>
        </w:r>
        <w:r w:rsidRPr="0074009E">
          <w:rPr>
            <w:rStyle w:val="Hyperlink"/>
          </w:rPr>
          <w:t xml:space="preserve"> </w:t>
        </w:r>
      </w:hyperlink>
      <w:r w:rsidRPr="00FF0339">
        <w:t xml:space="preserve">“Frequently Asked Questions (FAQ)” section as well as the Port PRMS website:  </w:t>
      </w:r>
      <w:hyperlink r:id="rId17" w:history="1">
        <w:r w:rsidR="0074009E" w:rsidRPr="00D94959">
          <w:rPr>
            <w:rStyle w:val="Hyperlink"/>
          </w:rPr>
          <w:t>https://hosting.portseattle.org/prms/</w:t>
        </w:r>
      </w:hyperlink>
      <w:r w:rsidRPr="00FF0339">
        <w:t>.</w:t>
      </w:r>
    </w:p>
    <w:p w14:paraId="50EA92FF" w14:textId="7251E936" w:rsidR="00457EA3" w:rsidRDefault="00457EA3" w:rsidP="00457EA3">
      <w:pPr>
        <w:pStyle w:val="Style2"/>
        <w:numPr>
          <w:ilvl w:val="0"/>
          <w:numId w:val="0"/>
        </w:numPr>
        <w:ind w:left="990"/>
      </w:pPr>
    </w:p>
    <w:p w14:paraId="4B6CA704" w14:textId="22501B99" w:rsidR="00E71355" w:rsidRDefault="00E71355" w:rsidP="00457EA3">
      <w:pPr>
        <w:pStyle w:val="Style2"/>
        <w:numPr>
          <w:ilvl w:val="0"/>
          <w:numId w:val="0"/>
        </w:numPr>
        <w:ind w:left="990"/>
      </w:pPr>
    </w:p>
    <w:p w14:paraId="763F7992" w14:textId="7C27D0B1" w:rsidR="00E71355" w:rsidRDefault="00E71355" w:rsidP="00457EA3">
      <w:pPr>
        <w:pStyle w:val="Style2"/>
        <w:numPr>
          <w:ilvl w:val="0"/>
          <w:numId w:val="0"/>
        </w:numPr>
        <w:ind w:left="990"/>
      </w:pPr>
    </w:p>
    <w:p w14:paraId="1E7E23D8" w14:textId="41E1A21A" w:rsidR="00E71355" w:rsidRDefault="00E71355" w:rsidP="00457EA3">
      <w:pPr>
        <w:pStyle w:val="Style2"/>
        <w:numPr>
          <w:ilvl w:val="0"/>
          <w:numId w:val="0"/>
        </w:numPr>
        <w:ind w:left="990"/>
      </w:pPr>
    </w:p>
    <w:p w14:paraId="0814A4E7" w14:textId="77777777" w:rsidR="00E71355" w:rsidRDefault="00E71355" w:rsidP="00457EA3">
      <w:pPr>
        <w:pStyle w:val="Style2"/>
        <w:numPr>
          <w:ilvl w:val="0"/>
          <w:numId w:val="0"/>
        </w:numPr>
        <w:ind w:left="990"/>
      </w:pPr>
    </w:p>
    <w:p w14:paraId="65891BD6" w14:textId="267CE774" w:rsidR="004F36CD" w:rsidRDefault="00A94254" w:rsidP="006F177A">
      <w:pPr>
        <w:pStyle w:val="Heading2"/>
      </w:pPr>
      <w:bookmarkStart w:id="5" w:name="_Toc534888051"/>
      <w:r>
        <w:lastRenderedPageBreak/>
        <w:t>Submitting Application</w:t>
      </w:r>
      <w:bookmarkEnd w:id="5"/>
    </w:p>
    <w:p w14:paraId="0FFCC15A" w14:textId="0F14C829" w:rsidR="00C630DB" w:rsidRDefault="00C630DB" w:rsidP="00C630DB"/>
    <w:p w14:paraId="66A1F782" w14:textId="462B6314" w:rsidR="00C630DB" w:rsidRDefault="00A94254" w:rsidP="00A94254">
      <w:pPr>
        <w:ind w:left="720"/>
      </w:pPr>
      <w:r>
        <w:rPr>
          <w:rFonts w:eastAsiaTheme="minorEastAsia"/>
          <w:color w:val="010202"/>
          <w:spacing w:val="-1"/>
        </w:rPr>
        <w:t>The d</w:t>
      </w:r>
      <w:r w:rsidR="00C630DB" w:rsidRPr="00FA4586">
        <w:rPr>
          <w:rFonts w:eastAsiaTheme="minorEastAsia"/>
          <w:color w:val="010202"/>
          <w:spacing w:val="-1"/>
        </w:rPr>
        <w:t xml:space="preserve">eadline for </w:t>
      </w:r>
      <w:r w:rsidR="00736124">
        <w:rPr>
          <w:rFonts w:eastAsiaTheme="minorEastAsia"/>
          <w:color w:val="010202"/>
          <w:spacing w:val="-1"/>
        </w:rPr>
        <w:t>the Fall 2019 ACE Fund</w:t>
      </w:r>
      <w:r w:rsidR="00C630DB" w:rsidRPr="00FA4586">
        <w:rPr>
          <w:rFonts w:eastAsiaTheme="minorEastAsia"/>
          <w:color w:val="010202"/>
          <w:spacing w:val="-1"/>
        </w:rPr>
        <w:t xml:space="preserve"> is</w:t>
      </w:r>
      <w:r w:rsidR="00C630DB" w:rsidRPr="00FA4586">
        <w:rPr>
          <w:rFonts w:eastAsiaTheme="minorEastAsia"/>
          <w:color w:val="010202"/>
          <w:spacing w:val="-1"/>
          <w:u w:val="single"/>
        </w:rPr>
        <w:t xml:space="preserve"> Monday, </w:t>
      </w:r>
      <w:r w:rsidR="00E71355">
        <w:rPr>
          <w:rFonts w:eastAsiaTheme="minorEastAsia"/>
          <w:color w:val="010202"/>
          <w:spacing w:val="-1"/>
          <w:u w:val="single"/>
        </w:rPr>
        <w:t>September 9</w:t>
      </w:r>
      <w:r w:rsidR="00C630DB" w:rsidRPr="00FA4586">
        <w:rPr>
          <w:rFonts w:eastAsiaTheme="minorEastAsia"/>
          <w:color w:val="010202"/>
          <w:spacing w:val="-1"/>
          <w:u w:val="single"/>
        </w:rPr>
        <w:t xml:space="preserve">, 2019, 12:00 </w:t>
      </w:r>
      <w:r w:rsidR="00C630DB">
        <w:rPr>
          <w:rFonts w:eastAsiaTheme="minorEastAsia"/>
          <w:color w:val="010202"/>
          <w:spacing w:val="-1"/>
          <w:u w:val="single"/>
        </w:rPr>
        <w:t>PM PT (Noon)</w:t>
      </w:r>
      <w:r w:rsidR="00C630DB" w:rsidRPr="00FA4586">
        <w:rPr>
          <w:rFonts w:eastAsiaTheme="minorEastAsia"/>
          <w:color w:val="010202"/>
          <w:spacing w:val="-1"/>
        </w:rPr>
        <w:t>.</w:t>
      </w:r>
      <w:r>
        <w:rPr>
          <w:rFonts w:eastAsiaTheme="minorEastAsia"/>
          <w:color w:val="010202"/>
          <w:spacing w:val="-1"/>
        </w:rPr>
        <w:t xml:space="preserve"> </w:t>
      </w:r>
      <w:r w:rsidR="00C630DB" w:rsidRPr="00FA4586">
        <w:t>The Port requir</w:t>
      </w:r>
      <w:r w:rsidR="00FE4CA9">
        <w:t xml:space="preserve">es </w:t>
      </w:r>
      <w:r w:rsidR="00C630DB" w:rsidRPr="00FA4586">
        <w:t>electronic submittals</w:t>
      </w:r>
      <w:r>
        <w:t xml:space="preserve">. </w:t>
      </w:r>
      <w:r w:rsidR="00C630DB" w:rsidRPr="00FA4586">
        <w:t xml:space="preserve">Hard copy </w:t>
      </w:r>
      <w:r>
        <w:t>submittals will not be accepted.</w:t>
      </w:r>
    </w:p>
    <w:p w14:paraId="46221BA1" w14:textId="77777777" w:rsidR="00A94254" w:rsidRPr="00A94254" w:rsidRDefault="00A94254" w:rsidP="00A94254">
      <w:pPr>
        <w:ind w:left="720"/>
        <w:rPr>
          <w:rFonts w:eastAsiaTheme="minorEastAsia"/>
          <w:color w:val="010202"/>
          <w:spacing w:val="-1"/>
        </w:rPr>
      </w:pPr>
    </w:p>
    <w:p w14:paraId="56DEFE42" w14:textId="6E548752" w:rsidR="00A94254" w:rsidRDefault="00A94254" w:rsidP="00A94254">
      <w:pPr>
        <w:pStyle w:val="Style1"/>
        <w:numPr>
          <w:ilvl w:val="0"/>
          <w:numId w:val="10"/>
        </w:numPr>
        <w:ind w:left="1440"/>
        <w:rPr>
          <w:rStyle w:val="Hyperlink"/>
          <w:color w:val="auto"/>
          <w:u w:val="none"/>
        </w:rPr>
      </w:pPr>
      <w:r>
        <w:t>Application must be delivered through e</w:t>
      </w:r>
      <w:r w:rsidRPr="00FA4586">
        <w:t xml:space="preserve">mail to </w:t>
      </w:r>
      <w:hyperlink r:id="rId18" w:history="1">
        <w:r w:rsidRPr="00FA4586">
          <w:rPr>
            <w:rStyle w:val="Hyperlink"/>
          </w:rPr>
          <w:t>e-submittals-sa@portseattle.org</w:t>
        </w:r>
      </w:hyperlink>
      <w:r>
        <w:rPr>
          <w:rStyle w:val="Hyperlink"/>
        </w:rPr>
        <w:t>.</w:t>
      </w:r>
      <w:r>
        <w:rPr>
          <w:rStyle w:val="Hyperlink"/>
          <w:u w:val="none"/>
        </w:rPr>
        <w:t xml:space="preserve"> </w:t>
      </w:r>
      <w:r w:rsidRPr="00736124">
        <w:rPr>
          <w:rStyle w:val="Hyperlink"/>
          <w:color w:val="auto"/>
          <w:u w:val="none"/>
        </w:rPr>
        <w:t>Please note this email address is different from the Ecology Fund email address.</w:t>
      </w:r>
    </w:p>
    <w:p w14:paraId="57A4B7B2" w14:textId="6D738D79" w:rsidR="00A94254" w:rsidRPr="00A94254" w:rsidRDefault="00A94254" w:rsidP="00A94254">
      <w:pPr>
        <w:pStyle w:val="Style1"/>
        <w:numPr>
          <w:ilvl w:val="0"/>
          <w:numId w:val="10"/>
        </w:numPr>
        <w:ind w:left="1440"/>
      </w:pPr>
      <w:r w:rsidRPr="00FA4586">
        <w:t>The Port’s e-mail server will not accept files larger than 10</w:t>
      </w:r>
      <w:r w:rsidR="00675ACF">
        <w:t xml:space="preserve"> </w:t>
      </w:r>
      <w:r w:rsidRPr="00FA4586">
        <w:t xml:space="preserve">MB or compressed zip files. All </w:t>
      </w:r>
      <w:r>
        <w:t xml:space="preserve">files </w:t>
      </w:r>
      <w:r w:rsidR="00736124">
        <w:t>shall be submitted in</w:t>
      </w:r>
      <w:r w:rsidRPr="00FA4586">
        <w:t xml:space="preserve"> PDF</w:t>
      </w:r>
      <w:r>
        <w:t xml:space="preserve"> format</w:t>
      </w:r>
      <w:r w:rsidRPr="00FA4586">
        <w:t xml:space="preserve">. </w:t>
      </w:r>
      <w:r w:rsidRPr="00A94254">
        <w:rPr>
          <w:rFonts w:eastAsia="Calibri"/>
        </w:rPr>
        <w:t>If</w:t>
      </w:r>
      <w:r>
        <w:rPr>
          <w:rFonts w:eastAsia="Calibri"/>
        </w:rPr>
        <w:t xml:space="preserve"> a file is larger than 10 MB, an application </w:t>
      </w:r>
      <w:r w:rsidRPr="00A94254">
        <w:rPr>
          <w:rFonts w:eastAsia="Calibri"/>
        </w:rPr>
        <w:t>m</w:t>
      </w:r>
      <w:r>
        <w:rPr>
          <w:rFonts w:eastAsia="Calibri"/>
        </w:rPr>
        <w:t>ust be sent in multiple emails before the deadline.</w:t>
      </w:r>
    </w:p>
    <w:p w14:paraId="6A915F53" w14:textId="7E131DE1" w:rsidR="00A94254" w:rsidRPr="00A94254" w:rsidRDefault="00A94254" w:rsidP="00A94254">
      <w:pPr>
        <w:pStyle w:val="Style1"/>
        <w:numPr>
          <w:ilvl w:val="0"/>
          <w:numId w:val="10"/>
        </w:numPr>
        <w:ind w:left="1440"/>
        <w:rPr>
          <w:rStyle w:val="Hyperlink"/>
          <w:color w:val="auto"/>
          <w:u w:val="none"/>
        </w:rPr>
      </w:pPr>
      <w:r>
        <w:t>The e</w:t>
      </w:r>
      <w:r w:rsidRPr="00FA4586">
        <w:t xml:space="preserve">mail </w:t>
      </w:r>
      <w:r>
        <w:t>application</w:t>
      </w:r>
      <w:r w:rsidRPr="00FA4586">
        <w:t xml:space="preserve"> subject l</w:t>
      </w:r>
      <w:r>
        <w:t>ine should include the ACE Fund p</w:t>
      </w:r>
      <w:r w:rsidRPr="00FA4586">
        <w:t xml:space="preserve">roject and </w:t>
      </w:r>
      <w:r>
        <w:t>organization n</w:t>
      </w:r>
      <w:r w:rsidRPr="00FA4586">
        <w:t xml:space="preserve">ame. </w:t>
      </w:r>
    </w:p>
    <w:p w14:paraId="3528EE56" w14:textId="04923674" w:rsidR="00A94254" w:rsidRDefault="00A94254" w:rsidP="00A94254">
      <w:pPr>
        <w:pStyle w:val="Style1"/>
        <w:numPr>
          <w:ilvl w:val="0"/>
          <w:numId w:val="10"/>
        </w:numPr>
        <w:ind w:left="1440"/>
      </w:pPr>
      <w:r w:rsidRPr="00A94254">
        <w:t xml:space="preserve">It is the responsibility of the applicant to ensure timely delivery of </w:t>
      </w:r>
      <w:r>
        <w:t>applications</w:t>
      </w:r>
      <w:r w:rsidRPr="00A94254">
        <w:t>.</w:t>
      </w:r>
    </w:p>
    <w:p w14:paraId="5ECBC3E6" w14:textId="229A272D" w:rsidR="00A94254" w:rsidRPr="00A94254" w:rsidRDefault="00A94254" w:rsidP="00A94254">
      <w:pPr>
        <w:pStyle w:val="Style1"/>
        <w:numPr>
          <w:ilvl w:val="0"/>
          <w:numId w:val="10"/>
        </w:numPr>
        <w:ind w:left="1440"/>
      </w:pPr>
      <w:r w:rsidRPr="00FA4586">
        <w:t>The Port will use the time stamp on the submittal e</w:t>
      </w:r>
      <w:r>
        <w:t xml:space="preserve">mail to determine timeliness. </w:t>
      </w:r>
      <w:r w:rsidRPr="00FA4586">
        <w:t xml:space="preserve">You </w:t>
      </w:r>
      <w:r>
        <w:t>should</w:t>
      </w:r>
      <w:r w:rsidRPr="00FA4586">
        <w:t xml:space="preserve"> receive a confirmation e</w:t>
      </w:r>
      <w:r>
        <w:t>mail from the Port.</w:t>
      </w:r>
      <w:r w:rsidRPr="00FA4586">
        <w:t xml:space="preserve"> </w:t>
      </w:r>
      <w:r w:rsidRPr="00A94254">
        <w:t>If you do not r</w:t>
      </w:r>
      <w:r w:rsidRPr="00FA4586">
        <w:t xml:space="preserve">eceive an email confirmation, please contact (206) 787-3110 to inquire about your </w:t>
      </w:r>
      <w:r>
        <w:t>application</w:t>
      </w:r>
      <w:r w:rsidRPr="00FA4586">
        <w:t xml:space="preserve">. </w:t>
      </w:r>
    </w:p>
    <w:p w14:paraId="7B3BCD56" w14:textId="77777777" w:rsidR="00C630DB" w:rsidRPr="00FA4586" w:rsidRDefault="00C630DB" w:rsidP="00A94254">
      <w:pPr>
        <w:pStyle w:val="Style1"/>
        <w:numPr>
          <w:ilvl w:val="0"/>
          <w:numId w:val="10"/>
        </w:numPr>
        <w:ind w:left="1440"/>
      </w:pPr>
      <w:r w:rsidRPr="00FA4586">
        <w:t>The Port is not responsible for applicant’s technical difficulties in submitting electronically.</w:t>
      </w:r>
    </w:p>
    <w:p w14:paraId="2B4F9773" w14:textId="0F719EA5" w:rsidR="00C630DB" w:rsidRPr="00C630DB" w:rsidRDefault="00675ACF" w:rsidP="00A94254">
      <w:pPr>
        <w:pStyle w:val="Style1"/>
        <w:numPr>
          <w:ilvl w:val="0"/>
          <w:numId w:val="10"/>
        </w:numPr>
        <w:ind w:left="1440"/>
      </w:pPr>
      <w:r>
        <w:t>The Port reserves the right to reject any and all late applications</w:t>
      </w:r>
      <w:r w:rsidR="00C630DB" w:rsidRPr="00C630DB">
        <w:t>.</w:t>
      </w:r>
    </w:p>
    <w:p w14:paraId="63D575CB" w14:textId="77777777" w:rsidR="00C630DB" w:rsidRDefault="00C630DB" w:rsidP="00C630DB"/>
    <w:p w14:paraId="57FDD4A8" w14:textId="0280EE4A" w:rsidR="004F36CD" w:rsidRDefault="004F36CD" w:rsidP="006F177A">
      <w:pPr>
        <w:pStyle w:val="Heading2"/>
      </w:pPr>
      <w:bookmarkStart w:id="6" w:name="_Toc534888052"/>
      <w:r>
        <w:t>Grant Process</w:t>
      </w:r>
      <w:bookmarkEnd w:id="6"/>
    </w:p>
    <w:p w14:paraId="2742333F" w14:textId="66D2886F" w:rsidR="00A94254" w:rsidRDefault="00A94254" w:rsidP="00A94254"/>
    <w:p w14:paraId="0ADEC62D" w14:textId="540D35EC" w:rsidR="00A94254" w:rsidRPr="00FA4586" w:rsidRDefault="00A94254" w:rsidP="00F813FB">
      <w:pPr>
        <w:pStyle w:val="RFPLevel3"/>
        <w:tabs>
          <w:tab w:val="clear" w:pos="1800"/>
          <w:tab w:val="num" w:pos="1080"/>
        </w:tabs>
        <w:spacing w:after="0" w:line="276" w:lineRule="auto"/>
        <w:ind w:left="1440"/>
        <w:rPr>
          <w:sz w:val="20"/>
        </w:rPr>
      </w:pPr>
      <w:r w:rsidRPr="00FA4586">
        <w:rPr>
          <w:sz w:val="20"/>
        </w:rPr>
        <w:t>Com</w:t>
      </w:r>
      <w:r>
        <w:rPr>
          <w:sz w:val="20"/>
        </w:rPr>
        <w:t>pliance with Legal Requirements:</w:t>
      </w:r>
    </w:p>
    <w:p w14:paraId="1F6563DF" w14:textId="6CFC33D6" w:rsidR="00A94254" w:rsidRPr="00FA4586" w:rsidRDefault="00A94254" w:rsidP="00F813FB">
      <w:pPr>
        <w:pStyle w:val="RFPAHL4"/>
        <w:numPr>
          <w:ilvl w:val="0"/>
          <w:numId w:val="0"/>
        </w:numPr>
        <w:spacing w:after="0" w:line="276" w:lineRule="auto"/>
        <w:ind w:left="2160" w:hanging="360"/>
        <w:rPr>
          <w:sz w:val="20"/>
        </w:rPr>
      </w:pPr>
      <w:r w:rsidRPr="00FA4586">
        <w:rPr>
          <w:sz w:val="20"/>
        </w:rPr>
        <w:t>a.</w:t>
      </w:r>
      <w:r w:rsidRPr="00FA4586">
        <w:rPr>
          <w:sz w:val="20"/>
        </w:rPr>
        <w:tab/>
        <w:t xml:space="preserve">The selection of these </w:t>
      </w:r>
      <w:r w:rsidR="00E71355">
        <w:rPr>
          <w:sz w:val="20"/>
        </w:rPr>
        <w:t>fund</w:t>
      </w:r>
      <w:r w:rsidRPr="00FA4586">
        <w:rPr>
          <w:sz w:val="20"/>
        </w:rPr>
        <w:t xml:space="preserve"> awards will be in accordance with applicable federal, state, and local laws, and Port policies and procedures. The Port of Seattle reserves the right to reject any and all </w:t>
      </w:r>
      <w:r>
        <w:rPr>
          <w:sz w:val="20"/>
        </w:rPr>
        <w:t>applications</w:t>
      </w:r>
      <w:r w:rsidRPr="00FA4586">
        <w:rPr>
          <w:sz w:val="20"/>
        </w:rPr>
        <w:t>.</w:t>
      </w:r>
    </w:p>
    <w:p w14:paraId="0FB52C58" w14:textId="58C3299F" w:rsidR="00A94254" w:rsidRPr="00FA4586" w:rsidRDefault="00A94254" w:rsidP="00F813FB">
      <w:pPr>
        <w:pStyle w:val="RFPAHL4"/>
        <w:numPr>
          <w:ilvl w:val="0"/>
          <w:numId w:val="0"/>
        </w:numPr>
        <w:spacing w:line="276" w:lineRule="auto"/>
        <w:ind w:left="2160" w:hanging="360"/>
        <w:rPr>
          <w:sz w:val="20"/>
          <w:szCs w:val="22"/>
        </w:rPr>
      </w:pPr>
      <w:r w:rsidRPr="00FA4586">
        <w:rPr>
          <w:sz w:val="20"/>
          <w:szCs w:val="22"/>
        </w:rPr>
        <w:t>b.</w:t>
      </w:r>
      <w:r w:rsidRPr="00FA4586">
        <w:rPr>
          <w:sz w:val="20"/>
          <w:szCs w:val="22"/>
        </w:rPr>
        <w:tab/>
        <w:t xml:space="preserve">The Port of Seattle will evaluate the </w:t>
      </w:r>
      <w:r>
        <w:rPr>
          <w:sz w:val="20"/>
          <w:szCs w:val="22"/>
        </w:rPr>
        <w:t>applications</w:t>
      </w:r>
      <w:r w:rsidRPr="00FA4586">
        <w:rPr>
          <w:sz w:val="20"/>
          <w:szCs w:val="22"/>
        </w:rPr>
        <w:t xml:space="preserve"> in accordance with th</w:t>
      </w:r>
      <w:r>
        <w:rPr>
          <w:sz w:val="20"/>
          <w:szCs w:val="22"/>
        </w:rPr>
        <w:t xml:space="preserve">e provisions set forth herein. </w:t>
      </w:r>
      <w:r w:rsidRPr="00FA4586">
        <w:rPr>
          <w:sz w:val="20"/>
          <w:szCs w:val="22"/>
        </w:rPr>
        <w:t>If the Port makes a</w:t>
      </w:r>
      <w:r>
        <w:rPr>
          <w:sz w:val="20"/>
          <w:szCs w:val="22"/>
        </w:rPr>
        <w:t xml:space="preserve"> selection, it will select the a</w:t>
      </w:r>
      <w:r w:rsidRPr="00FA4586">
        <w:rPr>
          <w:sz w:val="20"/>
          <w:szCs w:val="22"/>
        </w:rPr>
        <w:t>pplicant it determines to be the most highly qualified on the basis of its evaluation.</w:t>
      </w:r>
    </w:p>
    <w:p w14:paraId="3472E6A3" w14:textId="449D8473" w:rsidR="00A94254" w:rsidRPr="00FA4586" w:rsidRDefault="00A94254" w:rsidP="00F813FB">
      <w:pPr>
        <w:pStyle w:val="RFPLevel3"/>
        <w:tabs>
          <w:tab w:val="clear" w:pos="1800"/>
          <w:tab w:val="num" w:pos="720"/>
        </w:tabs>
        <w:spacing w:line="276" w:lineRule="auto"/>
        <w:ind w:left="1440"/>
        <w:rPr>
          <w:sz w:val="20"/>
          <w:szCs w:val="22"/>
          <w:u w:val="single"/>
        </w:rPr>
      </w:pPr>
      <w:r w:rsidRPr="00A94254">
        <w:rPr>
          <w:sz w:val="20"/>
        </w:rPr>
        <w:t>Addenda</w:t>
      </w:r>
      <w:r w:rsidR="00E71355">
        <w:rPr>
          <w:sz w:val="20"/>
        </w:rPr>
        <w:t xml:space="preserve"> and Changes</w:t>
      </w:r>
      <w:r>
        <w:rPr>
          <w:sz w:val="20"/>
        </w:rPr>
        <w:t xml:space="preserve"> –</w:t>
      </w:r>
      <w:r w:rsidRPr="00FA4586">
        <w:rPr>
          <w:sz w:val="20"/>
        </w:rPr>
        <w:t xml:space="preserve"> All changes shall be documented via addenda. Applicants are advised to not rely on verbal information or direct</w:t>
      </w:r>
      <w:r w:rsidR="00563270">
        <w:rPr>
          <w:sz w:val="20"/>
        </w:rPr>
        <w:t xml:space="preserve">ion. </w:t>
      </w:r>
      <w:r w:rsidRPr="00FA4586">
        <w:rPr>
          <w:sz w:val="20"/>
        </w:rPr>
        <w:t>All add</w:t>
      </w:r>
      <w:r w:rsidR="0074009E">
        <w:rPr>
          <w:sz w:val="20"/>
        </w:rPr>
        <w:t xml:space="preserve">enda will be publicly posted in </w:t>
      </w:r>
      <w:hyperlink r:id="rId19" w:history="1">
        <w:r w:rsidR="0074009E" w:rsidRPr="00E71355">
          <w:rPr>
            <w:rStyle w:val="Hyperlink"/>
            <w:sz w:val="20"/>
          </w:rPr>
          <w:t>PRMS</w:t>
        </w:r>
      </w:hyperlink>
      <w:r w:rsidR="0074009E" w:rsidRPr="00E71355">
        <w:rPr>
          <w:sz w:val="20"/>
        </w:rPr>
        <w:t xml:space="preserve"> </w:t>
      </w:r>
      <w:r w:rsidR="0074009E">
        <w:rPr>
          <w:sz w:val="20"/>
        </w:rPr>
        <w:t>and o</w:t>
      </w:r>
      <w:r w:rsidR="0074009E" w:rsidRPr="0074009E">
        <w:rPr>
          <w:sz w:val="20"/>
        </w:rPr>
        <w:t xml:space="preserve">n the </w:t>
      </w:r>
      <w:hyperlink r:id="rId20" w:history="1">
        <w:r w:rsidR="0074009E" w:rsidRPr="0074009E">
          <w:rPr>
            <w:rStyle w:val="Hyperlink"/>
            <w:sz w:val="20"/>
          </w:rPr>
          <w:t>ACE Fund website</w:t>
        </w:r>
      </w:hyperlink>
      <w:r w:rsidR="0074009E">
        <w:rPr>
          <w:sz w:val="20"/>
        </w:rPr>
        <w:t>.</w:t>
      </w:r>
    </w:p>
    <w:p w14:paraId="3706DDAC" w14:textId="7027666D" w:rsidR="00A94254" w:rsidRPr="00FA4586" w:rsidRDefault="00A94254" w:rsidP="00F813FB">
      <w:pPr>
        <w:pStyle w:val="RFPLevel3"/>
        <w:tabs>
          <w:tab w:val="clear" w:pos="1800"/>
          <w:tab w:val="num" w:pos="720"/>
        </w:tabs>
        <w:spacing w:line="276" w:lineRule="auto"/>
        <w:ind w:left="1440"/>
        <w:rPr>
          <w:sz w:val="20"/>
          <w:szCs w:val="22"/>
          <w:u w:val="single"/>
        </w:rPr>
      </w:pPr>
      <w:r>
        <w:rPr>
          <w:sz w:val="20"/>
          <w:szCs w:val="22"/>
        </w:rPr>
        <w:t>Minor Informalities and</w:t>
      </w:r>
      <w:r w:rsidRPr="00A94254">
        <w:rPr>
          <w:sz w:val="20"/>
          <w:szCs w:val="22"/>
        </w:rPr>
        <w:t xml:space="preserve"> Cancellation</w:t>
      </w:r>
      <w:r>
        <w:rPr>
          <w:sz w:val="20"/>
          <w:szCs w:val="22"/>
        </w:rPr>
        <w:t xml:space="preserve"> – </w:t>
      </w:r>
      <w:r w:rsidRPr="00FA4586">
        <w:rPr>
          <w:sz w:val="20"/>
          <w:szCs w:val="22"/>
        </w:rPr>
        <w:t xml:space="preserve">The Port reserves the right to waive any minor irregularity and/or reject any and all submittals and cancel this </w:t>
      </w:r>
      <w:r w:rsidR="00E71355">
        <w:rPr>
          <w:sz w:val="20"/>
          <w:szCs w:val="22"/>
        </w:rPr>
        <w:t>fund</w:t>
      </w:r>
      <w:r w:rsidRPr="00FA4586">
        <w:rPr>
          <w:sz w:val="20"/>
          <w:szCs w:val="22"/>
        </w:rPr>
        <w:t>.</w:t>
      </w:r>
    </w:p>
    <w:p w14:paraId="1239CB2A" w14:textId="329144A2" w:rsidR="00F813FB" w:rsidRPr="00F813FB" w:rsidRDefault="00A94254" w:rsidP="00F813FB">
      <w:pPr>
        <w:pStyle w:val="RFPLevel3"/>
        <w:tabs>
          <w:tab w:val="clear" w:pos="1800"/>
          <w:tab w:val="num" w:pos="720"/>
        </w:tabs>
        <w:spacing w:line="276" w:lineRule="auto"/>
        <w:ind w:left="1440"/>
        <w:rPr>
          <w:sz w:val="20"/>
          <w:szCs w:val="22"/>
          <w:u w:val="single"/>
        </w:rPr>
      </w:pPr>
      <w:r w:rsidRPr="00A94254">
        <w:rPr>
          <w:sz w:val="20"/>
          <w:szCs w:val="22"/>
        </w:rPr>
        <w:t>Costs borne by Applicants</w:t>
      </w:r>
      <w:r>
        <w:rPr>
          <w:sz w:val="20"/>
          <w:szCs w:val="22"/>
        </w:rPr>
        <w:t xml:space="preserve"> – </w:t>
      </w:r>
      <w:r w:rsidRPr="00FA4586">
        <w:rPr>
          <w:sz w:val="20"/>
          <w:szCs w:val="22"/>
        </w:rPr>
        <w:t>All costs i</w:t>
      </w:r>
      <w:r w:rsidR="00F813FB">
        <w:rPr>
          <w:sz w:val="20"/>
          <w:szCs w:val="22"/>
        </w:rPr>
        <w:t xml:space="preserve">ncurred in the preparation of an application </w:t>
      </w:r>
      <w:r w:rsidRPr="00FA4586">
        <w:rPr>
          <w:sz w:val="20"/>
          <w:szCs w:val="22"/>
        </w:rPr>
        <w:t>and participation in this fu</w:t>
      </w:r>
      <w:r w:rsidR="00F813FB">
        <w:rPr>
          <w:sz w:val="20"/>
          <w:szCs w:val="22"/>
        </w:rPr>
        <w:t xml:space="preserve">nd selection shall be borne by the applicants. </w:t>
      </w:r>
    </w:p>
    <w:p w14:paraId="5A90BC4A" w14:textId="78E59827" w:rsidR="00A94254" w:rsidRPr="00FA4586" w:rsidRDefault="00A94254" w:rsidP="00F813FB">
      <w:pPr>
        <w:pStyle w:val="RFPLevel3"/>
        <w:tabs>
          <w:tab w:val="clear" w:pos="1800"/>
          <w:tab w:val="num" w:pos="720"/>
        </w:tabs>
        <w:spacing w:line="276" w:lineRule="auto"/>
        <w:ind w:left="1440"/>
        <w:rPr>
          <w:sz w:val="20"/>
          <w:szCs w:val="22"/>
        </w:rPr>
      </w:pPr>
      <w:r w:rsidRPr="00F813FB">
        <w:rPr>
          <w:sz w:val="20"/>
          <w:szCs w:val="22"/>
        </w:rPr>
        <w:t>Public Disclosure</w:t>
      </w:r>
      <w:r w:rsidR="00F813FB">
        <w:rPr>
          <w:sz w:val="20"/>
          <w:szCs w:val="22"/>
        </w:rPr>
        <w:t xml:space="preserve"> – </w:t>
      </w:r>
      <w:r w:rsidR="00E71355">
        <w:rPr>
          <w:sz w:val="20"/>
          <w:szCs w:val="22"/>
        </w:rPr>
        <w:t>Applications</w:t>
      </w:r>
      <w:r w:rsidRPr="00FA4586">
        <w:rPr>
          <w:sz w:val="20"/>
          <w:szCs w:val="22"/>
        </w:rPr>
        <w:t xml:space="preserve"> shall become property of the Port and considered public documents under applicable Washington State laws. All documentation provided to the Port may be subject to disclosure in accordance with Washington State public disclosure laws.</w:t>
      </w:r>
    </w:p>
    <w:p w14:paraId="7D945C30" w14:textId="50F0DCD3" w:rsidR="00A94254" w:rsidRPr="0074009E" w:rsidRDefault="00F813FB" w:rsidP="0074009E">
      <w:pPr>
        <w:pStyle w:val="RFPLevel3"/>
        <w:tabs>
          <w:tab w:val="clear" w:pos="1800"/>
          <w:tab w:val="num" w:pos="720"/>
        </w:tabs>
        <w:spacing w:line="276" w:lineRule="auto"/>
        <w:ind w:left="1440"/>
        <w:rPr>
          <w:sz w:val="20"/>
          <w:szCs w:val="22"/>
          <w:u w:val="single"/>
        </w:rPr>
      </w:pPr>
      <w:r>
        <w:rPr>
          <w:sz w:val="20"/>
          <w:szCs w:val="22"/>
        </w:rPr>
        <w:t>Agreement Terms and</w:t>
      </w:r>
      <w:r w:rsidR="00A94254" w:rsidRPr="00F813FB">
        <w:rPr>
          <w:sz w:val="20"/>
          <w:szCs w:val="22"/>
        </w:rPr>
        <w:t xml:space="preserve"> </w:t>
      </w:r>
      <w:r>
        <w:rPr>
          <w:sz w:val="20"/>
          <w:szCs w:val="22"/>
        </w:rPr>
        <w:t>Conditions –</w:t>
      </w:r>
      <w:r w:rsidR="00A94254" w:rsidRPr="00FA4586">
        <w:rPr>
          <w:sz w:val="20"/>
          <w:szCs w:val="22"/>
        </w:rPr>
        <w:t xml:space="preserve"> If selected, </w:t>
      </w:r>
      <w:r w:rsidR="00E71355">
        <w:rPr>
          <w:sz w:val="20"/>
          <w:szCs w:val="22"/>
        </w:rPr>
        <w:t xml:space="preserve">the </w:t>
      </w:r>
      <w:r w:rsidR="00A94254" w:rsidRPr="00FA4586">
        <w:rPr>
          <w:sz w:val="20"/>
          <w:szCs w:val="22"/>
        </w:rPr>
        <w:t xml:space="preserve">applicant will enter </w:t>
      </w:r>
      <w:r w:rsidR="0074009E">
        <w:rPr>
          <w:sz w:val="20"/>
          <w:szCs w:val="22"/>
        </w:rPr>
        <w:t xml:space="preserve">into </w:t>
      </w:r>
      <w:r w:rsidR="00A94254" w:rsidRPr="00FA4586">
        <w:rPr>
          <w:sz w:val="20"/>
          <w:szCs w:val="22"/>
        </w:rPr>
        <w:t xml:space="preserve">a </w:t>
      </w:r>
      <w:r w:rsidRPr="00FA4586">
        <w:rPr>
          <w:sz w:val="20"/>
          <w:szCs w:val="22"/>
        </w:rPr>
        <w:t>one-year</w:t>
      </w:r>
      <w:r w:rsidR="00A94254" w:rsidRPr="00FA4586">
        <w:rPr>
          <w:sz w:val="20"/>
          <w:szCs w:val="22"/>
        </w:rPr>
        <w:t xml:space="preserve"> contract with the Port of Se</w:t>
      </w:r>
      <w:r>
        <w:rPr>
          <w:sz w:val="20"/>
          <w:szCs w:val="22"/>
        </w:rPr>
        <w:t>attle to implement the project</w:t>
      </w:r>
      <w:r w:rsidRPr="0074009E">
        <w:rPr>
          <w:sz w:val="20"/>
          <w:szCs w:val="22"/>
        </w:rPr>
        <w:t>.</w:t>
      </w:r>
      <w:r w:rsidR="00A94254" w:rsidRPr="0074009E">
        <w:rPr>
          <w:sz w:val="20"/>
          <w:szCs w:val="22"/>
        </w:rPr>
        <w:t xml:space="preserve"> </w:t>
      </w:r>
      <w:r w:rsidR="00A94254" w:rsidRPr="0074009E">
        <w:rPr>
          <w:sz w:val="20"/>
        </w:rPr>
        <w:t>A</w:t>
      </w:r>
      <w:r w:rsidR="00A94254" w:rsidRPr="0074009E">
        <w:rPr>
          <w:b/>
          <w:sz w:val="20"/>
        </w:rPr>
        <w:t xml:space="preserve"> </w:t>
      </w:r>
      <w:r w:rsidR="00A94254" w:rsidRPr="0074009E">
        <w:rPr>
          <w:sz w:val="20"/>
        </w:rPr>
        <w:t xml:space="preserve">sample of the Airport Community Ecology (ACE) Fund Agreement is </w:t>
      </w:r>
      <w:r w:rsidRPr="0074009E">
        <w:rPr>
          <w:sz w:val="20"/>
        </w:rPr>
        <w:t>included as</w:t>
      </w:r>
      <w:r w:rsidR="00A94254" w:rsidRPr="0074009E">
        <w:rPr>
          <w:sz w:val="20"/>
        </w:rPr>
        <w:t xml:space="preserve"> Attachment C</w:t>
      </w:r>
      <w:r w:rsidR="0074009E" w:rsidRPr="0074009E">
        <w:rPr>
          <w:sz w:val="20"/>
        </w:rPr>
        <w:t xml:space="preserve"> on the </w:t>
      </w:r>
      <w:hyperlink r:id="rId21" w:history="1">
        <w:r w:rsidR="0074009E" w:rsidRPr="0074009E">
          <w:rPr>
            <w:rStyle w:val="Hyperlink"/>
            <w:sz w:val="20"/>
          </w:rPr>
          <w:t>ACE Fund website</w:t>
        </w:r>
      </w:hyperlink>
      <w:r w:rsidR="0074009E">
        <w:rPr>
          <w:sz w:val="20"/>
        </w:rPr>
        <w:t>.</w:t>
      </w:r>
      <w:r w:rsidR="00E71355">
        <w:rPr>
          <w:sz w:val="20"/>
        </w:rPr>
        <w:t xml:space="preserve"> Specific insurance requirements for this contract are contained in the attached under Section 11.</w:t>
      </w:r>
    </w:p>
    <w:p w14:paraId="3FA1A090" w14:textId="734B1B65" w:rsidR="00A94254" w:rsidRDefault="00A94254" w:rsidP="00F813FB">
      <w:pPr>
        <w:pStyle w:val="RFPLevel3"/>
        <w:tabs>
          <w:tab w:val="clear" w:pos="1800"/>
          <w:tab w:val="num" w:pos="1080"/>
        </w:tabs>
        <w:spacing w:line="276" w:lineRule="auto"/>
        <w:ind w:left="1440"/>
        <w:rPr>
          <w:sz w:val="20"/>
        </w:rPr>
      </w:pPr>
      <w:r w:rsidRPr="00F813FB">
        <w:rPr>
          <w:sz w:val="20"/>
        </w:rPr>
        <w:t>City or School District Consultation</w:t>
      </w:r>
      <w:r w:rsidR="00F813FB">
        <w:rPr>
          <w:sz w:val="20"/>
        </w:rPr>
        <w:t xml:space="preserve"> – </w:t>
      </w:r>
      <w:r w:rsidRPr="00FA4586">
        <w:rPr>
          <w:sz w:val="20"/>
        </w:rPr>
        <w:t xml:space="preserve">City governments and school districts must be engaged in any project located on city or school district property, or requiring permitting or approval from a city council or school board. Permits are usually required for any kind of work in the Right-of-Way, Parks or any City owned property. Each city has a permit center. Before you submit: </w:t>
      </w:r>
    </w:p>
    <w:p w14:paraId="4C22B32A" w14:textId="6A4035E9" w:rsidR="00F813FB" w:rsidRDefault="00F813FB" w:rsidP="00F813FB">
      <w:pPr>
        <w:pStyle w:val="RFPLevel3"/>
        <w:numPr>
          <w:ilvl w:val="3"/>
          <w:numId w:val="8"/>
        </w:numPr>
        <w:tabs>
          <w:tab w:val="clear" w:pos="2160"/>
        </w:tabs>
        <w:spacing w:after="0" w:line="276" w:lineRule="auto"/>
        <w:rPr>
          <w:sz w:val="20"/>
        </w:rPr>
      </w:pPr>
      <w:r w:rsidRPr="00F813FB">
        <w:rPr>
          <w:sz w:val="20"/>
        </w:rPr>
        <w:t>It is strongly encouraged you inform relevant staff about your proposal and learn about any permit, costs, and time that may be required for your project.</w:t>
      </w:r>
    </w:p>
    <w:p w14:paraId="559F0876" w14:textId="528D07BD" w:rsidR="0074009E" w:rsidRDefault="00F813FB" w:rsidP="0074009E">
      <w:pPr>
        <w:pStyle w:val="RFPLevel3"/>
        <w:numPr>
          <w:ilvl w:val="3"/>
          <w:numId w:val="8"/>
        </w:numPr>
        <w:spacing w:after="0" w:line="276" w:lineRule="auto"/>
        <w:rPr>
          <w:sz w:val="20"/>
        </w:rPr>
      </w:pPr>
      <w:r w:rsidRPr="00F813FB">
        <w:rPr>
          <w:sz w:val="20"/>
          <w:szCs w:val="22"/>
        </w:rPr>
        <w:lastRenderedPageBreak/>
        <w:t xml:space="preserve">Please inform any relevant staff representatives about your project proposal (such as parks departments, capital development, etc.). It is encouraged to consider including their endorsements as part of your application submittal. </w:t>
      </w:r>
      <w:r w:rsidR="00A94254" w:rsidRPr="00FA4586">
        <w:rPr>
          <w:sz w:val="20"/>
          <w:szCs w:val="22"/>
        </w:rPr>
        <w:t xml:space="preserve"> </w:t>
      </w:r>
      <w:r w:rsidR="0074009E">
        <w:rPr>
          <w:sz w:val="20"/>
          <w:szCs w:val="22"/>
        </w:rPr>
        <w:br/>
      </w:r>
      <w:r w:rsidR="0074009E">
        <w:rPr>
          <w:sz w:val="20"/>
          <w:szCs w:val="22"/>
        </w:rPr>
        <w:br/>
      </w:r>
      <w:r w:rsidR="0074009E" w:rsidRPr="0074009E">
        <w:rPr>
          <w:sz w:val="20"/>
        </w:rPr>
        <w:t>City of SeaTac – (206) 973-4750</w:t>
      </w:r>
      <w:r w:rsidR="0074009E" w:rsidRPr="0074009E">
        <w:rPr>
          <w:sz w:val="20"/>
        </w:rPr>
        <w:br/>
      </w:r>
      <w:hyperlink r:id="rId22" w:history="1">
        <w:r w:rsidR="0074009E" w:rsidRPr="0074009E">
          <w:rPr>
            <w:rStyle w:val="Hyperlink"/>
            <w:spacing w:val="-1"/>
            <w:sz w:val="20"/>
          </w:rPr>
          <w:t>http://www.ci.seatac.wa.us/?navid=354</w:t>
        </w:r>
      </w:hyperlink>
      <w:r w:rsidR="0074009E" w:rsidRPr="0074009E">
        <w:rPr>
          <w:rStyle w:val="Hyperlink"/>
          <w:spacing w:val="-1"/>
          <w:sz w:val="20"/>
        </w:rPr>
        <w:br/>
      </w:r>
      <w:r w:rsidR="0074009E" w:rsidRPr="0074009E">
        <w:rPr>
          <w:sz w:val="20"/>
        </w:rPr>
        <w:br/>
        <w:t>City of Burien – (206) 988-3700</w:t>
      </w:r>
      <w:r w:rsidR="0074009E" w:rsidRPr="0074009E">
        <w:rPr>
          <w:sz w:val="20"/>
        </w:rPr>
        <w:br/>
      </w:r>
      <w:hyperlink r:id="rId23" w:history="1">
        <w:r w:rsidR="0074009E" w:rsidRPr="0074009E">
          <w:rPr>
            <w:rStyle w:val="Hyperlink"/>
            <w:sz w:val="20"/>
          </w:rPr>
          <w:t>https://www.burienwa.gov/business/building___construction/permit_center</w:t>
        </w:r>
      </w:hyperlink>
      <w:r w:rsidR="0074009E" w:rsidRPr="0074009E">
        <w:rPr>
          <w:sz w:val="20"/>
        </w:rPr>
        <w:t xml:space="preserve"> </w:t>
      </w:r>
      <w:r w:rsidR="0074009E" w:rsidRPr="0074009E">
        <w:rPr>
          <w:sz w:val="20"/>
        </w:rPr>
        <w:br/>
      </w:r>
      <w:r w:rsidR="0074009E" w:rsidRPr="0074009E">
        <w:rPr>
          <w:sz w:val="20"/>
        </w:rPr>
        <w:br/>
        <w:t>City of Des Moines</w:t>
      </w:r>
      <w:r w:rsidR="0074009E">
        <w:rPr>
          <w:sz w:val="20"/>
        </w:rPr>
        <w:t xml:space="preserve"> – </w:t>
      </w:r>
      <w:r w:rsidR="0074009E" w:rsidRPr="0074009E">
        <w:rPr>
          <w:sz w:val="20"/>
        </w:rPr>
        <w:t>(206) 870-7576</w:t>
      </w:r>
      <w:r w:rsidR="0074009E" w:rsidRPr="0074009E">
        <w:rPr>
          <w:sz w:val="20"/>
        </w:rPr>
        <w:br/>
      </w:r>
      <w:hyperlink r:id="rId24" w:history="1">
        <w:r w:rsidR="0074009E" w:rsidRPr="0074009E">
          <w:rPr>
            <w:rStyle w:val="Hyperlink"/>
            <w:sz w:val="20"/>
          </w:rPr>
          <w:t>http://www.desmoineswa.gov/172/Planning-Building</w:t>
        </w:r>
      </w:hyperlink>
    </w:p>
    <w:p w14:paraId="1AB73534" w14:textId="77777777" w:rsidR="0074009E" w:rsidRPr="0074009E" w:rsidRDefault="0074009E" w:rsidP="0074009E"/>
    <w:p w14:paraId="3FD421CC" w14:textId="3F5F4E9D" w:rsidR="004F36CD" w:rsidRDefault="004F36CD" w:rsidP="006F177A">
      <w:pPr>
        <w:pStyle w:val="Heading2"/>
      </w:pPr>
      <w:bookmarkStart w:id="7" w:name="_Toc534888053"/>
      <w:r>
        <w:t>Selection Process</w:t>
      </w:r>
      <w:bookmarkEnd w:id="7"/>
    </w:p>
    <w:p w14:paraId="4657AC89" w14:textId="782A4ECD" w:rsidR="00F813FB" w:rsidRDefault="00F813FB" w:rsidP="00F813FB"/>
    <w:p w14:paraId="27039D67" w14:textId="0F0ED441" w:rsidR="00F813FB" w:rsidRPr="00F813FB" w:rsidRDefault="00F813FB" w:rsidP="002E4B74">
      <w:pPr>
        <w:pStyle w:val="RFPLevel2"/>
        <w:numPr>
          <w:ilvl w:val="1"/>
          <w:numId w:val="19"/>
        </w:numPr>
        <w:tabs>
          <w:tab w:val="clear" w:pos="1440"/>
        </w:tabs>
        <w:spacing w:line="276" w:lineRule="auto"/>
        <w:ind w:left="1080"/>
        <w:rPr>
          <w:sz w:val="20"/>
        </w:rPr>
      </w:pPr>
      <w:bookmarkStart w:id="8" w:name="_Hlk534706432"/>
      <w:r>
        <w:rPr>
          <w:sz w:val="20"/>
        </w:rPr>
        <w:t>Application</w:t>
      </w:r>
      <w:r w:rsidRPr="00F813FB">
        <w:rPr>
          <w:sz w:val="20"/>
        </w:rPr>
        <w:t xml:space="preserve"> Evaluation</w:t>
      </w:r>
    </w:p>
    <w:p w14:paraId="73FAF6F6" w14:textId="67B373BE" w:rsidR="00F813FB" w:rsidRPr="0074009E" w:rsidRDefault="00F813FB" w:rsidP="002E4B74">
      <w:pPr>
        <w:pStyle w:val="RFPLevel3"/>
        <w:numPr>
          <w:ilvl w:val="2"/>
          <w:numId w:val="14"/>
        </w:numPr>
        <w:tabs>
          <w:tab w:val="clear" w:pos="1800"/>
          <w:tab w:val="num" w:pos="1440"/>
        </w:tabs>
        <w:spacing w:line="276" w:lineRule="auto"/>
        <w:ind w:left="1440"/>
        <w:rPr>
          <w:sz w:val="20"/>
        </w:rPr>
      </w:pPr>
      <w:r>
        <w:rPr>
          <w:sz w:val="20"/>
        </w:rPr>
        <w:t>Applications</w:t>
      </w:r>
      <w:r w:rsidRPr="00FA4586">
        <w:rPr>
          <w:sz w:val="20"/>
        </w:rPr>
        <w:t xml:space="preserve"> will be evaluated in accordance with the criteria established in </w:t>
      </w:r>
      <w:r>
        <w:rPr>
          <w:sz w:val="20"/>
        </w:rPr>
        <w:t xml:space="preserve">Section </w:t>
      </w:r>
      <w:r w:rsidR="0074009E">
        <w:rPr>
          <w:sz w:val="20"/>
        </w:rPr>
        <w:t>VIII</w:t>
      </w:r>
      <w:r w:rsidRPr="00FA4586">
        <w:rPr>
          <w:sz w:val="20"/>
        </w:rPr>
        <w:t xml:space="preserve">. The result of the evaluation will be a comparative ranking of </w:t>
      </w:r>
      <w:r w:rsidR="00E71355">
        <w:rPr>
          <w:sz w:val="20"/>
        </w:rPr>
        <w:t>applications</w:t>
      </w:r>
      <w:r w:rsidRPr="00FA4586">
        <w:rPr>
          <w:sz w:val="20"/>
        </w:rPr>
        <w:t xml:space="preserve">. </w:t>
      </w:r>
    </w:p>
    <w:p w14:paraId="0C7E93EB" w14:textId="77777777" w:rsidR="00675ACF" w:rsidRPr="00675ACF" w:rsidRDefault="00F813FB" w:rsidP="00675ACF">
      <w:pPr>
        <w:pStyle w:val="RFPLevel3"/>
        <w:numPr>
          <w:ilvl w:val="2"/>
          <w:numId w:val="14"/>
        </w:numPr>
        <w:tabs>
          <w:tab w:val="clear" w:pos="1800"/>
          <w:tab w:val="num" w:pos="1440"/>
        </w:tabs>
        <w:spacing w:line="276" w:lineRule="auto"/>
        <w:ind w:left="1440"/>
        <w:rPr>
          <w:b/>
          <w:sz w:val="20"/>
        </w:rPr>
      </w:pPr>
      <w:r w:rsidRPr="00FA4586">
        <w:rPr>
          <w:sz w:val="20"/>
        </w:rPr>
        <w:t xml:space="preserve">The Port may seek clarifications and/or ask for additional information or revised </w:t>
      </w:r>
      <w:r>
        <w:rPr>
          <w:sz w:val="20"/>
        </w:rPr>
        <w:t>app</w:t>
      </w:r>
      <w:r w:rsidR="00FE4CA9">
        <w:rPr>
          <w:sz w:val="20"/>
        </w:rPr>
        <w:t>l</w:t>
      </w:r>
      <w:r>
        <w:rPr>
          <w:sz w:val="20"/>
        </w:rPr>
        <w:t>ications</w:t>
      </w:r>
      <w:r w:rsidRPr="00FA4586">
        <w:rPr>
          <w:sz w:val="20"/>
        </w:rPr>
        <w:t xml:space="preserve">. </w:t>
      </w:r>
      <w:r w:rsidRPr="00675ACF">
        <w:rPr>
          <w:sz w:val="20"/>
        </w:rPr>
        <w:t>Responses to such requests may be considered in evaluating the submittals.</w:t>
      </w:r>
    </w:p>
    <w:p w14:paraId="0FF559FA" w14:textId="741934C0" w:rsidR="00675ACF" w:rsidRPr="00675ACF" w:rsidRDefault="00675ACF" w:rsidP="00675ACF">
      <w:pPr>
        <w:pStyle w:val="RFPLevel3"/>
        <w:numPr>
          <w:ilvl w:val="2"/>
          <w:numId w:val="14"/>
        </w:numPr>
        <w:tabs>
          <w:tab w:val="clear" w:pos="1800"/>
          <w:tab w:val="num" w:pos="1440"/>
        </w:tabs>
        <w:spacing w:line="276" w:lineRule="auto"/>
        <w:ind w:left="1440"/>
        <w:rPr>
          <w:b/>
          <w:sz w:val="20"/>
        </w:rPr>
      </w:pPr>
      <w:r w:rsidRPr="00675ACF">
        <w:rPr>
          <w:rFonts w:ascii="ArialMT" w:hAnsi="ArialMT" w:cs="ArialMT"/>
          <w:sz w:val="20"/>
        </w:rPr>
        <w:t xml:space="preserve">In order to verify that </w:t>
      </w:r>
      <w:r>
        <w:rPr>
          <w:rFonts w:ascii="ArialMT" w:hAnsi="ArialMT" w:cs="ArialMT"/>
          <w:sz w:val="20"/>
        </w:rPr>
        <w:t>applicants</w:t>
      </w:r>
      <w:r w:rsidRPr="00675ACF">
        <w:rPr>
          <w:rFonts w:ascii="ArialMT" w:hAnsi="ArialMT" w:cs="ArialMT"/>
          <w:sz w:val="20"/>
        </w:rPr>
        <w:t xml:space="preserve"> are </w:t>
      </w:r>
      <w:r>
        <w:rPr>
          <w:rFonts w:ascii="ArialMT" w:hAnsi="ArialMT" w:cs="ArialMT"/>
          <w:sz w:val="20"/>
        </w:rPr>
        <w:t>community service organizations</w:t>
      </w:r>
      <w:r w:rsidR="00E71355">
        <w:rPr>
          <w:rFonts w:ascii="ArialMT" w:hAnsi="ArialMT" w:cs="ArialMT"/>
          <w:sz w:val="20"/>
        </w:rPr>
        <w:t xml:space="preserve"> or have a proper fiscal sponsor</w:t>
      </w:r>
      <w:r w:rsidRPr="00675ACF">
        <w:rPr>
          <w:rFonts w:ascii="ArialMT" w:hAnsi="ArialMT" w:cs="ArialMT"/>
          <w:sz w:val="20"/>
        </w:rPr>
        <w:t>, the Port may, at its discretion, undertake verification practices and/or request additional information.</w:t>
      </w:r>
    </w:p>
    <w:p w14:paraId="1777A287" w14:textId="10FA63C4" w:rsidR="00F813FB" w:rsidRPr="00F813FB" w:rsidRDefault="002E4B74" w:rsidP="002E4B74">
      <w:pPr>
        <w:pStyle w:val="RFPLevel2"/>
        <w:numPr>
          <w:ilvl w:val="0"/>
          <w:numId w:val="16"/>
        </w:numPr>
        <w:autoSpaceDE w:val="0"/>
        <w:autoSpaceDN w:val="0"/>
        <w:adjustRightInd w:val="0"/>
        <w:spacing w:line="276" w:lineRule="auto"/>
        <w:ind w:left="1080"/>
        <w:rPr>
          <w:rFonts w:eastAsiaTheme="minorHAnsi"/>
          <w:sz w:val="20"/>
        </w:rPr>
      </w:pPr>
      <w:r>
        <w:rPr>
          <w:rFonts w:eastAsiaTheme="minorHAnsi"/>
          <w:sz w:val="20"/>
        </w:rPr>
        <w:t>Clarifications</w:t>
      </w:r>
    </w:p>
    <w:p w14:paraId="63A2DA20" w14:textId="328C7599" w:rsidR="00F813FB" w:rsidRPr="00FA4586" w:rsidRDefault="00F813FB" w:rsidP="002E4B74">
      <w:pPr>
        <w:pStyle w:val="RFPLevel2"/>
        <w:numPr>
          <w:ilvl w:val="0"/>
          <w:numId w:val="15"/>
        </w:numPr>
        <w:autoSpaceDE w:val="0"/>
        <w:autoSpaceDN w:val="0"/>
        <w:adjustRightInd w:val="0"/>
        <w:spacing w:line="276" w:lineRule="auto"/>
        <w:ind w:left="1440"/>
        <w:rPr>
          <w:rFonts w:eastAsiaTheme="minorHAnsi"/>
          <w:sz w:val="20"/>
          <w:szCs w:val="22"/>
        </w:rPr>
      </w:pPr>
      <w:r w:rsidRPr="00FA4586">
        <w:rPr>
          <w:rFonts w:eastAsiaTheme="minorHAnsi"/>
          <w:sz w:val="20"/>
        </w:rPr>
        <w:t>The Port, at its option, may elect to conduct discussions</w:t>
      </w:r>
      <w:r w:rsidRPr="00FA4586">
        <w:rPr>
          <w:rFonts w:eastAsiaTheme="minorHAnsi"/>
          <w:sz w:val="20"/>
          <w:szCs w:val="22"/>
        </w:rPr>
        <w:t xml:space="preserve"> regarding the </w:t>
      </w:r>
      <w:r>
        <w:rPr>
          <w:rFonts w:eastAsiaTheme="minorHAnsi"/>
          <w:sz w:val="20"/>
          <w:szCs w:val="22"/>
        </w:rPr>
        <w:t>applications</w:t>
      </w:r>
      <w:r w:rsidRPr="00FA4586">
        <w:rPr>
          <w:rFonts w:eastAsiaTheme="minorHAnsi"/>
          <w:sz w:val="20"/>
          <w:szCs w:val="22"/>
        </w:rPr>
        <w:t xml:space="preserve">. During discussions, the Port will have an opportunity to ask questions about the </w:t>
      </w:r>
      <w:r>
        <w:rPr>
          <w:rFonts w:eastAsiaTheme="minorHAnsi"/>
          <w:sz w:val="20"/>
          <w:szCs w:val="22"/>
        </w:rPr>
        <w:t>applications</w:t>
      </w:r>
      <w:r w:rsidRPr="00FA4586">
        <w:rPr>
          <w:rFonts w:eastAsiaTheme="minorHAnsi"/>
          <w:sz w:val="20"/>
          <w:szCs w:val="22"/>
        </w:rPr>
        <w:t>. The parties may discuss the rationale for various budget items and gain further understanding of the applicant’s submittal. This will be an informal conversation and will not be scored.</w:t>
      </w:r>
    </w:p>
    <w:p w14:paraId="7996E998" w14:textId="68B08442" w:rsidR="00F813FB" w:rsidRPr="00FA4586" w:rsidRDefault="00F813FB" w:rsidP="002E4B74">
      <w:pPr>
        <w:pStyle w:val="RFPLevel3"/>
        <w:numPr>
          <w:ilvl w:val="3"/>
          <w:numId w:val="14"/>
        </w:numPr>
        <w:tabs>
          <w:tab w:val="clear" w:pos="2160"/>
          <w:tab w:val="num" w:pos="2520"/>
        </w:tabs>
        <w:autoSpaceDE w:val="0"/>
        <w:autoSpaceDN w:val="0"/>
        <w:adjustRightInd w:val="0"/>
        <w:spacing w:line="276" w:lineRule="auto"/>
        <w:ind w:left="1800"/>
        <w:rPr>
          <w:rFonts w:eastAsiaTheme="minorHAnsi"/>
          <w:sz w:val="20"/>
          <w:szCs w:val="22"/>
        </w:rPr>
      </w:pPr>
      <w:r w:rsidRPr="00FA4586">
        <w:rPr>
          <w:rFonts w:eastAsiaTheme="minorHAnsi"/>
          <w:sz w:val="20"/>
          <w:szCs w:val="22"/>
        </w:rPr>
        <w:t>Based on the information acquired during the di</w:t>
      </w:r>
      <w:r>
        <w:rPr>
          <w:rFonts w:eastAsiaTheme="minorHAnsi"/>
          <w:sz w:val="20"/>
          <w:szCs w:val="22"/>
        </w:rPr>
        <w:t>scussion, the Port may issue a request for</w:t>
      </w:r>
      <w:r w:rsidRPr="00FA4586">
        <w:rPr>
          <w:rFonts w:eastAsiaTheme="minorHAnsi"/>
          <w:sz w:val="20"/>
          <w:szCs w:val="22"/>
        </w:rPr>
        <w:t xml:space="preserve"> a </w:t>
      </w:r>
      <w:r>
        <w:rPr>
          <w:rFonts w:eastAsiaTheme="minorHAnsi"/>
          <w:sz w:val="20"/>
          <w:szCs w:val="22"/>
        </w:rPr>
        <w:t>revised application</w:t>
      </w:r>
      <w:r w:rsidRPr="00FA4586">
        <w:rPr>
          <w:rFonts w:eastAsiaTheme="minorHAnsi"/>
          <w:sz w:val="20"/>
          <w:szCs w:val="22"/>
        </w:rPr>
        <w:t>.</w:t>
      </w:r>
    </w:p>
    <w:p w14:paraId="2D8C629B" w14:textId="28B451B2" w:rsidR="00F813FB" w:rsidRPr="00FA4586" w:rsidRDefault="00F813FB" w:rsidP="002E4B74">
      <w:pPr>
        <w:pStyle w:val="RFPLevel3"/>
        <w:numPr>
          <w:ilvl w:val="3"/>
          <w:numId w:val="14"/>
        </w:numPr>
        <w:tabs>
          <w:tab w:val="clear" w:pos="2160"/>
          <w:tab w:val="left" w:pos="1800"/>
          <w:tab w:val="num" w:pos="2520"/>
        </w:tabs>
        <w:autoSpaceDE w:val="0"/>
        <w:autoSpaceDN w:val="0"/>
        <w:adjustRightInd w:val="0"/>
        <w:spacing w:after="240" w:line="276" w:lineRule="auto"/>
        <w:ind w:left="1800"/>
        <w:rPr>
          <w:sz w:val="20"/>
        </w:rPr>
      </w:pPr>
      <w:r w:rsidRPr="00FA4586">
        <w:rPr>
          <w:sz w:val="20"/>
        </w:rPr>
        <w:t xml:space="preserve">The applicant may have the opportunity to revise its </w:t>
      </w:r>
      <w:r>
        <w:rPr>
          <w:sz w:val="20"/>
        </w:rPr>
        <w:t>application</w:t>
      </w:r>
      <w:r w:rsidRPr="00FA4586">
        <w:rPr>
          <w:sz w:val="20"/>
        </w:rPr>
        <w:t xml:space="preserve"> in response to the additional information provided by the Port. The applicant shall submit the information detailed in the </w:t>
      </w:r>
      <w:r>
        <w:rPr>
          <w:sz w:val="20"/>
        </w:rPr>
        <w:t>revised application</w:t>
      </w:r>
      <w:r w:rsidRPr="00FA4586">
        <w:rPr>
          <w:sz w:val="20"/>
        </w:rPr>
        <w:t xml:space="preserve"> and by the date specified. </w:t>
      </w:r>
    </w:p>
    <w:p w14:paraId="57AD39FE" w14:textId="5A8225DC" w:rsidR="00F813FB" w:rsidRPr="00671B3B" w:rsidRDefault="00F813FB" w:rsidP="002E4B74">
      <w:pPr>
        <w:pStyle w:val="RFPLevel3"/>
        <w:numPr>
          <w:ilvl w:val="0"/>
          <w:numId w:val="0"/>
        </w:numPr>
        <w:tabs>
          <w:tab w:val="left" w:pos="1440"/>
        </w:tabs>
        <w:spacing w:line="276" w:lineRule="auto"/>
        <w:ind w:left="1080" w:hanging="360"/>
        <w:rPr>
          <w:sz w:val="20"/>
        </w:rPr>
      </w:pPr>
      <w:r w:rsidRPr="00671B3B">
        <w:rPr>
          <w:sz w:val="20"/>
        </w:rPr>
        <w:t>C.</w:t>
      </w:r>
      <w:r w:rsidRPr="00671B3B">
        <w:rPr>
          <w:sz w:val="20"/>
        </w:rPr>
        <w:tab/>
        <w:t>Selection</w:t>
      </w:r>
      <w:r w:rsidR="00671B3B" w:rsidRPr="00671B3B">
        <w:rPr>
          <w:sz w:val="20"/>
        </w:rPr>
        <w:t xml:space="preserve"> – </w:t>
      </w:r>
      <w:r w:rsidR="00E71355">
        <w:rPr>
          <w:sz w:val="20"/>
        </w:rPr>
        <w:t>Award</w:t>
      </w:r>
      <w:r w:rsidRPr="00671B3B">
        <w:rPr>
          <w:sz w:val="20"/>
        </w:rPr>
        <w:t xml:space="preserve"> will be made to applicants whose application provides the best va</w:t>
      </w:r>
      <w:r w:rsidR="00675ACF">
        <w:rPr>
          <w:sz w:val="20"/>
        </w:rPr>
        <w:t>lue of environmental benefits</w:t>
      </w:r>
      <w:r w:rsidR="00E71355">
        <w:rPr>
          <w:sz w:val="20"/>
        </w:rPr>
        <w:t xml:space="preserve"> </w:t>
      </w:r>
      <w:r w:rsidR="00FA3808">
        <w:rPr>
          <w:sz w:val="20"/>
        </w:rPr>
        <w:t xml:space="preserve">to the community </w:t>
      </w:r>
      <w:r w:rsidR="00E71355">
        <w:rPr>
          <w:sz w:val="20"/>
        </w:rPr>
        <w:t>and meet</w:t>
      </w:r>
      <w:r w:rsidR="00FA3808">
        <w:rPr>
          <w:sz w:val="20"/>
        </w:rPr>
        <w:t>s</w:t>
      </w:r>
      <w:r w:rsidR="00E71355">
        <w:rPr>
          <w:sz w:val="20"/>
        </w:rPr>
        <w:t xml:space="preserve"> all application requirements</w:t>
      </w:r>
      <w:r w:rsidR="00675ACF">
        <w:rPr>
          <w:sz w:val="20"/>
        </w:rPr>
        <w:t xml:space="preserve">. </w:t>
      </w:r>
      <w:r w:rsidRPr="00671B3B">
        <w:rPr>
          <w:sz w:val="20"/>
        </w:rPr>
        <w:t xml:space="preserve">Evaluation </w:t>
      </w:r>
      <w:r w:rsidR="00FA3808">
        <w:rPr>
          <w:sz w:val="20"/>
        </w:rPr>
        <w:t>rankings</w:t>
      </w:r>
      <w:r w:rsidRPr="00671B3B">
        <w:rPr>
          <w:sz w:val="20"/>
        </w:rPr>
        <w:t xml:space="preserve"> are a tool </w:t>
      </w:r>
      <w:r w:rsidR="00FA3808">
        <w:rPr>
          <w:sz w:val="20"/>
        </w:rPr>
        <w:t>used</w:t>
      </w:r>
      <w:r w:rsidRPr="00671B3B">
        <w:rPr>
          <w:sz w:val="20"/>
        </w:rPr>
        <w:t xml:space="preserve"> in making a best value determination, but not an exclusive analysis.</w:t>
      </w:r>
    </w:p>
    <w:p w14:paraId="0A1E1665" w14:textId="43084A2A" w:rsidR="00F813FB" w:rsidRPr="00671B3B" w:rsidRDefault="00F813FB" w:rsidP="002E4B74">
      <w:pPr>
        <w:pStyle w:val="RFPLevel2"/>
        <w:numPr>
          <w:ilvl w:val="0"/>
          <w:numId w:val="0"/>
        </w:numPr>
        <w:spacing w:line="276" w:lineRule="auto"/>
        <w:ind w:left="1080" w:hanging="360"/>
        <w:rPr>
          <w:sz w:val="20"/>
        </w:rPr>
      </w:pPr>
      <w:r w:rsidRPr="00671B3B">
        <w:rPr>
          <w:sz w:val="20"/>
        </w:rPr>
        <w:t>D.</w:t>
      </w:r>
      <w:r w:rsidRPr="00671B3B">
        <w:rPr>
          <w:sz w:val="20"/>
        </w:rPr>
        <w:tab/>
        <w:t xml:space="preserve">Notice of </w:t>
      </w:r>
      <w:r w:rsidR="002E4B74">
        <w:rPr>
          <w:sz w:val="20"/>
        </w:rPr>
        <w:t>Award</w:t>
      </w:r>
      <w:r w:rsidR="00671B3B" w:rsidRPr="00671B3B">
        <w:rPr>
          <w:sz w:val="20"/>
        </w:rPr>
        <w:t xml:space="preserve"> – </w:t>
      </w:r>
      <w:r w:rsidRPr="00671B3B">
        <w:rPr>
          <w:sz w:val="20"/>
        </w:rPr>
        <w:t xml:space="preserve">The Port </w:t>
      </w:r>
      <w:r w:rsidR="00671B3B" w:rsidRPr="00671B3B">
        <w:rPr>
          <w:sz w:val="20"/>
        </w:rPr>
        <w:t>will</w:t>
      </w:r>
      <w:r w:rsidRPr="00671B3B">
        <w:rPr>
          <w:sz w:val="20"/>
        </w:rPr>
        <w:t xml:space="preserve"> issue a Notice of Award to the applicants selected for the award</w:t>
      </w:r>
      <w:r w:rsidR="00671B3B" w:rsidRPr="00671B3B">
        <w:rPr>
          <w:sz w:val="20"/>
        </w:rPr>
        <w:t>.</w:t>
      </w:r>
      <w:r w:rsidRPr="00671B3B">
        <w:rPr>
          <w:sz w:val="20"/>
        </w:rPr>
        <w:t xml:space="preserve"> </w:t>
      </w:r>
      <w:bookmarkEnd w:id="8"/>
    </w:p>
    <w:p w14:paraId="224B9053" w14:textId="3EDC1304" w:rsidR="00F813FB" w:rsidRDefault="00F813FB" w:rsidP="00F813FB"/>
    <w:p w14:paraId="1BD25773" w14:textId="6F7185D4" w:rsidR="00FA3808" w:rsidRDefault="00FA3808" w:rsidP="00F813FB"/>
    <w:p w14:paraId="712818EA" w14:textId="327DFBC2" w:rsidR="00FA3808" w:rsidRDefault="00FA3808" w:rsidP="00F813FB"/>
    <w:p w14:paraId="262FFDF2" w14:textId="6D5D3CB2" w:rsidR="00FA3808" w:rsidRDefault="00FA3808" w:rsidP="00F813FB"/>
    <w:p w14:paraId="2CEE6A2F" w14:textId="74160A15" w:rsidR="00FA3808" w:rsidRDefault="00FA3808" w:rsidP="00F813FB"/>
    <w:p w14:paraId="0C8DB9D3" w14:textId="20E0F4D8" w:rsidR="00FA3808" w:rsidRDefault="00FA3808" w:rsidP="00F813FB"/>
    <w:p w14:paraId="711DD496" w14:textId="554BDC21" w:rsidR="00FA3808" w:rsidRDefault="00FA3808" w:rsidP="00F813FB"/>
    <w:p w14:paraId="5A48B714" w14:textId="3BF750B7" w:rsidR="00FA3808" w:rsidRDefault="00FA3808" w:rsidP="00F813FB"/>
    <w:p w14:paraId="19E04517" w14:textId="77777777" w:rsidR="00FA3808" w:rsidRDefault="00FA3808" w:rsidP="00F813FB"/>
    <w:p w14:paraId="4821771C" w14:textId="77777777" w:rsidR="004F36CD" w:rsidRPr="004F36CD" w:rsidRDefault="004F36CD" w:rsidP="006F177A">
      <w:pPr>
        <w:pStyle w:val="Heading2"/>
      </w:pPr>
      <w:bookmarkStart w:id="9" w:name="_Toc534888054"/>
      <w:r>
        <w:lastRenderedPageBreak/>
        <w:t>Evaluation Criteria</w:t>
      </w:r>
      <w:bookmarkEnd w:id="9"/>
    </w:p>
    <w:p w14:paraId="46E34B82" w14:textId="77777777" w:rsidR="004F36CD" w:rsidRDefault="004F36CD" w:rsidP="004F36CD"/>
    <w:p w14:paraId="7DAD4445" w14:textId="79199D1B" w:rsidR="00FA3808" w:rsidRDefault="00736124" w:rsidP="00FA3808">
      <w:pPr>
        <w:ind w:left="630"/>
      </w:pPr>
      <w:r w:rsidRPr="00736124">
        <w:t xml:space="preserve">The selection criteria rating reflects the degree to which the </w:t>
      </w:r>
      <w:r>
        <w:t>application</w:t>
      </w:r>
      <w:r w:rsidRPr="00736124">
        <w:t xml:space="preserve"> meets or does not meet the minimum performance or capability requirements through an assessment of strengths, weaknesse</w:t>
      </w:r>
      <w:r>
        <w:t xml:space="preserve">s, deficiencies, and risks of an application. </w:t>
      </w:r>
      <w:r w:rsidRPr="00995F61">
        <w:t xml:space="preserve">Assessment of technical risk, which is manifested by the identification of weakness(es), considers potential for disruption of schedule, increased costs, degradation of performance, the need for increased oversight, or the likelihood of unsuccessful contract performance. </w:t>
      </w:r>
      <w:r>
        <w:t xml:space="preserve"> </w:t>
      </w:r>
    </w:p>
    <w:p w14:paraId="4844EB61" w14:textId="77777777" w:rsidR="00736124" w:rsidRDefault="00736124" w:rsidP="00FA3808">
      <w:pPr>
        <w:ind w:left="630"/>
      </w:pPr>
    </w:p>
    <w:tbl>
      <w:tblPr>
        <w:tblW w:w="9180" w:type="dxa"/>
        <w:tblInd w:w="622" w:type="dxa"/>
        <w:tblBorders>
          <w:top w:val="single" w:sz="6" w:space="0" w:color="000000"/>
          <w:left w:val="single" w:sz="6" w:space="0" w:color="000000"/>
          <w:bottom w:val="single" w:sz="6" w:space="0" w:color="000000"/>
          <w:right w:val="single" w:sz="6" w:space="0" w:color="000000"/>
        </w:tblBorders>
        <w:tblCellMar>
          <w:top w:w="72" w:type="dxa"/>
          <w:left w:w="72" w:type="dxa"/>
          <w:bottom w:w="72" w:type="dxa"/>
          <w:right w:w="72" w:type="dxa"/>
        </w:tblCellMar>
        <w:tblLook w:val="04A0" w:firstRow="1" w:lastRow="0" w:firstColumn="1" w:lastColumn="0" w:noHBand="0" w:noVBand="1"/>
      </w:tblPr>
      <w:tblGrid>
        <w:gridCol w:w="1814"/>
        <w:gridCol w:w="7366"/>
      </w:tblGrid>
      <w:tr w:rsidR="00FA3808" w:rsidRPr="00995F61" w14:paraId="64CF658F"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B6BE262" w14:textId="77777777" w:rsidR="00FA3808" w:rsidRPr="00995F61" w:rsidRDefault="00FA3808" w:rsidP="00385C9F">
            <w:pPr>
              <w:spacing w:line="240" w:lineRule="auto"/>
              <w:rPr>
                <w:rFonts w:eastAsia="Times New Roman"/>
                <w:b/>
                <w:bCs/>
              </w:rPr>
            </w:pPr>
            <w:r w:rsidRPr="00995F61">
              <w:rPr>
                <w:rFonts w:eastAsia="Times New Roman"/>
                <w:b/>
                <w:bCs/>
              </w:rPr>
              <w:t>Rating</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4D89B6C" w14:textId="77777777" w:rsidR="00FA3808" w:rsidRPr="00995F61" w:rsidRDefault="00FA3808" w:rsidP="00385C9F">
            <w:pPr>
              <w:tabs>
                <w:tab w:val="left" w:pos="680"/>
                <w:tab w:val="center" w:pos="3551"/>
              </w:tabs>
              <w:spacing w:line="240" w:lineRule="auto"/>
              <w:rPr>
                <w:rFonts w:eastAsia="Times New Roman"/>
                <w:b/>
                <w:bCs/>
              </w:rPr>
            </w:pPr>
            <w:r w:rsidRPr="00995F61">
              <w:rPr>
                <w:rFonts w:eastAsia="Times New Roman"/>
                <w:b/>
                <w:bCs/>
              </w:rPr>
              <w:t>Description</w:t>
            </w:r>
          </w:p>
        </w:tc>
      </w:tr>
      <w:tr w:rsidR="00FA3808" w:rsidRPr="00995F61" w14:paraId="185A3079"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3780B4D" w14:textId="77777777" w:rsidR="00FA3808" w:rsidRPr="00995F61" w:rsidRDefault="00FA3808" w:rsidP="00385C9F">
            <w:pPr>
              <w:spacing w:line="240" w:lineRule="auto"/>
              <w:rPr>
                <w:rFonts w:eastAsia="Times New Roman"/>
              </w:rPr>
            </w:pPr>
            <w:r w:rsidRPr="00995F61">
              <w:rPr>
                <w:rFonts w:eastAsia="Times New Roman"/>
                <w:b/>
                <w:bCs/>
              </w:rPr>
              <w:t>Outstanding</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F562F1D" w14:textId="714E658C" w:rsidR="00FA3808" w:rsidRPr="00995F61" w:rsidRDefault="002325DF" w:rsidP="00385C9F">
            <w:pPr>
              <w:spacing w:line="240" w:lineRule="auto"/>
              <w:rPr>
                <w:rFonts w:eastAsia="Times New Roman"/>
              </w:rPr>
            </w:pPr>
            <w:r>
              <w:rPr>
                <w:rFonts w:eastAsia="Times New Roman"/>
              </w:rPr>
              <w:t>Indicates</w:t>
            </w:r>
            <w:r w:rsidR="00FA3808" w:rsidRPr="00995F61">
              <w:rPr>
                <w:rFonts w:eastAsia="Times New Roman"/>
              </w:rPr>
              <w:t xml:space="preserve"> </w:t>
            </w:r>
            <w:r w:rsidR="00736124">
              <w:rPr>
                <w:rFonts w:eastAsia="Times New Roman"/>
              </w:rPr>
              <w:t xml:space="preserve">an </w:t>
            </w:r>
            <w:r w:rsidR="00FA3808" w:rsidRPr="00995F61">
              <w:rPr>
                <w:rFonts w:eastAsia="Times New Roman"/>
              </w:rPr>
              <w:t xml:space="preserve">exceptional </w:t>
            </w:r>
            <w:r>
              <w:rPr>
                <w:rFonts w:eastAsia="Times New Roman"/>
              </w:rPr>
              <w:t>project scope, impact, feasibility, implementation, and sustainability.</w:t>
            </w:r>
            <w:r w:rsidR="00FA3808" w:rsidRPr="00995F61">
              <w:rPr>
                <w:rFonts w:eastAsia="Times New Roman"/>
              </w:rPr>
              <w:t xml:space="preserve"> </w:t>
            </w:r>
            <w:r>
              <w:rPr>
                <w:rFonts w:eastAsia="Times New Roman"/>
              </w:rPr>
              <w:t>Meets requirements and c</w:t>
            </w:r>
            <w:r w:rsidR="00FA3808" w:rsidRPr="00995F61">
              <w:rPr>
                <w:rFonts w:eastAsia="Times New Roman"/>
              </w:rPr>
              <w:t>ontains multiple strengths that far outweigh any weaknesses. Risk of unsuccessful performance is low.</w:t>
            </w:r>
          </w:p>
        </w:tc>
      </w:tr>
      <w:tr w:rsidR="00FA3808" w:rsidRPr="00995F61" w14:paraId="6C182DE7"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70249A1" w14:textId="77777777" w:rsidR="00FA3808" w:rsidRPr="00995F61" w:rsidRDefault="00FA3808" w:rsidP="00385C9F">
            <w:pPr>
              <w:spacing w:line="240" w:lineRule="auto"/>
              <w:rPr>
                <w:rFonts w:eastAsia="Times New Roman"/>
              </w:rPr>
            </w:pPr>
            <w:r w:rsidRPr="00995F61">
              <w:rPr>
                <w:rFonts w:eastAsia="Times New Roman"/>
                <w:b/>
                <w:bCs/>
              </w:rPr>
              <w:t>Good</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DCF7DC2" w14:textId="248A8F46" w:rsidR="00FA3808" w:rsidRPr="00995F61" w:rsidRDefault="00FA3808" w:rsidP="00385C9F">
            <w:pPr>
              <w:spacing w:line="240" w:lineRule="auto"/>
              <w:rPr>
                <w:rFonts w:eastAsia="Times New Roman"/>
              </w:rPr>
            </w:pPr>
            <w:r>
              <w:rPr>
                <w:rFonts w:eastAsia="Times New Roman"/>
              </w:rPr>
              <w:t>I</w:t>
            </w:r>
            <w:r w:rsidRPr="00995F61">
              <w:rPr>
                <w:rFonts w:eastAsia="Times New Roman"/>
              </w:rPr>
              <w:t xml:space="preserve">ndicates a thorough </w:t>
            </w:r>
            <w:r w:rsidR="002325DF">
              <w:rPr>
                <w:rFonts w:eastAsia="Times New Roman"/>
              </w:rPr>
              <w:t>project scope, impact, feasibility, implementation, and sustainability. Meets requirements</w:t>
            </w:r>
            <w:r w:rsidR="002325DF" w:rsidRPr="00995F61">
              <w:rPr>
                <w:rFonts w:eastAsia="Times New Roman"/>
              </w:rPr>
              <w:t xml:space="preserve"> </w:t>
            </w:r>
            <w:r w:rsidRPr="00995F61">
              <w:rPr>
                <w:rFonts w:eastAsia="Times New Roman"/>
              </w:rPr>
              <w:t xml:space="preserve">and </w:t>
            </w:r>
            <w:r w:rsidR="002325DF">
              <w:rPr>
                <w:rFonts w:eastAsia="Times New Roman"/>
              </w:rPr>
              <w:t>contains at least one strength. R</w:t>
            </w:r>
            <w:r w:rsidRPr="00995F61">
              <w:rPr>
                <w:rFonts w:eastAsia="Times New Roman"/>
              </w:rPr>
              <w:t>isk of unsuccessful performance is low.</w:t>
            </w:r>
          </w:p>
        </w:tc>
      </w:tr>
      <w:tr w:rsidR="00FA3808" w:rsidRPr="00995F61" w14:paraId="4C44639A"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6A5DA1F" w14:textId="77777777" w:rsidR="00FA3808" w:rsidRPr="00995F61" w:rsidRDefault="00FA3808" w:rsidP="00385C9F">
            <w:pPr>
              <w:spacing w:line="240" w:lineRule="auto"/>
              <w:rPr>
                <w:rFonts w:eastAsia="Times New Roman"/>
              </w:rPr>
            </w:pPr>
            <w:r w:rsidRPr="00995F61">
              <w:rPr>
                <w:rFonts w:eastAsia="Times New Roman"/>
                <w:b/>
                <w:bCs/>
              </w:rPr>
              <w:t>Acceptable</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3ADC3FB" w14:textId="1DA24292" w:rsidR="00FA3808" w:rsidRPr="00995F61" w:rsidRDefault="00736124" w:rsidP="00385C9F">
            <w:pPr>
              <w:spacing w:line="240" w:lineRule="auto"/>
              <w:rPr>
                <w:rFonts w:eastAsia="Times New Roman"/>
              </w:rPr>
            </w:pPr>
            <w:r>
              <w:rPr>
                <w:rFonts w:eastAsia="Times New Roman"/>
              </w:rPr>
              <w:t>I</w:t>
            </w:r>
            <w:r w:rsidR="00FA3808" w:rsidRPr="00995F61">
              <w:rPr>
                <w:rFonts w:eastAsia="Times New Roman"/>
              </w:rPr>
              <w:t xml:space="preserve">ndicates an adequate </w:t>
            </w:r>
            <w:r w:rsidR="002325DF">
              <w:rPr>
                <w:rFonts w:eastAsia="Times New Roman"/>
              </w:rPr>
              <w:t>project scope, impact, feasibility, implementation, and/or sustainability</w:t>
            </w:r>
            <w:r>
              <w:rPr>
                <w:rFonts w:eastAsia="Times New Roman"/>
              </w:rPr>
              <w:t>. Meets requirements and r</w:t>
            </w:r>
            <w:r w:rsidR="002325DF">
              <w:rPr>
                <w:rFonts w:eastAsia="Times New Roman"/>
              </w:rPr>
              <w:t>isk</w:t>
            </w:r>
            <w:r w:rsidR="00FA3808" w:rsidRPr="00995F61">
              <w:rPr>
                <w:rFonts w:eastAsia="Times New Roman"/>
              </w:rPr>
              <w:t xml:space="preserve"> of unsuccessful performance is no worse than moderate.</w:t>
            </w:r>
          </w:p>
        </w:tc>
      </w:tr>
      <w:tr w:rsidR="00FA3808" w:rsidRPr="00995F61" w14:paraId="7D43AC30"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6ADE89A" w14:textId="77777777" w:rsidR="00FA3808" w:rsidRPr="00995F61" w:rsidRDefault="00FA3808" w:rsidP="00385C9F">
            <w:pPr>
              <w:spacing w:line="240" w:lineRule="auto"/>
              <w:rPr>
                <w:rFonts w:eastAsia="Times New Roman"/>
              </w:rPr>
            </w:pPr>
            <w:r w:rsidRPr="00995F61">
              <w:rPr>
                <w:rFonts w:eastAsia="Times New Roman"/>
                <w:b/>
                <w:bCs/>
              </w:rPr>
              <w:t>Marginal</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8C15E19" w14:textId="56BE3FA8" w:rsidR="00FA3808" w:rsidRPr="00995F61" w:rsidRDefault="00FA3808" w:rsidP="00385C9F">
            <w:pPr>
              <w:spacing w:line="240" w:lineRule="auto"/>
              <w:rPr>
                <w:rFonts w:eastAsia="Times New Roman"/>
              </w:rPr>
            </w:pPr>
            <w:r>
              <w:rPr>
                <w:rFonts w:eastAsia="Times New Roman"/>
              </w:rPr>
              <w:t>H</w:t>
            </w:r>
            <w:r w:rsidRPr="00995F61">
              <w:rPr>
                <w:rFonts w:eastAsia="Times New Roman"/>
              </w:rPr>
              <w:t xml:space="preserve">as not demonstrated </w:t>
            </w:r>
            <w:r w:rsidR="002325DF" w:rsidRPr="00995F61">
              <w:rPr>
                <w:rFonts w:eastAsia="Times New Roman"/>
              </w:rPr>
              <w:t xml:space="preserve">an adequate </w:t>
            </w:r>
            <w:r w:rsidR="002325DF">
              <w:rPr>
                <w:rFonts w:eastAsia="Times New Roman"/>
              </w:rPr>
              <w:t>project scope, impact, feasibility, implementation, and/or sustainability.</w:t>
            </w:r>
            <w:r w:rsidR="002325DF" w:rsidRPr="00995F61">
              <w:rPr>
                <w:rFonts w:eastAsia="Times New Roman"/>
              </w:rPr>
              <w:t xml:space="preserve"> </w:t>
            </w:r>
            <w:r w:rsidR="00736124">
              <w:rPr>
                <w:rFonts w:eastAsia="Times New Roman"/>
              </w:rPr>
              <w:t xml:space="preserve">Does not meet one or more requirements. </w:t>
            </w:r>
            <w:r w:rsidR="002325DF">
              <w:rPr>
                <w:rFonts w:eastAsia="Times New Roman"/>
              </w:rPr>
              <w:t>Risk</w:t>
            </w:r>
            <w:r w:rsidRPr="00995F61">
              <w:rPr>
                <w:rFonts w:eastAsia="Times New Roman"/>
              </w:rPr>
              <w:t xml:space="preserve"> of unsuccessful performance is high.</w:t>
            </w:r>
          </w:p>
        </w:tc>
      </w:tr>
      <w:tr w:rsidR="00FA3808" w:rsidRPr="00995F61" w14:paraId="69A60384"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83195BD" w14:textId="77777777" w:rsidR="00FA3808" w:rsidRPr="00995F61" w:rsidRDefault="00FA3808" w:rsidP="00385C9F">
            <w:pPr>
              <w:spacing w:line="240" w:lineRule="auto"/>
              <w:rPr>
                <w:rFonts w:eastAsia="Times New Roman"/>
              </w:rPr>
            </w:pPr>
            <w:r w:rsidRPr="00995F61">
              <w:rPr>
                <w:rFonts w:eastAsia="Times New Roman"/>
                <w:b/>
                <w:bCs/>
              </w:rPr>
              <w:t>Unacceptable</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14A4782" w14:textId="3B7A0702" w:rsidR="00FA3808" w:rsidRPr="00995F61" w:rsidRDefault="00736124" w:rsidP="00385C9F">
            <w:pPr>
              <w:spacing w:line="240" w:lineRule="auto"/>
              <w:rPr>
                <w:rFonts w:eastAsia="Times New Roman"/>
              </w:rPr>
            </w:pPr>
            <w:r>
              <w:rPr>
                <w:rFonts w:eastAsia="Times New Roman"/>
              </w:rPr>
              <w:t>D</w:t>
            </w:r>
            <w:r w:rsidRPr="00995F61">
              <w:rPr>
                <w:rFonts w:eastAsia="Times New Roman"/>
              </w:rPr>
              <w:t>oes not meet requirements and therefore contains one or more signif</w:t>
            </w:r>
            <w:r>
              <w:rPr>
                <w:rFonts w:eastAsia="Times New Roman"/>
              </w:rPr>
              <w:t>icant weaknesses or deficiencies. R</w:t>
            </w:r>
            <w:r w:rsidR="00FA3808" w:rsidRPr="00995F61">
              <w:rPr>
                <w:rFonts w:eastAsia="Times New Roman"/>
              </w:rPr>
              <w:t xml:space="preserve">isk of unsuccessful performance is unacceptable. </w:t>
            </w:r>
          </w:p>
        </w:tc>
      </w:tr>
    </w:tbl>
    <w:p w14:paraId="73DD03C7" w14:textId="37C769DA" w:rsidR="00736124" w:rsidRDefault="00736124" w:rsidP="00736124"/>
    <w:p w14:paraId="26962B2C" w14:textId="594CD6E5" w:rsidR="00671B3B" w:rsidRDefault="00FA3808" w:rsidP="00736124">
      <w:pPr>
        <w:ind w:left="630"/>
      </w:pPr>
      <w:r w:rsidRPr="00FA3808">
        <w:t xml:space="preserve">The evaluation criteria will be used to rate the </w:t>
      </w:r>
      <w:r>
        <w:t>applications</w:t>
      </w:r>
      <w:r w:rsidRPr="00FA3808">
        <w:t xml:space="preserve">, with Criteria </w:t>
      </w:r>
      <w:r>
        <w:t>B</w:t>
      </w:r>
      <w:r w:rsidRPr="00FA3808">
        <w:t xml:space="preserve"> </w:t>
      </w:r>
      <w:r>
        <w:t xml:space="preserve">being </w:t>
      </w:r>
      <w:r w:rsidR="00153A9F">
        <w:t>of most importance, and</w:t>
      </w:r>
      <w:r>
        <w:t xml:space="preserve"> Criteria A being more important than Criteria C</w:t>
      </w:r>
      <w:r w:rsidRPr="00FA3808">
        <w:t xml:space="preserve">. </w:t>
      </w:r>
      <w:r>
        <w:t>However, all</w:t>
      </w:r>
      <w:r w:rsidRPr="00FA3808">
        <w:t xml:space="preserve"> criteria are important, </w:t>
      </w:r>
      <w:r>
        <w:t>and</w:t>
      </w:r>
      <w:r w:rsidRPr="00FA4586">
        <w:t xml:space="preserve"> applicants should provide equal attention to thoroughly</w:t>
      </w:r>
      <w:r>
        <w:t xml:space="preserve"> responding to each criterion</w:t>
      </w:r>
      <w:r w:rsidRPr="00FA3808">
        <w:t>.</w:t>
      </w:r>
    </w:p>
    <w:p w14:paraId="1B54F883" w14:textId="2C696E5A" w:rsidR="00671B3B" w:rsidRPr="00FA4586" w:rsidRDefault="00671B3B" w:rsidP="00F04373"/>
    <w:p w14:paraId="2C438327" w14:textId="1D146B35" w:rsidR="00671B3B" w:rsidRPr="002E4B74" w:rsidRDefault="00671B3B" w:rsidP="00FA3808">
      <w:pPr>
        <w:pStyle w:val="ListParagraph"/>
        <w:numPr>
          <w:ilvl w:val="0"/>
          <w:numId w:val="20"/>
        </w:numPr>
        <w:tabs>
          <w:tab w:val="clear" w:pos="1260"/>
        </w:tabs>
        <w:rPr>
          <w:sz w:val="20"/>
        </w:rPr>
      </w:pPr>
      <w:r w:rsidRPr="002E4B74">
        <w:rPr>
          <w:sz w:val="20"/>
        </w:rPr>
        <w:t>Project Scope and Impact</w:t>
      </w:r>
    </w:p>
    <w:p w14:paraId="350B3899" w14:textId="16028576" w:rsidR="00671B3B" w:rsidRDefault="00671B3B" w:rsidP="00671B3B">
      <w:pPr>
        <w:ind w:left="990"/>
      </w:pPr>
      <w:r w:rsidRPr="00FA4586">
        <w:t>The ACE Evaluation team will evaluate the project’s community impact, objectives, and deliverables. Greater consideration will be given to projects that demonstrate the highest potential impact on</w:t>
      </w:r>
      <w:r w:rsidR="00355816">
        <w:t xml:space="preserve"> the </w:t>
      </w:r>
      <w:r w:rsidRPr="00FA4586">
        <w:t xml:space="preserve">environment in </w:t>
      </w:r>
      <w:r>
        <w:t xml:space="preserve">the cities of </w:t>
      </w:r>
      <w:r w:rsidRPr="00FA4586">
        <w:t xml:space="preserve">SeaTac, Burien, </w:t>
      </w:r>
      <w:r>
        <w:t>and/or</w:t>
      </w:r>
      <w:r w:rsidRPr="00FA4586">
        <w:t xml:space="preserve"> Des Moines.</w:t>
      </w:r>
      <w:r w:rsidRPr="00FA4586">
        <w:tab/>
        <w:t xml:space="preserve">      </w:t>
      </w:r>
    </w:p>
    <w:p w14:paraId="618C5A75" w14:textId="77777777" w:rsidR="00671B3B" w:rsidRPr="00FA4586" w:rsidRDefault="00671B3B" w:rsidP="00671B3B">
      <w:pPr>
        <w:ind w:left="990"/>
      </w:pPr>
    </w:p>
    <w:p w14:paraId="0A871FB9" w14:textId="336183E1" w:rsidR="00671B3B" w:rsidRPr="002E4B74" w:rsidRDefault="00671B3B" w:rsidP="00FA3808">
      <w:pPr>
        <w:pStyle w:val="ListParagraph"/>
        <w:numPr>
          <w:ilvl w:val="0"/>
          <w:numId w:val="20"/>
        </w:numPr>
        <w:tabs>
          <w:tab w:val="clear" w:pos="1260"/>
        </w:tabs>
        <w:rPr>
          <w:sz w:val="20"/>
        </w:rPr>
      </w:pPr>
      <w:r w:rsidRPr="002E4B74">
        <w:rPr>
          <w:sz w:val="20"/>
        </w:rPr>
        <w:t xml:space="preserve">Project Feasibility and Implementation </w:t>
      </w:r>
    </w:p>
    <w:p w14:paraId="7CD8C363" w14:textId="4527EDD9" w:rsidR="00671B3B" w:rsidRDefault="00671B3B" w:rsidP="00671B3B">
      <w:pPr>
        <w:ind w:left="990"/>
      </w:pPr>
      <w:r w:rsidRPr="00FA4586">
        <w:t>The ACE Evaluation team will evaluate the project’s feasibility, capacity, and ability</w:t>
      </w:r>
      <w:r>
        <w:t xml:space="preserve"> to provide the scope of work. </w:t>
      </w:r>
      <w:r w:rsidRPr="00FA4586">
        <w:t xml:space="preserve">Applicants shall demonstrate approaches to community collaboration with diverse stakeholders.  </w:t>
      </w:r>
    </w:p>
    <w:p w14:paraId="54233C54" w14:textId="77777777" w:rsidR="00671B3B" w:rsidRPr="00FA4586" w:rsidRDefault="00671B3B" w:rsidP="00671B3B">
      <w:pPr>
        <w:ind w:left="990"/>
      </w:pPr>
    </w:p>
    <w:p w14:paraId="22CC9C3C" w14:textId="3F0D2E59" w:rsidR="00671B3B" w:rsidRPr="002E4B74" w:rsidRDefault="00671B3B" w:rsidP="00FA3808">
      <w:pPr>
        <w:pStyle w:val="ListParagraph"/>
        <w:numPr>
          <w:ilvl w:val="0"/>
          <w:numId w:val="20"/>
        </w:numPr>
        <w:tabs>
          <w:tab w:val="clear" w:pos="1260"/>
        </w:tabs>
        <w:rPr>
          <w:sz w:val="20"/>
        </w:rPr>
      </w:pPr>
      <w:r w:rsidRPr="002E4B74">
        <w:rPr>
          <w:sz w:val="20"/>
        </w:rPr>
        <w:t xml:space="preserve">Project Sustainability </w:t>
      </w:r>
    </w:p>
    <w:p w14:paraId="6BC56DE7" w14:textId="58CF71BC" w:rsidR="00671B3B" w:rsidRDefault="00671B3B" w:rsidP="006F177A">
      <w:pPr>
        <w:ind w:left="990"/>
      </w:pPr>
      <w:r w:rsidRPr="00FA4586">
        <w:t>The ACE Evaluation team will evaluate how the applicant considers the long-term effectiveness of the project.</w:t>
      </w:r>
      <w:r>
        <w:t xml:space="preserve"> </w:t>
      </w:r>
    </w:p>
    <w:p w14:paraId="294B2293" w14:textId="77777777" w:rsidR="00FA3808" w:rsidRDefault="00FA3808" w:rsidP="006F177A">
      <w:pPr>
        <w:ind w:left="990"/>
      </w:pPr>
    </w:p>
    <w:p w14:paraId="5A4B77B7" w14:textId="2560469A" w:rsidR="00FA3808" w:rsidRPr="002E4B74" w:rsidRDefault="00FA3808" w:rsidP="00FA3808">
      <w:pPr>
        <w:pStyle w:val="ListParagraph"/>
        <w:numPr>
          <w:ilvl w:val="0"/>
          <w:numId w:val="20"/>
        </w:numPr>
        <w:tabs>
          <w:tab w:val="clear" w:pos="1260"/>
        </w:tabs>
        <w:rPr>
          <w:sz w:val="20"/>
        </w:rPr>
      </w:pPr>
      <w:r>
        <w:rPr>
          <w:sz w:val="20"/>
        </w:rPr>
        <w:t>Budget – Not Rated</w:t>
      </w:r>
    </w:p>
    <w:p w14:paraId="1C3C8538" w14:textId="7EC5B00D" w:rsidR="00FA3808" w:rsidRDefault="00FA3808" w:rsidP="00FA3808">
      <w:pPr>
        <w:ind w:left="990"/>
      </w:pPr>
      <w:r>
        <w:t>Although not rated, t</w:t>
      </w:r>
      <w:r w:rsidRPr="00FA3808">
        <w:t xml:space="preserve">he Port will make a qualitative assessment of the proposed </w:t>
      </w:r>
      <w:r>
        <w:t>budget</w:t>
      </w:r>
      <w:r w:rsidRPr="00FA3808">
        <w:t xml:space="preserve"> </w:t>
      </w:r>
      <w:r>
        <w:t xml:space="preserve">to further understand the scope of the project and ensure it meets the required 3:1 match and does not exceed $10,000. </w:t>
      </w:r>
    </w:p>
    <w:p w14:paraId="714E0CBC" w14:textId="77777777" w:rsidR="00FA3808" w:rsidRDefault="00FA3808" w:rsidP="006F177A">
      <w:pPr>
        <w:ind w:left="990"/>
      </w:pPr>
    </w:p>
    <w:p w14:paraId="00840B74" w14:textId="64B80148" w:rsidR="00FA3808" w:rsidRDefault="00FA3808" w:rsidP="006F177A">
      <w:pPr>
        <w:ind w:left="990"/>
      </w:pPr>
    </w:p>
    <w:p w14:paraId="6FEF5833" w14:textId="16ED136F" w:rsidR="00736124" w:rsidRPr="004F36CD" w:rsidRDefault="00736124" w:rsidP="00736124">
      <w:pPr>
        <w:pStyle w:val="Heading2"/>
      </w:pPr>
      <w:r>
        <w:lastRenderedPageBreak/>
        <w:t>Definitions</w:t>
      </w:r>
    </w:p>
    <w:p w14:paraId="0A1F9AC0" w14:textId="77777777" w:rsidR="00736124" w:rsidRDefault="00736124" w:rsidP="00736124">
      <w:pPr>
        <w:tabs>
          <w:tab w:val="clear" w:pos="1260"/>
        </w:tabs>
        <w:ind w:left="540" w:hanging="540"/>
      </w:pPr>
    </w:p>
    <w:p w14:paraId="6A199E2B" w14:textId="1C50E117" w:rsidR="00736124" w:rsidRDefault="00736124" w:rsidP="00736124">
      <w:pPr>
        <w:tabs>
          <w:tab w:val="clear" w:pos="1260"/>
        </w:tabs>
        <w:ind w:left="540" w:hanging="540"/>
      </w:pPr>
      <w:r w:rsidRPr="00D341E3">
        <w:t>The following definitions shall apply t</w:t>
      </w:r>
      <w:r>
        <w:t>hroughout this application.</w:t>
      </w:r>
    </w:p>
    <w:p w14:paraId="5A5B07ED" w14:textId="77777777" w:rsidR="00736124" w:rsidRPr="00736124" w:rsidRDefault="00736124" w:rsidP="00736124">
      <w:pPr>
        <w:tabs>
          <w:tab w:val="clear" w:pos="1260"/>
        </w:tabs>
        <w:ind w:left="540" w:hanging="540"/>
      </w:pPr>
    </w:p>
    <w:p w14:paraId="6BACF976" w14:textId="1D54F2F5" w:rsidR="00736124" w:rsidRPr="00736124" w:rsidRDefault="00736124" w:rsidP="00D01C17">
      <w:pPr>
        <w:pStyle w:val="ListParagraph"/>
        <w:numPr>
          <w:ilvl w:val="2"/>
          <w:numId w:val="1"/>
        </w:numPr>
        <w:tabs>
          <w:tab w:val="clear" w:pos="1260"/>
        </w:tabs>
        <w:ind w:left="1080" w:hanging="450"/>
        <w:rPr>
          <w:b w:val="0"/>
          <w:sz w:val="20"/>
          <w:szCs w:val="20"/>
        </w:rPr>
      </w:pPr>
      <w:r w:rsidRPr="00736124">
        <w:rPr>
          <w:b w:val="0"/>
          <w:bCs/>
          <w:sz w:val="20"/>
          <w:szCs w:val="20"/>
        </w:rPr>
        <w:t xml:space="preserve">Fiscal </w:t>
      </w:r>
      <w:r w:rsidR="00D01C17">
        <w:rPr>
          <w:b w:val="0"/>
          <w:bCs/>
          <w:sz w:val="20"/>
          <w:szCs w:val="20"/>
        </w:rPr>
        <w:t>S</w:t>
      </w:r>
      <w:r>
        <w:rPr>
          <w:b w:val="0"/>
          <w:bCs/>
          <w:sz w:val="20"/>
          <w:szCs w:val="20"/>
        </w:rPr>
        <w:t xml:space="preserve">ponsor </w:t>
      </w:r>
      <w:r w:rsidRPr="00736124">
        <w:rPr>
          <w:b w:val="0"/>
          <w:sz w:val="20"/>
          <w:szCs w:val="20"/>
        </w:rPr>
        <w:t xml:space="preserve">refers </w:t>
      </w:r>
      <w:r w:rsidR="00D01C17" w:rsidRPr="00D01C17">
        <w:rPr>
          <w:b w:val="0"/>
          <w:sz w:val="20"/>
          <w:szCs w:val="20"/>
        </w:rPr>
        <w:t xml:space="preserve">a tax-exempt organization that agrees to share its </w:t>
      </w:r>
      <w:r w:rsidR="00D01C17">
        <w:rPr>
          <w:b w:val="0"/>
          <w:sz w:val="20"/>
          <w:szCs w:val="20"/>
        </w:rPr>
        <w:t xml:space="preserve">legal and </w:t>
      </w:r>
      <w:r w:rsidR="00D01C17" w:rsidRPr="00D01C17">
        <w:rPr>
          <w:b w:val="0"/>
          <w:sz w:val="20"/>
          <w:szCs w:val="20"/>
        </w:rPr>
        <w:t xml:space="preserve">tax-exempt status with </w:t>
      </w:r>
      <w:r w:rsidR="00D01C17">
        <w:rPr>
          <w:b w:val="0"/>
          <w:sz w:val="20"/>
          <w:szCs w:val="20"/>
        </w:rPr>
        <w:t>the applicant</w:t>
      </w:r>
      <w:r w:rsidR="00D01C17" w:rsidRPr="00D01C17">
        <w:rPr>
          <w:b w:val="0"/>
          <w:sz w:val="20"/>
          <w:szCs w:val="20"/>
        </w:rPr>
        <w:t xml:space="preserve"> for </w:t>
      </w:r>
      <w:r w:rsidR="00D01C17">
        <w:rPr>
          <w:b w:val="0"/>
          <w:sz w:val="20"/>
          <w:szCs w:val="20"/>
        </w:rPr>
        <w:t>the</w:t>
      </w:r>
      <w:r w:rsidR="00D01C17" w:rsidRPr="00D01C17">
        <w:rPr>
          <w:b w:val="0"/>
          <w:sz w:val="20"/>
          <w:szCs w:val="20"/>
        </w:rPr>
        <w:t xml:space="preserve"> specific project</w:t>
      </w:r>
      <w:r w:rsidR="00D01C17">
        <w:rPr>
          <w:b w:val="0"/>
          <w:sz w:val="20"/>
          <w:szCs w:val="20"/>
        </w:rPr>
        <w:t xml:space="preserve"> described in the application. The fiscal sponsor shall be the “Recipient” and signee under the ACE Fund Agreement.</w:t>
      </w:r>
    </w:p>
    <w:p w14:paraId="12D93B30" w14:textId="6F185199"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Deficiency is a materi</w:t>
      </w:r>
      <w:r w:rsidR="00D01C17">
        <w:rPr>
          <w:b w:val="0"/>
          <w:sz w:val="20"/>
          <w:szCs w:val="20"/>
        </w:rPr>
        <w:t xml:space="preserve">al failure of an application </w:t>
      </w:r>
      <w:r w:rsidRPr="00736124">
        <w:rPr>
          <w:b w:val="0"/>
          <w:sz w:val="20"/>
          <w:szCs w:val="20"/>
        </w:rPr>
        <w:t>to meet a requirement or a combination of significant weaknesses in a</w:t>
      </w:r>
      <w:r w:rsidR="00D01C17">
        <w:rPr>
          <w:b w:val="0"/>
          <w:sz w:val="20"/>
          <w:szCs w:val="20"/>
        </w:rPr>
        <w:t xml:space="preserve">n application </w:t>
      </w:r>
      <w:r w:rsidRPr="00736124">
        <w:rPr>
          <w:b w:val="0"/>
          <w:sz w:val="20"/>
          <w:szCs w:val="20"/>
        </w:rPr>
        <w:t xml:space="preserve">that increases the risk of unsuccessful contract performance to an unacceptable level. </w:t>
      </w:r>
    </w:p>
    <w:p w14:paraId="32C052CA" w14:textId="2725F26E"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 xml:space="preserve">Significant Weakness in the </w:t>
      </w:r>
      <w:r w:rsidR="00D01C17">
        <w:rPr>
          <w:b w:val="0"/>
          <w:sz w:val="20"/>
          <w:szCs w:val="20"/>
        </w:rPr>
        <w:t>application</w:t>
      </w:r>
      <w:r w:rsidRPr="00736124">
        <w:rPr>
          <w:b w:val="0"/>
          <w:sz w:val="20"/>
          <w:szCs w:val="20"/>
        </w:rPr>
        <w:t xml:space="preserve"> is a flaw that appreciably increases the risk of unsuccessful contract performance. </w:t>
      </w:r>
    </w:p>
    <w:p w14:paraId="1734EB9F" w14:textId="154B16A4"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 xml:space="preserve">Strength is an aspect of an </w:t>
      </w:r>
      <w:r w:rsidR="00D01C17">
        <w:rPr>
          <w:b w:val="0"/>
          <w:sz w:val="20"/>
          <w:szCs w:val="20"/>
        </w:rPr>
        <w:t>application</w:t>
      </w:r>
      <w:r w:rsidRPr="00736124">
        <w:rPr>
          <w:b w:val="0"/>
          <w:sz w:val="20"/>
          <w:szCs w:val="20"/>
        </w:rPr>
        <w:t xml:space="preserve"> that has merit or exceeds specified performance or capability requirements in a way that will be advantageous during contract performance. </w:t>
      </w:r>
    </w:p>
    <w:p w14:paraId="643FFD3D" w14:textId="642C9ACF"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 xml:space="preserve">Weakness means a flaw in the </w:t>
      </w:r>
      <w:r w:rsidR="00D01C17">
        <w:rPr>
          <w:b w:val="0"/>
          <w:sz w:val="20"/>
          <w:szCs w:val="20"/>
        </w:rPr>
        <w:t>application</w:t>
      </w:r>
      <w:r w:rsidRPr="00736124">
        <w:rPr>
          <w:b w:val="0"/>
          <w:sz w:val="20"/>
          <w:szCs w:val="20"/>
        </w:rPr>
        <w:t xml:space="preserve"> that increases the risk of unsuccessful contract performance.</w:t>
      </w:r>
    </w:p>
    <w:p w14:paraId="50E114CF" w14:textId="77777777" w:rsidR="00563270" w:rsidRDefault="00563270" w:rsidP="00563270">
      <w:pPr>
        <w:jc w:val="center"/>
      </w:pPr>
    </w:p>
    <w:p w14:paraId="15B786C1" w14:textId="77777777" w:rsidR="00563270" w:rsidRDefault="00563270" w:rsidP="00563270">
      <w:pPr>
        <w:jc w:val="center"/>
      </w:pPr>
    </w:p>
    <w:p w14:paraId="2DB02923" w14:textId="3CB9686A" w:rsidR="00563270" w:rsidRDefault="00563270">
      <w:pPr>
        <w:tabs>
          <w:tab w:val="clear" w:pos="1260"/>
        </w:tabs>
        <w:spacing w:after="160" w:line="259" w:lineRule="auto"/>
      </w:pPr>
      <w:r>
        <w:br w:type="page"/>
      </w:r>
    </w:p>
    <w:p w14:paraId="7BB348A6" w14:textId="7C91F405" w:rsidR="00594E0D" w:rsidRPr="00671B3B" w:rsidRDefault="00671B3B" w:rsidP="006F177A">
      <w:pPr>
        <w:pStyle w:val="Heading1"/>
      </w:pPr>
      <w:bookmarkStart w:id="10" w:name="_Toc534888055"/>
      <w:r>
        <w:lastRenderedPageBreak/>
        <w:t>Attachment A</w:t>
      </w:r>
      <w:r w:rsidR="006F177A">
        <w:br/>
      </w:r>
      <w:r w:rsidR="00594E0D" w:rsidRPr="006F177A">
        <w:rPr>
          <w:b w:val="0"/>
        </w:rPr>
        <w:t xml:space="preserve">Project </w:t>
      </w:r>
      <w:r w:rsidR="00E30708" w:rsidRPr="006F177A">
        <w:rPr>
          <w:b w:val="0"/>
        </w:rPr>
        <w:t>Scope</w:t>
      </w:r>
      <w:bookmarkEnd w:id="10"/>
    </w:p>
    <w:p w14:paraId="68934D24" w14:textId="559A85F2" w:rsidR="00671B3B" w:rsidRDefault="00671B3B" w:rsidP="00671B3B">
      <w:pPr>
        <w:ind w:left="990"/>
      </w:pPr>
    </w:p>
    <w:p w14:paraId="49A215EF" w14:textId="77777777" w:rsidR="00671B3B" w:rsidRDefault="00671B3B" w:rsidP="00671B3B"/>
    <w:p w14:paraId="5F07BE5D" w14:textId="07689843" w:rsidR="00281147" w:rsidRPr="00281147" w:rsidRDefault="00281147" w:rsidP="00671B3B">
      <w:pPr>
        <w:rPr>
          <w:b/>
        </w:rPr>
      </w:pPr>
      <w:r w:rsidRPr="00281147">
        <w:rPr>
          <w:b/>
        </w:rPr>
        <w:t xml:space="preserve">Instructions </w:t>
      </w:r>
    </w:p>
    <w:p w14:paraId="241171AD" w14:textId="450FCF2C" w:rsidR="00671B3B" w:rsidRDefault="002E4B74" w:rsidP="00671B3B">
      <w:r>
        <w:t>Complete</w:t>
      </w:r>
      <w:r w:rsidR="00671B3B" w:rsidRPr="00671B3B">
        <w:t xml:space="preserve"> information about your project wherever there </w:t>
      </w:r>
      <w:r w:rsidR="00281147">
        <w:t>are field boxes</w:t>
      </w:r>
      <w:r w:rsidR="003E06E2">
        <w:t xml:space="preserve"> (</w:t>
      </w:r>
      <w:sdt>
        <w:sdtPr>
          <w:id w:val="-639731954"/>
          <w:placeholder>
            <w:docPart w:val="0B11A08DFD1F47168B1935EE81A9912E"/>
          </w:placeholder>
          <w:showingPlcHdr/>
        </w:sdtPr>
        <w:sdtEndPr/>
        <w:sdtContent>
          <w:bookmarkStart w:id="11" w:name="_GoBack"/>
          <w:r w:rsidR="003E06E2">
            <w:rPr>
              <w:rStyle w:val="PlaceholderText"/>
              <w:shd w:val="clear" w:color="auto" w:fill="A6A6A6" w:themeFill="background1" w:themeFillShade="A6"/>
            </w:rPr>
            <w:t xml:space="preserve"> </w:t>
          </w:r>
          <w:r w:rsidR="003E06E2" w:rsidRPr="003E06E2">
            <w:rPr>
              <w:rStyle w:val="PlaceholderText"/>
              <w:color w:val="A6A6A6" w:themeColor="background1" w:themeShade="A6"/>
              <w:shd w:val="clear" w:color="auto" w:fill="A6A6A6" w:themeFill="background1" w:themeFillShade="A6"/>
            </w:rPr>
            <w:t xml:space="preserve">Text  </w:t>
          </w:r>
          <w:bookmarkEnd w:id="11"/>
        </w:sdtContent>
      </w:sdt>
      <w:r w:rsidR="003E06E2">
        <w:t>)</w:t>
      </w:r>
      <w:r w:rsidR="00671B3B" w:rsidRPr="00671B3B">
        <w:t xml:space="preserve"> throughout this document. </w:t>
      </w:r>
      <w:r>
        <w:t>D</w:t>
      </w:r>
      <w:r w:rsidR="00671B3B" w:rsidRPr="00671B3B">
        <w:t>escribe your project and describe outcomes and strategies concisely. Fol</w:t>
      </w:r>
      <w:r>
        <w:t>low stated instructions closely.</w:t>
      </w:r>
    </w:p>
    <w:p w14:paraId="1DF21A81" w14:textId="58474F50" w:rsidR="00281147" w:rsidRDefault="00281147" w:rsidP="00671B3B"/>
    <w:p w14:paraId="42BAA3E7" w14:textId="4A14A499" w:rsidR="00281147" w:rsidRDefault="00281147" w:rsidP="00671B3B">
      <w:pPr>
        <w:rPr>
          <w:b/>
        </w:rPr>
      </w:pPr>
      <w:r>
        <w:rPr>
          <w:b/>
        </w:rPr>
        <w:t>Applicant Information</w:t>
      </w:r>
    </w:p>
    <w:p w14:paraId="247AA08B" w14:textId="77777777" w:rsidR="00281147" w:rsidRPr="00281147" w:rsidRDefault="00281147" w:rsidP="00671B3B">
      <w:pPr>
        <w:rPr>
          <w:b/>
        </w:rPr>
      </w:pPr>
    </w:p>
    <w:tbl>
      <w:tblPr>
        <w:tblStyle w:val="TableGrid"/>
        <w:tblW w:w="0" w:type="auto"/>
        <w:tblInd w:w="108" w:type="dxa"/>
        <w:tblLook w:val="04A0" w:firstRow="1" w:lastRow="0" w:firstColumn="1" w:lastColumn="0" w:noHBand="0" w:noVBand="1"/>
      </w:tblPr>
      <w:tblGrid>
        <w:gridCol w:w="2736"/>
        <w:gridCol w:w="7056"/>
      </w:tblGrid>
      <w:tr w:rsidR="00281147" w14:paraId="1662A338" w14:textId="77777777" w:rsidTr="002E4B74">
        <w:trPr>
          <w:trHeight w:val="360"/>
        </w:trPr>
        <w:tc>
          <w:tcPr>
            <w:tcW w:w="2736" w:type="dxa"/>
            <w:shd w:val="clear" w:color="auto" w:fill="E7E6E6" w:themeFill="background2"/>
            <w:vAlign w:val="center"/>
          </w:tcPr>
          <w:p w14:paraId="76880317" w14:textId="53393676" w:rsidR="00281147" w:rsidRDefault="00281147" w:rsidP="00281147">
            <w:r>
              <w:t>Organization Name</w:t>
            </w:r>
          </w:p>
        </w:tc>
        <w:sdt>
          <w:sdtPr>
            <w:id w:val="10190941"/>
            <w:placeholder>
              <w:docPart w:val="69D3C048A14F4AB79441B2556F1ED3D4"/>
            </w:placeholder>
            <w:showingPlcHdr/>
          </w:sdtPr>
          <w:sdtEndPr/>
          <w:sdtContent>
            <w:tc>
              <w:tcPr>
                <w:tcW w:w="7056" w:type="dxa"/>
                <w:vAlign w:val="center"/>
              </w:tcPr>
              <w:p w14:paraId="5AEB77E0" w14:textId="4C997922"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675DEA90" w14:textId="77777777" w:rsidTr="002E4B74">
        <w:trPr>
          <w:trHeight w:val="360"/>
        </w:trPr>
        <w:tc>
          <w:tcPr>
            <w:tcW w:w="2736" w:type="dxa"/>
            <w:shd w:val="clear" w:color="auto" w:fill="E7E6E6" w:themeFill="background2"/>
            <w:vAlign w:val="center"/>
          </w:tcPr>
          <w:p w14:paraId="611C62D3" w14:textId="06B26240" w:rsidR="00281147" w:rsidRDefault="00281147" w:rsidP="00281147">
            <w:r>
              <w:t xml:space="preserve">Project Contact </w:t>
            </w:r>
          </w:p>
        </w:tc>
        <w:sdt>
          <w:sdtPr>
            <w:id w:val="-2105257989"/>
            <w:placeholder>
              <w:docPart w:val="4A91379B2EA0493C8E070A7AFF6E7B06"/>
            </w:placeholder>
            <w:showingPlcHdr/>
          </w:sdtPr>
          <w:sdtEndPr/>
          <w:sdtContent>
            <w:tc>
              <w:tcPr>
                <w:tcW w:w="7056" w:type="dxa"/>
                <w:vAlign w:val="center"/>
              </w:tcPr>
              <w:p w14:paraId="19081D6F" w14:textId="58DEE652"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75D6ED6F" w14:textId="77777777" w:rsidTr="002E4B74">
        <w:trPr>
          <w:trHeight w:val="360"/>
        </w:trPr>
        <w:tc>
          <w:tcPr>
            <w:tcW w:w="2736" w:type="dxa"/>
            <w:shd w:val="clear" w:color="auto" w:fill="E7E6E6" w:themeFill="background2"/>
            <w:vAlign w:val="center"/>
          </w:tcPr>
          <w:p w14:paraId="18FC7BD8" w14:textId="7C4C4E76" w:rsidR="00281147" w:rsidRDefault="00281147" w:rsidP="00281147">
            <w:r>
              <w:t>Address</w:t>
            </w:r>
          </w:p>
        </w:tc>
        <w:sdt>
          <w:sdtPr>
            <w:id w:val="-1778325276"/>
            <w:placeholder>
              <w:docPart w:val="A7DFE7E1EF404763AEA48FB124813277"/>
            </w:placeholder>
            <w:showingPlcHdr/>
          </w:sdtPr>
          <w:sdtEndPr/>
          <w:sdtContent>
            <w:tc>
              <w:tcPr>
                <w:tcW w:w="7056" w:type="dxa"/>
                <w:vAlign w:val="center"/>
              </w:tcPr>
              <w:p w14:paraId="2927C5AB" w14:textId="6B53C8B1"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13F3284" w14:textId="77777777" w:rsidTr="002E4B74">
        <w:trPr>
          <w:trHeight w:val="360"/>
        </w:trPr>
        <w:tc>
          <w:tcPr>
            <w:tcW w:w="2736" w:type="dxa"/>
            <w:shd w:val="clear" w:color="auto" w:fill="E7E6E6" w:themeFill="background2"/>
            <w:vAlign w:val="center"/>
          </w:tcPr>
          <w:p w14:paraId="515FC3FE" w14:textId="01A0438E" w:rsidR="00281147" w:rsidRDefault="00281147" w:rsidP="00281147">
            <w:r>
              <w:t>Phone</w:t>
            </w:r>
          </w:p>
        </w:tc>
        <w:sdt>
          <w:sdtPr>
            <w:id w:val="1585797363"/>
            <w:placeholder>
              <w:docPart w:val="17812924ACB6438BAD3CE93FD46B977A"/>
            </w:placeholder>
            <w:showingPlcHdr/>
          </w:sdtPr>
          <w:sdtEndPr/>
          <w:sdtContent>
            <w:tc>
              <w:tcPr>
                <w:tcW w:w="7056" w:type="dxa"/>
                <w:vAlign w:val="center"/>
              </w:tcPr>
              <w:p w14:paraId="61EECD19" w14:textId="5C110C1B"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32993D6A" w14:textId="77777777" w:rsidTr="002E4B74">
        <w:trPr>
          <w:trHeight w:val="360"/>
        </w:trPr>
        <w:tc>
          <w:tcPr>
            <w:tcW w:w="2736" w:type="dxa"/>
            <w:shd w:val="clear" w:color="auto" w:fill="E7E6E6" w:themeFill="background2"/>
            <w:vAlign w:val="center"/>
          </w:tcPr>
          <w:p w14:paraId="1081C427" w14:textId="166B07B2" w:rsidR="00281147" w:rsidRDefault="00281147" w:rsidP="00281147">
            <w:r>
              <w:t>Email</w:t>
            </w:r>
          </w:p>
        </w:tc>
        <w:sdt>
          <w:sdtPr>
            <w:id w:val="-458959945"/>
            <w:placeholder>
              <w:docPart w:val="E9580B7DDC654CABBBAB74FF70D7F005"/>
            </w:placeholder>
            <w:showingPlcHdr/>
          </w:sdtPr>
          <w:sdtEndPr/>
          <w:sdtContent>
            <w:tc>
              <w:tcPr>
                <w:tcW w:w="7056" w:type="dxa"/>
                <w:vAlign w:val="center"/>
              </w:tcPr>
              <w:p w14:paraId="5D4EC99C" w14:textId="3843E3F4"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622E93FC" w14:textId="1BF9FDE7" w:rsidR="00281147" w:rsidRDefault="00281147" w:rsidP="00671B3B"/>
    <w:p w14:paraId="608E4EEC" w14:textId="754A522D" w:rsidR="00281147" w:rsidRDefault="00281147" w:rsidP="00671B3B">
      <w:pPr>
        <w:rPr>
          <w:b/>
        </w:rPr>
      </w:pPr>
      <w:r>
        <w:rPr>
          <w:b/>
        </w:rPr>
        <w:t>Fiscal Sponsor – If Applicable</w:t>
      </w:r>
    </w:p>
    <w:p w14:paraId="3F3F79CA" w14:textId="01301487" w:rsidR="00281147" w:rsidRDefault="00281147" w:rsidP="00671B3B">
      <w:pPr>
        <w:rPr>
          <w:b/>
        </w:rPr>
      </w:pPr>
    </w:p>
    <w:tbl>
      <w:tblPr>
        <w:tblStyle w:val="TableGrid"/>
        <w:tblW w:w="0" w:type="auto"/>
        <w:tblInd w:w="108" w:type="dxa"/>
        <w:tblLook w:val="04A0" w:firstRow="1" w:lastRow="0" w:firstColumn="1" w:lastColumn="0" w:noHBand="0" w:noVBand="1"/>
      </w:tblPr>
      <w:tblGrid>
        <w:gridCol w:w="2736"/>
        <w:gridCol w:w="7056"/>
      </w:tblGrid>
      <w:tr w:rsidR="00281147" w14:paraId="089459DC" w14:textId="77777777" w:rsidTr="002E4B74">
        <w:trPr>
          <w:trHeight w:val="360"/>
        </w:trPr>
        <w:tc>
          <w:tcPr>
            <w:tcW w:w="2736" w:type="dxa"/>
            <w:shd w:val="clear" w:color="auto" w:fill="E7E6E6" w:themeFill="background2"/>
            <w:vAlign w:val="center"/>
          </w:tcPr>
          <w:p w14:paraId="30232A31" w14:textId="0917D945" w:rsidR="00281147" w:rsidRDefault="00281147" w:rsidP="00F8221C">
            <w:r>
              <w:t>Fiscal Sponsor Name</w:t>
            </w:r>
          </w:p>
        </w:tc>
        <w:sdt>
          <w:sdtPr>
            <w:id w:val="328336017"/>
            <w:placeholder>
              <w:docPart w:val="FB8B88A970864CAE9FE72C1B167B1CDF"/>
            </w:placeholder>
            <w:showingPlcHdr/>
          </w:sdtPr>
          <w:sdtEndPr/>
          <w:sdtContent>
            <w:tc>
              <w:tcPr>
                <w:tcW w:w="7056" w:type="dxa"/>
                <w:vAlign w:val="center"/>
              </w:tcPr>
              <w:p w14:paraId="50167506" w14:textId="56101E65"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F622C93" w14:textId="77777777" w:rsidTr="002E4B74">
        <w:trPr>
          <w:trHeight w:val="360"/>
        </w:trPr>
        <w:tc>
          <w:tcPr>
            <w:tcW w:w="2736" w:type="dxa"/>
            <w:shd w:val="clear" w:color="auto" w:fill="E7E6E6" w:themeFill="background2"/>
            <w:vAlign w:val="center"/>
          </w:tcPr>
          <w:p w14:paraId="0B3311E7" w14:textId="14B3A7F3" w:rsidR="00281147" w:rsidRDefault="00281147" w:rsidP="00F8221C">
            <w:r w:rsidRPr="00281147">
              <w:t>Federal Tax I.D. Number</w:t>
            </w:r>
          </w:p>
        </w:tc>
        <w:sdt>
          <w:sdtPr>
            <w:id w:val="-154616185"/>
            <w:placeholder>
              <w:docPart w:val="CB6620E57BD4448A813532D34F1E8A49"/>
            </w:placeholder>
            <w:showingPlcHdr/>
          </w:sdtPr>
          <w:sdtEndPr/>
          <w:sdtContent>
            <w:tc>
              <w:tcPr>
                <w:tcW w:w="7056" w:type="dxa"/>
                <w:vAlign w:val="center"/>
              </w:tcPr>
              <w:p w14:paraId="4142812B" w14:textId="5C2011F6"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637278DC" w14:textId="77777777" w:rsidTr="002E4B74">
        <w:trPr>
          <w:trHeight w:val="360"/>
        </w:trPr>
        <w:tc>
          <w:tcPr>
            <w:tcW w:w="2736" w:type="dxa"/>
            <w:shd w:val="clear" w:color="auto" w:fill="E7E6E6" w:themeFill="background2"/>
            <w:vAlign w:val="center"/>
          </w:tcPr>
          <w:p w14:paraId="3E4813A8" w14:textId="77DA2460" w:rsidR="00281147" w:rsidRDefault="00281147" w:rsidP="00F8221C">
            <w:r>
              <w:t xml:space="preserve">Fiscal Sponsor Contact </w:t>
            </w:r>
          </w:p>
        </w:tc>
        <w:sdt>
          <w:sdtPr>
            <w:id w:val="1981727258"/>
            <w:placeholder>
              <w:docPart w:val="0BEC3CB0654944BAA97AF869852A1E09"/>
            </w:placeholder>
            <w:showingPlcHdr/>
          </w:sdtPr>
          <w:sdtEndPr/>
          <w:sdtContent>
            <w:tc>
              <w:tcPr>
                <w:tcW w:w="7056" w:type="dxa"/>
                <w:vAlign w:val="center"/>
              </w:tcPr>
              <w:p w14:paraId="6E26D97D" w14:textId="646BCEE8"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1CD93A2C" w14:textId="77777777" w:rsidTr="002E4B74">
        <w:trPr>
          <w:trHeight w:val="360"/>
        </w:trPr>
        <w:tc>
          <w:tcPr>
            <w:tcW w:w="2736" w:type="dxa"/>
            <w:shd w:val="clear" w:color="auto" w:fill="E7E6E6" w:themeFill="background2"/>
            <w:vAlign w:val="center"/>
          </w:tcPr>
          <w:p w14:paraId="399371DB" w14:textId="2312FC3A" w:rsidR="00281147" w:rsidRDefault="00281147" w:rsidP="00F8221C">
            <w:r>
              <w:t>Address</w:t>
            </w:r>
          </w:p>
        </w:tc>
        <w:sdt>
          <w:sdtPr>
            <w:id w:val="-1746799839"/>
            <w:placeholder>
              <w:docPart w:val="0ABB6C1A703C4063B58CB5A053C05768"/>
            </w:placeholder>
            <w:showingPlcHdr/>
          </w:sdtPr>
          <w:sdtEndPr/>
          <w:sdtContent>
            <w:tc>
              <w:tcPr>
                <w:tcW w:w="7056" w:type="dxa"/>
                <w:vAlign w:val="center"/>
              </w:tcPr>
              <w:p w14:paraId="6883A18B" w14:textId="4BBBC458"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5D2E4C6D" w14:textId="77777777" w:rsidTr="002E4B74">
        <w:trPr>
          <w:trHeight w:val="360"/>
        </w:trPr>
        <w:tc>
          <w:tcPr>
            <w:tcW w:w="2736" w:type="dxa"/>
            <w:shd w:val="clear" w:color="auto" w:fill="E7E6E6" w:themeFill="background2"/>
            <w:vAlign w:val="center"/>
          </w:tcPr>
          <w:p w14:paraId="54997A4E" w14:textId="2A62F844" w:rsidR="00281147" w:rsidRDefault="00281147" w:rsidP="00F8221C">
            <w:r>
              <w:t>Phone</w:t>
            </w:r>
          </w:p>
        </w:tc>
        <w:sdt>
          <w:sdtPr>
            <w:id w:val="-543374360"/>
            <w:placeholder>
              <w:docPart w:val="BA28C4BD892A4E22A40D205A1C417E91"/>
            </w:placeholder>
            <w:showingPlcHdr/>
          </w:sdtPr>
          <w:sdtEndPr/>
          <w:sdtContent>
            <w:tc>
              <w:tcPr>
                <w:tcW w:w="7056" w:type="dxa"/>
                <w:vAlign w:val="center"/>
              </w:tcPr>
              <w:p w14:paraId="1EF5F7C0" w14:textId="054A48A7"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DF8C23A" w14:textId="77777777" w:rsidTr="002E4B74">
        <w:trPr>
          <w:trHeight w:val="360"/>
        </w:trPr>
        <w:tc>
          <w:tcPr>
            <w:tcW w:w="2736" w:type="dxa"/>
            <w:shd w:val="clear" w:color="auto" w:fill="E7E6E6" w:themeFill="background2"/>
            <w:vAlign w:val="center"/>
          </w:tcPr>
          <w:p w14:paraId="5436DCF8" w14:textId="1D219339" w:rsidR="00281147" w:rsidRDefault="00281147" w:rsidP="00F8221C">
            <w:r>
              <w:t>Email</w:t>
            </w:r>
          </w:p>
        </w:tc>
        <w:sdt>
          <w:sdtPr>
            <w:id w:val="1574694504"/>
            <w:placeholder>
              <w:docPart w:val="1807134C08C946249916352387338E03"/>
            </w:placeholder>
            <w:showingPlcHdr/>
          </w:sdtPr>
          <w:sdtEndPr/>
          <w:sdtContent>
            <w:tc>
              <w:tcPr>
                <w:tcW w:w="7056" w:type="dxa"/>
                <w:vAlign w:val="center"/>
              </w:tcPr>
              <w:p w14:paraId="57C7FB19" w14:textId="42D97C35"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2C901FDD" w14:textId="4B3EC4B5" w:rsidR="00281147" w:rsidRDefault="00281147" w:rsidP="00671B3B">
      <w:pPr>
        <w:rPr>
          <w:b/>
        </w:rPr>
      </w:pPr>
    </w:p>
    <w:p w14:paraId="420D2CC5" w14:textId="513B45E3" w:rsidR="00281147" w:rsidRDefault="00281147" w:rsidP="00671B3B">
      <w:pPr>
        <w:rPr>
          <w:b/>
        </w:rPr>
      </w:pPr>
      <w:r>
        <w:rPr>
          <w:b/>
        </w:rPr>
        <w:t>Project Overview</w:t>
      </w:r>
    </w:p>
    <w:p w14:paraId="69F4EF74" w14:textId="749314BF" w:rsidR="00281147" w:rsidRDefault="00281147" w:rsidP="00671B3B">
      <w:pPr>
        <w:rPr>
          <w:b/>
        </w:rPr>
      </w:pPr>
    </w:p>
    <w:tbl>
      <w:tblPr>
        <w:tblStyle w:val="TableGrid"/>
        <w:tblW w:w="0" w:type="auto"/>
        <w:tblInd w:w="108" w:type="dxa"/>
        <w:tblLook w:val="04A0" w:firstRow="1" w:lastRow="0" w:firstColumn="1" w:lastColumn="0" w:noHBand="0" w:noVBand="1"/>
      </w:tblPr>
      <w:tblGrid>
        <w:gridCol w:w="2736"/>
        <w:gridCol w:w="7056"/>
      </w:tblGrid>
      <w:tr w:rsidR="00281147" w14:paraId="5F3FC346" w14:textId="77777777" w:rsidTr="002E4B74">
        <w:trPr>
          <w:trHeight w:val="360"/>
        </w:trPr>
        <w:tc>
          <w:tcPr>
            <w:tcW w:w="2736" w:type="dxa"/>
            <w:shd w:val="clear" w:color="auto" w:fill="E7E6E6" w:themeFill="background2"/>
            <w:vAlign w:val="center"/>
          </w:tcPr>
          <w:p w14:paraId="0F91B520" w14:textId="3340BE33" w:rsidR="00281147" w:rsidRDefault="00281147" w:rsidP="00F8221C">
            <w:r>
              <w:t>Project Name</w:t>
            </w:r>
          </w:p>
        </w:tc>
        <w:sdt>
          <w:sdtPr>
            <w:id w:val="-1134332452"/>
            <w:placeholder>
              <w:docPart w:val="43A4F6C6107F4E8C8FF6BC60ED7FB7BA"/>
            </w:placeholder>
            <w:showingPlcHdr/>
          </w:sdtPr>
          <w:sdtEndPr/>
          <w:sdtContent>
            <w:tc>
              <w:tcPr>
                <w:tcW w:w="7056" w:type="dxa"/>
                <w:vAlign w:val="center"/>
              </w:tcPr>
              <w:p w14:paraId="63DE390E" w14:textId="6E743F60"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5C2053E" w14:textId="77777777" w:rsidTr="002E4B74">
        <w:trPr>
          <w:trHeight w:val="360"/>
        </w:trPr>
        <w:tc>
          <w:tcPr>
            <w:tcW w:w="2736" w:type="dxa"/>
            <w:shd w:val="clear" w:color="auto" w:fill="E7E6E6" w:themeFill="background2"/>
            <w:vAlign w:val="center"/>
          </w:tcPr>
          <w:p w14:paraId="2C333191" w14:textId="6396FACA" w:rsidR="00281147" w:rsidRDefault="00281147" w:rsidP="00F8221C">
            <w:r>
              <w:t>Project Area</w:t>
            </w:r>
          </w:p>
        </w:tc>
        <w:tc>
          <w:tcPr>
            <w:tcW w:w="7056" w:type="dxa"/>
            <w:vAlign w:val="center"/>
          </w:tcPr>
          <w:p w14:paraId="4301590C" w14:textId="181BC5DC" w:rsidR="00281147" w:rsidRDefault="00F305D9" w:rsidP="00F8221C">
            <w:sdt>
              <w:sdtPr>
                <w:id w:val="-841093405"/>
                <w14:checkbox>
                  <w14:checked w14:val="0"/>
                  <w14:checkedState w14:val="2612" w14:font="MS Gothic"/>
                  <w14:uncheckedState w14:val="2610" w14:font="MS Gothic"/>
                </w14:checkbox>
              </w:sdtPr>
              <w:sdtEndPr/>
              <w:sdtContent>
                <w:r w:rsidR="003E06E2">
                  <w:rPr>
                    <w:rFonts w:ascii="MS Gothic" w:eastAsia="MS Gothic" w:hAnsi="MS Gothic" w:hint="eastAsia"/>
                  </w:rPr>
                  <w:t>☐</w:t>
                </w:r>
              </w:sdtContent>
            </w:sdt>
            <w:r w:rsidR="003E06E2">
              <w:t xml:space="preserve"> </w:t>
            </w:r>
            <w:r w:rsidR="00115280">
              <w:t xml:space="preserve">SeaTac   </w:t>
            </w:r>
            <w:sdt>
              <w:sdtPr>
                <w:id w:val="-1058779626"/>
                <w14:checkbox>
                  <w14:checked w14:val="0"/>
                  <w14:checkedState w14:val="2612" w14:font="MS Gothic"/>
                  <w14:uncheckedState w14:val="2610" w14:font="MS Gothic"/>
                </w14:checkbox>
              </w:sdtPr>
              <w:sdtEndPr/>
              <w:sdtContent>
                <w:r w:rsidR="003E06E2">
                  <w:rPr>
                    <w:rFonts w:ascii="MS Gothic" w:eastAsia="MS Gothic" w:hAnsi="MS Gothic" w:hint="eastAsia"/>
                  </w:rPr>
                  <w:t>☐</w:t>
                </w:r>
              </w:sdtContent>
            </w:sdt>
            <w:r w:rsidR="003E06E2">
              <w:t xml:space="preserve"> </w:t>
            </w:r>
            <w:r w:rsidR="00115280">
              <w:t xml:space="preserve">Burien  </w:t>
            </w:r>
            <w:sdt>
              <w:sdtPr>
                <w:id w:val="85815919"/>
                <w14:checkbox>
                  <w14:checked w14:val="0"/>
                  <w14:checkedState w14:val="2612" w14:font="MS Gothic"/>
                  <w14:uncheckedState w14:val="2610" w14:font="MS Gothic"/>
                </w14:checkbox>
              </w:sdtPr>
              <w:sdtEndPr/>
              <w:sdtContent>
                <w:r w:rsidR="003E06E2">
                  <w:rPr>
                    <w:rFonts w:ascii="MS Gothic" w:eastAsia="MS Gothic" w:hAnsi="MS Gothic" w:hint="eastAsia"/>
                  </w:rPr>
                  <w:t>☐</w:t>
                </w:r>
              </w:sdtContent>
            </w:sdt>
            <w:r w:rsidR="003E06E2">
              <w:t xml:space="preserve"> </w:t>
            </w:r>
            <w:r w:rsidR="00115280">
              <w:t>Des Moines</w:t>
            </w:r>
            <w:r w:rsidR="00281147">
              <w:t xml:space="preserve">   </w:t>
            </w:r>
          </w:p>
        </w:tc>
      </w:tr>
      <w:tr w:rsidR="00115280" w14:paraId="4C45BCBA" w14:textId="77777777" w:rsidTr="002E4B74">
        <w:trPr>
          <w:trHeight w:val="360"/>
        </w:trPr>
        <w:tc>
          <w:tcPr>
            <w:tcW w:w="2736" w:type="dxa"/>
            <w:shd w:val="clear" w:color="auto" w:fill="E7E6E6" w:themeFill="background2"/>
            <w:vAlign w:val="center"/>
          </w:tcPr>
          <w:p w14:paraId="286A413A" w14:textId="5600B51C" w:rsidR="00115280" w:rsidRDefault="00115280" w:rsidP="00F8221C">
            <w:r>
              <w:t>Amount Requested</w:t>
            </w:r>
          </w:p>
        </w:tc>
        <w:tc>
          <w:tcPr>
            <w:tcW w:w="7056" w:type="dxa"/>
            <w:vAlign w:val="center"/>
          </w:tcPr>
          <w:p w14:paraId="0F5508F8" w14:textId="0AE461BB" w:rsidR="00115280" w:rsidRDefault="003E06E2" w:rsidP="00F8221C">
            <w:r>
              <w:t>$</w:t>
            </w:r>
            <w:sdt>
              <w:sdtPr>
                <w:id w:val="1482429277"/>
                <w:placeholder>
                  <w:docPart w:val="4D819F7C9BE641F89B1D4D941A56838B"/>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sdtContent>
            </w:sdt>
            <w:r w:rsidR="00CB7FCC">
              <w:t xml:space="preserve"> </w:t>
            </w:r>
          </w:p>
        </w:tc>
      </w:tr>
      <w:tr w:rsidR="00281147" w14:paraId="4831F6C4" w14:textId="77777777" w:rsidTr="002E4B74">
        <w:trPr>
          <w:trHeight w:val="360"/>
        </w:trPr>
        <w:tc>
          <w:tcPr>
            <w:tcW w:w="9792" w:type="dxa"/>
            <w:gridSpan w:val="2"/>
            <w:shd w:val="clear" w:color="auto" w:fill="E7E6E6" w:themeFill="background2"/>
            <w:vAlign w:val="center"/>
          </w:tcPr>
          <w:p w14:paraId="547FDC44" w14:textId="3A855EB3" w:rsidR="00281147" w:rsidRDefault="00281147" w:rsidP="00F8221C">
            <w:r>
              <w:t xml:space="preserve">Mission – In a short paragraph, describe the overall goal of the project. </w:t>
            </w:r>
          </w:p>
        </w:tc>
      </w:tr>
      <w:tr w:rsidR="00281147" w14:paraId="4030635E" w14:textId="77777777" w:rsidTr="002E4B74">
        <w:trPr>
          <w:trHeight w:val="360"/>
        </w:trPr>
        <w:sdt>
          <w:sdtPr>
            <w:id w:val="-1792817143"/>
            <w:placeholder>
              <w:docPart w:val="4F8C14E374584A6ABD4194D50F696851"/>
            </w:placeholder>
            <w:showingPlcHdr/>
          </w:sdtPr>
          <w:sdtEndPr/>
          <w:sdtContent>
            <w:tc>
              <w:tcPr>
                <w:tcW w:w="9792" w:type="dxa"/>
                <w:gridSpan w:val="2"/>
                <w:vAlign w:val="center"/>
              </w:tcPr>
              <w:p w14:paraId="7683FA90" w14:textId="34372FB8"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0A3994ED" w14:textId="77777777" w:rsidTr="002E4B74">
        <w:trPr>
          <w:trHeight w:val="360"/>
        </w:trPr>
        <w:tc>
          <w:tcPr>
            <w:tcW w:w="9792" w:type="dxa"/>
            <w:gridSpan w:val="2"/>
            <w:shd w:val="clear" w:color="auto" w:fill="E7E6E6" w:themeFill="background2"/>
            <w:vAlign w:val="center"/>
          </w:tcPr>
          <w:p w14:paraId="5B9BFCAE" w14:textId="7DA6534B" w:rsidR="00281147" w:rsidRDefault="00281147" w:rsidP="00751252">
            <w:r>
              <w:t xml:space="preserve">Outcomes -  </w:t>
            </w:r>
            <w:r w:rsidR="002E4B74">
              <w:t xml:space="preserve">In list format, describe </w:t>
            </w:r>
            <w:r>
              <w:t xml:space="preserve">the </w:t>
            </w:r>
            <w:r w:rsidR="00ED4735">
              <w:t>tasks</w:t>
            </w:r>
            <w:r w:rsidR="00CB7FCC">
              <w:t xml:space="preserve"> </w:t>
            </w:r>
            <w:r w:rsidR="00ED4735">
              <w:t xml:space="preserve">and </w:t>
            </w:r>
            <w:r w:rsidR="00CB7FCC">
              <w:t>deliverables</w:t>
            </w:r>
            <w:r>
              <w:t xml:space="preserve"> this project will accomplish. </w:t>
            </w:r>
          </w:p>
        </w:tc>
      </w:tr>
      <w:tr w:rsidR="00281147" w14:paraId="2D088A74" w14:textId="77777777" w:rsidTr="002E4B74">
        <w:trPr>
          <w:trHeight w:val="360"/>
        </w:trPr>
        <w:sdt>
          <w:sdtPr>
            <w:id w:val="-1980835142"/>
            <w:placeholder>
              <w:docPart w:val="635A8D84C0B342709FAC58BCFB6B3265"/>
            </w:placeholder>
            <w:showingPlcHdr/>
          </w:sdtPr>
          <w:sdtEndPr/>
          <w:sdtContent>
            <w:tc>
              <w:tcPr>
                <w:tcW w:w="9792" w:type="dxa"/>
                <w:gridSpan w:val="2"/>
                <w:vAlign w:val="center"/>
              </w:tcPr>
              <w:p w14:paraId="6080173E" w14:textId="688A2232" w:rsidR="00281147" w:rsidRDefault="00ED4735"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204A8DF5" w14:textId="58FF24A2" w:rsidR="00115280" w:rsidRDefault="00115280" w:rsidP="00671B3B">
      <w:pPr>
        <w:rPr>
          <w:b/>
        </w:rPr>
      </w:pPr>
    </w:p>
    <w:p w14:paraId="4F2D409B" w14:textId="77777777" w:rsidR="004F64D7" w:rsidRDefault="004F64D7" w:rsidP="00671B3B">
      <w:pPr>
        <w:rPr>
          <w:b/>
        </w:rPr>
      </w:pPr>
    </w:p>
    <w:p w14:paraId="03FB208F" w14:textId="12C17A6F" w:rsidR="00115280" w:rsidRPr="001962CE" w:rsidRDefault="00115280" w:rsidP="00115280">
      <w:r>
        <w:rPr>
          <w:b/>
        </w:rPr>
        <w:t>Project Scope and Impac</w:t>
      </w:r>
      <w:r w:rsidR="001962CE">
        <w:rPr>
          <w:b/>
        </w:rPr>
        <w:t>t</w:t>
      </w:r>
    </w:p>
    <w:p w14:paraId="6CF6329F" w14:textId="04F6E9A6" w:rsidR="00115280" w:rsidRDefault="001962CE" w:rsidP="00115280">
      <w:r>
        <w:t>A</w:t>
      </w:r>
      <w:r w:rsidR="00115280">
        <w:t>nswer the following questions in the fields provided</w:t>
      </w:r>
      <w:r w:rsidR="002E4B74">
        <w:t xml:space="preserve">. Each </w:t>
      </w:r>
      <w:r w:rsidR="00363DF6">
        <w:t>response</w:t>
      </w:r>
      <w:r w:rsidR="002E4B74">
        <w:t xml:space="preserve"> </w:t>
      </w:r>
      <w:r w:rsidR="00363DF6">
        <w:t xml:space="preserve">shall not exceed </w:t>
      </w:r>
      <w:r w:rsidR="002E4B74" w:rsidRPr="00CB7FCC">
        <w:rPr>
          <w:u w:val="single"/>
        </w:rPr>
        <w:t>500 words</w:t>
      </w:r>
      <w:r w:rsidR="002E4B74">
        <w:t xml:space="preserve"> (about one single-spaced</w:t>
      </w:r>
      <w:r w:rsidR="00363DF6">
        <w:t xml:space="preserve"> page) per question.</w:t>
      </w:r>
    </w:p>
    <w:p w14:paraId="6AB16603" w14:textId="32A38424" w:rsidR="00115280" w:rsidRDefault="00115280" w:rsidP="00115280"/>
    <w:p w14:paraId="46112701" w14:textId="0F6E3EEE" w:rsidR="00115280" w:rsidRDefault="00115280" w:rsidP="00115280">
      <w:pPr>
        <w:pStyle w:val="Style1"/>
        <w:numPr>
          <w:ilvl w:val="0"/>
          <w:numId w:val="21"/>
        </w:numPr>
      </w:pPr>
      <w:r>
        <w:t xml:space="preserve">Explain how the project will positively impact the </w:t>
      </w:r>
      <w:r w:rsidR="00751252">
        <w:t xml:space="preserve">community and </w:t>
      </w:r>
      <w:r>
        <w:t>environment in SeaTac, Burien, and/or Des Moines.</w:t>
      </w:r>
      <w:r w:rsidR="0068694C">
        <w:t xml:space="preserve"> </w:t>
      </w:r>
    </w:p>
    <w:p w14:paraId="412E5ECC" w14:textId="784BEC49"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3DC679D2" w14:textId="77777777" w:rsidTr="003E06E2">
        <w:sdt>
          <w:sdtPr>
            <w:id w:val="75019333"/>
            <w:placeholder>
              <w:docPart w:val="089E3E7E7A6244A695F6D42C31DF0DE6"/>
            </w:placeholder>
            <w:showingPlcHdr/>
          </w:sdtPr>
          <w:sdtEndPr/>
          <w:sdtContent>
            <w:tc>
              <w:tcPr>
                <w:tcW w:w="8910" w:type="dxa"/>
              </w:tcPr>
              <w:p w14:paraId="74BE260B" w14:textId="3986BD80" w:rsidR="003E06E2" w:rsidRDefault="003E06E2" w:rsidP="003E06E2">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72387574" w14:textId="3798CFB6" w:rsidR="00115280" w:rsidRDefault="00115280" w:rsidP="003E06E2">
      <w:pPr>
        <w:pStyle w:val="Style1"/>
        <w:numPr>
          <w:ilvl w:val="0"/>
          <w:numId w:val="0"/>
        </w:numPr>
      </w:pPr>
    </w:p>
    <w:p w14:paraId="46EBA469" w14:textId="1370D7BA" w:rsidR="003E06E2" w:rsidRDefault="00115280" w:rsidP="003E06E2">
      <w:pPr>
        <w:pStyle w:val="Style1"/>
        <w:numPr>
          <w:ilvl w:val="0"/>
          <w:numId w:val="21"/>
        </w:numPr>
      </w:pPr>
      <w:r>
        <w:t>Describe the short-term (within one year of completion) and long-term (after project completion) benefits to the community</w:t>
      </w:r>
      <w:r w:rsidR="00751252">
        <w:t xml:space="preserve"> and the environment.</w:t>
      </w:r>
    </w:p>
    <w:p w14:paraId="590F233D" w14:textId="77777777"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6EFE5592" w14:textId="77777777" w:rsidTr="006F177A">
        <w:sdt>
          <w:sdtPr>
            <w:id w:val="-1550148852"/>
            <w:placeholder>
              <w:docPart w:val="11229BF8A6154CFF99C5F13DDA508F14"/>
            </w:placeholder>
            <w:showingPlcHdr/>
          </w:sdtPr>
          <w:sdtEndPr/>
          <w:sdtContent>
            <w:tc>
              <w:tcPr>
                <w:tcW w:w="8910" w:type="dxa"/>
              </w:tcPr>
              <w:p w14:paraId="34C7C5DC" w14:textId="77777777" w:rsidR="003E06E2" w:rsidRDefault="003E06E2"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1AC9EDBE" w14:textId="3CE815BB" w:rsidR="00115280" w:rsidRDefault="00115280" w:rsidP="003E06E2"/>
    <w:p w14:paraId="6A81E5A5" w14:textId="48B6492E" w:rsidR="003E06E2" w:rsidRDefault="00751252" w:rsidP="003E06E2">
      <w:pPr>
        <w:pStyle w:val="Style1"/>
        <w:numPr>
          <w:ilvl w:val="0"/>
          <w:numId w:val="21"/>
        </w:numPr>
      </w:pPr>
      <w:r>
        <w:t xml:space="preserve">Explain </w:t>
      </w:r>
      <w:r w:rsidR="00115280">
        <w:t xml:space="preserve">the project’s </w:t>
      </w:r>
      <w:r>
        <w:t>outcomes</w:t>
      </w:r>
      <w:r w:rsidR="00363DF6">
        <w:t xml:space="preserve"> resulting from this project</w:t>
      </w:r>
      <w:r w:rsidR="00115280">
        <w:t xml:space="preserve">. </w:t>
      </w:r>
      <w:r>
        <w:t>H</w:t>
      </w:r>
      <w:r w:rsidR="00115280">
        <w:t xml:space="preserve">ow </w:t>
      </w:r>
      <w:r>
        <w:t xml:space="preserve">will they </w:t>
      </w:r>
      <w:r w:rsidR="00115280">
        <w:t>will be measured quantitatively or qualitatively</w:t>
      </w:r>
      <w:r>
        <w:t>?</w:t>
      </w:r>
      <w:r w:rsidR="00115280">
        <w:t xml:space="preserve"> </w:t>
      </w:r>
    </w:p>
    <w:p w14:paraId="1453EC92" w14:textId="77777777"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192759DA" w14:textId="77777777" w:rsidTr="006F177A">
        <w:sdt>
          <w:sdtPr>
            <w:id w:val="722948666"/>
            <w:placeholder>
              <w:docPart w:val="BF82774FA66240918380E084A97A2179"/>
            </w:placeholder>
            <w:showingPlcHdr/>
          </w:sdtPr>
          <w:sdtEndPr/>
          <w:sdtContent>
            <w:tc>
              <w:tcPr>
                <w:tcW w:w="8910" w:type="dxa"/>
              </w:tcPr>
              <w:p w14:paraId="72A759A7" w14:textId="77777777" w:rsidR="003E06E2" w:rsidRDefault="003E06E2"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6A95F2AC" w14:textId="459AA045" w:rsidR="003E06E2" w:rsidRPr="003E06E2" w:rsidRDefault="003E06E2" w:rsidP="003E06E2"/>
    <w:p w14:paraId="10BCB78B" w14:textId="77777777" w:rsidR="003E06E2" w:rsidRDefault="003E06E2" w:rsidP="00671B3B">
      <w:pPr>
        <w:rPr>
          <w:b/>
        </w:rPr>
      </w:pPr>
    </w:p>
    <w:p w14:paraId="124A9CDA" w14:textId="580346B7" w:rsidR="00115280" w:rsidRDefault="00115280" w:rsidP="00671B3B">
      <w:r>
        <w:rPr>
          <w:b/>
        </w:rPr>
        <w:t>Project Feasibility and Implementation</w:t>
      </w:r>
    </w:p>
    <w:p w14:paraId="517532F9" w14:textId="77777777" w:rsidR="00363DF6" w:rsidRDefault="001962CE" w:rsidP="00363DF6">
      <w:r>
        <w:t>A</w:t>
      </w:r>
      <w:r w:rsidR="00115280">
        <w:t>nswer the following questions in the fields provided</w:t>
      </w:r>
      <w:r w:rsidR="00E9662D">
        <w:t>.</w:t>
      </w:r>
      <w:r w:rsidR="00115280">
        <w:t xml:space="preserve"> </w:t>
      </w:r>
      <w:r w:rsidR="00363DF6">
        <w:t xml:space="preserve">Each response shall not exceed </w:t>
      </w:r>
      <w:r w:rsidR="00363DF6" w:rsidRPr="00363DF6">
        <w:rPr>
          <w:b/>
          <w:u w:val="single"/>
        </w:rPr>
        <w:t>500 words</w:t>
      </w:r>
      <w:r w:rsidR="00363DF6">
        <w:t xml:space="preserve"> (about one single-spaced page) per question.</w:t>
      </w:r>
    </w:p>
    <w:p w14:paraId="1021CE73" w14:textId="183152E0" w:rsidR="00115280" w:rsidRDefault="00115280" w:rsidP="00115280"/>
    <w:p w14:paraId="149BA8BC" w14:textId="1BE41A18" w:rsidR="00115280" w:rsidRDefault="009325F1" w:rsidP="009325F1">
      <w:pPr>
        <w:pStyle w:val="Style1"/>
        <w:numPr>
          <w:ilvl w:val="0"/>
          <w:numId w:val="22"/>
        </w:numPr>
      </w:pPr>
      <w:r w:rsidRPr="009325F1">
        <w:t>Describe how this project will leverage collaborative partnerships to accomplish its goals.</w:t>
      </w:r>
    </w:p>
    <w:p w14:paraId="6A217560" w14:textId="033AF0CB"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53ABCF5B" w14:textId="77777777" w:rsidTr="006F177A">
        <w:sdt>
          <w:sdtPr>
            <w:id w:val="-821580593"/>
            <w:placeholder>
              <w:docPart w:val="06FA2152D1214E68806BF5E1D5452CD7"/>
            </w:placeholder>
            <w:showingPlcHdr/>
          </w:sdtPr>
          <w:sdtEndPr/>
          <w:sdtContent>
            <w:tc>
              <w:tcPr>
                <w:tcW w:w="8910" w:type="dxa"/>
              </w:tcPr>
              <w:p w14:paraId="20A0CB81" w14:textId="77777777" w:rsidR="003E06E2" w:rsidRDefault="003E06E2"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799FF6FA" w14:textId="77777777" w:rsidR="001962CE" w:rsidRDefault="001962CE" w:rsidP="001962CE">
      <w:pPr>
        <w:pStyle w:val="Style1"/>
        <w:numPr>
          <w:ilvl w:val="0"/>
          <w:numId w:val="0"/>
        </w:numPr>
        <w:ind w:left="900"/>
      </w:pPr>
    </w:p>
    <w:p w14:paraId="1B0141B1" w14:textId="50363836" w:rsidR="001962CE" w:rsidRDefault="001962CE" w:rsidP="001962CE">
      <w:pPr>
        <w:pStyle w:val="Style1"/>
        <w:numPr>
          <w:ilvl w:val="0"/>
          <w:numId w:val="22"/>
        </w:numPr>
      </w:pPr>
      <w:r>
        <w:t>Explain how</w:t>
      </w:r>
      <w:r w:rsidRPr="001962CE">
        <w:t xml:space="preserve"> diverse stakeholders (e.g. limited English speaking populations, refugees, low income</w:t>
      </w:r>
      <w:r w:rsidR="00E9662D">
        <w:t xml:space="preserve"> individuals</w:t>
      </w:r>
      <w:r w:rsidRPr="001962CE">
        <w:t>, disabled individuals, Native communities, sma</w:t>
      </w:r>
      <w:r>
        <w:t>ll businesses, veterans) will be involved</w:t>
      </w:r>
      <w:r w:rsidRPr="001962CE">
        <w:t xml:space="preserve"> i</w:t>
      </w:r>
      <w:r>
        <w:t>n your project’s planning, i</w:t>
      </w:r>
      <w:r w:rsidRPr="001962CE">
        <w:t xml:space="preserve">mplementation, </w:t>
      </w:r>
      <w:r>
        <w:t>or</w:t>
      </w:r>
      <w:r w:rsidRPr="001962CE">
        <w:t xml:space="preserve"> evaluation</w:t>
      </w:r>
      <w:r w:rsidR="00E9662D">
        <w:t>.</w:t>
      </w:r>
    </w:p>
    <w:p w14:paraId="413A50C8" w14:textId="77777777"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46295109" w14:textId="77777777" w:rsidTr="006F177A">
        <w:sdt>
          <w:sdtPr>
            <w:id w:val="458147756"/>
            <w:placeholder>
              <w:docPart w:val="66247E964DEB4FB8B337B0EDD71CF8AF"/>
            </w:placeholder>
            <w:showingPlcHdr/>
          </w:sdtPr>
          <w:sdtEndPr/>
          <w:sdtContent>
            <w:tc>
              <w:tcPr>
                <w:tcW w:w="8910" w:type="dxa"/>
              </w:tcPr>
              <w:p w14:paraId="7539D18F" w14:textId="77777777" w:rsidR="003E06E2" w:rsidRDefault="003E06E2"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7F0C15A4" w14:textId="1308D1C2" w:rsidR="003E06E2" w:rsidRDefault="003E06E2" w:rsidP="001962CE"/>
    <w:p w14:paraId="5463C888" w14:textId="77777777" w:rsidR="003E06E2" w:rsidRPr="001962CE" w:rsidRDefault="003E06E2" w:rsidP="001962CE"/>
    <w:p w14:paraId="73C28841" w14:textId="207D4CD3" w:rsidR="001962CE" w:rsidRDefault="001962CE" w:rsidP="001962CE">
      <w:r>
        <w:rPr>
          <w:b/>
        </w:rPr>
        <w:t>Project Sustainability</w:t>
      </w:r>
    </w:p>
    <w:p w14:paraId="08F224EC" w14:textId="214B93C1" w:rsidR="001962CE" w:rsidRDefault="001962CE" w:rsidP="001962CE">
      <w:r>
        <w:t>Answer the following questions in the fields provided</w:t>
      </w:r>
      <w:r w:rsidR="00E9662D">
        <w:t>.</w:t>
      </w:r>
      <w:r w:rsidR="00363DF6" w:rsidRPr="00363DF6">
        <w:t xml:space="preserve"> </w:t>
      </w:r>
      <w:r w:rsidR="00363DF6">
        <w:t xml:space="preserve">Each response shall not exceed </w:t>
      </w:r>
      <w:r w:rsidR="00363DF6" w:rsidRPr="00363DF6">
        <w:rPr>
          <w:b/>
          <w:u w:val="single"/>
        </w:rPr>
        <w:t>500 words</w:t>
      </w:r>
      <w:r w:rsidR="00363DF6">
        <w:t xml:space="preserve"> (about one single-spaced page) per question.</w:t>
      </w:r>
    </w:p>
    <w:p w14:paraId="4C7F1639" w14:textId="77777777" w:rsidR="001962CE" w:rsidRDefault="001962CE" w:rsidP="001962CE"/>
    <w:p w14:paraId="0A7D52F7" w14:textId="5E08CCF2" w:rsidR="003E06E2" w:rsidRDefault="00363DF6" w:rsidP="003E06E2">
      <w:pPr>
        <w:pStyle w:val="Style1"/>
        <w:numPr>
          <w:ilvl w:val="0"/>
          <w:numId w:val="23"/>
        </w:numPr>
      </w:pPr>
      <w:r>
        <w:t>Identify how</w:t>
      </w:r>
      <w:r w:rsidR="00E9662D">
        <w:t xml:space="preserve"> you </w:t>
      </w:r>
      <w:r>
        <w:t xml:space="preserve">will </w:t>
      </w:r>
      <w:r w:rsidR="00E9662D">
        <w:t>ensure</w:t>
      </w:r>
      <w:r w:rsidR="001962CE">
        <w:t xml:space="preserve"> the project’s long-term sustainability and benefit to the community</w:t>
      </w:r>
      <w:r>
        <w:t>.</w:t>
      </w:r>
    </w:p>
    <w:p w14:paraId="09F9B147" w14:textId="77777777"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27CF9EBD" w14:textId="77777777" w:rsidTr="006F177A">
        <w:sdt>
          <w:sdtPr>
            <w:id w:val="2079168035"/>
            <w:placeholder>
              <w:docPart w:val="8706C7A09AAE473EA77EF18098CDFD56"/>
            </w:placeholder>
            <w:showingPlcHdr/>
          </w:sdtPr>
          <w:sdtEndPr/>
          <w:sdtContent>
            <w:tc>
              <w:tcPr>
                <w:tcW w:w="8910" w:type="dxa"/>
              </w:tcPr>
              <w:p w14:paraId="4B12B5A7" w14:textId="77777777" w:rsidR="003E06E2" w:rsidRDefault="003E06E2"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6E68E823" w14:textId="77777777" w:rsidR="001962CE" w:rsidRDefault="001962CE" w:rsidP="001962CE">
      <w:pPr>
        <w:pStyle w:val="Style1"/>
        <w:numPr>
          <w:ilvl w:val="0"/>
          <w:numId w:val="0"/>
        </w:numPr>
        <w:ind w:left="900"/>
      </w:pPr>
    </w:p>
    <w:p w14:paraId="6E153CB7" w14:textId="33C2B8A9" w:rsidR="001962CE" w:rsidRDefault="00E9662D" w:rsidP="001962CE">
      <w:pPr>
        <w:pStyle w:val="Style1"/>
        <w:numPr>
          <w:ilvl w:val="0"/>
          <w:numId w:val="22"/>
        </w:numPr>
      </w:pPr>
      <w:r>
        <w:t>The ACE Fund supports one year of funding. Please d</w:t>
      </w:r>
      <w:r w:rsidR="001962CE">
        <w:t>escribe how stakeholders are involved in providing maintenance or next steps for the project</w:t>
      </w:r>
      <w:r>
        <w:t xml:space="preserve"> after </w:t>
      </w:r>
      <w:r w:rsidR="00363DF6">
        <w:t>the</w:t>
      </w:r>
      <w:r>
        <w:t xml:space="preserve"> grant expires </w:t>
      </w:r>
    </w:p>
    <w:p w14:paraId="680DD98C" w14:textId="7E4C5C7F" w:rsidR="003E06E2" w:rsidRDefault="003E06E2" w:rsidP="003E06E2">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3E06E2" w14:paraId="529E7FED" w14:textId="77777777" w:rsidTr="006F177A">
        <w:sdt>
          <w:sdtPr>
            <w:id w:val="-298146530"/>
            <w:placeholder>
              <w:docPart w:val="8C4985E484654FB6933207BD6368A242"/>
            </w:placeholder>
            <w:showingPlcHdr/>
          </w:sdtPr>
          <w:sdtEndPr/>
          <w:sdtContent>
            <w:tc>
              <w:tcPr>
                <w:tcW w:w="8910" w:type="dxa"/>
              </w:tcPr>
              <w:p w14:paraId="765FC1E6" w14:textId="77777777" w:rsidR="003E06E2" w:rsidRDefault="003E06E2"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5AA26A61" w14:textId="04E3DAC2" w:rsidR="00363DF6" w:rsidRDefault="00363DF6" w:rsidP="001962CE">
      <w:pPr>
        <w:rPr>
          <w:b/>
        </w:rPr>
      </w:pPr>
    </w:p>
    <w:p w14:paraId="344BEAB1" w14:textId="5F775434" w:rsidR="00563270" w:rsidRDefault="00563270" w:rsidP="001962CE">
      <w:pPr>
        <w:rPr>
          <w:b/>
        </w:rPr>
      </w:pPr>
    </w:p>
    <w:p w14:paraId="7FE628CD" w14:textId="77777777" w:rsidR="00563270" w:rsidRDefault="00563270" w:rsidP="001962CE">
      <w:pPr>
        <w:rPr>
          <w:b/>
        </w:rPr>
      </w:pPr>
    </w:p>
    <w:p w14:paraId="73E29FC2" w14:textId="77777777" w:rsidR="00363DF6" w:rsidRDefault="00363DF6" w:rsidP="001962CE">
      <w:pPr>
        <w:rPr>
          <w:b/>
        </w:rPr>
      </w:pPr>
    </w:p>
    <w:p w14:paraId="73EE635D" w14:textId="7D63012F" w:rsidR="001962CE" w:rsidRPr="001962CE" w:rsidRDefault="001962CE" w:rsidP="001962CE">
      <w:pPr>
        <w:rPr>
          <w:b/>
        </w:rPr>
      </w:pPr>
      <w:r w:rsidRPr="001962CE">
        <w:rPr>
          <w:b/>
        </w:rPr>
        <w:lastRenderedPageBreak/>
        <w:t>Letters of Recommendation</w:t>
      </w:r>
    </w:p>
    <w:p w14:paraId="561D5FF2" w14:textId="63108E44" w:rsidR="001962CE" w:rsidRDefault="00363DF6" w:rsidP="001962CE">
      <w:r>
        <w:t>In the submittal email, include</w:t>
      </w:r>
      <w:r w:rsidR="001962CE">
        <w:t xml:space="preserve"> two</w:t>
      </w:r>
      <w:r w:rsidR="001962CE" w:rsidRPr="001962CE">
        <w:t xml:space="preserve"> letters of recommendations </w:t>
      </w:r>
      <w:r w:rsidR="001962CE">
        <w:t>from project stakeholders</w:t>
      </w:r>
      <w:r w:rsidR="001962CE" w:rsidRPr="001962CE">
        <w:t>. It is important to the Port of Seattle that your project demonstrates widespread community support and aligns with city efforts to improve the environment. You may include a letter from many types of stakeholders, such as: city staff or local elected official, a partner organization, a representative of another public agency, a local institution or school, a community leader, a business or corporate partner, a school administrator, and others.</w:t>
      </w:r>
    </w:p>
    <w:p w14:paraId="5392067B" w14:textId="24B73474" w:rsidR="00363DF6" w:rsidRDefault="00363DF6" w:rsidP="001962CE"/>
    <w:tbl>
      <w:tblPr>
        <w:tblStyle w:val="TableGrid"/>
        <w:tblW w:w="9810" w:type="dxa"/>
        <w:tblInd w:w="108" w:type="dxa"/>
        <w:tblLook w:val="04A0" w:firstRow="1" w:lastRow="0" w:firstColumn="1" w:lastColumn="0" w:noHBand="0" w:noVBand="1"/>
      </w:tblPr>
      <w:tblGrid>
        <w:gridCol w:w="3384"/>
        <w:gridCol w:w="3384"/>
        <w:gridCol w:w="3042"/>
      </w:tblGrid>
      <w:tr w:rsidR="00363DF6" w14:paraId="61DA4987" w14:textId="77777777" w:rsidTr="00363DF6">
        <w:trPr>
          <w:trHeight w:val="360"/>
        </w:trPr>
        <w:tc>
          <w:tcPr>
            <w:tcW w:w="3384" w:type="dxa"/>
            <w:vAlign w:val="center"/>
          </w:tcPr>
          <w:p w14:paraId="4C5E22CC" w14:textId="70DC67C2" w:rsidR="00363DF6" w:rsidRPr="00363DF6" w:rsidRDefault="00363DF6" w:rsidP="00363DF6">
            <w:pPr>
              <w:rPr>
                <w:b/>
              </w:rPr>
            </w:pPr>
            <w:r w:rsidRPr="00363DF6">
              <w:rPr>
                <w:b/>
              </w:rPr>
              <w:t>Information</w:t>
            </w:r>
          </w:p>
        </w:tc>
        <w:tc>
          <w:tcPr>
            <w:tcW w:w="3384" w:type="dxa"/>
            <w:vAlign w:val="center"/>
          </w:tcPr>
          <w:p w14:paraId="5269CE44" w14:textId="39EA5646" w:rsidR="00363DF6" w:rsidRPr="00363DF6" w:rsidRDefault="00363DF6" w:rsidP="00363DF6">
            <w:pPr>
              <w:rPr>
                <w:b/>
              </w:rPr>
            </w:pPr>
            <w:r w:rsidRPr="00363DF6">
              <w:rPr>
                <w:b/>
              </w:rPr>
              <w:t>Letter 1</w:t>
            </w:r>
          </w:p>
        </w:tc>
        <w:tc>
          <w:tcPr>
            <w:tcW w:w="3042" w:type="dxa"/>
            <w:vAlign w:val="center"/>
          </w:tcPr>
          <w:p w14:paraId="401ADE98" w14:textId="686FF333" w:rsidR="00363DF6" w:rsidRPr="00363DF6" w:rsidRDefault="00363DF6" w:rsidP="00363DF6">
            <w:pPr>
              <w:rPr>
                <w:b/>
              </w:rPr>
            </w:pPr>
            <w:r w:rsidRPr="00363DF6">
              <w:rPr>
                <w:b/>
              </w:rPr>
              <w:t>Letter 2</w:t>
            </w:r>
          </w:p>
        </w:tc>
      </w:tr>
      <w:tr w:rsidR="00363DF6" w14:paraId="023B1E20" w14:textId="77777777" w:rsidTr="00363DF6">
        <w:trPr>
          <w:trHeight w:val="360"/>
        </w:trPr>
        <w:tc>
          <w:tcPr>
            <w:tcW w:w="3384" w:type="dxa"/>
            <w:vAlign w:val="center"/>
          </w:tcPr>
          <w:p w14:paraId="0E43B7DB" w14:textId="2FF94DEC" w:rsidR="00363DF6" w:rsidRDefault="00363DF6" w:rsidP="00363DF6">
            <w:r>
              <w:t>Name</w:t>
            </w:r>
          </w:p>
        </w:tc>
        <w:sdt>
          <w:sdtPr>
            <w:id w:val="-395817773"/>
            <w:placeholder>
              <w:docPart w:val="A77B52CA8C5141E5ABD43CF93B28DC50"/>
            </w:placeholder>
            <w:showingPlcHdr/>
          </w:sdtPr>
          <w:sdtEndPr/>
          <w:sdtContent>
            <w:tc>
              <w:tcPr>
                <w:tcW w:w="3384" w:type="dxa"/>
                <w:vAlign w:val="center"/>
              </w:tcPr>
              <w:p w14:paraId="56F1110B" w14:textId="48245C9D"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sdt>
          <w:sdtPr>
            <w:id w:val="163598339"/>
            <w:placeholder>
              <w:docPart w:val="6C93C104C1FD458AA7B6F04A7ADC0D82"/>
            </w:placeholder>
            <w:showingPlcHdr/>
          </w:sdtPr>
          <w:sdtEndPr/>
          <w:sdtContent>
            <w:tc>
              <w:tcPr>
                <w:tcW w:w="3042" w:type="dxa"/>
                <w:vAlign w:val="center"/>
              </w:tcPr>
              <w:p w14:paraId="7927AD95" w14:textId="650EF031"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63DF6" w14:paraId="50E9347C" w14:textId="77777777" w:rsidTr="00363DF6">
        <w:trPr>
          <w:trHeight w:val="360"/>
        </w:trPr>
        <w:tc>
          <w:tcPr>
            <w:tcW w:w="3384" w:type="dxa"/>
            <w:vAlign w:val="center"/>
          </w:tcPr>
          <w:p w14:paraId="30FF61CE" w14:textId="0AA54458" w:rsidR="00363DF6" w:rsidRDefault="00363DF6" w:rsidP="00363DF6">
            <w:pPr>
              <w:ind w:left="90" w:hanging="90"/>
            </w:pPr>
            <w:r>
              <w:t>Title</w:t>
            </w:r>
          </w:p>
        </w:tc>
        <w:sdt>
          <w:sdtPr>
            <w:id w:val="1538545457"/>
            <w:placeholder>
              <w:docPart w:val="1B3B236A809043368E837686948500E3"/>
            </w:placeholder>
            <w:showingPlcHdr/>
          </w:sdtPr>
          <w:sdtEndPr/>
          <w:sdtContent>
            <w:tc>
              <w:tcPr>
                <w:tcW w:w="3384" w:type="dxa"/>
                <w:vAlign w:val="center"/>
              </w:tcPr>
              <w:p w14:paraId="5057EDCF" w14:textId="2D882016"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sdt>
          <w:sdtPr>
            <w:id w:val="-836775056"/>
            <w:placeholder>
              <w:docPart w:val="2D724B171FE346DC929B5AC50944DDEC"/>
            </w:placeholder>
            <w:showingPlcHdr/>
          </w:sdtPr>
          <w:sdtEndPr/>
          <w:sdtContent>
            <w:tc>
              <w:tcPr>
                <w:tcW w:w="3042" w:type="dxa"/>
                <w:vAlign w:val="center"/>
              </w:tcPr>
              <w:p w14:paraId="584B041A" w14:textId="66864D19"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63DF6" w14:paraId="52070233" w14:textId="77777777" w:rsidTr="00363DF6">
        <w:trPr>
          <w:trHeight w:val="360"/>
        </w:trPr>
        <w:tc>
          <w:tcPr>
            <w:tcW w:w="3384" w:type="dxa"/>
            <w:vAlign w:val="center"/>
          </w:tcPr>
          <w:p w14:paraId="1D8F4720" w14:textId="01A62C10" w:rsidR="00363DF6" w:rsidRDefault="00363DF6" w:rsidP="00363DF6">
            <w:r>
              <w:t>Relation to Project</w:t>
            </w:r>
          </w:p>
        </w:tc>
        <w:sdt>
          <w:sdtPr>
            <w:id w:val="234755120"/>
            <w:placeholder>
              <w:docPart w:val="47CE2B914EB64CFF8AF42A9FD9C943A9"/>
            </w:placeholder>
            <w:showingPlcHdr/>
          </w:sdtPr>
          <w:sdtEndPr/>
          <w:sdtContent>
            <w:tc>
              <w:tcPr>
                <w:tcW w:w="3384" w:type="dxa"/>
                <w:vAlign w:val="center"/>
              </w:tcPr>
              <w:p w14:paraId="1CA85471" w14:textId="650B3FCA"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sdt>
          <w:sdtPr>
            <w:id w:val="348539987"/>
            <w:placeholder>
              <w:docPart w:val="8AD293310D7040D3B7ABD8432F9CF33C"/>
            </w:placeholder>
            <w:showingPlcHdr/>
          </w:sdtPr>
          <w:sdtEndPr/>
          <w:sdtContent>
            <w:tc>
              <w:tcPr>
                <w:tcW w:w="3042" w:type="dxa"/>
                <w:vAlign w:val="center"/>
              </w:tcPr>
              <w:p w14:paraId="00BC4746" w14:textId="2F0FE519"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4C01E39E" w14:textId="4624957F" w:rsidR="001962CE" w:rsidRDefault="001962CE" w:rsidP="001962CE"/>
    <w:p w14:paraId="6ED6EBE5" w14:textId="77777777" w:rsidR="00563270" w:rsidRDefault="00563270" w:rsidP="001962CE"/>
    <w:p w14:paraId="07E150E6" w14:textId="377ABB82" w:rsidR="001962CE" w:rsidRDefault="001962CE" w:rsidP="001962CE">
      <w:r>
        <w:rPr>
          <w:b/>
        </w:rPr>
        <w:t>Schedule</w:t>
      </w:r>
    </w:p>
    <w:p w14:paraId="3B02D97C" w14:textId="6185FE94" w:rsidR="00F8221C" w:rsidRDefault="001962CE" w:rsidP="001962CE">
      <w:r>
        <w:t>Provide a high-level schedule of events</w:t>
      </w:r>
      <w:r w:rsidR="00E8067E">
        <w:t xml:space="preserve"> </w:t>
      </w:r>
      <w:r>
        <w:t>or outcomes in the field provided. Work on the project may not begin until an agreement with the Po</w:t>
      </w:r>
      <w:r w:rsidR="00445913">
        <w:t>rt has been executed</w:t>
      </w:r>
      <w:r>
        <w:t xml:space="preserve"> and mus</w:t>
      </w:r>
      <w:r w:rsidR="00E30708">
        <w:t>t be completed within one year.</w:t>
      </w:r>
    </w:p>
    <w:p w14:paraId="28B85FD0" w14:textId="44407FA3" w:rsidR="00363DF6" w:rsidRDefault="00363DF6" w:rsidP="001962CE"/>
    <w:p w14:paraId="796D5838" w14:textId="57C7A2E7" w:rsidR="00363DF6" w:rsidRDefault="00E8067E" w:rsidP="001962CE">
      <w:r>
        <w:t>Example</w:t>
      </w:r>
      <w:r w:rsidR="00363DF6">
        <w:t xml:space="preserve">: August 2019 </w:t>
      </w:r>
      <w:r>
        <w:t>–</w:t>
      </w:r>
      <w:r w:rsidR="00363DF6">
        <w:t xml:space="preserve"> </w:t>
      </w:r>
      <w:r>
        <w:t>Host Community Event</w:t>
      </w:r>
    </w:p>
    <w:p w14:paraId="4853CD5E" w14:textId="77777777" w:rsidR="00E30708" w:rsidRDefault="00E30708" w:rsidP="00E30708">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E30708" w14:paraId="10EAA8F2" w14:textId="77777777" w:rsidTr="006F177A">
        <w:sdt>
          <w:sdtPr>
            <w:id w:val="-1584443191"/>
            <w:placeholder>
              <w:docPart w:val="077875BD87844AE1BF6F7D99F5127EB5"/>
            </w:placeholder>
          </w:sdtPr>
          <w:sdtEndPr/>
          <w:sdtContent>
            <w:tc>
              <w:tcPr>
                <w:tcW w:w="8910" w:type="dxa"/>
              </w:tcPr>
              <w:p w14:paraId="51FA786C" w14:textId="77777777" w:rsidR="00E30708" w:rsidRDefault="00E30708"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155FF9FF" w14:textId="77777777" w:rsidR="00E30708" w:rsidRPr="003E06E2" w:rsidRDefault="00E30708" w:rsidP="00E30708"/>
    <w:p w14:paraId="0798A75A" w14:textId="266800AA" w:rsidR="00F8221C" w:rsidRDefault="00F8221C" w:rsidP="001962CE"/>
    <w:p w14:paraId="1AA90F7A" w14:textId="2BB687D3" w:rsidR="00F8221C" w:rsidRDefault="00F8221C" w:rsidP="00F8221C">
      <w:pPr>
        <w:jc w:val="center"/>
      </w:pPr>
      <w:bookmarkStart w:id="12" w:name="_Hlk534888178"/>
      <w:r>
        <w:t>Continued on the following page.</w:t>
      </w:r>
    </w:p>
    <w:bookmarkEnd w:id="12"/>
    <w:p w14:paraId="4F617679" w14:textId="690AD0F4" w:rsidR="00594E0D" w:rsidRDefault="00594E0D" w:rsidP="001962CE"/>
    <w:p w14:paraId="2E9F878A" w14:textId="7C779779" w:rsidR="00594E0D" w:rsidRDefault="00594E0D">
      <w:pPr>
        <w:tabs>
          <w:tab w:val="clear" w:pos="1260"/>
        </w:tabs>
        <w:spacing w:after="160" w:line="259" w:lineRule="auto"/>
      </w:pPr>
      <w:r>
        <w:br w:type="page"/>
      </w:r>
    </w:p>
    <w:p w14:paraId="77FC5E73" w14:textId="1F7ABC5D" w:rsidR="00594E0D" w:rsidRPr="00671B3B" w:rsidRDefault="00594E0D" w:rsidP="006F177A">
      <w:pPr>
        <w:pStyle w:val="Heading1"/>
      </w:pPr>
      <w:bookmarkStart w:id="13" w:name="_Toc534888056"/>
      <w:r>
        <w:lastRenderedPageBreak/>
        <w:t>Attachment B</w:t>
      </w:r>
      <w:r w:rsidR="006F177A">
        <w:br/>
      </w:r>
      <w:bookmarkEnd w:id="13"/>
      <w:r w:rsidR="003A1F2C">
        <w:rPr>
          <w:b w:val="0"/>
        </w:rPr>
        <w:t>Budget and Match</w:t>
      </w:r>
    </w:p>
    <w:p w14:paraId="4B8DA688" w14:textId="77777777" w:rsidR="00594E0D" w:rsidRDefault="00594E0D" w:rsidP="001962CE">
      <w:pPr>
        <w:rPr>
          <w:b/>
        </w:rPr>
      </w:pPr>
    </w:p>
    <w:p w14:paraId="12FAED0E" w14:textId="24758575" w:rsidR="00594E0D" w:rsidRPr="00594E0D" w:rsidRDefault="00594E0D" w:rsidP="001962CE">
      <w:pPr>
        <w:rPr>
          <w:b/>
        </w:rPr>
      </w:pPr>
      <w:r w:rsidRPr="00594E0D">
        <w:rPr>
          <w:b/>
        </w:rPr>
        <w:t>Project Budget</w:t>
      </w:r>
    </w:p>
    <w:p w14:paraId="58059A10" w14:textId="6216493A" w:rsidR="00594E0D" w:rsidRDefault="00594E0D" w:rsidP="001962CE">
      <w:r w:rsidRPr="00594E0D">
        <w:t xml:space="preserve">Use the </w:t>
      </w:r>
      <w:r>
        <w:t>provided fields</w:t>
      </w:r>
      <w:r w:rsidRPr="00594E0D">
        <w:t xml:space="preserve"> to describe the costs</w:t>
      </w:r>
      <w:r>
        <w:t xml:space="preserve"> associated with your project. </w:t>
      </w:r>
      <w:r w:rsidRPr="00594E0D">
        <w:t xml:space="preserve">Use detail to describe </w:t>
      </w:r>
      <w:r>
        <w:t xml:space="preserve">all </w:t>
      </w:r>
      <w:r w:rsidRPr="00594E0D">
        <w:t>activities and material cost</w:t>
      </w:r>
      <w:r>
        <w:t>s</w:t>
      </w:r>
      <w:r w:rsidRPr="00594E0D">
        <w:t>.</w:t>
      </w:r>
    </w:p>
    <w:p w14:paraId="443CB16D" w14:textId="676F89C6" w:rsidR="00594E0D" w:rsidRDefault="00594E0D" w:rsidP="001962CE"/>
    <w:tbl>
      <w:tblPr>
        <w:tblStyle w:val="TableGrid"/>
        <w:tblW w:w="9817" w:type="dxa"/>
        <w:tblInd w:w="108" w:type="dxa"/>
        <w:tblLayout w:type="fixed"/>
        <w:tblCellMar>
          <w:left w:w="115" w:type="dxa"/>
          <w:right w:w="115" w:type="dxa"/>
        </w:tblCellMar>
        <w:tblLook w:val="04A0" w:firstRow="1" w:lastRow="0" w:firstColumn="1" w:lastColumn="0" w:noHBand="0" w:noVBand="1"/>
      </w:tblPr>
      <w:tblGrid>
        <w:gridCol w:w="7740"/>
        <w:gridCol w:w="2077"/>
      </w:tblGrid>
      <w:tr w:rsidR="00725CCE" w14:paraId="02D8F79A" w14:textId="77777777" w:rsidTr="00EE1F1B">
        <w:trPr>
          <w:trHeight w:val="360"/>
        </w:trPr>
        <w:tc>
          <w:tcPr>
            <w:tcW w:w="9817" w:type="dxa"/>
            <w:gridSpan w:val="2"/>
            <w:shd w:val="clear" w:color="auto" w:fill="E7E6E6" w:themeFill="background2"/>
            <w:vAlign w:val="center"/>
          </w:tcPr>
          <w:p w14:paraId="7674A7F2" w14:textId="66B6EC18" w:rsidR="00725CCE" w:rsidRPr="00594E0D" w:rsidRDefault="00725CCE" w:rsidP="00E30708">
            <w:pPr>
              <w:rPr>
                <w:b/>
              </w:rPr>
            </w:pPr>
            <w:r w:rsidRPr="00594E0D">
              <w:rPr>
                <w:b/>
              </w:rPr>
              <w:t>Activities</w:t>
            </w:r>
            <w:r w:rsidR="003E0AE1">
              <w:rPr>
                <w:b/>
              </w:rPr>
              <w:t>, Materials, or Other Costs</w:t>
            </w:r>
          </w:p>
        </w:tc>
      </w:tr>
      <w:tr w:rsidR="00725CCE" w14:paraId="792A9F9C" w14:textId="77777777" w:rsidTr="00EE1F1B">
        <w:trPr>
          <w:trHeight w:val="360"/>
        </w:trPr>
        <w:tc>
          <w:tcPr>
            <w:tcW w:w="9817" w:type="dxa"/>
            <w:gridSpan w:val="2"/>
          </w:tcPr>
          <w:p w14:paraId="37128BB7" w14:textId="102D9753" w:rsidR="00725CCE" w:rsidRDefault="00F305D9" w:rsidP="00725CCE">
            <w:sdt>
              <w:sdtPr>
                <w:id w:val="1174543270"/>
                <w:placeholder>
                  <w:docPart w:val="980240AB2A09467DBC90976525AD160C"/>
                </w:placeholder>
                <w:showingPlcHdr/>
              </w:sdtPr>
              <w:sdtEndPr/>
              <w:sdtContent>
                <w:r w:rsidR="00725CCE">
                  <w:rPr>
                    <w:rStyle w:val="PlaceholderText"/>
                    <w:shd w:val="clear" w:color="auto" w:fill="A6A6A6" w:themeFill="background1" w:themeFillShade="A6"/>
                  </w:rPr>
                  <w:t xml:space="preserve"> </w:t>
                </w:r>
                <w:r w:rsidR="00725CCE" w:rsidRPr="003E06E2">
                  <w:rPr>
                    <w:rStyle w:val="PlaceholderText"/>
                    <w:color w:val="A6A6A6" w:themeColor="background1" w:themeShade="A6"/>
                    <w:shd w:val="clear" w:color="auto" w:fill="A6A6A6" w:themeFill="background1" w:themeFillShade="A6"/>
                  </w:rPr>
                  <w:t xml:space="preserve">Enter Text  </w:t>
                </w:r>
              </w:sdtContent>
            </w:sdt>
          </w:p>
        </w:tc>
      </w:tr>
      <w:tr w:rsidR="00725CCE" w:rsidRPr="00594E0D" w14:paraId="5188C1A7" w14:textId="77777777" w:rsidTr="00EE1F1B">
        <w:trPr>
          <w:trHeight w:val="360"/>
        </w:trPr>
        <w:tc>
          <w:tcPr>
            <w:tcW w:w="9817" w:type="dxa"/>
            <w:gridSpan w:val="2"/>
            <w:shd w:val="clear" w:color="auto" w:fill="E7E6E6" w:themeFill="background2"/>
            <w:vAlign w:val="center"/>
          </w:tcPr>
          <w:p w14:paraId="0E514365" w14:textId="1D200C0E" w:rsidR="00725CCE" w:rsidRPr="00594E0D" w:rsidRDefault="00725CCE" w:rsidP="00E30708">
            <w:pPr>
              <w:rPr>
                <w:b/>
              </w:rPr>
            </w:pPr>
            <w:r>
              <w:rPr>
                <w:b/>
              </w:rPr>
              <w:t xml:space="preserve">Permitting Fees </w:t>
            </w:r>
            <w:r>
              <w:t>(If Applicable)</w:t>
            </w:r>
            <w:r w:rsidRPr="00594E0D">
              <w:rPr>
                <w:b/>
              </w:rPr>
              <w:t xml:space="preserve"> </w:t>
            </w:r>
          </w:p>
        </w:tc>
      </w:tr>
      <w:tr w:rsidR="00725CCE" w14:paraId="25F5C9D1" w14:textId="77777777" w:rsidTr="00EE1F1B">
        <w:trPr>
          <w:trHeight w:val="288"/>
        </w:trPr>
        <w:sdt>
          <w:sdtPr>
            <w:id w:val="1084501472"/>
            <w:placeholder>
              <w:docPart w:val="D81C20DA485E4F4A928225D2DCBCB842"/>
            </w:placeholder>
            <w:showingPlcHdr/>
          </w:sdtPr>
          <w:sdtEndPr/>
          <w:sdtContent>
            <w:tc>
              <w:tcPr>
                <w:tcW w:w="9817" w:type="dxa"/>
                <w:gridSpan w:val="2"/>
              </w:tcPr>
              <w:p w14:paraId="0679F81E" w14:textId="16B848F6" w:rsidR="00725CCE" w:rsidRDefault="00725CCE" w:rsidP="00725CCE">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725CCE" w:rsidRPr="00594E0D" w14:paraId="2D083D7E" w14:textId="77777777" w:rsidTr="00EE1F1B">
        <w:trPr>
          <w:trHeight w:val="360"/>
        </w:trPr>
        <w:tc>
          <w:tcPr>
            <w:tcW w:w="7740" w:type="dxa"/>
            <w:shd w:val="clear" w:color="auto" w:fill="E7E6E6" w:themeFill="background2"/>
            <w:vAlign w:val="center"/>
          </w:tcPr>
          <w:p w14:paraId="2BC6B4B1" w14:textId="3D294C0B" w:rsidR="00725CCE" w:rsidRPr="00594E0D" w:rsidRDefault="00EE1F1B" w:rsidP="00EE1F1B">
            <w:pPr>
              <w:jc w:val="right"/>
              <w:rPr>
                <w:b/>
              </w:rPr>
            </w:pPr>
            <w:r>
              <w:rPr>
                <w:b/>
              </w:rPr>
              <w:t xml:space="preserve"> </w:t>
            </w:r>
            <w:r w:rsidR="00725CCE">
              <w:rPr>
                <w:b/>
              </w:rPr>
              <w:t xml:space="preserve">Total Project </w:t>
            </w:r>
            <w:r w:rsidR="003E0AE1">
              <w:rPr>
                <w:b/>
              </w:rPr>
              <w:t>Budget</w:t>
            </w:r>
            <w:r>
              <w:rPr>
                <w:b/>
              </w:rPr>
              <w:t xml:space="preserve">    </w:t>
            </w:r>
          </w:p>
        </w:tc>
        <w:tc>
          <w:tcPr>
            <w:tcW w:w="2077" w:type="dxa"/>
            <w:shd w:val="clear" w:color="auto" w:fill="auto"/>
            <w:vAlign w:val="center"/>
          </w:tcPr>
          <w:p w14:paraId="18E91066" w14:textId="27AA5AC0" w:rsidR="00725CCE" w:rsidRPr="00594E0D" w:rsidRDefault="00725CCE" w:rsidP="00E30708">
            <w:pPr>
              <w:rPr>
                <w:b/>
              </w:rPr>
            </w:pPr>
            <w:r>
              <w:t>$</w:t>
            </w:r>
            <w:sdt>
              <w:sdtPr>
                <w:id w:val="1597978927"/>
                <w:placeholder>
                  <w:docPart w:val="4D1EBFF7E5BF483BB711C8BBE176C788"/>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sdtContent>
            </w:sdt>
          </w:p>
        </w:tc>
      </w:tr>
    </w:tbl>
    <w:p w14:paraId="4C95F31A" w14:textId="060769FE" w:rsidR="00F8221C" w:rsidRDefault="00F8221C" w:rsidP="00F8221C">
      <w:pPr>
        <w:tabs>
          <w:tab w:val="clear" w:pos="1260"/>
        </w:tabs>
        <w:spacing w:after="160" w:line="259" w:lineRule="auto"/>
        <w:jc w:val="both"/>
      </w:pPr>
    </w:p>
    <w:p w14:paraId="3B67FD7B" w14:textId="77777777" w:rsidR="00E30708" w:rsidRDefault="00594E0D" w:rsidP="00E30708">
      <w:pPr>
        <w:tabs>
          <w:tab w:val="clear" w:pos="1260"/>
        </w:tabs>
        <w:spacing w:line="259" w:lineRule="auto"/>
      </w:pPr>
      <w:r>
        <w:rPr>
          <w:b/>
        </w:rPr>
        <w:t>Match Commitments</w:t>
      </w:r>
    </w:p>
    <w:p w14:paraId="1056686F" w14:textId="3F109834" w:rsidR="00594E0D" w:rsidRDefault="00594E0D" w:rsidP="00E30708">
      <w:pPr>
        <w:tabs>
          <w:tab w:val="clear" w:pos="1260"/>
        </w:tabs>
        <w:spacing w:line="259" w:lineRule="auto"/>
      </w:pPr>
      <w:r w:rsidRPr="00594E0D">
        <w:t>Your project may incorporate any combination of the following match op</w:t>
      </w:r>
      <w:r w:rsidR="00E30708">
        <w:t xml:space="preserve">tions. Please see Attachment </w:t>
      </w:r>
      <w:r w:rsidR="005B5A03">
        <w:t>E</w:t>
      </w:r>
      <w:r w:rsidR="00E30708">
        <w:t xml:space="preserve"> </w:t>
      </w:r>
      <w:r w:rsidRPr="00594E0D">
        <w:t xml:space="preserve">for examples. Use the </w:t>
      </w:r>
      <w:r>
        <w:t xml:space="preserve">provided fields </w:t>
      </w:r>
      <w:r w:rsidRPr="00594E0D">
        <w:t>to list ho</w:t>
      </w:r>
      <w:r>
        <w:t xml:space="preserve">w your project will satisfy </w:t>
      </w:r>
      <w:r w:rsidRPr="00594E0D">
        <w:t>3:1 match</w:t>
      </w:r>
      <w:r>
        <w:t xml:space="preserve"> requirement</w:t>
      </w:r>
      <w:r w:rsidRPr="00594E0D">
        <w:t>.</w:t>
      </w:r>
    </w:p>
    <w:p w14:paraId="025E8ED2" w14:textId="0099CF8E" w:rsidR="00594E0D" w:rsidRDefault="00594E0D" w:rsidP="00E30708"/>
    <w:tbl>
      <w:tblPr>
        <w:tblStyle w:val="TableGrid"/>
        <w:tblW w:w="0" w:type="auto"/>
        <w:tblInd w:w="108" w:type="dxa"/>
        <w:tblCellMar>
          <w:left w:w="115" w:type="dxa"/>
          <w:right w:w="115" w:type="dxa"/>
        </w:tblCellMar>
        <w:tblLook w:val="04A0" w:firstRow="1" w:lastRow="0" w:firstColumn="1" w:lastColumn="0" w:noHBand="0" w:noVBand="1"/>
      </w:tblPr>
      <w:tblGrid>
        <w:gridCol w:w="625"/>
        <w:gridCol w:w="3960"/>
        <w:gridCol w:w="3893"/>
        <w:gridCol w:w="1332"/>
      </w:tblGrid>
      <w:tr w:rsidR="00F8221C" w14:paraId="722AC476" w14:textId="77777777" w:rsidTr="00EE1F1B">
        <w:trPr>
          <w:trHeight w:val="360"/>
        </w:trPr>
        <w:tc>
          <w:tcPr>
            <w:tcW w:w="4585" w:type="dxa"/>
            <w:gridSpan w:val="2"/>
            <w:shd w:val="clear" w:color="auto" w:fill="E7E6E6" w:themeFill="background2"/>
            <w:vAlign w:val="center"/>
          </w:tcPr>
          <w:p w14:paraId="3298C3CE" w14:textId="1DE68C44" w:rsidR="00F8221C" w:rsidRPr="00594E0D" w:rsidRDefault="00F8221C" w:rsidP="00F8221C">
            <w:pPr>
              <w:rPr>
                <w:b/>
              </w:rPr>
            </w:pPr>
            <w:r w:rsidRPr="00594E0D">
              <w:rPr>
                <w:b/>
              </w:rPr>
              <w:t>Match Option</w:t>
            </w:r>
          </w:p>
        </w:tc>
        <w:tc>
          <w:tcPr>
            <w:tcW w:w="3893" w:type="dxa"/>
            <w:shd w:val="clear" w:color="auto" w:fill="E7E6E6" w:themeFill="background2"/>
            <w:vAlign w:val="center"/>
          </w:tcPr>
          <w:p w14:paraId="299C80C4" w14:textId="7DDC56B0" w:rsidR="00F8221C" w:rsidRPr="00594E0D" w:rsidRDefault="00F8221C" w:rsidP="00F8221C">
            <w:pPr>
              <w:rPr>
                <w:b/>
              </w:rPr>
            </w:pPr>
            <w:r w:rsidRPr="00594E0D">
              <w:rPr>
                <w:b/>
              </w:rPr>
              <w:t>Value</w:t>
            </w:r>
          </w:p>
        </w:tc>
        <w:tc>
          <w:tcPr>
            <w:tcW w:w="1332" w:type="dxa"/>
            <w:shd w:val="clear" w:color="auto" w:fill="E7E6E6" w:themeFill="background2"/>
            <w:vAlign w:val="center"/>
          </w:tcPr>
          <w:p w14:paraId="7404AB41" w14:textId="17572A88" w:rsidR="00F8221C" w:rsidRPr="00594E0D" w:rsidRDefault="00F8221C" w:rsidP="00F8221C">
            <w:pPr>
              <w:jc w:val="center"/>
              <w:rPr>
                <w:b/>
              </w:rPr>
            </w:pPr>
            <w:r w:rsidRPr="00594E0D">
              <w:rPr>
                <w:b/>
              </w:rPr>
              <w:t>Match</w:t>
            </w:r>
          </w:p>
        </w:tc>
      </w:tr>
      <w:tr w:rsidR="00F8221C" w14:paraId="397B2BA5" w14:textId="77777777" w:rsidTr="00EE1F1B">
        <w:trPr>
          <w:trHeight w:val="360"/>
        </w:trPr>
        <w:tc>
          <w:tcPr>
            <w:tcW w:w="625" w:type="dxa"/>
            <w:vAlign w:val="center"/>
          </w:tcPr>
          <w:p w14:paraId="67A44092" w14:textId="768FC8E1" w:rsidR="00F8221C" w:rsidRDefault="00F8221C" w:rsidP="00F8221C">
            <w:pPr>
              <w:ind w:left="540" w:hanging="540"/>
              <w:jc w:val="center"/>
            </w:pPr>
            <w:r>
              <w:t>1</w:t>
            </w:r>
          </w:p>
        </w:tc>
        <w:tc>
          <w:tcPr>
            <w:tcW w:w="3960" w:type="dxa"/>
            <w:vAlign w:val="center"/>
          </w:tcPr>
          <w:p w14:paraId="6DBFD9C7" w14:textId="3A6D84B9" w:rsidR="00F8221C" w:rsidRPr="00F8221C" w:rsidRDefault="00F8221C" w:rsidP="00F8221C">
            <w:pPr>
              <w:ind w:left="540" w:hanging="540"/>
            </w:pPr>
            <w:r w:rsidRPr="00F8221C">
              <w:t>Volunteer hours</w:t>
            </w:r>
            <w:r w:rsidRPr="00F8221C">
              <w:rPr>
                <w:rStyle w:val="FootnoteReference"/>
              </w:rPr>
              <w:footnoteReference w:id="1"/>
            </w:r>
            <w:r>
              <w:t>.</w:t>
            </w:r>
          </w:p>
        </w:tc>
        <w:tc>
          <w:tcPr>
            <w:tcW w:w="3893" w:type="dxa"/>
            <w:vAlign w:val="center"/>
          </w:tcPr>
          <w:p w14:paraId="74128B52" w14:textId="629B4DE7" w:rsidR="00F8221C" w:rsidRPr="00F8221C" w:rsidRDefault="00F305D9" w:rsidP="00F8221C">
            <w:sdt>
              <w:sdtPr>
                <w:id w:val="1917428738"/>
                <w:placeholder>
                  <w:docPart w:val="527F027C371E430ABD2485CA098FC238"/>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hours committed x $30.46</w:t>
            </w:r>
          </w:p>
        </w:tc>
        <w:tc>
          <w:tcPr>
            <w:tcW w:w="1332" w:type="dxa"/>
            <w:vAlign w:val="center"/>
          </w:tcPr>
          <w:p w14:paraId="0677B584" w14:textId="51EB6722" w:rsidR="00F8221C" w:rsidRPr="00F8221C" w:rsidRDefault="00F8221C" w:rsidP="00F8221C">
            <w:r w:rsidRPr="00F8221C">
              <w:t>$</w:t>
            </w:r>
            <w:sdt>
              <w:sdtPr>
                <w:id w:val="-2124061160"/>
                <w:placeholder>
                  <w:docPart w:val="547B0AF67A67442F897CEF8F83EC18B8"/>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6B4473D8" w14:textId="77777777" w:rsidTr="00EE1F1B">
        <w:trPr>
          <w:trHeight w:val="360"/>
        </w:trPr>
        <w:tc>
          <w:tcPr>
            <w:tcW w:w="625" w:type="dxa"/>
            <w:vAlign w:val="center"/>
          </w:tcPr>
          <w:p w14:paraId="04393D69" w14:textId="051A4FC3" w:rsidR="00F8221C" w:rsidRDefault="00F8221C" w:rsidP="00F8221C">
            <w:pPr>
              <w:jc w:val="center"/>
            </w:pPr>
            <w:r>
              <w:t>2</w:t>
            </w:r>
          </w:p>
        </w:tc>
        <w:tc>
          <w:tcPr>
            <w:tcW w:w="3960" w:type="dxa"/>
            <w:vAlign w:val="center"/>
          </w:tcPr>
          <w:p w14:paraId="4546369A" w14:textId="474F4966" w:rsidR="00F8221C" w:rsidRPr="00F8221C" w:rsidRDefault="00F8221C" w:rsidP="00F8221C">
            <w:r w:rsidRPr="00F8221C">
              <w:t>Attendees of public education event</w:t>
            </w:r>
            <w:r>
              <w:t>s or related project activities.</w:t>
            </w:r>
          </w:p>
        </w:tc>
        <w:tc>
          <w:tcPr>
            <w:tcW w:w="3893" w:type="dxa"/>
            <w:vAlign w:val="center"/>
          </w:tcPr>
          <w:p w14:paraId="31A98DBC" w14:textId="28CE43A1" w:rsidR="00F8221C" w:rsidRPr="00F8221C" w:rsidRDefault="00F305D9" w:rsidP="00F8221C">
            <w:sdt>
              <w:sdtPr>
                <w:id w:val="-730858013"/>
                <w:placeholder>
                  <w:docPart w:val="D1C9B4F2ABA94B95A86BBDE8CEA266B0"/>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hours committed x $30.46</w:t>
            </w:r>
          </w:p>
        </w:tc>
        <w:tc>
          <w:tcPr>
            <w:tcW w:w="1332" w:type="dxa"/>
            <w:vAlign w:val="center"/>
          </w:tcPr>
          <w:p w14:paraId="50AF2C54" w14:textId="11D1020D" w:rsidR="00F8221C" w:rsidRPr="00F8221C" w:rsidRDefault="00F8221C" w:rsidP="00F8221C">
            <w:r w:rsidRPr="00F8221C">
              <w:t>$</w:t>
            </w:r>
            <w:sdt>
              <w:sdtPr>
                <w:id w:val="-1592008649"/>
                <w:placeholder>
                  <w:docPart w:val="74E3D200BA384A5FABD1FE75E73828D9"/>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6F0A56AB" w14:textId="77777777" w:rsidTr="00EE1F1B">
        <w:trPr>
          <w:trHeight w:val="360"/>
        </w:trPr>
        <w:tc>
          <w:tcPr>
            <w:tcW w:w="625" w:type="dxa"/>
            <w:vAlign w:val="center"/>
          </w:tcPr>
          <w:p w14:paraId="434E9909" w14:textId="5D728E3B" w:rsidR="00F8221C" w:rsidRDefault="00F8221C" w:rsidP="00F8221C">
            <w:pPr>
              <w:jc w:val="center"/>
            </w:pPr>
            <w:r>
              <w:t>3</w:t>
            </w:r>
          </w:p>
        </w:tc>
        <w:tc>
          <w:tcPr>
            <w:tcW w:w="3960" w:type="dxa"/>
            <w:vAlign w:val="center"/>
          </w:tcPr>
          <w:p w14:paraId="3C1D23CC" w14:textId="09D141DC" w:rsidR="00F8221C" w:rsidRPr="00F8221C" w:rsidRDefault="00F8221C" w:rsidP="00F8221C">
            <w:r w:rsidRPr="00F8221C">
              <w:t>Contact hours – made by project to a target audience demonstrating deep engagement</w:t>
            </w:r>
            <w:r>
              <w:t>.</w:t>
            </w:r>
          </w:p>
        </w:tc>
        <w:tc>
          <w:tcPr>
            <w:tcW w:w="3893" w:type="dxa"/>
            <w:vAlign w:val="center"/>
          </w:tcPr>
          <w:p w14:paraId="44F32C8A" w14:textId="2D1A1A54" w:rsidR="00F8221C" w:rsidRPr="00F8221C" w:rsidRDefault="00F305D9" w:rsidP="00F8221C">
            <w:sdt>
              <w:sdtPr>
                <w:id w:val="382294590"/>
                <w:placeholder>
                  <w:docPart w:val="FC2CDA0867134D2F862D556245ABB849"/>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hours committed x $30.46</w:t>
            </w:r>
          </w:p>
        </w:tc>
        <w:tc>
          <w:tcPr>
            <w:tcW w:w="1332" w:type="dxa"/>
            <w:vAlign w:val="center"/>
          </w:tcPr>
          <w:p w14:paraId="40008565" w14:textId="679C1F4E" w:rsidR="00F8221C" w:rsidRPr="00F8221C" w:rsidRDefault="00F8221C" w:rsidP="00F8221C">
            <w:r w:rsidRPr="00F8221C">
              <w:t>$</w:t>
            </w:r>
            <w:sdt>
              <w:sdtPr>
                <w:id w:val="-1703389693"/>
                <w:placeholder>
                  <w:docPart w:val="0A2D4F8CD5714D61B449130280682A6C"/>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4A98D59E" w14:textId="77777777" w:rsidTr="00EE1F1B">
        <w:trPr>
          <w:trHeight w:val="360"/>
        </w:trPr>
        <w:tc>
          <w:tcPr>
            <w:tcW w:w="625" w:type="dxa"/>
            <w:vAlign w:val="center"/>
          </w:tcPr>
          <w:p w14:paraId="1365159A" w14:textId="0EC75596" w:rsidR="00F8221C" w:rsidRDefault="00F8221C" w:rsidP="00F8221C">
            <w:pPr>
              <w:jc w:val="center"/>
            </w:pPr>
            <w:r>
              <w:t>4</w:t>
            </w:r>
          </w:p>
        </w:tc>
        <w:tc>
          <w:tcPr>
            <w:tcW w:w="3960" w:type="dxa"/>
            <w:vAlign w:val="center"/>
          </w:tcPr>
          <w:p w14:paraId="7AABDC4C" w14:textId="76E5DE10" w:rsidR="00F8221C" w:rsidRPr="00F8221C" w:rsidRDefault="00F8221C" w:rsidP="00F8221C">
            <w:r w:rsidRPr="00F8221C">
              <w:t>Tree benefits calculation (</w:t>
            </w:r>
            <w:hyperlink r:id="rId25" w:history="1">
              <w:r w:rsidRPr="00F8221C">
                <w:rPr>
                  <w:rStyle w:val="Hyperlink"/>
                </w:rPr>
                <w:t>use this calculator</w:t>
              </w:r>
            </w:hyperlink>
            <w:r w:rsidRPr="00F8221C">
              <w:t xml:space="preserve"> to estimate the value of trees)</w:t>
            </w:r>
            <w:r w:rsidRPr="00F8221C">
              <w:rPr>
                <w:rStyle w:val="FootnoteReference"/>
              </w:rPr>
              <w:footnoteReference w:id="2"/>
            </w:r>
            <w:r>
              <w:t>.</w:t>
            </w:r>
          </w:p>
        </w:tc>
        <w:tc>
          <w:tcPr>
            <w:tcW w:w="3893" w:type="dxa"/>
            <w:vAlign w:val="center"/>
          </w:tcPr>
          <w:p w14:paraId="2E2F4B51" w14:textId="5CC3A0F1" w:rsidR="00F8221C" w:rsidRPr="00F8221C" w:rsidRDefault="00F8221C" w:rsidP="00F8221C">
            <w:r w:rsidRPr="00F8221C">
              <w:t xml:space="preserve">Planting </w:t>
            </w:r>
            <w:sdt>
              <w:sdtPr>
                <w:id w:val="900322562"/>
                <w:placeholder>
                  <w:docPart w:val="0F67AA6F24EA4306B94664C6F8A072AA"/>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E30708">
              <w:t xml:space="preserve"> trees x tree value</w:t>
            </w:r>
          </w:p>
        </w:tc>
        <w:tc>
          <w:tcPr>
            <w:tcW w:w="1332" w:type="dxa"/>
            <w:vAlign w:val="center"/>
          </w:tcPr>
          <w:p w14:paraId="67693811" w14:textId="5A8B687C" w:rsidR="00F8221C" w:rsidRPr="00F8221C" w:rsidRDefault="00E30708" w:rsidP="00F8221C">
            <w:r>
              <w:t>$</w:t>
            </w:r>
            <w:sdt>
              <w:sdtPr>
                <w:id w:val="-202630064"/>
                <w:placeholder>
                  <w:docPart w:val="C9F94070B6884F7BA835E898A0D510EE"/>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sdtContent>
            </w:sdt>
          </w:p>
        </w:tc>
      </w:tr>
      <w:tr w:rsidR="00F8221C" w14:paraId="45E40D32" w14:textId="77777777" w:rsidTr="00EE1F1B">
        <w:trPr>
          <w:trHeight w:val="360"/>
        </w:trPr>
        <w:tc>
          <w:tcPr>
            <w:tcW w:w="625" w:type="dxa"/>
            <w:vAlign w:val="center"/>
          </w:tcPr>
          <w:p w14:paraId="4F75E706" w14:textId="102B2167" w:rsidR="00F8221C" w:rsidRDefault="00F8221C" w:rsidP="00F8221C">
            <w:pPr>
              <w:jc w:val="center"/>
            </w:pPr>
            <w:r>
              <w:t>5</w:t>
            </w:r>
          </w:p>
        </w:tc>
        <w:tc>
          <w:tcPr>
            <w:tcW w:w="3960" w:type="dxa"/>
            <w:vAlign w:val="center"/>
          </w:tcPr>
          <w:p w14:paraId="6447E863" w14:textId="5D7E9388" w:rsidR="00F8221C" w:rsidRPr="00F8221C" w:rsidRDefault="00F8221C" w:rsidP="00F8221C">
            <w:r w:rsidRPr="00F8221C">
              <w:t>Greenhouse gas reductions and social cost of carbon ($41 per ton of carbon emissions reduced)</w:t>
            </w:r>
            <w:r w:rsidRPr="00F8221C">
              <w:rPr>
                <w:rStyle w:val="FootnoteReference"/>
              </w:rPr>
              <w:footnoteReference w:id="3"/>
            </w:r>
            <w:r>
              <w:t>.</w:t>
            </w:r>
          </w:p>
        </w:tc>
        <w:tc>
          <w:tcPr>
            <w:tcW w:w="3893" w:type="dxa"/>
            <w:vAlign w:val="center"/>
          </w:tcPr>
          <w:p w14:paraId="35AAFD93" w14:textId="65F38C7F" w:rsidR="00F8221C" w:rsidRPr="00F8221C" w:rsidRDefault="00F305D9" w:rsidP="00F8221C">
            <w:sdt>
              <w:sdtPr>
                <w:id w:val="-971208270"/>
                <w:placeholder>
                  <w:docPart w:val="F68603A2FF7847AAAAD4D35A551ABC9F"/>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tons carbon reduced x $41</w:t>
            </w:r>
          </w:p>
        </w:tc>
        <w:tc>
          <w:tcPr>
            <w:tcW w:w="1332" w:type="dxa"/>
            <w:vAlign w:val="center"/>
          </w:tcPr>
          <w:p w14:paraId="7BCEC18C" w14:textId="3D639A88" w:rsidR="00F8221C" w:rsidRPr="00F8221C" w:rsidRDefault="00F8221C" w:rsidP="00F8221C">
            <w:r w:rsidRPr="00F8221C">
              <w:t>$</w:t>
            </w:r>
            <w:sdt>
              <w:sdtPr>
                <w:id w:val="959617031"/>
                <w:placeholder>
                  <w:docPart w:val="6626D3D113144FA2B566FA232CF9B19F"/>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44B907A9" w14:textId="77777777" w:rsidTr="00EE1F1B">
        <w:trPr>
          <w:trHeight w:val="360"/>
        </w:trPr>
        <w:tc>
          <w:tcPr>
            <w:tcW w:w="625" w:type="dxa"/>
            <w:vAlign w:val="center"/>
          </w:tcPr>
          <w:p w14:paraId="40C3BAD6" w14:textId="61AD31F3" w:rsidR="00F8221C" w:rsidRDefault="00F8221C" w:rsidP="00F8221C">
            <w:pPr>
              <w:jc w:val="center"/>
            </w:pPr>
            <w:r>
              <w:t>6</w:t>
            </w:r>
          </w:p>
        </w:tc>
        <w:tc>
          <w:tcPr>
            <w:tcW w:w="3960" w:type="dxa"/>
            <w:vAlign w:val="center"/>
          </w:tcPr>
          <w:p w14:paraId="58DB2263" w14:textId="66A7C74C" w:rsidR="00F8221C" w:rsidRPr="00F8221C" w:rsidRDefault="00F8221C" w:rsidP="00F8221C">
            <w:r w:rsidRPr="00F8221C">
              <w:t>In</w:t>
            </w:r>
            <w:r w:rsidR="00EE0150">
              <w:t>-</w:t>
            </w:r>
            <w:r w:rsidRPr="00F8221C">
              <w:t xml:space="preserve">kind donated items or services from organizations or individuals that are not associated or benefit from your project. </w:t>
            </w:r>
          </w:p>
        </w:tc>
        <w:tc>
          <w:tcPr>
            <w:tcW w:w="3893" w:type="dxa"/>
            <w:vAlign w:val="center"/>
          </w:tcPr>
          <w:p w14:paraId="69C30707" w14:textId="2AA9AA12" w:rsidR="00F8221C" w:rsidRPr="00F8221C" w:rsidRDefault="00F8221C" w:rsidP="00F8221C">
            <w:r w:rsidRPr="00F8221C">
              <w:t>$</w:t>
            </w:r>
            <w:sdt>
              <w:sdtPr>
                <w:id w:val="-16770666"/>
                <w:placeholder>
                  <w:docPart w:val="732D658DFCBF4C58BC2BB3510C1B0174"/>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Pr="00F8221C">
              <w:t xml:space="preserve"> over the course of one year</w:t>
            </w:r>
          </w:p>
        </w:tc>
        <w:tc>
          <w:tcPr>
            <w:tcW w:w="1332" w:type="dxa"/>
            <w:vAlign w:val="center"/>
          </w:tcPr>
          <w:p w14:paraId="79F19A4A" w14:textId="0532AE2F" w:rsidR="00F8221C" w:rsidRPr="00F8221C" w:rsidRDefault="00E30708" w:rsidP="00F8221C">
            <w:r>
              <w:t>$</w:t>
            </w:r>
            <w:sdt>
              <w:sdtPr>
                <w:id w:val="-491336455"/>
                <w:placeholder>
                  <w:docPart w:val="22EB15B1DF024FA0A2A5B4656C6B125B"/>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sdtContent>
            </w:sdt>
          </w:p>
        </w:tc>
      </w:tr>
      <w:tr w:rsidR="00F8221C" w14:paraId="6DDC97B8" w14:textId="77777777" w:rsidTr="00EE1F1B">
        <w:trPr>
          <w:trHeight w:val="360"/>
        </w:trPr>
        <w:tc>
          <w:tcPr>
            <w:tcW w:w="625" w:type="dxa"/>
            <w:vAlign w:val="center"/>
          </w:tcPr>
          <w:p w14:paraId="42F42A38" w14:textId="4C6226B2" w:rsidR="00F8221C" w:rsidRDefault="00F8221C" w:rsidP="00F8221C">
            <w:pPr>
              <w:jc w:val="center"/>
            </w:pPr>
            <w:r>
              <w:t>7</w:t>
            </w:r>
          </w:p>
        </w:tc>
        <w:tc>
          <w:tcPr>
            <w:tcW w:w="3960" w:type="dxa"/>
            <w:vAlign w:val="center"/>
          </w:tcPr>
          <w:p w14:paraId="0967C520" w14:textId="413F8CF8" w:rsidR="00F8221C" w:rsidRPr="00F8221C" w:rsidRDefault="00F8221C" w:rsidP="00F8221C">
            <w:r w:rsidRPr="00F8221C">
              <w:t>Project partners’ contributions that directly benefit from the project</w:t>
            </w:r>
            <w:r>
              <w:t>.</w:t>
            </w:r>
          </w:p>
        </w:tc>
        <w:tc>
          <w:tcPr>
            <w:tcW w:w="3893" w:type="dxa"/>
            <w:vAlign w:val="center"/>
          </w:tcPr>
          <w:p w14:paraId="6D021139" w14:textId="60612C3A" w:rsidR="00F8221C" w:rsidRPr="00F8221C" w:rsidRDefault="00F8221C" w:rsidP="00F8221C">
            <w:r w:rsidRPr="00F8221C">
              <w:t>$</w:t>
            </w:r>
            <w:sdt>
              <w:sdtPr>
                <w:id w:val="-1402980596"/>
                <w:placeholder>
                  <w:docPart w:val="D831E6732A6F4A1B8D0BB310C01D2808"/>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Pr="00F8221C">
              <w:t xml:space="preserve"> over the course of one year</w:t>
            </w:r>
          </w:p>
        </w:tc>
        <w:tc>
          <w:tcPr>
            <w:tcW w:w="1332" w:type="dxa"/>
            <w:vAlign w:val="center"/>
          </w:tcPr>
          <w:p w14:paraId="035BA52E" w14:textId="336338A2" w:rsidR="00F8221C" w:rsidRPr="00F8221C" w:rsidRDefault="00F8221C" w:rsidP="00F8221C">
            <w:r w:rsidRPr="00F8221C">
              <w:t>$</w:t>
            </w:r>
            <w:sdt>
              <w:sdtPr>
                <w:id w:val="-325285244"/>
                <w:placeholder>
                  <w:docPart w:val="E47BF9FAFF284D33B676560F1E59E4E5"/>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1C2ADDEA" w14:textId="77777777" w:rsidTr="00EE1F1B">
        <w:trPr>
          <w:trHeight w:val="360"/>
        </w:trPr>
        <w:tc>
          <w:tcPr>
            <w:tcW w:w="625" w:type="dxa"/>
            <w:vAlign w:val="center"/>
          </w:tcPr>
          <w:p w14:paraId="4257AC86" w14:textId="6C735852" w:rsidR="00F8221C" w:rsidRDefault="00F8221C" w:rsidP="00F8221C">
            <w:pPr>
              <w:jc w:val="center"/>
            </w:pPr>
            <w:r>
              <w:t>8</w:t>
            </w:r>
          </w:p>
        </w:tc>
        <w:tc>
          <w:tcPr>
            <w:tcW w:w="3960" w:type="dxa"/>
            <w:vAlign w:val="center"/>
          </w:tcPr>
          <w:p w14:paraId="74F7DDD3" w14:textId="166550DC" w:rsidR="00F8221C" w:rsidRDefault="00F8221C" w:rsidP="00F8221C">
            <w:r w:rsidRPr="00FA4586">
              <w:t>Cash donations or other grants secured in support of the project</w:t>
            </w:r>
            <w:r>
              <w:t>.</w:t>
            </w:r>
          </w:p>
        </w:tc>
        <w:tc>
          <w:tcPr>
            <w:tcW w:w="3893" w:type="dxa"/>
            <w:vAlign w:val="center"/>
          </w:tcPr>
          <w:p w14:paraId="6405D100" w14:textId="4964F260" w:rsidR="00F8221C" w:rsidRPr="00F8221C" w:rsidRDefault="00F8221C" w:rsidP="00F8221C">
            <w:r w:rsidRPr="00FA4586">
              <w:t>$</w:t>
            </w:r>
            <w:sdt>
              <w:sdtPr>
                <w:id w:val="-929654825"/>
                <w:placeholder>
                  <w:docPart w:val="45F2F0FB6DB54DE5A422A49C2F6457F7"/>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Pr="00FA4586">
              <w:t xml:space="preserve"> committed funds raised</w:t>
            </w:r>
          </w:p>
        </w:tc>
        <w:tc>
          <w:tcPr>
            <w:tcW w:w="1332" w:type="dxa"/>
            <w:vAlign w:val="center"/>
          </w:tcPr>
          <w:p w14:paraId="4E2FD5D3" w14:textId="5AC879CD" w:rsidR="00F8221C" w:rsidRPr="00F8221C" w:rsidRDefault="00F8221C" w:rsidP="00F8221C">
            <w:r>
              <w:t>$</w:t>
            </w:r>
            <w:sdt>
              <w:sdtPr>
                <w:id w:val="821080301"/>
                <w:placeholder>
                  <w:docPart w:val="A9132A6E71A2458AA979658B6C18D354"/>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20AEAC15" w14:textId="77777777" w:rsidTr="00EE1F1B">
        <w:trPr>
          <w:trHeight w:val="360"/>
        </w:trPr>
        <w:tc>
          <w:tcPr>
            <w:tcW w:w="8478" w:type="dxa"/>
            <w:gridSpan w:val="3"/>
            <w:shd w:val="clear" w:color="auto" w:fill="E7E6E6" w:themeFill="background2"/>
            <w:vAlign w:val="center"/>
          </w:tcPr>
          <w:p w14:paraId="605C156E" w14:textId="1519BC3D" w:rsidR="00F8221C" w:rsidRPr="00F8221C" w:rsidRDefault="00F8221C" w:rsidP="00F8221C">
            <w:pPr>
              <w:jc w:val="right"/>
            </w:pPr>
            <w:r w:rsidRPr="00F8221C">
              <w:rPr>
                <w:b/>
              </w:rPr>
              <w:t>Total Matched</w:t>
            </w:r>
            <w:r>
              <w:rPr>
                <w:b/>
              </w:rPr>
              <w:t xml:space="preserve"> </w:t>
            </w:r>
          </w:p>
        </w:tc>
        <w:tc>
          <w:tcPr>
            <w:tcW w:w="1332" w:type="dxa"/>
            <w:vAlign w:val="center"/>
          </w:tcPr>
          <w:p w14:paraId="47AF070F" w14:textId="4FCD015C" w:rsidR="00F8221C" w:rsidRPr="00E30708" w:rsidRDefault="00E30708" w:rsidP="00F8221C">
            <w:pPr>
              <w:rPr>
                <w:b/>
              </w:rPr>
            </w:pPr>
            <w:r w:rsidRPr="00E30708">
              <w:rPr>
                <w:b/>
              </w:rPr>
              <w:t>$</w:t>
            </w:r>
            <w:sdt>
              <w:sdtPr>
                <w:rPr>
                  <w:b/>
                </w:rPr>
                <w:id w:val="74093755"/>
                <w:showingPlcHdr/>
              </w:sdtPr>
              <w:sdtEndPr/>
              <w:sdtContent>
                <w:r w:rsidRPr="00E30708">
                  <w:rPr>
                    <w:rStyle w:val="PlaceholderText"/>
                    <w:b/>
                    <w:shd w:val="clear" w:color="auto" w:fill="A6A6A6" w:themeFill="background1" w:themeFillShade="A6"/>
                  </w:rPr>
                  <w:t xml:space="preserve"> </w:t>
                </w:r>
                <w:r w:rsidRPr="00E30708">
                  <w:rPr>
                    <w:rStyle w:val="PlaceholderText"/>
                    <w:b/>
                    <w:color w:val="A6A6A6" w:themeColor="background1" w:themeShade="A6"/>
                    <w:shd w:val="clear" w:color="auto" w:fill="A6A6A6" w:themeFill="background1" w:themeFillShade="A6"/>
                  </w:rPr>
                  <w:t xml:space="preserve">xt  </w:t>
                </w:r>
              </w:sdtContent>
            </w:sdt>
          </w:p>
        </w:tc>
      </w:tr>
    </w:tbl>
    <w:p w14:paraId="03CF4BC5" w14:textId="17C224D7" w:rsidR="00E30708" w:rsidRDefault="00E30708" w:rsidP="001962CE"/>
    <w:p w14:paraId="54822C86" w14:textId="7F91B963" w:rsidR="00EE1F1B" w:rsidRDefault="00EE1F1B" w:rsidP="001962CE"/>
    <w:p w14:paraId="59E67D0B" w14:textId="63D60C9B" w:rsidR="00F8221C" w:rsidRPr="00594E0D" w:rsidRDefault="00F8221C" w:rsidP="00F8221C">
      <w:pPr>
        <w:rPr>
          <w:b/>
        </w:rPr>
      </w:pPr>
      <w:r>
        <w:rPr>
          <w:b/>
        </w:rPr>
        <w:t>Declaration</w:t>
      </w:r>
    </w:p>
    <w:p w14:paraId="4AE804D6" w14:textId="13E1F862" w:rsidR="00F8221C" w:rsidRDefault="00F8221C" w:rsidP="00F8221C">
      <w:r w:rsidRPr="00F8221C">
        <w:lastRenderedPageBreak/>
        <w:t>I hereby certify that the information given in this application to the Port of Seattle is true and correct to the best of my knowledge.</w:t>
      </w:r>
    </w:p>
    <w:p w14:paraId="5F0290E1" w14:textId="007CFA4F" w:rsidR="00F8221C" w:rsidRDefault="00F8221C" w:rsidP="00F8221C"/>
    <w:tbl>
      <w:tblPr>
        <w:tblStyle w:val="TableGrid"/>
        <w:tblW w:w="0" w:type="auto"/>
        <w:tblInd w:w="-5" w:type="dxa"/>
        <w:tblLook w:val="04A0" w:firstRow="1" w:lastRow="0" w:firstColumn="1" w:lastColumn="0" w:noHBand="0" w:noVBand="1"/>
      </w:tblPr>
      <w:tblGrid>
        <w:gridCol w:w="2736"/>
        <w:gridCol w:w="7056"/>
      </w:tblGrid>
      <w:tr w:rsidR="00F8221C" w14:paraId="2E987082" w14:textId="77777777" w:rsidTr="00041183">
        <w:trPr>
          <w:trHeight w:val="360"/>
        </w:trPr>
        <w:tc>
          <w:tcPr>
            <w:tcW w:w="2736" w:type="dxa"/>
            <w:shd w:val="clear" w:color="auto" w:fill="E7E6E6" w:themeFill="background2"/>
            <w:vAlign w:val="center"/>
          </w:tcPr>
          <w:p w14:paraId="429C6DFF" w14:textId="2C941C2F" w:rsidR="00F8221C" w:rsidRDefault="00F8221C" w:rsidP="00F8221C">
            <w:r>
              <w:t>Name</w:t>
            </w:r>
          </w:p>
        </w:tc>
        <w:sdt>
          <w:sdtPr>
            <w:id w:val="-791904321"/>
            <w:showingPlcHdr/>
          </w:sdtPr>
          <w:sdtEndPr/>
          <w:sdtContent>
            <w:tc>
              <w:tcPr>
                <w:tcW w:w="7056" w:type="dxa"/>
                <w:vAlign w:val="center"/>
              </w:tcPr>
              <w:p w14:paraId="0634B1DF" w14:textId="12423922" w:rsidR="00F8221C" w:rsidRDefault="00E30708"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F8221C" w14:paraId="4C29BAB5" w14:textId="77777777" w:rsidTr="00041183">
        <w:trPr>
          <w:trHeight w:val="360"/>
        </w:trPr>
        <w:tc>
          <w:tcPr>
            <w:tcW w:w="2736" w:type="dxa"/>
            <w:shd w:val="clear" w:color="auto" w:fill="E7E6E6" w:themeFill="background2"/>
            <w:vAlign w:val="center"/>
          </w:tcPr>
          <w:p w14:paraId="5BB28999" w14:textId="5B592503" w:rsidR="00F8221C" w:rsidRDefault="00F8221C" w:rsidP="00F8221C">
            <w:r>
              <w:t xml:space="preserve">Title </w:t>
            </w:r>
          </w:p>
        </w:tc>
        <w:sdt>
          <w:sdtPr>
            <w:id w:val="-926502326"/>
            <w:showingPlcHdr/>
          </w:sdtPr>
          <w:sdtEndPr/>
          <w:sdtContent>
            <w:tc>
              <w:tcPr>
                <w:tcW w:w="7056" w:type="dxa"/>
                <w:vAlign w:val="center"/>
              </w:tcPr>
              <w:p w14:paraId="6B558DB1" w14:textId="0D196454" w:rsidR="00F8221C" w:rsidRDefault="00E30708"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F8221C" w14:paraId="2420FAA1" w14:textId="77777777" w:rsidTr="00041183">
        <w:trPr>
          <w:trHeight w:val="360"/>
        </w:trPr>
        <w:tc>
          <w:tcPr>
            <w:tcW w:w="2736" w:type="dxa"/>
            <w:shd w:val="clear" w:color="auto" w:fill="E7E6E6" w:themeFill="background2"/>
            <w:vAlign w:val="center"/>
          </w:tcPr>
          <w:p w14:paraId="2921036B" w14:textId="009F5FE9" w:rsidR="00F8221C" w:rsidRDefault="00F8221C" w:rsidP="00F8221C">
            <w:r>
              <w:t xml:space="preserve">Date </w:t>
            </w:r>
          </w:p>
        </w:tc>
        <w:sdt>
          <w:sdtPr>
            <w:id w:val="-24792779"/>
            <w:showingPlcHdr/>
            <w:date>
              <w:dateFormat w:val="M/d/yyyy"/>
              <w:lid w:val="en-US"/>
              <w:storeMappedDataAs w:val="dateTime"/>
              <w:calendar w:val="gregorian"/>
            </w:date>
          </w:sdtPr>
          <w:sdtEndPr/>
          <w:sdtContent>
            <w:tc>
              <w:tcPr>
                <w:tcW w:w="7056" w:type="dxa"/>
                <w:vAlign w:val="center"/>
              </w:tcPr>
              <w:p w14:paraId="728CF1B1" w14:textId="5AECA84C" w:rsidR="00F8221C" w:rsidRDefault="00E30708" w:rsidP="00F8221C">
                <w:r>
                  <w:rPr>
                    <w:rStyle w:val="PlaceholderText"/>
                    <w:color w:val="A6A6A6" w:themeColor="background1" w:themeShade="A6"/>
                    <w:shd w:val="clear" w:color="auto" w:fill="A6A6A6" w:themeFill="background1" w:themeFillShade="A6"/>
                  </w:rPr>
                  <w:t>Click o</w:t>
                </w:r>
                <w:r w:rsidRPr="00E30708">
                  <w:rPr>
                    <w:rStyle w:val="PlaceholderText"/>
                    <w:color w:val="A6A6A6" w:themeColor="background1" w:themeShade="A6"/>
                    <w:shd w:val="clear" w:color="auto" w:fill="A6A6A6" w:themeFill="background1" w:themeFillShade="A6"/>
                  </w:rPr>
                  <w:t xml:space="preserve"> date.</w:t>
                </w:r>
              </w:p>
            </w:tc>
          </w:sdtContent>
        </w:sdt>
      </w:tr>
    </w:tbl>
    <w:p w14:paraId="559B51C2" w14:textId="41024A1F" w:rsidR="00F8221C" w:rsidRDefault="00F8221C" w:rsidP="00F8221C"/>
    <w:p w14:paraId="0FE26945" w14:textId="77777777" w:rsidR="003A7D75" w:rsidRDefault="003A7D75" w:rsidP="00F8221C"/>
    <w:p w14:paraId="47800664" w14:textId="4C4FB1AB" w:rsidR="00F8221C" w:rsidRPr="00594E0D" w:rsidRDefault="00F8221C" w:rsidP="00F8221C">
      <w:pPr>
        <w:rPr>
          <w:b/>
        </w:rPr>
      </w:pPr>
      <w:r>
        <w:rPr>
          <w:b/>
        </w:rPr>
        <w:t>Checklist</w:t>
      </w:r>
    </w:p>
    <w:p w14:paraId="5C4E6B87" w14:textId="2051ED75" w:rsidR="00F8221C" w:rsidRDefault="003A7D75" w:rsidP="00F8221C">
      <w:r>
        <w:t xml:space="preserve">Submit application and attachments to </w:t>
      </w:r>
      <w:hyperlink r:id="rId26" w:history="1">
        <w:r w:rsidRPr="00FA4586">
          <w:rPr>
            <w:rStyle w:val="Hyperlink"/>
          </w:rPr>
          <w:t>e-submittals-sa@portseattle.org</w:t>
        </w:r>
      </w:hyperlink>
      <w:r w:rsidR="00563270">
        <w:t xml:space="preserve"> in </w:t>
      </w:r>
      <w:r w:rsidR="00563270" w:rsidRPr="00ED4735">
        <w:rPr>
          <w:u w:val="single"/>
        </w:rPr>
        <w:t>PDF format</w:t>
      </w:r>
      <w:r w:rsidR="00563270">
        <w:t xml:space="preserve">. </w:t>
      </w:r>
      <w:r>
        <w:t>P</w:t>
      </w:r>
      <w:r w:rsidR="000D02D5">
        <w:t xml:space="preserve">lease check the following boxes to confirm you have </w:t>
      </w:r>
      <w:r>
        <w:t>included</w:t>
      </w:r>
      <w:r w:rsidR="000D02D5">
        <w:t xml:space="preserve"> the following documents</w:t>
      </w:r>
      <w:r>
        <w:t xml:space="preserve"> in your email</w:t>
      </w:r>
      <w:r w:rsidR="000D02D5">
        <w:t>.</w:t>
      </w:r>
    </w:p>
    <w:p w14:paraId="31FB34B2" w14:textId="0D2168B5" w:rsidR="000D02D5" w:rsidRDefault="000D02D5" w:rsidP="00F8221C"/>
    <w:p w14:paraId="55BAABA3" w14:textId="1B0242A9" w:rsidR="000D02D5" w:rsidRDefault="00F305D9" w:rsidP="000D02D5">
      <w:pPr>
        <w:ind w:left="720"/>
      </w:pPr>
      <w:sdt>
        <w:sdtPr>
          <w:id w:val="-367225011"/>
          <w14:checkbox>
            <w14:checked w14:val="0"/>
            <w14:checkedState w14:val="2612" w14:font="MS Gothic"/>
            <w14:uncheckedState w14:val="2610" w14:font="MS Gothic"/>
          </w14:checkbox>
        </w:sdtPr>
        <w:sdtEndPr/>
        <w:sdtContent>
          <w:r w:rsidR="00D21AEA">
            <w:rPr>
              <w:rFonts w:ascii="MS Gothic" w:eastAsia="MS Gothic" w:hAnsi="MS Gothic" w:hint="eastAsia"/>
            </w:rPr>
            <w:t>☐</w:t>
          </w:r>
        </w:sdtContent>
      </w:sdt>
      <w:r w:rsidR="000D02D5">
        <w:t xml:space="preserve">  </w:t>
      </w:r>
      <w:r w:rsidR="0099345E">
        <w:t xml:space="preserve">Completed </w:t>
      </w:r>
      <w:r w:rsidR="000D02D5">
        <w:t xml:space="preserve">Application </w:t>
      </w:r>
    </w:p>
    <w:p w14:paraId="37C19F2B" w14:textId="69900726" w:rsidR="000D02D5" w:rsidRDefault="00F305D9" w:rsidP="000D02D5">
      <w:pPr>
        <w:ind w:left="720"/>
      </w:pPr>
      <w:sdt>
        <w:sdtPr>
          <w:id w:val="-823665979"/>
          <w14:checkbox>
            <w14:checked w14:val="0"/>
            <w14:checkedState w14:val="2612" w14:font="MS Gothic"/>
            <w14:uncheckedState w14:val="2610" w14:font="MS Gothic"/>
          </w14:checkbox>
        </w:sdtPr>
        <w:sdtEndPr/>
        <w:sdtContent>
          <w:r w:rsidR="00D21AEA">
            <w:rPr>
              <w:rFonts w:ascii="MS Gothic" w:eastAsia="MS Gothic" w:hAnsi="MS Gothic" w:hint="eastAsia"/>
            </w:rPr>
            <w:t>☐</w:t>
          </w:r>
        </w:sdtContent>
      </w:sdt>
      <w:r w:rsidR="000D02D5">
        <w:t xml:space="preserve">  </w:t>
      </w:r>
      <w:r w:rsidR="0099345E">
        <w:t xml:space="preserve">2 </w:t>
      </w:r>
      <w:r w:rsidR="000D02D5">
        <w:t>Letters of Recommendation</w:t>
      </w:r>
    </w:p>
    <w:p w14:paraId="72FFE734" w14:textId="66AF1E5E" w:rsidR="0061682A" w:rsidRPr="00E30708" w:rsidRDefault="00F305D9" w:rsidP="003A7D75">
      <w:pPr>
        <w:ind w:left="720"/>
      </w:pPr>
      <w:sdt>
        <w:sdtPr>
          <w:id w:val="-419024809"/>
          <w14:checkbox>
            <w14:checked w14:val="0"/>
            <w14:checkedState w14:val="2612" w14:font="MS Gothic"/>
            <w14:uncheckedState w14:val="2610" w14:font="MS Gothic"/>
          </w14:checkbox>
        </w:sdtPr>
        <w:sdtEndPr/>
        <w:sdtContent>
          <w:r w:rsidR="00D21AEA">
            <w:rPr>
              <w:rFonts w:ascii="MS Gothic" w:eastAsia="MS Gothic" w:hAnsi="MS Gothic" w:hint="eastAsia"/>
            </w:rPr>
            <w:t>☐</w:t>
          </w:r>
        </w:sdtContent>
      </w:sdt>
      <w:r w:rsidR="000D02D5">
        <w:t xml:space="preserve">  Fiscal</w:t>
      </w:r>
      <w:r w:rsidR="003A7D75">
        <w:t xml:space="preserve"> Sponsor Letter – If Applicable</w:t>
      </w:r>
    </w:p>
    <w:sectPr w:rsidR="0061682A" w:rsidRPr="00E30708" w:rsidSect="00F04373">
      <w:footerReference w:type="default" r:id="rId27"/>
      <w:type w:val="continuous"/>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A08B6" w14:textId="77777777" w:rsidR="00F305D9" w:rsidRDefault="00F305D9" w:rsidP="00F8221C">
      <w:pPr>
        <w:spacing w:line="240" w:lineRule="auto"/>
      </w:pPr>
      <w:r>
        <w:separator/>
      </w:r>
    </w:p>
  </w:endnote>
  <w:endnote w:type="continuationSeparator" w:id="0">
    <w:p w14:paraId="536C86CC" w14:textId="77777777" w:rsidR="00F305D9" w:rsidRDefault="00F305D9" w:rsidP="00F822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59F72" w14:textId="4262A00C" w:rsidR="00E71355" w:rsidRPr="00F04373" w:rsidRDefault="00E71355">
    <w:pPr>
      <w:pStyle w:val="Footer"/>
      <w:rPr>
        <w:noProof/>
        <w:color w:val="808080" w:themeColor="background1" w:themeShade="80"/>
        <w:sz w:val="18"/>
        <w:szCs w:val="18"/>
      </w:rPr>
    </w:pPr>
    <w:r w:rsidRPr="00F04373">
      <w:rPr>
        <w:color w:val="808080" w:themeColor="background1" w:themeShade="80"/>
        <w:sz w:val="18"/>
        <w:szCs w:val="18"/>
      </w:rPr>
      <w:t>Solicitation 0031</w:t>
    </w:r>
    <w:r w:rsidR="003E0AE1">
      <w:rPr>
        <w:color w:val="808080" w:themeColor="background1" w:themeShade="80"/>
        <w:sz w:val="18"/>
        <w:szCs w:val="18"/>
      </w:rPr>
      <w:t>9970</w:t>
    </w:r>
    <w:r w:rsidRPr="00F04373">
      <w:rPr>
        <w:color w:val="808080" w:themeColor="background1" w:themeShade="80"/>
        <w:sz w:val="18"/>
        <w:szCs w:val="18"/>
      </w:rPr>
      <w:ptab w:relativeTo="margin" w:alignment="center" w:leader="none"/>
    </w:r>
    <w:r w:rsidRPr="00F04373">
      <w:rPr>
        <w:color w:val="808080" w:themeColor="background1" w:themeShade="80"/>
        <w:sz w:val="18"/>
        <w:szCs w:val="18"/>
      </w:rPr>
      <w:t>Port of Seattle</w:t>
    </w:r>
    <w:r w:rsidRPr="00F04373">
      <w:rPr>
        <w:color w:val="808080" w:themeColor="background1" w:themeShade="80"/>
        <w:sz w:val="18"/>
        <w:szCs w:val="18"/>
      </w:rPr>
      <w:ptab w:relativeTo="margin" w:alignment="right" w:leader="none"/>
    </w:r>
    <w:r w:rsidRPr="00F04373">
      <w:rPr>
        <w:color w:val="808080" w:themeColor="background1" w:themeShade="80"/>
        <w:sz w:val="18"/>
        <w:szCs w:val="18"/>
      </w:rPr>
      <w:t xml:space="preserve">Page </w:t>
    </w:r>
    <w:r w:rsidRPr="00F04373">
      <w:rPr>
        <w:color w:val="808080" w:themeColor="background1" w:themeShade="80"/>
        <w:sz w:val="18"/>
        <w:szCs w:val="18"/>
      </w:rPr>
      <w:fldChar w:fldCharType="begin"/>
    </w:r>
    <w:r w:rsidRPr="00F04373">
      <w:rPr>
        <w:color w:val="808080" w:themeColor="background1" w:themeShade="80"/>
        <w:sz w:val="18"/>
        <w:szCs w:val="18"/>
      </w:rPr>
      <w:instrText xml:space="preserve"> PAGE   \* MERGEFORMAT </w:instrText>
    </w:r>
    <w:r w:rsidRPr="00F04373">
      <w:rPr>
        <w:color w:val="808080" w:themeColor="background1" w:themeShade="80"/>
        <w:sz w:val="18"/>
        <w:szCs w:val="18"/>
      </w:rPr>
      <w:fldChar w:fldCharType="separate"/>
    </w:r>
    <w:r w:rsidRPr="00F04373">
      <w:rPr>
        <w:noProof/>
        <w:color w:val="808080" w:themeColor="background1" w:themeShade="80"/>
        <w:sz w:val="18"/>
        <w:szCs w:val="18"/>
      </w:rPr>
      <w:t>1</w:t>
    </w:r>
    <w:r w:rsidRPr="00F04373">
      <w:rPr>
        <w:noProof/>
        <w:color w:val="808080" w:themeColor="background1" w:themeShade="80"/>
        <w:sz w:val="18"/>
        <w:szCs w:val="18"/>
      </w:rPr>
      <w:fldChar w:fldCharType="end"/>
    </w:r>
    <w:r w:rsidR="00ED4735">
      <w:rPr>
        <w:noProof/>
        <w:color w:val="808080" w:themeColor="background1" w:themeShade="80"/>
        <w:sz w:val="18"/>
        <w:szCs w:val="18"/>
      </w:rPr>
      <w:t xml:space="preserve"> of 12</w:t>
    </w:r>
  </w:p>
  <w:p w14:paraId="05410988" w14:textId="72921150" w:rsidR="00E71355" w:rsidRPr="00F04373" w:rsidRDefault="00E71355">
    <w:pPr>
      <w:pStyle w:val="Footer"/>
      <w:rPr>
        <w:color w:val="808080" w:themeColor="background1" w:themeShade="80"/>
        <w:sz w:val="18"/>
        <w:szCs w:val="18"/>
      </w:rPr>
    </w:pPr>
    <w:r>
      <w:rPr>
        <w:color w:val="808080" w:themeColor="background1" w:themeShade="80"/>
        <w:sz w:val="18"/>
        <w:szCs w:val="18"/>
      </w:rPr>
      <w:t>ACE Fund Phase V – Fall 2019</w:t>
    </w:r>
    <w:r w:rsidR="00445913">
      <w:rPr>
        <w:color w:val="808080" w:themeColor="background1" w:themeShade="80"/>
        <w:sz w:val="18"/>
        <w:szCs w:val="18"/>
      </w:rPr>
      <w:t xml:space="preserve"> (Version 09/04/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00F00" w14:textId="77777777" w:rsidR="00F305D9" w:rsidRDefault="00F305D9" w:rsidP="00F8221C">
      <w:pPr>
        <w:spacing w:line="240" w:lineRule="auto"/>
      </w:pPr>
      <w:r>
        <w:separator/>
      </w:r>
    </w:p>
  </w:footnote>
  <w:footnote w:type="continuationSeparator" w:id="0">
    <w:p w14:paraId="4EC43600" w14:textId="77777777" w:rsidR="00F305D9" w:rsidRDefault="00F305D9" w:rsidP="00F8221C">
      <w:pPr>
        <w:spacing w:line="240" w:lineRule="auto"/>
      </w:pPr>
      <w:r>
        <w:continuationSeparator/>
      </w:r>
    </w:p>
  </w:footnote>
  <w:footnote w:id="1">
    <w:p w14:paraId="4E5AEE7B" w14:textId="77777777" w:rsidR="00E71355" w:rsidRPr="00F8221C" w:rsidRDefault="00E71355" w:rsidP="00F8221C">
      <w:pPr>
        <w:pStyle w:val="FootnoteText"/>
        <w:rPr>
          <w:rFonts w:ascii="Arial" w:hAnsi="Arial" w:cs="Arial"/>
          <w:sz w:val="18"/>
          <w:szCs w:val="18"/>
        </w:rPr>
      </w:pPr>
      <w:r w:rsidRPr="00F8221C">
        <w:rPr>
          <w:rStyle w:val="FootnoteReference"/>
          <w:rFonts w:ascii="Arial" w:hAnsi="Arial" w:cs="Arial"/>
          <w:sz w:val="18"/>
          <w:szCs w:val="18"/>
        </w:rPr>
        <w:footnoteRef/>
      </w:r>
      <w:r w:rsidRPr="00F8221C">
        <w:rPr>
          <w:rFonts w:ascii="Arial" w:hAnsi="Arial" w:cs="Arial"/>
          <w:sz w:val="18"/>
          <w:szCs w:val="18"/>
        </w:rPr>
        <w:t xml:space="preserve"> The 2017 value of volunteer hours in Washington State is $30.46. </w:t>
      </w:r>
      <w:hyperlink r:id="rId1" w:history="1">
        <w:r w:rsidRPr="00F8221C">
          <w:rPr>
            <w:rStyle w:val="Hyperlink"/>
            <w:rFonts w:ascii="Arial" w:hAnsi="Arial" w:cs="Arial"/>
            <w:sz w:val="18"/>
            <w:szCs w:val="18"/>
          </w:rPr>
          <w:t xml:space="preserve">Learn more here. </w:t>
        </w:r>
      </w:hyperlink>
      <w:r w:rsidRPr="00F8221C">
        <w:rPr>
          <w:rFonts w:ascii="Arial" w:hAnsi="Arial" w:cs="Arial"/>
          <w:b/>
          <w:sz w:val="18"/>
          <w:szCs w:val="18"/>
        </w:rPr>
        <w:t xml:space="preserve"> </w:t>
      </w:r>
    </w:p>
  </w:footnote>
  <w:footnote w:id="2">
    <w:p w14:paraId="3525AFFD" w14:textId="77777777" w:rsidR="00E71355" w:rsidRPr="00F8221C" w:rsidRDefault="00E71355" w:rsidP="00F8221C">
      <w:pPr>
        <w:pStyle w:val="FootnoteText"/>
        <w:rPr>
          <w:rFonts w:ascii="Arial" w:hAnsi="Arial" w:cs="Arial"/>
          <w:sz w:val="18"/>
          <w:szCs w:val="18"/>
        </w:rPr>
      </w:pPr>
      <w:r w:rsidRPr="00F8221C">
        <w:rPr>
          <w:rStyle w:val="FootnoteReference"/>
          <w:rFonts w:ascii="Arial" w:hAnsi="Arial" w:cs="Arial"/>
          <w:sz w:val="18"/>
          <w:szCs w:val="18"/>
        </w:rPr>
        <w:footnoteRef/>
      </w:r>
      <w:r w:rsidRPr="00F8221C">
        <w:rPr>
          <w:rFonts w:ascii="Arial" w:hAnsi="Arial" w:cs="Arial"/>
          <w:sz w:val="18"/>
          <w:szCs w:val="18"/>
        </w:rPr>
        <w:t xml:space="preserve"> The National Tree Benefits Calculator uses data from the US Forest Service’s Center for Urban Forest Research. </w:t>
      </w:r>
      <w:hyperlink r:id="rId2" w:history="1">
        <w:r w:rsidRPr="00F8221C">
          <w:rPr>
            <w:rStyle w:val="Hyperlink"/>
            <w:rFonts w:ascii="Arial" w:hAnsi="Arial" w:cs="Arial"/>
            <w:sz w:val="18"/>
            <w:szCs w:val="18"/>
          </w:rPr>
          <w:t>Learn more here</w:t>
        </w:r>
      </w:hyperlink>
      <w:r w:rsidRPr="00F8221C">
        <w:rPr>
          <w:rFonts w:ascii="Arial" w:hAnsi="Arial" w:cs="Arial"/>
          <w:sz w:val="18"/>
          <w:szCs w:val="18"/>
        </w:rPr>
        <w:t xml:space="preserve">. </w:t>
      </w:r>
    </w:p>
  </w:footnote>
  <w:footnote w:id="3">
    <w:p w14:paraId="575F4BA9" w14:textId="359568D0" w:rsidR="00E71355" w:rsidRDefault="00E71355" w:rsidP="00F8221C">
      <w:pPr>
        <w:pStyle w:val="FootnoteText"/>
        <w:rPr>
          <w:rFonts w:ascii="Arial" w:hAnsi="Arial" w:cs="Arial"/>
          <w:sz w:val="18"/>
          <w:szCs w:val="18"/>
        </w:rPr>
      </w:pPr>
      <w:r w:rsidRPr="00F8221C">
        <w:rPr>
          <w:rStyle w:val="FootnoteReference"/>
          <w:rFonts w:ascii="Arial" w:hAnsi="Arial" w:cs="Arial"/>
          <w:sz w:val="18"/>
          <w:szCs w:val="18"/>
        </w:rPr>
        <w:footnoteRef/>
      </w:r>
      <w:r w:rsidRPr="00F8221C">
        <w:rPr>
          <w:rFonts w:ascii="Arial" w:hAnsi="Arial" w:cs="Arial"/>
          <w:sz w:val="18"/>
          <w:szCs w:val="18"/>
        </w:rPr>
        <w:t xml:space="preserve"> The social cost of carbon is estimated at $41 per ton of CO</w:t>
      </w:r>
      <w:r w:rsidRPr="00F8221C">
        <w:rPr>
          <w:rFonts w:ascii="Arial" w:hAnsi="Arial" w:cs="Arial"/>
          <w:sz w:val="18"/>
          <w:szCs w:val="18"/>
          <w:vertAlign w:val="subscript"/>
        </w:rPr>
        <w:t>2</w:t>
      </w:r>
      <w:r w:rsidRPr="00F8221C">
        <w:rPr>
          <w:rFonts w:ascii="Arial" w:hAnsi="Arial" w:cs="Arial"/>
          <w:sz w:val="18"/>
          <w:szCs w:val="18"/>
        </w:rPr>
        <w:t xml:space="preserve"> (in 2016 dollars). </w:t>
      </w:r>
      <w:hyperlink r:id="rId3" w:history="1">
        <w:r w:rsidRPr="00F8221C">
          <w:rPr>
            <w:rStyle w:val="Hyperlink"/>
            <w:rFonts w:ascii="Arial" w:hAnsi="Arial" w:cs="Arial"/>
            <w:sz w:val="18"/>
            <w:szCs w:val="18"/>
          </w:rPr>
          <w:t>Learn more here</w:t>
        </w:r>
      </w:hyperlink>
      <w:r w:rsidRPr="00F8221C">
        <w:rPr>
          <w:rFonts w:ascii="Arial" w:hAnsi="Arial" w:cs="Arial"/>
          <w:sz w:val="18"/>
          <w:szCs w:val="18"/>
        </w:rPr>
        <w:t xml:space="preserve">. </w:t>
      </w:r>
    </w:p>
    <w:p w14:paraId="3FE2B49A" w14:textId="1E5AF3F0" w:rsidR="00E71355" w:rsidRDefault="00E71355" w:rsidP="00F8221C">
      <w:pPr>
        <w:pStyle w:val="FootnoteText"/>
      </w:pPr>
    </w:p>
    <w:p w14:paraId="224D03A6" w14:textId="77777777" w:rsidR="00E71355" w:rsidRDefault="00E71355" w:rsidP="00F8221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12A59"/>
    <w:multiLevelType w:val="multilevel"/>
    <w:tmpl w:val="AA3C456A"/>
    <w:lvl w:ilvl="0">
      <w:start w:val="6"/>
      <w:numFmt w:val="upperRoman"/>
      <w:lvlText w:val="%1."/>
      <w:lvlJc w:val="left"/>
      <w:pPr>
        <w:tabs>
          <w:tab w:val="num" w:pos="1440"/>
        </w:tabs>
        <w:ind w:left="1080" w:hanging="360"/>
      </w:pPr>
      <w:rPr>
        <w:rFonts w:hint="default"/>
        <w:b/>
      </w:rPr>
    </w:lvl>
    <w:lvl w:ilvl="1">
      <w:start w:val="1"/>
      <w:numFmt w:val="upperLetter"/>
      <w:lvlText w:val="%2."/>
      <w:lvlJc w:val="left"/>
      <w:pPr>
        <w:tabs>
          <w:tab w:val="num" w:pos="1440"/>
        </w:tabs>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1800"/>
        </w:tabs>
        <w:ind w:left="180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Letter"/>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 w15:restartNumberingAfterBreak="0">
    <w:nsid w:val="173E5923"/>
    <w:multiLevelType w:val="hybridMultilevel"/>
    <w:tmpl w:val="8A5C5EC6"/>
    <w:lvl w:ilvl="0" w:tplc="04090001">
      <w:start w:val="1"/>
      <w:numFmt w:val="bullet"/>
      <w:lvlText w:val=""/>
      <w:lvlJc w:val="left"/>
      <w:pPr>
        <w:ind w:left="1440" w:hanging="360"/>
      </w:pPr>
      <w:rPr>
        <w:rFonts w:ascii="Symbol" w:hAnsi="Symbol" w:hint="default"/>
      </w:rPr>
    </w:lvl>
    <w:lvl w:ilvl="1" w:tplc="04090015">
      <w:start w:val="1"/>
      <w:numFmt w:val="upperLetter"/>
      <w:lvlText w:val="%2."/>
      <w:lvlJc w:val="left"/>
      <w:pPr>
        <w:ind w:left="2160" w:hanging="360"/>
      </w:pPr>
      <w:rPr>
        <w:rFonts w:hint="default"/>
      </w:rPr>
    </w:lvl>
    <w:lvl w:ilvl="2" w:tplc="0532C1FC">
      <w:start w:val="1"/>
      <w:numFmt w:val="decimal"/>
      <w:lvlText w:val="%3."/>
      <w:lvlJc w:val="left"/>
      <w:pPr>
        <w:ind w:left="2880" w:hanging="360"/>
      </w:pPr>
      <w:rPr>
        <w:rFont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E2186A"/>
    <w:multiLevelType w:val="hybridMultilevel"/>
    <w:tmpl w:val="5142E5FC"/>
    <w:lvl w:ilvl="0" w:tplc="88EE96D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5D4751"/>
    <w:multiLevelType w:val="multilevel"/>
    <w:tmpl w:val="ECC01ECA"/>
    <w:lvl w:ilvl="0">
      <w:start w:val="1"/>
      <w:numFmt w:val="upperRoman"/>
      <w:pStyle w:val="ListParagraph"/>
      <w:lvlText w:val="%1."/>
      <w:lvlJc w:val="left"/>
      <w:pPr>
        <w:tabs>
          <w:tab w:val="num" w:pos="1440"/>
        </w:tabs>
        <w:ind w:left="432" w:hanging="432"/>
      </w:pPr>
      <w:rPr>
        <w:rFonts w:hint="default"/>
        <w:b/>
      </w:rPr>
    </w:lvl>
    <w:lvl w:ilvl="1">
      <w:start w:val="1"/>
      <w:numFmt w:val="upperLetter"/>
      <w:pStyle w:val="Style2"/>
      <w:lvlText w:val="%2."/>
      <w:lvlJc w:val="left"/>
      <w:pPr>
        <w:tabs>
          <w:tab w:val="num" w:pos="2160"/>
        </w:tabs>
        <w:ind w:left="1152" w:hanging="432"/>
      </w:pPr>
      <w:rPr>
        <w:rFonts w:ascii="Arial" w:hAnsi="Arial" w:cs="Arial"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2">
      <w:start w:val="1"/>
      <w:numFmt w:val="decimal"/>
      <w:lvlText w:val="%3."/>
      <w:lvlJc w:val="left"/>
      <w:pPr>
        <w:tabs>
          <w:tab w:val="num" w:pos="2880"/>
        </w:tabs>
        <w:ind w:left="1872" w:hanging="432"/>
      </w:pPr>
      <w:rPr>
        <w:rFonts w:ascii="Arial" w:hAnsi="Arial" w:cs="Arial" w:hint="default"/>
        <w:b w:val="0"/>
        <w:bCs w:val="0"/>
        <w:i w:val="0"/>
        <w:iCs w:val="0"/>
        <w:caps w:val="0"/>
        <w:smallCaps w:val="0"/>
        <w:strike w:val="0"/>
        <w:dstrike w:val="0"/>
        <w:snapToGrid w:val="0"/>
        <w:vanish w:val="0"/>
        <w:color w:val="000000"/>
        <w:spacing w:val="0"/>
        <w:w w:val="0"/>
        <w:kern w:val="0"/>
        <w:position w:val="0"/>
        <w:sz w:val="20"/>
        <w:szCs w:val="0"/>
        <w:u w:val="none"/>
        <w:vertAlign w:val="baseline"/>
        <w:em w:val="none"/>
      </w:rPr>
    </w:lvl>
    <w:lvl w:ilvl="3">
      <w:start w:val="1"/>
      <w:numFmt w:val="lowerRoman"/>
      <w:lvlText w:val="%4."/>
      <w:lvlJc w:val="left"/>
      <w:pPr>
        <w:tabs>
          <w:tab w:val="num" w:pos="3600"/>
        </w:tabs>
        <w:ind w:left="2592" w:hanging="432"/>
      </w:pPr>
      <w:rPr>
        <w:rFonts w:hint="default"/>
      </w:rPr>
    </w:lvl>
    <w:lvl w:ilvl="4">
      <w:start w:val="1"/>
      <w:numFmt w:val="lowerLetter"/>
      <w:lvlText w:val="%5."/>
      <w:lvlJc w:val="left"/>
      <w:pPr>
        <w:tabs>
          <w:tab w:val="num" w:pos="4320"/>
        </w:tabs>
        <w:ind w:left="3312" w:hanging="432"/>
      </w:pPr>
      <w:rPr>
        <w:rFonts w:hint="default"/>
      </w:rPr>
    </w:lvl>
    <w:lvl w:ilvl="5">
      <w:start w:val="1"/>
      <w:numFmt w:val="lowerLetter"/>
      <w:lvlText w:val="(%6)"/>
      <w:lvlJc w:val="left"/>
      <w:pPr>
        <w:tabs>
          <w:tab w:val="num" w:pos="5040"/>
        </w:tabs>
        <w:ind w:left="4032" w:hanging="432"/>
      </w:pPr>
      <w:rPr>
        <w:rFonts w:hint="default"/>
      </w:rPr>
    </w:lvl>
    <w:lvl w:ilvl="6">
      <w:start w:val="1"/>
      <w:numFmt w:val="decimal"/>
      <w:lvlText w:val="(%7)"/>
      <w:lvlJc w:val="left"/>
      <w:pPr>
        <w:tabs>
          <w:tab w:val="num" w:pos="5760"/>
        </w:tabs>
        <w:ind w:left="4752" w:hanging="432"/>
      </w:pPr>
      <w:rPr>
        <w:rFonts w:hint="default"/>
      </w:rPr>
    </w:lvl>
    <w:lvl w:ilvl="7">
      <w:start w:val="1"/>
      <w:numFmt w:val="lowerLetter"/>
      <w:lvlText w:val="%8."/>
      <w:lvlJc w:val="left"/>
      <w:pPr>
        <w:tabs>
          <w:tab w:val="num" w:pos="6480"/>
        </w:tabs>
        <w:ind w:left="5472" w:hanging="432"/>
      </w:pPr>
      <w:rPr>
        <w:rFonts w:hint="default"/>
      </w:rPr>
    </w:lvl>
    <w:lvl w:ilvl="8">
      <w:start w:val="1"/>
      <w:numFmt w:val="lowerRoman"/>
      <w:lvlText w:val="%9."/>
      <w:lvlJc w:val="left"/>
      <w:pPr>
        <w:tabs>
          <w:tab w:val="num" w:pos="7200"/>
        </w:tabs>
        <w:ind w:left="6192" w:hanging="432"/>
      </w:pPr>
      <w:rPr>
        <w:rFonts w:hint="default"/>
      </w:rPr>
    </w:lvl>
  </w:abstractNum>
  <w:abstractNum w:abstractNumId="4" w15:restartNumberingAfterBreak="0">
    <w:nsid w:val="3043439B"/>
    <w:multiLevelType w:val="hybridMultilevel"/>
    <w:tmpl w:val="C698390E"/>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326B78D5"/>
    <w:multiLevelType w:val="hybridMultilevel"/>
    <w:tmpl w:val="B182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E3906"/>
    <w:multiLevelType w:val="multilevel"/>
    <w:tmpl w:val="C41E7056"/>
    <w:lvl w:ilvl="0">
      <w:start w:val="6"/>
      <w:numFmt w:val="upperRoman"/>
      <w:lvlText w:val="%1."/>
      <w:lvlJc w:val="left"/>
      <w:pPr>
        <w:tabs>
          <w:tab w:val="num" w:pos="1440"/>
        </w:tabs>
        <w:ind w:left="1080" w:hanging="360"/>
      </w:pPr>
      <w:rPr>
        <w:rFonts w:hint="default"/>
        <w:b/>
      </w:rPr>
    </w:lvl>
    <w:lvl w:ilvl="1">
      <w:start w:val="1"/>
      <w:numFmt w:val="decimal"/>
      <w:lvlText w:val="%2."/>
      <w:lvlJc w:val="left"/>
      <w:pPr>
        <w:tabs>
          <w:tab w:val="num" w:pos="1440"/>
        </w:tabs>
        <w:ind w:left="1440" w:hanging="360"/>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1800"/>
        </w:tabs>
        <w:ind w:left="180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2160" w:hanging="360"/>
      </w:pPr>
      <w:rPr>
        <w:rFonts w:hint="default"/>
      </w:rPr>
    </w:lvl>
    <w:lvl w:ilvl="4">
      <w:start w:val="1"/>
      <w:numFmt w:val="lowerRoman"/>
      <w:lvlText w:val="%5."/>
      <w:lvlJc w:val="right"/>
      <w:pPr>
        <w:tabs>
          <w:tab w:val="num" w:pos="2520"/>
        </w:tabs>
        <w:ind w:left="2520" w:hanging="360"/>
      </w:pPr>
      <w:rPr>
        <w:rFonts w:hint="default"/>
      </w:rPr>
    </w:lvl>
    <w:lvl w:ilvl="5">
      <w:start w:val="1"/>
      <w:numFmt w:val="lowerLetter"/>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3D290BD2"/>
    <w:multiLevelType w:val="multilevel"/>
    <w:tmpl w:val="0950B090"/>
    <w:lvl w:ilvl="0">
      <w:start w:val="6"/>
      <w:numFmt w:val="upperRoman"/>
      <w:pStyle w:val="RFPLevel1"/>
      <w:lvlText w:val="%1."/>
      <w:lvlJc w:val="left"/>
      <w:pPr>
        <w:tabs>
          <w:tab w:val="num" w:pos="1440"/>
        </w:tabs>
        <w:ind w:left="1080" w:hanging="360"/>
      </w:pPr>
      <w:rPr>
        <w:rFonts w:hint="default"/>
        <w:b/>
      </w:rPr>
    </w:lvl>
    <w:lvl w:ilvl="1">
      <w:start w:val="1"/>
      <w:numFmt w:val="upperLetter"/>
      <w:pStyle w:val="RFPLevel2"/>
      <w:lvlText w:val="%2."/>
      <w:lvlJc w:val="left"/>
      <w:pPr>
        <w:tabs>
          <w:tab w:val="num" w:pos="1440"/>
        </w:tabs>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FPLevel3"/>
      <w:lvlText w:val="%3."/>
      <w:lvlJc w:val="left"/>
      <w:pPr>
        <w:tabs>
          <w:tab w:val="num" w:pos="1800"/>
        </w:tabs>
        <w:ind w:left="180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2160" w:hanging="360"/>
      </w:pPr>
      <w:rPr>
        <w:rFonts w:hint="default"/>
      </w:rPr>
    </w:lvl>
    <w:lvl w:ilvl="4">
      <w:start w:val="1"/>
      <w:numFmt w:val="lowerRoman"/>
      <w:lvlText w:val="%5."/>
      <w:lvlJc w:val="right"/>
      <w:pPr>
        <w:tabs>
          <w:tab w:val="num" w:pos="2520"/>
        </w:tabs>
        <w:ind w:left="2520" w:hanging="360"/>
      </w:pPr>
      <w:rPr>
        <w:rFonts w:hint="default"/>
      </w:rPr>
    </w:lvl>
    <w:lvl w:ilvl="5">
      <w:start w:val="1"/>
      <w:numFmt w:val="lowerLetter"/>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8" w15:restartNumberingAfterBreak="0">
    <w:nsid w:val="4CC97FCB"/>
    <w:multiLevelType w:val="hybridMultilevel"/>
    <w:tmpl w:val="D0DC060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56BE04EE"/>
    <w:multiLevelType w:val="hybridMultilevel"/>
    <w:tmpl w:val="8D64BE1E"/>
    <w:lvl w:ilvl="0" w:tplc="9E40A9AC">
      <w:start w:val="1"/>
      <w:numFmt w:val="decimal"/>
      <w:pStyle w:val="Style1"/>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5DFE266D"/>
    <w:multiLevelType w:val="hybridMultilevel"/>
    <w:tmpl w:val="883CE7E2"/>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532C1FC">
      <w:start w:val="1"/>
      <w:numFmt w:val="decimal"/>
      <w:lvlText w:val="%3."/>
      <w:lvlJc w:val="left"/>
      <w:pPr>
        <w:ind w:left="2880" w:hanging="360"/>
      </w:pPr>
      <w:rPr>
        <w:rFonts w:hint="default"/>
      </w:rPr>
    </w:lvl>
    <w:lvl w:ilvl="3" w:tplc="04090001">
      <w:start w:val="1"/>
      <w:numFmt w:val="bullet"/>
      <w:lvlText w:val=""/>
      <w:lvlJc w:val="left"/>
      <w:pPr>
        <w:ind w:left="3600" w:hanging="360"/>
      </w:pPr>
      <w:rPr>
        <w:rFonts w:ascii="Symbol" w:hAnsi="Symbol" w:hint="default"/>
      </w:rPr>
    </w:lvl>
    <w:lvl w:ilvl="4" w:tplc="8D741E86">
      <w:start w:val="1"/>
      <w:numFmt w:val="decimal"/>
      <w:lvlText w:val="%5"/>
      <w:lvlJc w:val="left"/>
      <w:pPr>
        <w:ind w:left="4320" w:hanging="360"/>
      </w:pPr>
      <w:rPr>
        <w:rFont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AF6EA2"/>
    <w:multiLevelType w:val="multilevel"/>
    <w:tmpl w:val="EDEAACCA"/>
    <w:lvl w:ilvl="0">
      <w:start w:val="1"/>
      <w:numFmt w:val="decimal"/>
      <w:pStyle w:val="RFPAHL1"/>
      <w:suff w:val="space"/>
      <w:lvlText w:val="Attachment %1 -"/>
      <w:lvlJc w:val="left"/>
      <w:pPr>
        <w:ind w:left="360" w:hanging="360"/>
      </w:pPr>
      <w:rPr>
        <w:rFonts w:hint="default"/>
      </w:rPr>
    </w:lvl>
    <w:lvl w:ilvl="1">
      <w:start w:val="1"/>
      <w:numFmt w:val="upperLetter"/>
      <w:pStyle w:val="RFPAHL2"/>
      <w:lvlText w:val="%2."/>
      <w:lvlJc w:val="left"/>
      <w:pPr>
        <w:tabs>
          <w:tab w:val="num" w:pos="360"/>
        </w:tabs>
        <w:ind w:left="360" w:hanging="360"/>
      </w:pPr>
      <w:rPr>
        <w:rFonts w:hint="default"/>
      </w:rPr>
    </w:lvl>
    <w:lvl w:ilvl="2">
      <w:start w:val="1"/>
      <w:numFmt w:val="decimal"/>
      <w:pStyle w:val="RFPAHL3"/>
      <w:lvlText w:val="%3."/>
      <w:lvlJc w:val="left"/>
      <w:pPr>
        <w:tabs>
          <w:tab w:val="num" w:pos="720"/>
        </w:tabs>
        <w:ind w:left="720" w:hanging="360"/>
      </w:pPr>
      <w:rPr>
        <w:rFonts w:hint="default"/>
      </w:rPr>
    </w:lvl>
    <w:lvl w:ilvl="3">
      <w:start w:val="1"/>
      <w:numFmt w:val="lowerLetter"/>
      <w:pStyle w:val="RFPAHL4"/>
      <w:lvlText w:val="%4."/>
      <w:lvlJc w:val="left"/>
      <w:pPr>
        <w:tabs>
          <w:tab w:val="num" w:pos="1080"/>
        </w:tabs>
        <w:ind w:left="1080" w:hanging="360"/>
      </w:pPr>
      <w:rPr>
        <w:rFonts w:hint="default"/>
      </w:rPr>
    </w:lvl>
    <w:lvl w:ilvl="4">
      <w:start w:val="1"/>
      <w:numFmt w:val="decimal"/>
      <w:pStyle w:val="RFPAHL5"/>
      <w:lvlText w:val="(%5)"/>
      <w:lvlJc w:val="left"/>
      <w:pPr>
        <w:tabs>
          <w:tab w:val="num" w:pos="1440"/>
        </w:tabs>
        <w:ind w:left="1440" w:hanging="36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2" w15:restartNumberingAfterBreak="0">
    <w:nsid w:val="67A865D9"/>
    <w:multiLevelType w:val="hybridMultilevel"/>
    <w:tmpl w:val="2A0468D4"/>
    <w:lvl w:ilvl="0" w:tplc="BA62B56E">
      <w:start w:val="2"/>
      <w:numFmt w:val="upperLetter"/>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6A5B62C6"/>
    <w:multiLevelType w:val="hybridMultilevel"/>
    <w:tmpl w:val="8A54508E"/>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7DD407F4"/>
    <w:multiLevelType w:val="hybridMultilevel"/>
    <w:tmpl w:val="7C3A31C6"/>
    <w:lvl w:ilvl="0" w:tplc="04090015">
      <w:start w:val="1"/>
      <w:numFmt w:val="upperLetter"/>
      <w:lvlText w:val="%1."/>
      <w:lvlJc w:val="left"/>
      <w:pPr>
        <w:ind w:left="3240" w:hanging="360"/>
      </w:pPr>
      <w:rPr>
        <w:rFonts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3"/>
  </w:num>
  <w:num w:numId="2">
    <w:abstractNumId w:val="9"/>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num>
  <w:num w:numId="5">
    <w:abstractNumId w:val="9"/>
  </w:num>
  <w:num w:numId="6">
    <w:abstractNumId w:val="14"/>
  </w:num>
  <w:num w:numId="7">
    <w:abstractNumId w:val="1"/>
  </w:num>
  <w:num w:numId="8">
    <w:abstractNumId w:val="7"/>
  </w:num>
  <w:num w:numId="9">
    <w:abstractNumId w:val="10"/>
  </w:num>
  <w:num w:numId="10">
    <w:abstractNumId w:val="9"/>
    <w:lvlOverride w:ilvl="0">
      <w:startOverride w:val="1"/>
    </w:lvlOverride>
  </w:num>
  <w:num w:numId="11">
    <w:abstractNumId w:val="9"/>
    <w:lvlOverride w:ilvl="0">
      <w:startOverride w:val="1"/>
    </w:lvlOverride>
  </w:num>
  <w:num w:numId="12">
    <w:abstractNumId w:val="11"/>
  </w:num>
  <w:num w:numId="13">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2"/>
  </w:num>
  <w:num w:numId="17">
    <w:abstractNumId w:val="0"/>
  </w:num>
  <w:num w:numId="18">
    <w:abstractNumId w:val="6"/>
  </w:num>
  <w:num w:numId="19">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9"/>
    <w:lvlOverride w:ilvl="0">
      <w:startOverride w:val="1"/>
    </w:lvlOverride>
  </w:num>
  <w:num w:numId="22">
    <w:abstractNumId w:val="9"/>
    <w:lvlOverride w:ilvl="0">
      <w:startOverride w:val="1"/>
    </w:lvlOverride>
  </w:num>
  <w:num w:numId="23">
    <w:abstractNumId w:val="9"/>
    <w:lvlOverride w:ilvl="0">
      <w:startOverride w:val="1"/>
    </w:lvlOverride>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wNDUzNLIwNzE0NDFV0lEKTi0uzszPAykwrAUAtwrGxywAAAA="/>
  </w:docVars>
  <w:rsids>
    <w:rsidRoot w:val="004F36CD"/>
    <w:rsid w:val="00040211"/>
    <w:rsid w:val="00041183"/>
    <w:rsid w:val="000D02D5"/>
    <w:rsid w:val="00115280"/>
    <w:rsid w:val="00123D5C"/>
    <w:rsid w:val="00132835"/>
    <w:rsid w:val="00153A9F"/>
    <w:rsid w:val="00163A5E"/>
    <w:rsid w:val="0017067C"/>
    <w:rsid w:val="001962CE"/>
    <w:rsid w:val="001C5A18"/>
    <w:rsid w:val="002325DF"/>
    <w:rsid w:val="00281147"/>
    <w:rsid w:val="0029788B"/>
    <w:rsid w:val="002E4B74"/>
    <w:rsid w:val="00355816"/>
    <w:rsid w:val="00363DF6"/>
    <w:rsid w:val="00391126"/>
    <w:rsid w:val="003A1F2C"/>
    <w:rsid w:val="003A6154"/>
    <w:rsid w:val="003A7D75"/>
    <w:rsid w:val="003B3A4C"/>
    <w:rsid w:val="003E06E2"/>
    <w:rsid w:val="003E0AE1"/>
    <w:rsid w:val="004409BC"/>
    <w:rsid w:val="00445913"/>
    <w:rsid w:val="00457EA3"/>
    <w:rsid w:val="004F36CD"/>
    <w:rsid w:val="004F64D7"/>
    <w:rsid w:val="00563270"/>
    <w:rsid w:val="00594E0D"/>
    <w:rsid w:val="005B5A03"/>
    <w:rsid w:val="005E0DF0"/>
    <w:rsid w:val="0061682A"/>
    <w:rsid w:val="006342B6"/>
    <w:rsid w:val="00671B3B"/>
    <w:rsid w:val="00675ACF"/>
    <w:rsid w:val="0068694C"/>
    <w:rsid w:val="006B1D5B"/>
    <w:rsid w:val="006F177A"/>
    <w:rsid w:val="00725CCE"/>
    <w:rsid w:val="00736124"/>
    <w:rsid w:val="0074009E"/>
    <w:rsid w:val="00751252"/>
    <w:rsid w:val="00786FB2"/>
    <w:rsid w:val="00874BDA"/>
    <w:rsid w:val="008E2CD6"/>
    <w:rsid w:val="009325F1"/>
    <w:rsid w:val="0099345E"/>
    <w:rsid w:val="009B40A8"/>
    <w:rsid w:val="00A51235"/>
    <w:rsid w:val="00A94254"/>
    <w:rsid w:val="00B053B6"/>
    <w:rsid w:val="00B87171"/>
    <w:rsid w:val="00B97FEA"/>
    <w:rsid w:val="00C05085"/>
    <w:rsid w:val="00C1478D"/>
    <w:rsid w:val="00C1596B"/>
    <w:rsid w:val="00C60522"/>
    <w:rsid w:val="00C630DB"/>
    <w:rsid w:val="00C95F53"/>
    <w:rsid w:val="00CB7FCC"/>
    <w:rsid w:val="00CF6493"/>
    <w:rsid w:val="00D01C17"/>
    <w:rsid w:val="00D138FA"/>
    <w:rsid w:val="00D21AEA"/>
    <w:rsid w:val="00D24B37"/>
    <w:rsid w:val="00D93F49"/>
    <w:rsid w:val="00DD5988"/>
    <w:rsid w:val="00E30708"/>
    <w:rsid w:val="00E56983"/>
    <w:rsid w:val="00E71355"/>
    <w:rsid w:val="00E72BCC"/>
    <w:rsid w:val="00E8067E"/>
    <w:rsid w:val="00E9662D"/>
    <w:rsid w:val="00ED0D68"/>
    <w:rsid w:val="00ED454F"/>
    <w:rsid w:val="00ED4735"/>
    <w:rsid w:val="00EE0150"/>
    <w:rsid w:val="00EE1F1B"/>
    <w:rsid w:val="00F04373"/>
    <w:rsid w:val="00F305D9"/>
    <w:rsid w:val="00F42B81"/>
    <w:rsid w:val="00F813FB"/>
    <w:rsid w:val="00F8221C"/>
    <w:rsid w:val="00FA3808"/>
    <w:rsid w:val="00FE4CA9"/>
    <w:rsid w:val="00FF0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DD3C6"/>
  <w15:docId w15:val="{52427E5A-387E-4EFE-8150-9851A2353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6CD"/>
    <w:pPr>
      <w:tabs>
        <w:tab w:val="left" w:pos="1260"/>
      </w:tabs>
      <w:spacing w:after="0" w:line="276" w:lineRule="auto"/>
    </w:pPr>
    <w:rPr>
      <w:rFonts w:ascii="Arial" w:hAnsi="Arial" w:cs="Arial"/>
      <w:sz w:val="20"/>
    </w:rPr>
  </w:style>
  <w:style w:type="paragraph" w:styleId="Heading1">
    <w:name w:val="heading 1"/>
    <w:basedOn w:val="Normal"/>
    <w:next w:val="Normal"/>
    <w:link w:val="Heading1Char"/>
    <w:uiPriority w:val="9"/>
    <w:qFormat/>
    <w:rsid w:val="004F36CD"/>
    <w:pPr>
      <w:jc w:val="center"/>
      <w:outlineLvl w:val="0"/>
    </w:pPr>
    <w:rPr>
      <w:b/>
      <w:sz w:val="28"/>
      <w:szCs w:val="28"/>
    </w:rPr>
  </w:style>
  <w:style w:type="paragraph" w:styleId="Heading2">
    <w:name w:val="heading 2"/>
    <w:basedOn w:val="ListParagraph"/>
    <w:next w:val="Normal"/>
    <w:link w:val="Heading2Char"/>
    <w:uiPriority w:val="9"/>
    <w:unhideWhenUsed/>
    <w:qFormat/>
    <w:rsid w:val="006F177A"/>
    <w:pPr>
      <w:outlineLvl w:val="1"/>
    </w:pPr>
  </w:style>
  <w:style w:type="paragraph" w:styleId="Heading3">
    <w:name w:val="heading 3"/>
    <w:basedOn w:val="Normal"/>
    <w:next w:val="Normal"/>
    <w:link w:val="Heading3Char"/>
    <w:uiPriority w:val="9"/>
    <w:semiHidden/>
    <w:unhideWhenUsed/>
    <w:qFormat/>
    <w:rsid w:val="004F36C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6CD"/>
    <w:rPr>
      <w:rFonts w:ascii="Arial" w:hAnsi="Arial" w:cs="Arial"/>
      <w:b/>
      <w:sz w:val="28"/>
      <w:szCs w:val="28"/>
    </w:rPr>
  </w:style>
  <w:style w:type="paragraph" w:styleId="ListParagraph">
    <w:name w:val="List Paragraph"/>
    <w:basedOn w:val="Normal"/>
    <w:link w:val="ListParagraphChar"/>
    <w:uiPriority w:val="34"/>
    <w:qFormat/>
    <w:rsid w:val="004F36CD"/>
    <w:pPr>
      <w:numPr>
        <w:numId w:val="1"/>
      </w:numPr>
      <w:ind w:left="540" w:hanging="540"/>
      <w:contextualSpacing/>
    </w:pPr>
    <w:rPr>
      <w:b/>
      <w:sz w:val="22"/>
    </w:rPr>
  </w:style>
  <w:style w:type="character" w:styleId="CommentReference">
    <w:name w:val="annotation reference"/>
    <w:basedOn w:val="DefaultParagraphFont"/>
    <w:uiPriority w:val="99"/>
    <w:semiHidden/>
    <w:unhideWhenUsed/>
    <w:rsid w:val="004F36CD"/>
    <w:rPr>
      <w:sz w:val="16"/>
      <w:szCs w:val="16"/>
    </w:rPr>
  </w:style>
  <w:style w:type="paragraph" w:styleId="CommentText">
    <w:name w:val="annotation text"/>
    <w:basedOn w:val="Normal"/>
    <w:link w:val="CommentTextChar"/>
    <w:uiPriority w:val="99"/>
    <w:semiHidden/>
    <w:unhideWhenUsed/>
    <w:rsid w:val="004F36CD"/>
    <w:pPr>
      <w:spacing w:line="240" w:lineRule="auto"/>
    </w:pPr>
    <w:rPr>
      <w:szCs w:val="20"/>
    </w:rPr>
  </w:style>
  <w:style w:type="character" w:customStyle="1" w:styleId="CommentTextChar">
    <w:name w:val="Comment Text Char"/>
    <w:basedOn w:val="DefaultParagraphFont"/>
    <w:link w:val="CommentText"/>
    <w:uiPriority w:val="99"/>
    <w:semiHidden/>
    <w:rsid w:val="004F36CD"/>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4F36CD"/>
    <w:rPr>
      <w:b/>
      <w:bCs/>
    </w:rPr>
  </w:style>
  <w:style w:type="character" w:customStyle="1" w:styleId="CommentSubjectChar">
    <w:name w:val="Comment Subject Char"/>
    <w:basedOn w:val="CommentTextChar"/>
    <w:link w:val="CommentSubject"/>
    <w:uiPriority w:val="99"/>
    <w:semiHidden/>
    <w:rsid w:val="004F36CD"/>
    <w:rPr>
      <w:rFonts w:ascii="Arial" w:hAnsi="Arial" w:cs="Arial"/>
      <w:b/>
      <w:bCs/>
      <w:sz w:val="20"/>
      <w:szCs w:val="20"/>
    </w:rPr>
  </w:style>
  <w:style w:type="paragraph" w:styleId="BalloonText">
    <w:name w:val="Balloon Text"/>
    <w:basedOn w:val="Normal"/>
    <w:link w:val="BalloonTextChar"/>
    <w:uiPriority w:val="99"/>
    <w:semiHidden/>
    <w:unhideWhenUsed/>
    <w:rsid w:val="004F36C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6CD"/>
    <w:rPr>
      <w:rFonts w:ascii="Segoe UI" w:hAnsi="Segoe UI" w:cs="Segoe UI"/>
      <w:sz w:val="18"/>
      <w:szCs w:val="18"/>
    </w:rPr>
  </w:style>
  <w:style w:type="character" w:customStyle="1" w:styleId="Heading3Char">
    <w:name w:val="Heading 3 Char"/>
    <w:basedOn w:val="DefaultParagraphFont"/>
    <w:link w:val="Heading3"/>
    <w:uiPriority w:val="9"/>
    <w:semiHidden/>
    <w:rsid w:val="004F36C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D0D68"/>
    <w:rPr>
      <w:color w:val="0563C1" w:themeColor="hyperlink"/>
      <w:u w:val="single"/>
    </w:rPr>
  </w:style>
  <w:style w:type="character" w:customStyle="1" w:styleId="UnresolvedMention1">
    <w:name w:val="Unresolved Mention1"/>
    <w:basedOn w:val="DefaultParagraphFont"/>
    <w:uiPriority w:val="99"/>
    <w:semiHidden/>
    <w:unhideWhenUsed/>
    <w:rsid w:val="00ED0D68"/>
    <w:rPr>
      <w:color w:val="808080"/>
      <w:shd w:val="clear" w:color="auto" w:fill="E6E6E6"/>
    </w:rPr>
  </w:style>
  <w:style w:type="paragraph" w:customStyle="1" w:styleId="Style1">
    <w:name w:val="Style1"/>
    <w:basedOn w:val="ListParagraph"/>
    <w:link w:val="Style1Char"/>
    <w:qFormat/>
    <w:rsid w:val="00ED0D68"/>
    <w:pPr>
      <w:numPr>
        <w:numId w:val="5"/>
      </w:numPr>
      <w:tabs>
        <w:tab w:val="clear" w:pos="1260"/>
      </w:tabs>
    </w:pPr>
    <w:rPr>
      <w:b w:val="0"/>
      <w:sz w:val="20"/>
    </w:rPr>
  </w:style>
  <w:style w:type="paragraph" w:customStyle="1" w:styleId="Style2">
    <w:name w:val="Style2"/>
    <w:basedOn w:val="ListParagraph"/>
    <w:link w:val="Style2Char"/>
    <w:qFormat/>
    <w:rsid w:val="00163A5E"/>
    <w:pPr>
      <w:numPr>
        <w:ilvl w:val="1"/>
      </w:numPr>
      <w:tabs>
        <w:tab w:val="clear" w:pos="1260"/>
        <w:tab w:val="clear" w:pos="2160"/>
      </w:tabs>
      <w:ind w:left="990" w:hanging="450"/>
    </w:pPr>
    <w:rPr>
      <w:b w:val="0"/>
      <w:sz w:val="20"/>
    </w:rPr>
  </w:style>
  <w:style w:type="character" w:customStyle="1" w:styleId="ListParagraphChar">
    <w:name w:val="List Paragraph Char"/>
    <w:basedOn w:val="DefaultParagraphFont"/>
    <w:link w:val="ListParagraph"/>
    <w:uiPriority w:val="34"/>
    <w:rsid w:val="00ED0D68"/>
    <w:rPr>
      <w:rFonts w:ascii="Arial" w:hAnsi="Arial" w:cs="Arial"/>
      <w:b/>
    </w:rPr>
  </w:style>
  <w:style w:type="character" w:customStyle="1" w:styleId="Style1Char">
    <w:name w:val="Style1 Char"/>
    <w:basedOn w:val="ListParagraphChar"/>
    <w:link w:val="Style1"/>
    <w:rsid w:val="00ED0D68"/>
    <w:rPr>
      <w:rFonts w:ascii="Arial" w:hAnsi="Arial" w:cs="Arial"/>
      <w:b w:val="0"/>
      <w:sz w:val="20"/>
    </w:rPr>
  </w:style>
  <w:style w:type="table" w:styleId="TableGrid">
    <w:name w:val="Table Grid"/>
    <w:basedOn w:val="TableNormal"/>
    <w:uiPriority w:val="59"/>
    <w:rsid w:val="00FF0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2 Char"/>
    <w:basedOn w:val="ListParagraphChar"/>
    <w:link w:val="Style2"/>
    <w:rsid w:val="00163A5E"/>
    <w:rPr>
      <w:rFonts w:ascii="Arial" w:hAnsi="Arial" w:cs="Arial"/>
      <w:b w:val="0"/>
      <w:sz w:val="20"/>
    </w:rPr>
  </w:style>
  <w:style w:type="paragraph" w:customStyle="1" w:styleId="RFPLevel1">
    <w:name w:val="RFP_Level1"/>
    <w:basedOn w:val="Normal"/>
    <w:rsid w:val="00C630DB"/>
    <w:pPr>
      <w:keepNext/>
      <w:numPr>
        <w:numId w:val="8"/>
      </w:numPr>
      <w:tabs>
        <w:tab w:val="clear" w:pos="1260"/>
        <w:tab w:val="left" w:pos="360"/>
      </w:tabs>
      <w:suppressAutoHyphens/>
      <w:spacing w:before="240" w:after="240" w:line="240" w:lineRule="auto"/>
      <w:outlineLvl w:val="0"/>
    </w:pPr>
    <w:rPr>
      <w:rFonts w:eastAsia="Times New Roman"/>
      <w:b/>
      <w:caps/>
      <w:sz w:val="22"/>
      <w:szCs w:val="20"/>
    </w:rPr>
  </w:style>
  <w:style w:type="paragraph" w:customStyle="1" w:styleId="RFPLevel2">
    <w:name w:val="RFP_Level2"/>
    <w:basedOn w:val="Normal"/>
    <w:rsid w:val="00C630DB"/>
    <w:pPr>
      <w:numPr>
        <w:ilvl w:val="1"/>
        <w:numId w:val="8"/>
      </w:numPr>
      <w:tabs>
        <w:tab w:val="clear" w:pos="1260"/>
      </w:tabs>
      <w:suppressAutoHyphens/>
      <w:spacing w:after="120" w:line="240" w:lineRule="auto"/>
    </w:pPr>
    <w:rPr>
      <w:rFonts w:eastAsia="Times New Roman"/>
      <w:sz w:val="22"/>
      <w:szCs w:val="20"/>
    </w:rPr>
  </w:style>
  <w:style w:type="paragraph" w:customStyle="1" w:styleId="RFPLevel3">
    <w:name w:val="RFP_Level3"/>
    <w:basedOn w:val="Normal"/>
    <w:link w:val="RFPLevel3Char"/>
    <w:rsid w:val="00C630DB"/>
    <w:pPr>
      <w:numPr>
        <w:ilvl w:val="2"/>
        <w:numId w:val="8"/>
      </w:numPr>
      <w:tabs>
        <w:tab w:val="clear" w:pos="1260"/>
      </w:tabs>
      <w:suppressAutoHyphens/>
      <w:spacing w:after="120" w:line="240" w:lineRule="auto"/>
    </w:pPr>
    <w:rPr>
      <w:rFonts w:eastAsia="Times New Roman"/>
      <w:sz w:val="22"/>
      <w:szCs w:val="20"/>
    </w:rPr>
  </w:style>
  <w:style w:type="character" w:customStyle="1" w:styleId="RFPLevel3Char">
    <w:name w:val="RFP_Level3 Char"/>
    <w:basedOn w:val="DefaultParagraphFont"/>
    <w:link w:val="RFPLevel3"/>
    <w:rsid w:val="00C630DB"/>
    <w:rPr>
      <w:rFonts w:ascii="Arial" w:eastAsia="Times New Roman" w:hAnsi="Arial" w:cs="Arial"/>
      <w:szCs w:val="20"/>
    </w:rPr>
  </w:style>
  <w:style w:type="character" w:customStyle="1" w:styleId="BlueText">
    <w:name w:val="BlueText"/>
    <w:basedOn w:val="DefaultParagraphFont"/>
    <w:rsid w:val="00A94254"/>
    <w:rPr>
      <w:color w:val="0000FF"/>
    </w:rPr>
  </w:style>
  <w:style w:type="paragraph" w:customStyle="1" w:styleId="RFPAHL1">
    <w:name w:val="RFP_AH_L1"/>
    <w:basedOn w:val="Normal"/>
    <w:rsid w:val="00A94254"/>
    <w:pPr>
      <w:numPr>
        <w:numId w:val="12"/>
      </w:numPr>
      <w:tabs>
        <w:tab w:val="clear" w:pos="1260"/>
      </w:tabs>
      <w:suppressAutoHyphens/>
      <w:spacing w:after="120" w:line="240" w:lineRule="auto"/>
      <w:jc w:val="center"/>
      <w:outlineLvl w:val="0"/>
    </w:pPr>
    <w:rPr>
      <w:rFonts w:eastAsia="Times New Roman"/>
      <w:b/>
      <w:caps/>
      <w:sz w:val="22"/>
      <w:szCs w:val="20"/>
    </w:rPr>
  </w:style>
  <w:style w:type="paragraph" w:customStyle="1" w:styleId="RFPAHL2">
    <w:name w:val="RFP_AH_L2"/>
    <w:basedOn w:val="Normal"/>
    <w:rsid w:val="00A94254"/>
    <w:pPr>
      <w:numPr>
        <w:ilvl w:val="1"/>
        <w:numId w:val="12"/>
      </w:numPr>
      <w:tabs>
        <w:tab w:val="clear" w:pos="1260"/>
      </w:tabs>
      <w:suppressAutoHyphens/>
      <w:spacing w:after="120" w:line="240" w:lineRule="auto"/>
    </w:pPr>
    <w:rPr>
      <w:rFonts w:eastAsia="Times New Roman"/>
      <w:sz w:val="22"/>
      <w:szCs w:val="20"/>
    </w:rPr>
  </w:style>
  <w:style w:type="paragraph" w:customStyle="1" w:styleId="RFPAHL3">
    <w:name w:val="RFP_AH_L3"/>
    <w:basedOn w:val="Normal"/>
    <w:rsid w:val="00A94254"/>
    <w:pPr>
      <w:numPr>
        <w:ilvl w:val="2"/>
        <w:numId w:val="12"/>
      </w:numPr>
      <w:tabs>
        <w:tab w:val="clear" w:pos="1260"/>
      </w:tabs>
      <w:suppressAutoHyphens/>
      <w:spacing w:after="120" w:line="240" w:lineRule="auto"/>
    </w:pPr>
    <w:rPr>
      <w:rFonts w:eastAsia="Times New Roman"/>
      <w:sz w:val="22"/>
      <w:szCs w:val="20"/>
    </w:rPr>
  </w:style>
  <w:style w:type="paragraph" w:customStyle="1" w:styleId="RFPAHL4">
    <w:name w:val="RFP_AH_L4"/>
    <w:basedOn w:val="Normal"/>
    <w:autoRedefine/>
    <w:qFormat/>
    <w:rsid w:val="00A94254"/>
    <w:pPr>
      <w:numPr>
        <w:ilvl w:val="3"/>
        <w:numId w:val="12"/>
      </w:numPr>
      <w:tabs>
        <w:tab w:val="clear" w:pos="1260"/>
      </w:tabs>
      <w:suppressAutoHyphens/>
      <w:spacing w:after="120" w:line="240" w:lineRule="auto"/>
      <w:ind w:left="1440"/>
    </w:pPr>
    <w:rPr>
      <w:rFonts w:eastAsia="Times New Roman"/>
      <w:sz w:val="22"/>
      <w:szCs w:val="20"/>
    </w:rPr>
  </w:style>
  <w:style w:type="paragraph" w:customStyle="1" w:styleId="RFPAHL5">
    <w:name w:val="RFP_AH_L5"/>
    <w:basedOn w:val="Normal"/>
    <w:rsid w:val="00A94254"/>
    <w:pPr>
      <w:numPr>
        <w:ilvl w:val="4"/>
        <w:numId w:val="12"/>
      </w:numPr>
      <w:tabs>
        <w:tab w:val="clear" w:pos="1260"/>
      </w:tabs>
      <w:suppressAutoHyphens/>
      <w:spacing w:after="120" w:line="240" w:lineRule="auto"/>
    </w:pPr>
    <w:rPr>
      <w:rFonts w:eastAsia="Times New Roman"/>
      <w:sz w:val="22"/>
      <w:szCs w:val="20"/>
    </w:rPr>
  </w:style>
  <w:style w:type="paragraph" w:styleId="FootnoteText">
    <w:name w:val="footnote text"/>
    <w:basedOn w:val="Normal"/>
    <w:link w:val="FootnoteTextChar"/>
    <w:uiPriority w:val="99"/>
    <w:semiHidden/>
    <w:unhideWhenUsed/>
    <w:rsid w:val="00F8221C"/>
    <w:pPr>
      <w:tabs>
        <w:tab w:val="clear" w:pos="1260"/>
      </w:tabs>
      <w:spacing w:line="240" w:lineRule="auto"/>
    </w:pPr>
    <w:rPr>
      <w:rFonts w:asciiTheme="minorHAnsi" w:hAnsiTheme="minorHAnsi" w:cstheme="minorBidi"/>
      <w:szCs w:val="20"/>
    </w:rPr>
  </w:style>
  <w:style w:type="character" w:customStyle="1" w:styleId="FootnoteTextChar">
    <w:name w:val="Footnote Text Char"/>
    <w:basedOn w:val="DefaultParagraphFont"/>
    <w:link w:val="FootnoteText"/>
    <w:uiPriority w:val="99"/>
    <w:semiHidden/>
    <w:rsid w:val="00F8221C"/>
    <w:rPr>
      <w:sz w:val="20"/>
      <w:szCs w:val="20"/>
    </w:rPr>
  </w:style>
  <w:style w:type="character" w:styleId="FootnoteReference">
    <w:name w:val="footnote reference"/>
    <w:basedOn w:val="DefaultParagraphFont"/>
    <w:uiPriority w:val="99"/>
    <w:semiHidden/>
    <w:unhideWhenUsed/>
    <w:rsid w:val="00F8221C"/>
    <w:rPr>
      <w:vertAlign w:val="superscript"/>
    </w:rPr>
  </w:style>
  <w:style w:type="character" w:styleId="PlaceholderText">
    <w:name w:val="Placeholder Text"/>
    <w:basedOn w:val="DefaultParagraphFont"/>
    <w:uiPriority w:val="99"/>
    <w:semiHidden/>
    <w:rsid w:val="003E06E2"/>
    <w:rPr>
      <w:color w:val="808080"/>
    </w:rPr>
  </w:style>
  <w:style w:type="paragraph" w:styleId="TOCHeading">
    <w:name w:val="TOC Heading"/>
    <w:basedOn w:val="Heading1"/>
    <w:next w:val="Normal"/>
    <w:uiPriority w:val="39"/>
    <w:unhideWhenUsed/>
    <w:qFormat/>
    <w:rsid w:val="00DD5988"/>
    <w:pPr>
      <w:keepNext/>
      <w:keepLines/>
      <w:tabs>
        <w:tab w:val="clear" w:pos="1260"/>
      </w:tab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DD5988"/>
    <w:pPr>
      <w:tabs>
        <w:tab w:val="clear" w:pos="1260"/>
      </w:tabs>
      <w:spacing w:after="100"/>
    </w:pPr>
  </w:style>
  <w:style w:type="character" w:customStyle="1" w:styleId="Heading2Char">
    <w:name w:val="Heading 2 Char"/>
    <w:basedOn w:val="DefaultParagraphFont"/>
    <w:link w:val="Heading2"/>
    <w:uiPriority w:val="9"/>
    <w:rsid w:val="006F177A"/>
    <w:rPr>
      <w:rFonts w:ascii="Arial" w:hAnsi="Arial" w:cs="Arial"/>
      <w:b/>
    </w:rPr>
  </w:style>
  <w:style w:type="paragraph" w:styleId="TOC2">
    <w:name w:val="toc 2"/>
    <w:basedOn w:val="Normal"/>
    <w:next w:val="Normal"/>
    <w:autoRedefine/>
    <w:uiPriority w:val="39"/>
    <w:unhideWhenUsed/>
    <w:rsid w:val="006F177A"/>
    <w:pPr>
      <w:tabs>
        <w:tab w:val="clear" w:pos="1260"/>
      </w:tabs>
      <w:spacing w:after="100"/>
      <w:ind w:left="200"/>
    </w:pPr>
  </w:style>
  <w:style w:type="paragraph" w:styleId="Header">
    <w:name w:val="header"/>
    <w:basedOn w:val="Normal"/>
    <w:link w:val="HeaderChar"/>
    <w:uiPriority w:val="99"/>
    <w:unhideWhenUsed/>
    <w:rsid w:val="00E9662D"/>
    <w:pPr>
      <w:tabs>
        <w:tab w:val="clear" w:pos="1260"/>
        <w:tab w:val="center" w:pos="4680"/>
        <w:tab w:val="right" w:pos="9360"/>
      </w:tabs>
      <w:spacing w:line="240" w:lineRule="auto"/>
    </w:pPr>
  </w:style>
  <w:style w:type="character" w:customStyle="1" w:styleId="HeaderChar">
    <w:name w:val="Header Char"/>
    <w:basedOn w:val="DefaultParagraphFont"/>
    <w:link w:val="Header"/>
    <w:uiPriority w:val="99"/>
    <w:rsid w:val="00E9662D"/>
    <w:rPr>
      <w:rFonts w:ascii="Arial" w:hAnsi="Arial" w:cs="Arial"/>
      <w:sz w:val="20"/>
    </w:rPr>
  </w:style>
  <w:style w:type="paragraph" w:styleId="Footer">
    <w:name w:val="footer"/>
    <w:basedOn w:val="Normal"/>
    <w:link w:val="FooterChar"/>
    <w:uiPriority w:val="99"/>
    <w:unhideWhenUsed/>
    <w:rsid w:val="00E9662D"/>
    <w:pPr>
      <w:tabs>
        <w:tab w:val="clear" w:pos="1260"/>
        <w:tab w:val="center" w:pos="4680"/>
        <w:tab w:val="right" w:pos="9360"/>
      </w:tabs>
      <w:spacing w:line="240" w:lineRule="auto"/>
    </w:pPr>
  </w:style>
  <w:style w:type="character" w:customStyle="1" w:styleId="FooterChar">
    <w:name w:val="Footer Char"/>
    <w:basedOn w:val="DefaultParagraphFont"/>
    <w:link w:val="Footer"/>
    <w:uiPriority w:val="99"/>
    <w:rsid w:val="00E9662D"/>
    <w:rPr>
      <w:rFonts w:ascii="Arial" w:hAnsi="Arial" w:cs="Arial"/>
      <w:sz w:val="20"/>
    </w:rPr>
  </w:style>
  <w:style w:type="character" w:styleId="FollowedHyperlink">
    <w:name w:val="FollowedHyperlink"/>
    <w:basedOn w:val="DefaultParagraphFont"/>
    <w:uiPriority w:val="99"/>
    <w:semiHidden/>
    <w:unhideWhenUsed/>
    <w:rsid w:val="0061682A"/>
    <w:rPr>
      <w:color w:val="954F72" w:themeColor="followedHyperlink"/>
      <w:u w:val="single"/>
    </w:rPr>
  </w:style>
  <w:style w:type="paragraph" w:styleId="PlainText">
    <w:name w:val="Plain Text"/>
    <w:basedOn w:val="Normal"/>
    <w:link w:val="PlainTextChar"/>
    <w:uiPriority w:val="99"/>
    <w:unhideWhenUsed/>
    <w:rsid w:val="00EE0150"/>
    <w:pPr>
      <w:tabs>
        <w:tab w:val="clear" w:pos="1260"/>
      </w:tabs>
      <w:spacing w:line="240" w:lineRule="auto"/>
    </w:pPr>
    <w:rPr>
      <w:rFonts w:ascii="Calibri" w:eastAsia="Calibri" w:hAnsi="Calibri" w:cs="Times New Roman"/>
      <w:sz w:val="22"/>
      <w:szCs w:val="21"/>
    </w:rPr>
  </w:style>
  <w:style w:type="character" w:customStyle="1" w:styleId="PlainTextChar">
    <w:name w:val="Plain Text Char"/>
    <w:basedOn w:val="DefaultParagraphFont"/>
    <w:link w:val="PlainText"/>
    <w:uiPriority w:val="99"/>
    <w:rsid w:val="00EE0150"/>
    <w:rPr>
      <w:rFonts w:ascii="Calibri" w:eastAsia="Calibri" w:hAnsi="Calibri" w:cs="Times New Roman"/>
      <w:szCs w:val="21"/>
    </w:rPr>
  </w:style>
  <w:style w:type="paragraph" w:customStyle="1" w:styleId="xmsonormal">
    <w:name w:val="x_msonormal"/>
    <w:basedOn w:val="Normal"/>
    <w:rsid w:val="00EE0150"/>
    <w:pPr>
      <w:tabs>
        <w:tab w:val="clear" w:pos="1260"/>
      </w:tabs>
      <w:spacing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9112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420093">
      <w:bodyDiv w:val="1"/>
      <w:marLeft w:val="0"/>
      <w:marRight w:val="0"/>
      <w:marTop w:val="0"/>
      <w:marBottom w:val="0"/>
      <w:divBdr>
        <w:top w:val="none" w:sz="0" w:space="0" w:color="auto"/>
        <w:left w:val="none" w:sz="0" w:space="0" w:color="auto"/>
        <w:bottom w:val="none" w:sz="0" w:space="0" w:color="auto"/>
        <w:right w:val="none" w:sz="0" w:space="0" w:color="auto"/>
      </w:divBdr>
    </w:div>
    <w:div w:id="72904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ortseattle.org/page/airport-community-ecology-ace-fund" TargetMode="External"/><Relationship Id="rId18" Type="http://schemas.openxmlformats.org/officeDocument/2006/relationships/hyperlink" Target="mailto:e-submittals-sa@portseattle.org" TargetMode="External"/><Relationship Id="rId26" Type="http://schemas.openxmlformats.org/officeDocument/2006/relationships/hyperlink" Target="mailto:e-submittals-sa@portseattle.org" TargetMode="External"/><Relationship Id="rId3" Type="http://schemas.openxmlformats.org/officeDocument/2006/relationships/customXml" Target="../customXml/item3.xml"/><Relationship Id="rId21" Type="http://schemas.openxmlformats.org/officeDocument/2006/relationships/hyperlink" Target="https://www.portseattle.org/page/airport-community-ecology-ace-fund"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hosting.portseattle.org/prms/" TargetMode="External"/><Relationship Id="rId25" Type="http://schemas.openxmlformats.org/officeDocument/2006/relationships/hyperlink" Target="http://www.treebenefits.com/calculator/index.cfm" TargetMode="External"/><Relationship Id="rId2" Type="http://schemas.openxmlformats.org/officeDocument/2006/relationships/customXml" Target="../customXml/item2.xml"/><Relationship Id="rId16" Type="http://schemas.openxmlformats.org/officeDocument/2006/relationships/hyperlink" Target="https://www.portseattle.org/page/airport-community-ecology-ace-fund" TargetMode="External"/><Relationship Id="rId20" Type="http://schemas.openxmlformats.org/officeDocument/2006/relationships/hyperlink" Target="https://www.portseattle.org/page/airport-community-ecology-ace-fund"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esmoineswa.gov/172/Planning-Building" TargetMode="External"/><Relationship Id="rId5" Type="http://schemas.openxmlformats.org/officeDocument/2006/relationships/customXml" Target="../customXml/item5.xml"/><Relationship Id="rId15" Type="http://schemas.openxmlformats.org/officeDocument/2006/relationships/hyperlink" Target="mailto:EcologyFund@portseattle.org" TargetMode="External"/><Relationship Id="rId23" Type="http://schemas.openxmlformats.org/officeDocument/2006/relationships/hyperlink" Target="https://www.burienwa.gov/business/building___construction/permit_center"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hosting.portseattle.org/prm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ortseattle.org/page/airport-community-ecology-ace-fund" TargetMode="External"/><Relationship Id="rId22" Type="http://schemas.openxmlformats.org/officeDocument/2006/relationships/hyperlink" Target="https://linkprotect.cudasvc.com/url?a=http%3a%2f%2fwww.ci.seatac.wa.us%2f%3fnavid%3d354&amp;c=E,1,aMhO0OEQ2Nb0gxDYzLZg6X0szwPSFRSzdRj1QmZl2I21hhXGObo0GQuCfkYxCRdx6WlW8NlPoXzNSabRJhtYe-GHWwZwKIYpvcxS5HpeUqiIdOtRhkeVMlZR9bGh&amp;typo=1" TargetMode="External"/><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df.org/sites/default/files/social_cost_of_greenhouse_gases_factsheet.pdf" TargetMode="External"/><Relationship Id="rId2" Type="http://schemas.openxmlformats.org/officeDocument/2006/relationships/hyperlink" Target="http://www.treebenefits.com/calculator/index.cfm" TargetMode="External"/><Relationship Id="rId1" Type="http://schemas.openxmlformats.org/officeDocument/2006/relationships/hyperlink" Target="http://www.independentsector.org/resource/the-value-of-volunteer-time/"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D3C048A14F4AB79441B2556F1ED3D4"/>
        <w:category>
          <w:name w:val="General"/>
          <w:gallery w:val="placeholder"/>
        </w:category>
        <w:types>
          <w:type w:val="bbPlcHdr"/>
        </w:types>
        <w:behaviors>
          <w:behavior w:val="content"/>
        </w:behaviors>
        <w:guid w:val="{B4CB75D8-A277-4B27-B22E-AB9E609E9AA7}"/>
      </w:docPartPr>
      <w:docPartBody>
        <w:p w:rsidR="002C1C5C" w:rsidRDefault="002C1C5C" w:rsidP="002C1C5C">
          <w:pPr>
            <w:pStyle w:val="69D3C048A14F4AB79441B2556F1ED3D49"/>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A91379B2EA0493C8E070A7AFF6E7B06"/>
        <w:category>
          <w:name w:val="General"/>
          <w:gallery w:val="placeholder"/>
        </w:category>
        <w:types>
          <w:type w:val="bbPlcHdr"/>
        </w:types>
        <w:behaviors>
          <w:behavior w:val="content"/>
        </w:behaviors>
        <w:guid w:val="{F3B97471-412C-4948-BA35-E30C513854B1}"/>
      </w:docPartPr>
      <w:docPartBody>
        <w:p w:rsidR="002C1C5C" w:rsidRDefault="002C1C5C" w:rsidP="002C1C5C">
          <w:pPr>
            <w:pStyle w:val="4A91379B2EA0493C8E070A7AFF6E7B06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A7DFE7E1EF404763AEA48FB124813277"/>
        <w:category>
          <w:name w:val="General"/>
          <w:gallery w:val="placeholder"/>
        </w:category>
        <w:types>
          <w:type w:val="bbPlcHdr"/>
        </w:types>
        <w:behaviors>
          <w:behavior w:val="content"/>
        </w:behaviors>
        <w:guid w:val="{BB2DA72C-CA99-4F00-8FB8-399A94B20CD8}"/>
      </w:docPartPr>
      <w:docPartBody>
        <w:p w:rsidR="002C1C5C" w:rsidRDefault="002C1C5C" w:rsidP="002C1C5C">
          <w:pPr>
            <w:pStyle w:val="A7DFE7E1EF404763AEA48FB124813277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7812924ACB6438BAD3CE93FD46B977A"/>
        <w:category>
          <w:name w:val="General"/>
          <w:gallery w:val="placeholder"/>
        </w:category>
        <w:types>
          <w:type w:val="bbPlcHdr"/>
        </w:types>
        <w:behaviors>
          <w:behavior w:val="content"/>
        </w:behaviors>
        <w:guid w:val="{9B402A6E-E093-45FA-B2CE-6013BA9D89AE}"/>
      </w:docPartPr>
      <w:docPartBody>
        <w:p w:rsidR="002C1C5C" w:rsidRDefault="002C1C5C" w:rsidP="002C1C5C">
          <w:pPr>
            <w:pStyle w:val="17812924ACB6438BAD3CE93FD46B977A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E9580B7DDC654CABBBAB74FF70D7F005"/>
        <w:category>
          <w:name w:val="General"/>
          <w:gallery w:val="placeholder"/>
        </w:category>
        <w:types>
          <w:type w:val="bbPlcHdr"/>
        </w:types>
        <w:behaviors>
          <w:behavior w:val="content"/>
        </w:behaviors>
        <w:guid w:val="{4165A362-F8D3-4E9B-B2C7-4C33A9D82280}"/>
      </w:docPartPr>
      <w:docPartBody>
        <w:p w:rsidR="002C1C5C" w:rsidRDefault="002C1C5C" w:rsidP="002C1C5C">
          <w:pPr>
            <w:pStyle w:val="E9580B7DDC654CABBBAB74FF70D7F005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B11A08DFD1F47168B1935EE81A9912E"/>
        <w:category>
          <w:name w:val="General"/>
          <w:gallery w:val="placeholder"/>
        </w:category>
        <w:types>
          <w:type w:val="bbPlcHdr"/>
        </w:types>
        <w:behaviors>
          <w:behavior w:val="content"/>
        </w:behaviors>
        <w:guid w:val="{E543C2D3-7D04-41BE-A951-B6C274F40D65}"/>
      </w:docPartPr>
      <w:docPartBody>
        <w:p w:rsidR="002C1C5C" w:rsidRDefault="002C1C5C" w:rsidP="002C1C5C">
          <w:pPr>
            <w:pStyle w:val="0B11A08DFD1F47168B1935EE81A9912E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Text  </w:t>
          </w:r>
        </w:p>
      </w:docPartBody>
    </w:docPart>
    <w:docPart>
      <w:docPartPr>
        <w:name w:val="FB8B88A970864CAE9FE72C1B167B1CDF"/>
        <w:category>
          <w:name w:val="General"/>
          <w:gallery w:val="placeholder"/>
        </w:category>
        <w:types>
          <w:type w:val="bbPlcHdr"/>
        </w:types>
        <w:behaviors>
          <w:behavior w:val="content"/>
        </w:behaviors>
        <w:guid w:val="{D994CD3B-59AA-4FB1-B081-AD09694EEE43}"/>
      </w:docPartPr>
      <w:docPartBody>
        <w:p w:rsidR="002C1C5C" w:rsidRDefault="002C1C5C" w:rsidP="002C1C5C">
          <w:pPr>
            <w:pStyle w:val="FB8B88A970864CAE9FE72C1B167B1CDF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CB6620E57BD4448A813532D34F1E8A49"/>
        <w:category>
          <w:name w:val="General"/>
          <w:gallery w:val="placeholder"/>
        </w:category>
        <w:types>
          <w:type w:val="bbPlcHdr"/>
        </w:types>
        <w:behaviors>
          <w:behavior w:val="content"/>
        </w:behaviors>
        <w:guid w:val="{5EC55344-F381-416A-B7EC-5764B826BCD2}"/>
      </w:docPartPr>
      <w:docPartBody>
        <w:p w:rsidR="002C1C5C" w:rsidRDefault="002C1C5C" w:rsidP="002C1C5C">
          <w:pPr>
            <w:pStyle w:val="CB6620E57BD4448A813532D34F1E8A49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BEC3CB0654944BAA97AF869852A1E09"/>
        <w:category>
          <w:name w:val="General"/>
          <w:gallery w:val="placeholder"/>
        </w:category>
        <w:types>
          <w:type w:val="bbPlcHdr"/>
        </w:types>
        <w:behaviors>
          <w:behavior w:val="content"/>
        </w:behaviors>
        <w:guid w:val="{0473F9E8-AC74-450C-85C5-44F28126C22C}"/>
      </w:docPartPr>
      <w:docPartBody>
        <w:p w:rsidR="002C1C5C" w:rsidRDefault="002C1C5C" w:rsidP="002C1C5C">
          <w:pPr>
            <w:pStyle w:val="0BEC3CB0654944BAA97AF869852A1E09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ABB6C1A703C4063B58CB5A053C05768"/>
        <w:category>
          <w:name w:val="General"/>
          <w:gallery w:val="placeholder"/>
        </w:category>
        <w:types>
          <w:type w:val="bbPlcHdr"/>
        </w:types>
        <w:behaviors>
          <w:behavior w:val="content"/>
        </w:behaviors>
        <w:guid w:val="{54063181-0942-41C0-A552-0799D0B3F1F8}"/>
      </w:docPartPr>
      <w:docPartBody>
        <w:p w:rsidR="002C1C5C" w:rsidRDefault="002C1C5C" w:rsidP="002C1C5C">
          <w:pPr>
            <w:pStyle w:val="0ABB6C1A703C4063B58CB5A053C05768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BA28C4BD892A4E22A40D205A1C417E91"/>
        <w:category>
          <w:name w:val="General"/>
          <w:gallery w:val="placeholder"/>
        </w:category>
        <w:types>
          <w:type w:val="bbPlcHdr"/>
        </w:types>
        <w:behaviors>
          <w:behavior w:val="content"/>
        </w:behaviors>
        <w:guid w:val="{C18A9C58-3010-4610-AFA8-62886775FE91}"/>
      </w:docPartPr>
      <w:docPartBody>
        <w:p w:rsidR="002C1C5C" w:rsidRDefault="002C1C5C" w:rsidP="002C1C5C">
          <w:pPr>
            <w:pStyle w:val="BA28C4BD892A4E22A40D205A1C417E91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807134C08C946249916352387338E03"/>
        <w:category>
          <w:name w:val="General"/>
          <w:gallery w:val="placeholder"/>
        </w:category>
        <w:types>
          <w:type w:val="bbPlcHdr"/>
        </w:types>
        <w:behaviors>
          <w:behavior w:val="content"/>
        </w:behaviors>
        <w:guid w:val="{867BDE50-55F7-447D-8306-90B7344CE531}"/>
      </w:docPartPr>
      <w:docPartBody>
        <w:p w:rsidR="002C1C5C" w:rsidRDefault="002C1C5C" w:rsidP="002C1C5C">
          <w:pPr>
            <w:pStyle w:val="1807134C08C946249916352387338E03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3A4F6C6107F4E8C8FF6BC60ED7FB7BA"/>
        <w:category>
          <w:name w:val="General"/>
          <w:gallery w:val="placeholder"/>
        </w:category>
        <w:types>
          <w:type w:val="bbPlcHdr"/>
        </w:types>
        <w:behaviors>
          <w:behavior w:val="content"/>
        </w:behaviors>
        <w:guid w:val="{6CF9D639-EE3B-4C67-BAD5-5BEB98256469}"/>
      </w:docPartPr>
      <w:docPartBody>
        <w:p w:rsidR="002C1C5C" w:rsidRDefault="002C1C5C" w:rsidP="002C1C5C">
          <w:pPr>
            <w:pStyle w:val="43A4F6C6107F4E8C8FF6BC60ED7FB7BA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D819F7C9BE641F89B1D4D941A56838B"/>
        <w:category>
          <w:name w:val="General"/>
          <w:gallery w:val="placeholder"/>
        </w:category>
        <w:types>
          <w:type w:val="bbPlcHdr"/>
        </w:types>
        <w:behaviors>
          <w:behavior w:val="content"/>
        </w:behaviors>
        <w:guid w:val="{94800BFE-248B-48FB-8342-812BD0B6BA02}"/>
      </w:docPartPr>
      <w:docPartBody>
        <w:p w:rsidR="002C1C5C" w:rsidRDefault="002C1C5C" w:rsidP="002C1C5C">
          <w:pPr>
            <w:pStyle w:val="4D819F7C9BE641F89B1D4D941A56838B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F8C14E374584A6ABD4194D50F696851"/>
        <w:category>
          <w:name w:val="General"/>
          <w:gallery w:val="placeholder"/>
        </w:category>
        <w:types>
          <w:type w:val="bbPlcHdr"/>
        </w:types>
        <w:behaviors>
          <w:behavior w:val="content"/>
        </w:behaviors>
        <w:guid w:val="{7B60DC63-D080-44BC-97A5-30C38FD34B02}"/>
      </w:docPartPr>
      <w:docPartBody>
        <w:p w:rsidR="002C1C5C" w:rsidRDefault="002C1C5C" w:rsidP="002C1C5C">
          <w:pPr>
            <w:pStyle w:val="4F8C14E374584A6ABD4194D50F696851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89E3E7E7A6244A695F6D42C31DF0DE6"/>
        <w:category>
          <w:name w:val="General"/>
          <w:gallery w:val="placeholder"/>
        </w:category>
        <w:types>
          <w:type w:val="bbPlcHdr"/>
        </w:types>
        <w:behaviors>
          <w:behavior w:val="content"/>
        </w:behaviors>
        <w:guid w:val="{52BEF0FF-0028-4F12-A946-30E8D54B57DB}"/>
      </w:docPartPr>
      <w:docPartBody>
        <w:p w:rsidR="002C1C5C" w:rsidRDefault="002C1C5C" w:rsidP="002C1C5C">
          <w:pPr>
            <w:pStyle w:val="089E3E7E7A6244A695F6D42C31DF0DE6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1229BF8A6154CFF99C5F13DDA508F14"/>
        <w:category>
          <w:name w:val="General"/>
          <w:gallery w:val="placeholder"/>
        </w:category>
        <w:types>
          <w:type w:val="bbPlcHdr"/>
        </w:types>
        <w:behaviors>
          <w:behavior w:val="content"/>
        </w:behaviors>
        <w:guid w:val="{81EFD8F1-5817-426E-AD31-5E497FD8D693}"/>
      </w:docPartPr>
      <w:docPartBody>
        <w:p w:rsidR="002C1C5C" w:rsidRDefault="002C1C5C" w:rsidP="002C1C5C">
          <w:pPr>
            <w:pStyle w:val="11229BF8A6154CFF99C5F13DDA508F14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BF82774FA66240918380E084A97A2179"/>
        <w:category>
          <w:name w:val="General"/>
          <w:gallery w:val="placeholder"/>
        </w:category>
        <w:types>
          <w:type w:val="bbPlcHdr"/>
        </w:types>
        <w:behaviors>
          <w:behavior w:val="content"/>
        </w:behaviors>
        <w:guid w:val="{0D454BED-2080-4E2E-A506-3CC33DBB57AF}"/>
      </w:docPartPr>
      <w:docPartBody>
        <w:p w:rsidR="002C1C5C" w:rsidRDefault="002C1C5C" w:rsidP="002C1C5C">
          <w:pPr>
            <w:pStyle w:val="BF82774FA66240918380E084A97A2179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6FA2152D1214E68806BF5E1D5452CD7"/>
        <w:category>
          <w:name w:val="General"/>
          <w:gallery w:val="placeholder"/>
        </w:category>
        <w:types>
          <w:type w:val="bbPlcHdr"/>
        </w:types>
        <w:behaviors>
          <w:behavior w:val="content"/>
        </w:behaviors>
        <w:guid w:val="{0FE5A10D-87CE-4BB2-BA00-00C89845B85D}"/>
      </w:docPartPr>
      <w:docPartBody>
        <w:p w:rsidR="002C1C5C" w:rsidRDefault="002C1C5C" w:rsidP="002C1C5C">
          <w:pPr>
            <w:pStyle w:val="06FA2152D1214E68806BF5E1D5452CD7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66247E964DEB4FB8B337B0EDD71CF8AF"/>
        <w:category>
          <w:name w:val="General"/>
          <w:gallery w:val="placeholder"/>
        </w:category>
        <w:types>
          <w:type w:val="bbPlcHdr"/>
        </w:types>
        <w:behaviors>
          <w:behavior w:val="content"/>
        </w:behaviors>
        <w:guid w:val="{27E9B015-DFA6-49B5-94BF-E5A0E87EFDB6}"/>
      </w:docPartPr>
      <w:docPartBody>
        <w:p w:rsidR="002C1C5C" w:rsidRDefault="002C1C5C" w:rsidP="002C1C5C">
          <w:pPr>
            <w:pStyle w:val="66247E964DEB4FB8B337B0EDD71CF8AF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8706C7A09AAE473EA77EF18098CDFD56"/>
        <w:category>
          <w:name w:val="General"/>
          <w:gallery w:val="placeholder"/>
        </w:category>
        <w:types>
          <w:type w:val="bbPlcHdr"/>
        </w:types>
        <w:behaviors>
          <w:behavior w:val="content"/>
        </w:behaviors>
        <w:guid w:val="{5F1500F2-F062-47ED-B3F6-58C22EC24210}"/>
      </w:docPartPr>
      <w:docPartBody>
        <w:p w:rsidR="002C1C5C" w:rsidRDefault="002C1C5C" w:rsidP="002C1C5C">
          <w:pPr>
            <w:pStyle w:val="8706C7A09AAE473EA77EF18098CDFD56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8C4985E484654FB6933207BD6368A242"/>
        <w:category>
          <w:name w:val="General"/>
          <w:gallery w:val="placeholder"/>
        </w:category>
        <w:types>
          <w:type w:val="bbPlcHdr"/>
        </w:types>
        <w:behaviors>
          <w:behavior w:val="content"/>
        </w:behaviors>
        <w:guid w:val="{E0FCD623-CE52-499D-931E-C7282D046E12}"/>
      </w:docPartPr>
      <w:docPartBody>
        <w:p w:rsidR="002C1C5C" w:rsidRDefault="002C1C5C" w:rsidP="002C1C5C">
          <w:pPr>
            <w:pStyle w:val="8C4985E484654FB6933207BD6368A242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77875BD87844AE1BF6F7D99F5127EB5"/>
        <w:category>
          <w:name w:val="General"/>
          <w:gallery w:val="placeholder"/>
        </w:category>
        <w:types>
          <w:type w:val="bbPlcHdr"/>
        </w:types>
        <w:behaviors>
          <w:behavior w:val="content"/>
        </w:behaviors>
        <w:guid w:val="{8F53059A-3F84-4FBD-A546-CA1BF370851C}"/>
      </w:docPartPr>
      <w:docPartBody>
        <w:p w:rsidR="002C1C5C" w:rsidRDefault="002C1C5C" w:rsidP="002C1C5C">
          <w:pPr>
            <w:pStyle w:val="077875BD87844AE1BF6F7D99F5127EB5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527F027C371E430ABD2485CA098FC238"/>
        <w:category>
          <w:name w:val="General"/>
          <w:gallery w:val="placeholder"/>
        </w:category>
        <w:types>
          <w:type w:val="bbPlcHdr"/>
        </w:types>
        <w:behaviors>
          <w:behavior w:val="content"/>
        </w:behaviors>
        <w:guid w:val="{FCE57CD2-AF8F-41C3-A6E3-A5187D1C63D0}"/>
      </w:docPartPr>
      <w:docPartBody>
        <w:p w:rsidR="002C1C5C" w:rsidRDefault="002C1C5C" w:rsidP="002C1C5C">
          <w:pPr>
            <w:pStyle w:val="527F027C371E430ABD2485CA098FC238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D1C9B4F2ABA94B95A86BBDE8CEA266B0"/>
        <w:category>
          <w:name w:val="General"/>
          <w:gallery w:val="placeholder"/>
        </w:category>
        <w:types>
          <w:type w:val="bbPlcHdr"/>
        </w:types>
        <w:behaviors>
          <w:behavior w:val="content"/>
        </w:behaviors>
        <w:guid w:val="{C19CF57B-D300-4A2B-8A24-C3E32E9C110F}"/>
      </w:docPartPr>
      <w:docPartBody>
        <w:p w:rsidR="002C1C5C" w:rsidRDefault="002C1C5C" w:rsidP="002C1C5C">
          <w:pPr>
            <w:pStyle w:val="D1C9B4F2ABA94B95A86BBDE8CEA266B0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FC2CDA0867134D2F862D556245ABB849"/>
        <w:category>
          <w:name w:val="General"/>
          <w:gallery w:val="placeholder"/>
        </w:category>
        <w:types>
          <w:type w:val="bbPlcHdr"/>
        </w:types>
        <w:behaviors>
          <w:behavior w:val="content"/>
        </w:behaviors>
        <w:guid w:val="{02AECC68-7D7C-4EB6-A35C-500332D320C8}"/>
      </w:docPartPr>
      <w:docPartBody>
        <w:p w:rsidR="002C1C5C" w:rsidRDefault="002C1C5C" w:rsidP="002C1C5C">
          <w:pPr>
            <w:pStyle w:val="FC2CDA0867134D2F862D556245ABB849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0F67AA6F24EA4306B94664C6F8A072AA"/>
        <w:category>
          <w:name w:val="General"/>
          <w:gallery w:val="placeholder"/>
        </w:category>
        <w:types>
          <w:type w:val="bbPlcHdr"/>
        </w:types>
        <w:behaviors>
          <w:behavior w:val="content"/>
        </w:behaviors>
        <w:guid w:val="{B039A6F8-9B72-48FD-B231-BC1C9DAC2F64}"/>
      </w:docPartPr>
      <w:docPartBody>
        <w:p w:rsidR="002C1C5C" w:rsidRDefault="002C1C5C" w:rsidP="002C1C5C">
          <w:pPr>
            <w:pStyle w:val="0F67AA6F24EA4306B94664C6F8A072AA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F68603A2FF7847AAAAD4D35A551ABC9F"/>
        <w:category>
          <w:name w:val="General"/>
          <w:gallery w:val="placeholder"/>
        </w:category>
        <w:types>
          <w:type w:val="bbPlcHdr"/>
        </w:types>
        <w:behaviors>
          <w:behavior w:val="content"/>
        </w:behaviors>
        <w:guid w:val="{8E1C09E6-81C8-4085-85F3-E1C2F64808AF}"/>
      </w:docPartPr>
      <w:docPartBody>
        <w:p w:rsidR="002C1C5C" w:rsidRDefault="002C1C5C" w:rsidP="002C1C5C">
          <w:pPr>
            <w:pStyle w:val="F68603A2FF7847AAAAD4D35A551ABC9F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732D658DFCBF4C58BC2BB3510C1B0174"/>
        <w:category>
          <w:name w:val="General"/>
          <w:gallery w:val="placeholder"/>
        </w:category>
        <w:types>
          <w:type w:val="bbPlcHdr"/>
        </w:types>
        <w:behaviors>
          <w:behavior w:val="content"/>
        </w:behaviors>
        <w:guid w:val="{C71A5B85-EDA1-465B-9AF5-02B1759DFA37}"/>
      </w:docPartPr>
      <w:docPartBody>
        <w:p w:rsidR="002C1C5C" w:rsidRDefault="002C1C5C" w:rsidP="002C1C5C">
          <w:pPr>
            <w:pStyle w:val="732D658DFCBF4C58BC2BB3510C1B0174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D831E6732A6F4A1B8D0BB310C01D2808"/>
        <w:category>
          <w:name w:val="General"/>
          <w:gallery w:val="placeholder"/>
        </w:category>
        <w:types>
          <w:type w:val="bbPlcHdr"/>
        </w:types>
        <w:behaviors>
          <w:behavior w:val="content"/>
        </w:behaviors>
        <w:guid w:val="{26B968A8-B618-4053-8530-74FF69DEFDBC}"/>
      </w:docPartPr>
      <w:docPartBody>
        <w:p w:rsidR="002C1C5C" w:rsidRDefault="002C1C5C" w:rsidP="002C1C5C">
          <w:pPr>
            <w:pStyle w:val="D831E6732A6F4A1B8D0BB310C01D2808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45F2F0FB6DB54DE5A422A49C2F6457F7"/>
        <w:category>
          <w:name w:val="General"/>
          <w:gallery w:val="placeholder"/>
        </w:category>
        <w:types>
          <w:type w:val="bbPlcHdr"/>
        </w:types>
        <w:behaviors>
          <w:behavior w:val="content"/>
        </w:behaviors>
        <w:guid w:val="{F9546260-50D8-4CC3-8E63-5117498243A9}"/>
      </w:docPartPr>
      <w:docPartBody>
        <w:p w:rsidR="002C1C5C" w:rsidRDefault="002C1C5C" w:rsidP="002C1C5C">
          <w:pPr>
            <w:pStyle w:val="45F2F0FB6DB54DE5A422A49C2F6457F7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547B0AF67A67442F897CEF8F83EC18B8"/>
        <w:category>
          <w:name w:val="General"/>
          <w:gallery w:val="placeholder"/>
        </w:category>
        <w:types>
          <w:type w:val="bbPlcHdr"/>
        </w:types>
        <w:behaviors>
          <w:behavior w:val="content"/>
        </w:behaviors>
        <w:guid w:val="{29DB5A2C-4781-48D3-92AF-67E7A5098BDD}"/>
      </w:docPartPr>
      <w:docPartBody>
        <w:p w:rsidR="002C1C5C" w:rsidRDefault="002C1C5C" w:rsidP="002C1C5C">
          <w:pPr>
            <w:pStyle w:val="547B0AF67A67442F897CEF8F83EC18B8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74E3D200BA384A5FABD1FE75E73828D9"/>
        <w:category>
          <w:name w:val="General"/>
          <w:gallery w:val="placeholder"/>
        </w:category>
        <w:types>
          <w:type w:val="bbPlcHdr"/>
        </w:types>
        <w:behaviors>
          <w:behavior w:val="content"/>
        </w:behaviors>
        <w:guid w:val="{86A79081-189E-4BFD-BC95-CF2CC9EAAF8C}"/>
      </w:docPartPr>
      <w:docPartBody>
        <w:p w:rsidR="002C1C5C" w:rsidRDefault="002C1C5C" w:rsidP="002C1C5C">
          <w:pPr>
            <w:pStyle w:val="74E3D200BA384A5FABD1FE75E73828D9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0A2D4F8CD5714D61B449130280682A6C"/>
        <w:category>
          <w:name w:val="General"/>
          <w:gallery w:val="placeholder"/>
        </w:category>
        <w:types>
          <w:type w:val="bbPlcHdr"/>
        </w:types>
        <w:behaviors>
          <w:behavior w:val="content"/>
        </w:behaviors>
        <w:guid w:val="{430B3352-AE25-400F-9A32-AD522246D2B4}"/>
      </w:docPartPr>
      <w:docPartBody>
        <w:p w:rsidR="002C1C5C" w:rsidRDefault="002C1C5C" w:rsidP="002C1C5C">
          <w:pPr>
            <w:pStyle w:val="0A2D4F8CD5714D61B449130280682A6C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C9F94070B6884F7BA835E898A0D510EE"/>
        <w:category>
          <w:name w:val="General"/>
          <w:gallery w:val="placeholder"/>
        </w:category>
        <w:types>
          <w:type w:val="bbPlcHdr"/>
        </w:types>
        <w:behaviors>
          <w:behavior w:val="content"/>
        </w:behaviors>
        <w:guid w:val="{5B9FF2FE-BE3A-4286-8D6A-3251CADB45F8}"/>
      </w:docPartPr>
      <w:docPartBody>
        <w:p w:rsidR="002C1C5C" w:rsidRDefault="002C1C5C" w:rsidP="002C1C5C">
          <w:pPr>
            <w:pStyle w:val="C9F94070B6884F7BA835E898A0D510EE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6626D3D113144FA2B566FA232CF9B19F"/>
        <w:category>
          <w:name w:val="General"/>
          <w:gallery w:val="placeholder"/>
        </w:category>
        <w:types>
          <w:type w:val="bbPlcHdr"/>
        </w:types>
        <w:behaviors>
          <w:behavior w:val="content"/>
        </w:behaviors>
        <w:guid w:val="{CF941ED2-310D-40EB-AA2D-F17F9E40F58F}"/>
      </w:docPartPr>
      <w:docPartBody>
        <w:p w:rsidR="002C1C5C" w:rsidRDefault="002C1C5C" w:rsidP="002C1C5C">
          <w:pPr>
            <w:pStyle w:val="6626D3D113144FA2B566FA232CF9B19F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22EB15B1DF024FA0A2A5B4656C6B125B"/>
        <w:category>
          <w:name w:val="General"/>
          <w:gallery w:val="placeholder"/>
        </w:category>
        <w:types>
          <w:type w:val="bbPlcHdr"/>
        </w:types>
        <w:behaviors>
          <w:behavior w:val="content"/>
        </w:behaviors>
        <w:guid w:val="{B6DE4225-4AA9-4779-A239-0641CEDF93F9}"/>
      </w:docPartPr>
      <w:docPartBody>
        <w:p w:rsidR="002C1C5C" w:rsidRDefault="002C1C5C" w:rsidP="002C1C5C">
          <w:pPr>
            <w:pStyle w:val="22EB15B1DF024FA0A2A5B4656C6B125B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E47BF9FAFF284D33B676560F1E59E4E5"/>
        <w:category>
          <w:name w:val="General"/>
          <w:gallery w:val="placeholder"/>
        </w:category>
        <w:types>
          <w:type w:val="bbPlcHdr"/>
        </w:types>
        <w:behaviors>
          <w:behavior w:val="content"/>
        </w:behaviors>
        <w:guid w:val="{44DC2232-26D2-459C-A7CB-E65420C05ABD}"/>
      </w:docPartPr>
      <w:docPartBody>
        <w:p w:rsidR="002C1C5C" w:rsidRDefault="002C1C5C" w:rsidP="002C1C5C">
          <w:pPr>
            <w:pStyle w:val="E47BF9FAFF284D33B676560F1E59E4E5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A9132A6E71A2458AA979658B6C18D354"/>
        <w:category>
          <w:name w:val="General"/>
          <w:gallery w:val="placeholder"/>
        </w:category>
        <w:types>
          <w:type w:val="bbPlcHdr"/>
        </w:types>
        <w:behaviors>
          <w:behavior w:val="content"/>
        </w:behaviors>
        <w:guid w:val="{1492D80B-EB86-45DF-B0A4-BE5BBEB4D1A6}"/>
      </w:docPartPr>
      <w:docPartBody>
        <w:p w:rsidR="002C1C5C" w:rsidRDefault="002C1C5C" w:rsidP="002C1C5C">
          <w:pPr>
            <w:pStyle w:val="A9132A6E71A2458AA979658B6C18D354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A77B52CA8C5141E5ABD43CF93B28DC50"/>
        <w:category>
          <w:name w:val="General"/>
          <w:gallery w:val="placeholder"/>
        </w:category>
        <w:types>
          <w:type w:val="bbPlcHdr"/>
        </w:types>
        <w:behaviors>
          <w:behavior w:val="content"/>
        </w:behaviors>
        <w:guid w:val="{1EBEF46C-ECA2-4374-851C-CD2F486B01A7}"/>
      </w:docPartPr>
      <w:docPartBody>
        <w:p w:rsidR="003A300F" w:rsidRDefault="00D80F84" w:rsidP="00D80F84">
          <w:pPr>
            <w:pStyle w:val="A77B52CA8C5141E5ABD43CF93B28DC50"/>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B3B236A809043368E837686948500E3"/>
        <w:category>
          <w:name w:val="General"/>
          <w:gallery w:val="placeholder"/>
        </w:category>
        <w:types>
          <w:type w:val="bbPlcHdr"/>
        </w:types>
        <w:behaviors>
          <w:behavior w:val="content"/>
        </w:behaviors>
        <w:guid w:val="{4260EDB2-B45C-4957-99C6-6288CBF5B5C2}"/>
      </w:docPartPr>
      <w:docPartBody>
        <w:p w:rsidR="003A300F" w:rsidRDefault="00D80F84" w:rsidP="00D80F84">
          <w:pPr>
            <w:pStyle w:val="1B3B236A809043368E837686948500E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7CE2B914EB64CFF8AF42A9FD9C943A9"/>
        <w:category>
          <w:name w:val="General"/>
          <w:gallery w:val="placeholder"/>
        </w:category>
        <w:types>
          <w:type w:val="bbPlcHdr"/>
        </w:types>
        <w:behaviors>
          <w:behavior w:val="content"/>
        </w:behaviors>
        <w:guid w:val="{CC76DA3D-40E9-464E-902A-8EBF568677CA}"/>
      </w:docPartPr>
      <w:docPartBody>
        <w:p w:rsidR="003A300F" w:rsidRDefault="00D80F84" w:rsidP="00D80F84">
          <w:pPr>
            <w:pStyle w:val="47CE2B914EB64CFF8AF42A9FD9C943A9"/>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6C93C104C1FD458AA7B6F04A7ADC0D82"/>
        <w:category>
          <w:name w:val="General"/>
          <w:gallery w:val="placeholder"/>
        </w:category>
        <w:types>
          <w:type w:val="bbPlcHdr"/>
        </w:types>
        <w:behaviors>
          <w:behavior w:val="content"/>
        </w:behaviors>
        <w:guid w:val="{C9E9E197-33E9-491A-ADC4-D0DD7750AD6A}"/>
      </w:docPartPr>
      <w:docPartBody>
        <w:p w:rsidR="003A300F" w:rsidRDefault="00D80F84" w:rsidP="00D80F84">
          <w:pPr>
            <w:pStyle w:val="6C93C104C1FD458AA7B6F04A7ADC0D82"/>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2D724B171FE346DC929B5AC50944DDEC"/>
        <w:category>
          <w:name w:val="General"/>
          <w:gallery w:val="placeholder"/>
        </w:category>
        <w:types>
          <w:type w:val="bbPlcHdr"/>
        </w:types>
        <w:behaviors>
          <w:behavior w:val="content"/>
        </w:behaviors>
        <w:guid w:val="{2AF9F132-25D2-4D64-9193-EBE8EF895203}"/>
      </w:docPartPr>
      <w:docPartBody>
        <w:p w:rsidR="003A300F" w:rsidRDefault="00D80F84" w:rsidP="00D80F84">
          <w:pPr>
            <w:pStyle w:val="2D724B171FE346DC929B5AC50944DDEC"/>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8AD293310D7040D3B7ABD8432F9CF33C"/>
        <w:category>
          <w:name w:val="General"/>
          <w:gallery w:val="placeholder"/>
        </w:category>
        <w:types>
          <w:type w:val="bbPlcHdr"/>
        </w:types>
        <w:behaviors>
          <w:behavior w:val="content"/>
        </w:behaviors>
        <w:guid w:val="{1A723A41-BBA8-4B80-9026-E133E9767BB5}"/>
      </w:docPartPr>
      <w:docPartBody>
        <w:p w:rsidR="003A300F" w:rsidRDefault="00D80F84" w:rsidP="00D80F84">
          <w:pPr>
            <w:pStyle w:val="8AD293310D7040D3B7ABD8432F9CF33C"/>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980240AB2A09467DBC90976525AD160C"/>
        <w:category>
          <w:name w:val="General"/>
          <w:gallery w:val="placeholder"/>
        </w:category>
        <w:types>
          <w:type w:val="bbPlcHdr"/>
        </w:types>
        <w:behaviors>
          <w:behavior w:val="content"/>
        </w:behaviors>
        <w:guid w:val="{032D91E6-BC9B-4B82-BBC0-30D7157E5131}"/>
      </w:docPartPr>
      <w:docPartBody>
        <w:p w:rsidR="003A300F" w:rsidRDefault="00D80F84" w:rsidP="00D80F84">
          <w:pPr>
            <w:pStyle w:val="980240AB2A09467DBC90976525AD160C"/>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D81C20DA485E4F4A928225D2DCBCB842"/>
        <w:category>
          <w:name w:val="General"/>
          <w:gallery w:val="placeholder"/>
        </w:category>
        <w:types>
          <w:type w:val="bbPlcHdr"/>
        </w:types>
        <w:behaviors>
          <w:behavior w:val="content"/>
        </w:behaviors>
        <w:guid w:val="{DE72E0F8-ABF1-4B9A-A7F4-336D241F2C72}"/>
      </w:docPartPr>
      <w:docPartBody>
        <w:p w:rsidR="003A300F" w:rsidRDefault="00D80F84" w:rsidP="00D80F84">
          <w:pPr>
            <w:pStyle w:val="D81C20DA485E4F4A928225D2DCBCB842"/>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D1EBFF7E5BF483BB711C8BBE176C788"/>
        <w:category>
          <w:name w:val="General"/>
          <w:gallery w:val="placeholder"/>
        </w:category>
        <w:types>
          <w:type w:val="bbPlcHdr"/>
        </w:types>
        <w:behaviors>
          <w:behavior w:val="content"/>
        </w:behaviors>
        <w:guid w:val="{9B4AA11D-8FF7-4497-82CA-5C22D05D670D}"/>
      </w:docPartPr>
      <w:docPartBody>
        <w:p w:rsidR="003A300F" w:rsidRDefault="00D80F84" w:rsidP="00D80F84">
          <w:pPr>
            <w:pStyle w:val="4D1EBFF7E5BF483BB711C8BBE176C788"/>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635A8D84C0B342709FAC58BCFB6B3265"/>
        <w:category>
          <w:name w:val="General"/>
          <w:gallery w:val="placeholder"/>
        </w:category>
        <w:types>
          <w:type w:val="bbPlcHdr"/>
        </w:types>
        <w:behaviors>
          <w:behavior w:val="content"/>
        </w:behaviors>
        <w:guid w:val="{6E0BCEC2-5162-4F11-A951-B76B6F467C44}"/>
      </w:docPartPr>
      <w:docPartBody>
        <w:p w:rsidR="00FA386E" w:rsidRDefault="00A0763B" w:rsidP="00A0763B">
          <w:pPr>
            <w:pStyle w:val="635A8D84C0B342709FAC58BCFB6B326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A18A3"/>
    <w:multiLevelType w:val="multilevel"/>
    <w:tmpl w:val="A7EEFD02"/>
    <w:lvl w:ilvl="0">
      <w:start w:val="1"/>
      <w:numFmt w:val="decimal"/>
      <w:pStyle w:val="089E3E7E7A6244A695F6D42C31DF0DE6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C1C5C"/>
    <w:rsid w:val="0015191F"/>
    <w:rsid w:val="001F4158"/>
    <w:rsid w:val="002C1C5C"/>
    <w:rsid w:val="002C6099"/>
    <w:rsid w:val="003A300F"/>
    <w:rsid w:val="00644265"/>
    <w:rsid w:val="00A0763B"/>
    <w:rsid w:val="00D80F84"/>
    <w:rsid w:val="00E46A1E"/>
    <w:rsid w:val="00FA3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63B"/>
    <w:rPr>
      <w:color w:val="808080"/>
    </w:rPr>
  </w:style>
  <w:style w:type="paragraph" w:customStyle="1" w:styleId="69D3C048A14F4AB79441B2556F1ED3D4">
    <w:name w:val="69D3C048A14F4AB79441B2556F1ED3D4"/>
    <w:rsid w:val="002C1C5C"/>
    <w:pPr>
      <w:tabs>
        <w:tab w:val="left" w:pos="1260"/>
      </w:tabs>
      <w:spacing w:after="0" w:line="276" w:lineRule="auto"/>
    </w:pPr>
    <w:rPr>
      <w:rFonts w:ascii="Arial" w:eastAsiaTheme="minorHAnsi" w:hAnsi="Arial" w:cs="Arial"/>
      <w:sz w:val="20"/>
    </w:rPr>
  </w:style>
  <w:style w:type="paragraph" w:customStyle="1" w:styleId="30E234804C4A48979D16A955FD326FF1">
    <w:name w:val="30E234804C4A48979D16A955FD326FF1"/>
    <w:rsid w:val="002C1C5C"/>
  </w:style>
  <w:style w:type="paragraph" w:customStyle="1" w:styleId="80648E61902444CDBB4FE29420D0A103">
    <w:name w:val="80648E61902444CDBB4FE29420D0A103"/>
    <w:rsid w:val="002C1C5C"/>
  </w:style>
  <w:style w:type="paragraph" w:customStyle="1" w:styleId="69D3C048A14F4AB79441B2556F1ED3D41">
    <w:name w:val="69D3C048A14F4AB79441B2556F1ED3D41"/>
    <w:rsid w:val="002C1C5C"/>
    <w:pPr>
      <w:tabs>
        <w:tab w:val="left" w:pos="1260"/>
      </w:tabs>
      <w:spacing w:after="0" w:line="276" w:lineRule="auto"/>
    </w:pPr>
    <w:rPr>
      <w:rFonts w:ascii="Arial" w:eastAsiaTheme="minorHAnsi" w:hAnsi="Arial" w:cs="Arial"/>
      <w:sz w:val="20"/>
    </w:rPr>
  </w:style>
  <w:style w:type="paragraph" w:customStyle="1" w:styleId="69D3C048A14F4AB79441B2556F1ED3D42">
    <w:name w:val="69D3C048A14F4AB79441B2556F1ED3D42"/>
    <w:rsid w:val="002C1C5C"/>
    <w:pPr>
      <w:tabs>
        <w:tab w:val="left" w:pos="1260"/>
      </w:tabs>
      <w:spacing w:after="0" w:line="276" w:lineRule="auto"/>
    </w:pPr>
    <w:rPr>
      <w:rFonts w:ascii="Arial" w:eastAsiaTheme="minorHAnsi" w:hAnsi="Arial" w:cs="Arial"/>
      <w:sz w:val="20"/>
    </w:rPr>
  </w:style>
  <w:style w:type="paragraph" w:customStyle="1" w:styleId="69D3C048A14F4AB79441B2556F1ED3D43">
    <w:name w:val="69D3C048A14F4AB79441B2556F1ED3D43"/>
    <w:rsid w:val="002C1C5C"/>
    <w:pPr>
      <w:tabs>
        <w:tab w:val="left" w:pos="1260"/>
      </w:tabs>
      <w:spacing w:after="0" w:line="276" w:lineRule="auto"/>
    </w:pPr>
    <w:rPr>
      <w:rFonts w:ascii="Arial" w:eastAsiaTheme="minorHAnsi" w:hAnsi="Arial" w:cs="Arial"/>
      <w:sz w:val="20"/>
    </w:rPr>
  </w:style>
  <w:style w:type="paragraph" w:customStyle="1" w:styleId="69D3C048A14F4AB79441B2556F1ED3D44">
    <w:name w:val="69D3C048A14F4AB79441B2556F1ED3D44"/>
    <w:rsid w:val="002C1C5C"/>
    <w:pPr>
      <w:tabs>
        <w:tab w:val="left" w:pos="1260"/>
      </w:tabs>
      <w:spacing w:after="0" w:line="276" w:lineRule="auto"/>
    </w:pPr>
    <w:rPr>
      <w:rFonts w:ascii="Arial" w:eastAsiaTheme="minorHAnsi" w:hAnsi="Arial" w:cs="Arial"/>
      <w:sz w:val="20"/>
    </w:rPr>
  </w:style>
  <w:style w:type="paragraph" w:customStyle="1" w:styleId="4A91379B2EA0493C8E070A7AFF6E7B06">
    <w:name w:val="4A91379B2EA0493C8E070A7AFF6E7B06"/>
    <w:rsid w:val="002C1C5C"/>
  </w:style>
  <w:style w:type="paragraph" w:customStyle="1" w:styleId="A7DFE7E1EF404763AEA48FB124813277">
    <w:name w:val="A7DFE7E1EF404763AEA48FB124813277"/>
    <w:rsid w:val="002C1C5C"/>
  </w:style>
  <w:style w:type="paragraph" w:customStyle="1" w:styleId="17812924ACB6438BAD3CE93FD46B977A">
    <w:name w:val="17812924ACB6438BAD3CE93FD46B977A"/>
    <w:rsid w:val="002C1C5C"/>
  </w:style>
  <w:style w:type="paragraph" w:customStyle="1" w:styleId="E9580B7DDC654CABBBAB74FF70D7F005">
    <w:name w:val="E9580B7DDC654CABBBAB74FF70D7F005"/>
    <w:rsid w:val="002C1C5C"/>
  </w:style>
  <w:style w:type="paragraph" w:customStyle="1" w:styleId="0B11A08DFD1F47168B1935EE81A9912E">
    <w:name w:val="0B11A08DFD1F47168B1935EE81A9912E"/>
    <w:rsid w:val="002C1C5C"/>
  </w:style>
  <w:style w:type="paragraph" w:customStyle="1" w:styleId="0B11A08DFD1F47168B1935EE81A9912E1">
    <w:name w:val="0B11A08DFD1F47168B1935EE81A9912E1"/>
    <w:rsid w:val="002C1C5C"/>
    <w:pPr>
      <w:tabs>
        <w:tab w:val="left" w:pos="1260"/>
      </w:tabs>
      <w:spacing w:after="0" w:line="276" w:lineRule="auto"/>
    </w:pPr>
    <w:rPr>
      <w:rFonts w:ascii="Arial" w:eastAsiaTheme="minorHAnsi" w:hAnsi="Arial" w:cs="Arial"/>
      <w:sz w:val="20"/>
    </w:rPr>
  </w:style>
  <w:style w:type="paragraph" w:customStyle="1" w:styleId="69D3C048A14F4AB79441B2556F1ED3D45">
    <w:name w:val="69D3C048A14F4AB79441B2556F1ED3D45"/>
    <w:rsid w:val="002C1C5C"/>
    <w:pPr>
      <w:tabs>
        <w:tab w:val="left" w:pos="1260"/>
      </w:tabs>
      <w:spacing w:after="0" w:line="276" w:lineRule="auto"/>
    </w:pPr>
    <w:rPr>
      <w:rFonts w:ascii="Arial" w:eastAsiaTheme="minorHAnsi" w:hAnsi="Arial" w:cs="Arial"/>
      <w:sz w:val="20"/>
    </w:rPr>
  </w:style>
  <w:style w:type="paragraph" w:customStyle="1" w:styleId="4A91379B2EA0493C8E070A7AFF6E7B061">
    <w:name w:val="4A91379B2EA0493C8E070A7AFF6E7B061"/>
    <w:rsid w:val="002C1C5C"/>
    <w:pPr>
      <w:tabs>
        <w:tab w:val="left" w:pos="1260"/>
      </w:tabs>
      <w:spacing w:after="0" w:line="276" w:lineRule="auto"/>
    </w:pPr>
    <w:rPr>
      <w:rFonts w:ascii="Arial" w:eastAsiaTheme="minorHAnsi" w:hAnsi="Arial" w:cs="Arial"/>
      <w:sz w:val="20"/>
    </w:rPr>
  </w:style>
  <w:style w:type="paragraph" w:customStyle="1" w:styleId="A7DFE7E1EF404763AEA48FB1248132771">
    <w:name w:val="A7DFE7E1EF404763AEA48FB1248132771"/>
    <w:rsid w:val="002C1C5C"/>
    <w:pPr>
      <w:tabs>
        <w:tab w:val="left" w:pos="1260"/>
      </w:tabs>
      <w:spacing w:after="0" w:line="276" w:lineRule="auto"/>
    </w:pPr>
    <w:rPr>
      <w:rFonts w:ascii="Arial" w:eastAsiaTheme="minorHAnsi" w:hAnsi="Arial" w:cs="Arial"/>
      <w:sz w:val="20"/>
    </w:rPr>
  </w:style>
  <w:style w:type="paragraph" w:customStyle="1" w:styleId="17812924ACB6438BAD3CE93FD46B977A1">
    <w:name w:val="17812924ACB6438BAD3CE93FD46B977A1"/>
    <w:rsid w:val="002C1C5C"/>
    <w:pPr>
      <w:tabs>
        <w:tab w:val="left" w:pos="1260"/>
      </w:tabs>
      <w:spacing w:after="0" w:line="276" w:lineRule="auto"/>
    </w:pPr>
    <w:rPr>
      <w:rFonts w:ascii="Arial" w:eastAsiaTheme="minorHAnsi" w:hAnsi="Arial" w:cs="Arial"/>
      <w:sz w:val="20"/>
    </w:rPr>
  </w:style>
  <w:style w:type="paragraph" w:customStyle="1" w:styleId="E9580B7DDC654CABBBAB74FF70D7F0051">
    <w:name w:val="E9580B7DDC654CABBBAB74FF70D7F0051"/>
    <w:rsid w:val="002C1C5C"/>
    <w:pPr>
      <w:tabs>
        <w:tab w:val="left" w:pos="1260"/>
      </w:tabs>
      <w:spacing w:after="0" w:line="276" w:lineRule="auto"/>
    </w:pPr>
    <w:rPr>
      <w:rFonts w:ascii="Arial" w:eastAsiaTheme="minorHAnsi" w:hAnsi="Arial" w:cs="Arial"/>
      <w:sz w:val="20"/>
    </w:rPr>
  </w:style>
  <w:style w:type="paragraph" w:customStyle="1" w:styleId="FB8B88A970864CAE9FE72C1B167B1CDF">
    <w:name w:val="FB8B88A970864CAE9FE72C1B167B1CDF"/>
    <w:rsid w:val="002C1C5C"/>
  </w:style>
  <w:style w:type="paragraph" w:customStyle="1" w:styleId="CB6620E57BD4448A813532D34F1E8A49">
    <w:name w:val="CB6620E57BD4448A813532D34F1E8A49"/>
    <w:rsid w:val="002C1C5C"/>
  </w:style>
  <w:style w:type="paragraph" w:customStyle="1" w:styleId="0BEC3CB0654944BAA97AF869852A1E09">
    <w:name w:val="0BEC3CB0654944BAA97AF869852A1E09"/>
    <w:rsid w:val="002C1C5C"/>
  </w:style>
  <w:style w:type="paragraph" w:customStyle="1" w:styleId="0ABB6C1A703C4063B58CB5A053C05768">
    <w:name w:val="0ABB6C1A703C4063B58CB5A053C05768"/>
    <w:rsid w:val="002C1C5C"/>
  </w:style>
  <w:style w:type="paragraph" w:customStyle="1" w:styleId="BA28C4BD892A4E22A40D205A1C417E91">
    <w:name w:val="BA28C4BD892A4E22A40D205A1C417E91"/>
    <w:rsid w:val="002C1C5C"/>
  </w:style>
  <w:style w:type="paragraph" w:customStyle="1" w:styleId="1807134C08C946249916352387338E03">
    <w:name w:val="1807134C08C946249916352387338E03"/>
    <w:rsid w:val="002C1C5C"/>
  </w:style>
  <w:style w:type="paragraph" w:customStyle="1" w:styleId="43A4F6C6107F4E8C8FF6BC60ED7FB7BA">
    <w:name w:val="43A4F6C6107F4E8C8FF6BC60ED7FB7BA"/>
    <w:rsid w:val="002C1C5C"/>
  </w:style>
  <w:style w:type="paragraph" w:customStyle="1" w:styleId="4D819F7C9BE641F89B1D4D941A56838B">
    <w:name w:val="4D819F7C9BE641F89B1D4D941A56838B"/>
    <w:rsid w:val="002C1C5C"/>
  </w:style>
  <w:style w:type="paragraph" w:customStyle="1" w:styleId="4F8C14E374584A6ABD4194D50F696851">
    <w:name w:val="4F8C14E374584A6ABD4194D50F696851"/>
    <w:rsid w:val="002C1C5C"/>
  </w:style>
  <w:style w:type="paragraph" w:customStyle="1" w:styleId="987BAB8BE12C4279ADC12D336C8A2706">
    <w:name w:val="987BAB8BE12C4279ADC12D336C8A2706"/>
    <w:rsid w:val="002C1C5C"/>
  </w:style>
  <w:style w:type="paragraph" w:customStyle="1" w:styleId="014DE1D3C9B34BC2937A74EAEA4EB643">
    <w:name w:val="014DE1D3C9B34BC2937A74EAEA4EB643"/>
    <w:rsid w:val="002C1C5C"/>
  </w:style>
  <w:style w:type="paragraph" w:customStyle="1" w:styleId="4083BFBE99324FA6BB4A77B9A5E65A91">
    <w:name w:val="4083BFBE99324FA6BB4A77B9A5E65A91"/>
    <w:rsid w:val="002C1C5C"/>
  </w:style>
  <w:style w:type="paragraph" w:customStyle="1" w:styleId="089E3E7E7A6244A695F6D42C31DF0DE6">
    <w:name w:val="089E3E7E7A6244A695F6D42C31DF0DE6"/>
    <w:rsid w:val="002C1C5C"/>
  </w:style>
  <w:style w:type="paragraph" w:customStyle="1" w:styleId="0B11A08DFD1F47168B1935EE81A9912E2">
    <w:name w:val="0B11A08DFD1F47168B1935EE81A9912E2"/>
    <w:rsid w:val="002C1C5C"/>
    <w:pPr>
      <w:tabs>
        <w:tab w:val="left" w:pos="1260"/>
      </w:tabs>
      <w:spacing w:after="0" w:line="276" w:lineRule="auto"/>
    </w:pPr>
    <w:rPr>
      <w:rFonts w:ascii="Arial" w:eastAsiaTheme="minorHAnsi" w:hAnsi="Arial" w:cs="Arial"/>
      <w:sz w:val="20"/>
    </w:rPr>
  </w:style>
  <w:style w:type="paragraph" w:customStyle="1" w:styleId="69D3C048A14F4AB79441B2556F1ED3D46">
    <w:name w:val="69D3C048A14F4AB79441B2556F1ED3D46"/>
    <w:rsid w:val="002C1C5C"/>
    <w:pPr>
      <w:tabs>
        <w:tab w:val="left" w:pos="1260"/>
      </w:tabs>
      <w:spacing w:after="0" w:line="276" w:lineRule="auto"/>
    </w:pPr>
    <w:rPr>
      <w:rFonts w:ascii="Arial" w:eastAsiaTheme="minorHAnsi" w:hAnsi="Arial" w:cs="Arial"/>
      <w:sz w:val="20"/>
    </w:rPr>
  </w:style>
  <w:style w:type="paragraph" w:customStyle="1" w:styleId="4A91379B2EA0493C8E070A7AFF6E7B062">
    <w:name w:val="4A91379B2EA0493C8E070A7AFF6E7B062"/>
    <w:rsid w:val="002C1C5C"/>
    <w:pPr>
      <w:tabs>
        <w:tab w:val="left" w:pos="1260"/>
      </w:tabs>
      <w:spacing w:after="0" w:line="276" w:lineRule="auto"/>
    </w:pPr>
    <w:rPr>
      <w:rFonts w:ascii="Arial" w:eastAsiaTheme="minorHAnsi" w:hAnsi="Arial" w:cs="Arial"/>
      <w:sz w:val="20"/>
    </w:rPr>
  </w:style>
  <w:style w:type="paragraph" w:customStyle="1" w:styleId="A7DFE7E1EF404763AEA48FB1248132772">
    <w:name w:val="A7DFE7E1EF404763AEA48FB1248132772"/>
    <w:rsid w:val="002C1C5C"/>
    <w:pPr>
      <w:tabs>
        <w:tab w:val="left" w:pos="1260"/>
      </w:tabs>
      <w:spacing w:after="0" w:line="276" w:lineRule="auto"/>
    </w:pPr>
    <w:rPr>
      <w:rFonts w:ascii="Arial" w:eastAsiaTheme="minorHAnsi" w:hAnsi="Arial" w:cs="Arial"/>
      <w:sz w:val="20"/>
    </w:rPr>
  </w:style>
  <w:style w:type="paragraph" w:customStyle="1" w:styleId="17812924ACB6438BAD3CE93FD46B977A2">
    <w:name w:val="17812924ACB6438BAD3CE93FD46B977A2"/>
    <w:rsid w:val="002C1C5C"/>
    <w:pPr>
      <w:tabs>
        <w:tab w:val="left" w:pos="1260"/>
      </w:tabs>
      <w:spacing w:after="0" w:line="276" w:lineRule="auto"/>
    </w:pPr>
    <w:rPr>
      <w:rFonts w:ascii="Arial" w:eastAsiaTheme="minorHAnsi" w:hAnsi="Arial" w:cs="Arial"/>
      <w:sz w:val="20"/>
    </w:rPr>
  </w:style>
  <w:style w:type="paragraph" w:customStyle="1" w:styleId="E9580B7DDC654CABBBAB74FF70D7F0052">
    <w:name w:val="E9580B7DDC654CABBBAB74FF70D7F0052"/>
    <w:rsid w:val="002C1C5C"/>
    <w:pPr>
      <w:tabs>
        <w:tab w:val="left" w:pos="1260"/>
      </w:tabs>
      <w:spacing w:after="0" w:line="276" w:lineRule="auto"/>
    </w:pPr>
    <w:rPr>
      <w:rFonts w:ascii="Arial" w:eastAsiaTheme="minorHAnsi" w:hAnsi="Arial" w:cs="Arial"/>
      <w:sz w:val="20"/>
    </w:rPr>
  </w:style>
  <w:style w:type="paragraph" w:customStyle="1" w:styleId="FB8B88A970864CAE9FE72C1B167B1CDF1">
    <w:name w:val="FB8B88A970864CAE9FE72C1B167B1CDF1"/>
    <w:rsid w:val="002C1C5C"/>
    <w:pPr>
      <w:tabs>
        <w:tab w:val="left" w:pos="1260"/>
      </w:tabs>
      <w:spacing w:after="0" w:line="276" w:lineRule="auto"/>
    </w:pPr>
    <w:rPr>
      <w:rFonts w:ascii="Arial" w:eastAsiaTheme="minorHAnsi" w:hAnsi="Arial" w:cs="Arial"/>
      <w:sz w:val="20"/>
    </w:rPr>
  </w:style>
  <w:style w:type="paragraph" w:customStyle="1" w:styleId="CB6620E57BD4448A813532D34F1E8A491">
    <w:name w:val="CB6620E57BD4448A813532D34F1E8A491"/>
    <w:rsid w:val="002C1C5C"/>
    <w:pPr>
      <w:tabs>
        <w:tab w:val="left" w:pos="1260"/>
      </w:tabs>
      <w:spacing w:after="0" w:line="276" w:lineRule="auto"/>
    </w:pPr>
    <w:rPr>
      <w:rFonts w:ascii="Arial" w:eastAsiaTheme="minorHAnsi" w:hAnsi="Arial" w:cs="Arial"/>
      <w:sz w:val="20"/>
    </w:rPr>
  </w:style>
  <w:style w:type="paragraph" w:customStyle="1" w:styleId="0BEC3CB0654944BAA97AF869852A1E091">
    <w:name w:val="0BEC3CB0654944BAA97AF869852A1E091"/>
    <w:rsid w:val="002C1C5C"/>
    <w:pPr>
      <w:tabs>
        <w:tab w:val="left" w:pos="1260"/>
      </w:tabs>
      <w:spacing w:after="0" w:line="276" w:lineRule="auto"/>
    </w:pPr>
    <w:rPr>
      <w:rFonts w:ascii="Arial" w:eastAsiaTheme="minorHAnsi" w:hAnsi="Arial" w:cs="Arial"/>
      <w:sz w:val="20"/>
    </w:rPr>
  </w:style>
  <w:style w:type="paragraph" w:customStyle="1" w:styleId="0ABB6C1A703C4063B58CB5A053C057681">
    <w:name w:val="0ABB6C1A703C4063B58CB5A053C057681"/>
    <w:rsid w:val="002C1C5C"/>
    <w:pPr>
      <w:tabs>
        <w:tab w:val="left" w:pos="1260"/>
      </w:tabs>
      <w:spacing w:after="0" w:line="276" w:lineRule="auto"/>
    </w:pPr>
    <w:rPr>
      <w:rFonts w:ascii="Arial" w:eastAsiaTheme="minorHAnsi" w:hAnsi="Arial" w:cs="Arial"/>
      <w:sz w:val="20"/>
    </w:rPr>
  </w:style>
  <w:style w:type="paragraph" w:customStyle="1" w:styleId="BA28C4BD892A4E22A40D205A1C417E911">
    <w:name w:val="BA28C4BD892A4E22A40D205A1C417E911"/>
    <w:rsid w:val="002C1C5C"/>
    <w:pPr>
      <w:tabs>
        <w:tab w:val="left" w:pos="1260"/>
      </w:tabs>
      <w:spacing w:after="0" w:line="276" w:lineRule="auto"/>
    </w:pPr>
    <w:rPr>
      <w:rFonts w:ascii="Arial" w:eastAsiaTheme="minorHAnsi" w:hAnsi="Arial" w:cs="Arial"/>
      <w:sz w:val="20"/>
    </w:rPr>
  </w:style>
  <w:style w:type="paragraph" w:customStyle="1" w:styleId="1807134C08C946249916352387338E031">
    <w:name w:val="1807134C08C946249916352387338E031"/>
    <w:rsid w:val="002C1C5C"/>
    <w:pPr>
      <w:tabs>
        <w:tab w:val="left" w:pos="1260"/>
      </w:tabs>
      <w:spacing w:after="0" w:line="276" w:lineRule="auto"/>
    </w:pPr>
    <w:rPr>
      <w:rFonts w:ascii="Arial" w:eastAsiaTheme="minorHAnsi" w:hAnsi="Arial" w:cs="Arial"/>
      <w:sz w:val="20"/>
    </w:rPr>
  </w:style>
  <w:style w:type="paragraph" w:customStyle="1" w:styleId="43A4F6C6107F4E8C8FF6BC60ED7FB7BA1">
    <w:name w:val="43A4F6C6107F4E8C8FF6BC60ED7FB7BA1"/>
    <w:rsid w:val="002C1C5C"/>
    <w:pPr>
      <w:tabs>
        <w:tab w:val="left" w:pos="1260"/>
      </w:tabs>
      <w:spacing w:after="0" w:line="276" w:lineRule="auto"/>
    </w:pPr>
    <w:rPr>
      <w:rFonts w:ascii="Arial" w:eastAsiaTheme="minorHAnsi" w:hAnsi="Arial" w:cs="Arial"/>
      <w:sz w:val="20"/>
    </w:rPr>
  </w:style>
  <w:style w:type="paragraph" w:customStyle="1" w:styleId="4D819F7C9BE641F89B1D4D941A56838B1">
    <w:name w:val="4D819F7C9BE641F89B1D4D941A56838B1"/>
    <w:rsid w:val="002C1C5C"/>
    <w:pPr>
      <w:tabs>
        <w:tab w:val="left" w:pos="1260"/>
      </w:tabs>
      <w:spacing w:after="0" w:line="276" w:lineRule="auto"/>
    </w:pPr>
    <w:rPr>
      <w:rFonts w:ascii="Arial" w:eastAsiaTheme="minorHAnsi" w:hAnsi="Arial" w:cs="Arial"/>
      <w:sz w:val="20"/>
    </w:rPr>
  </w:style>
  <w:style w:type="paragraph" w:customStyle="1" w:styleId="4F8C14E374584A6ABD4194D50F6968511">
    <w:name w:val="4F8C14E374584A6ABD4194D50F6968511"/>
    <w:rsid w:val="002C1C5C"/>
    <w:pPr>
      <w:tabs>
        <w:tab w:val="left" w:pos="1260"/>
      </w:tabs>
      <w:spacing w:after="0" w:line="276" w:lineRule="auto"/>
    </w:pPr>
    <w:rPr>
      <w:rFonts w:ascii="Arial" w:eastAsiaTheme="minorHAnsi" w:hAnsi="Arial" w:cs="Arial"/>
      <w:sz w:val="20"/>
    </w:rPr>
  </w:style>
  <w:style w:type="paragraph" w:customStyle="1" w:styleId="987BAB8BE12C4279ADC12D336C8A27061">
    <w:name w:val="987BAB8BE12C4279ADC12D336C8A27061"/>
    <w:rsid w:val="002C1C5C"/>
    <w:pPr>
      <w:tabs>
        <w:tab w:val="left" w:pos="1260"/>
      </w:tabs>
      <w:spacing w:after="0" w:line="276" w:lineRule="auto"/>
    </w:pPr>
    <w:rPr>
      <w:rFonts w:ascii="Arial" w:eastAsiaTheme="minorHAnsi" w:hAnsi="Arial" w:cs="Arial"/>
      <w:sz w:val="20"/>
    </w:rPr>
  </w:style>
  <w:style w:type="paragraph" w:customStyle="1" w:styleId="014DE1D3C9B34BC2937A74EAEA4EB6431">
    <w:name w:val="014DE1D3C9B34BC2937A74EAEA4EB6431"/>
    <w:rsid w:val="002C1C5C"/>
    <w:pPr>
      <w:tabs>
        <w:tab w:val="left" w:pos="1260"/>
      </w:tabs>
      <w:spacing w:after="0" w:line="276" w:lineRule="auto"/>
    </w:pPr>
    <w:rPr>
      <w:rFonts w:ascii="Arial" w:eastAsiaTheme="minorHAnsi" w:hAnsi="Arial" w:cs="Arial"/>
      <w:sz w:val="20"/>
    </w:rPr>
  </w:style>
  <w:style w:type="paragraph" w:customStyle="1" w:styleId="089E3E7E7A6244A695F6D42C31DF0DE61">
    <w:name w:val="089E3E7E7A6244A695F6D42C31DF0DE61"/>
    <w:rsid w:val="002C1C5C"/>
    <w:pPr>
      <w:numPr>
        <w:numId w:val="1"/>
      </w:numPr>
      <w:spacing w:after="0" w:line="276" w:lineRule="auto"/>
      <w:ind w:left="900" w:hanging="360"/>
      <w:contextualSpacing/>
    </w:pPr>
    <w:rPr>
      <w:rFonts w:ascii="Arial" w:eastAsiaTheme="minorHAnsi" w:hAnsi="Arial" w:cs="Arial"/>
      <w:sz w:val="20"/>
    </w:rPr>
  </w:style>
  <w:style w:type="paragraph" w:customStyle="1" w:styleId="909B83C4A4204F7EB6C4F04662E5E3B1">
    <w:name w:val="909B83C4A4204F7EB6C4F04662E5E3B1"/>
    <w:rsid w:val="002C1C5C"/>
  </w:style>
  <w:style w:type="paragraph" w:customStyle="1" w:styleId="9A693CDA95AD4EC0B9D46D20F752D2C0">
    <w:name w:val="9A693CDA95AD4EC0B9D46D20F752D2C0"/>
    <w:rsid w:val="002C1C5C"/>
  </w:style>
  <w:style w:type="paragraph" w:customStyle="1" w:styleId="DBEA5C30B55E400396DBA4DD370864B1">
    <w:name w:val="DBEA5C30B55E400396DBA4DD370864B1"/>
    <w:rsid w:val="002C1C5C"/>
  </w:style>
  <w:style w:type="paragraph" w:customStyle="1" w:styleId="61EC8D4F1D7545C68A36EC6D2F8A4C80">
    <w:name w:val="61EC8D4F1D7545C68A36EC6D2F8A4C80"/>
    <w:rsid w:val="002C1C5C"/>
  </w:style>
  <w:style w:type="paragraph" w:customStyle="1" w:styleId="11229BF8A6154CFF99C5F13DDA508F14">
    <w:name w:val="11229BF8A6154CFF99C5F13DDA508F14"/>
    <w:rsid w:val="002C1C5C"/>
  </w:style>
  <w:style w:type="paragraph" w:customStyle="1" w:styleId="BF82774FA66240918380E084A97A2179">
    <w:name w:val="BF82774FA66240918380E084A97A2179"/>
    <w:rsid w:val="002C1C5C"/>
  </w:style>
  <w:style w:type="paragraph" w:customStyle="1" w:styleId="06FA2152D1214E68806BF5E1D5452CD7">
    <w:name w:val="06FA2152D1214E68806BF5E1D5452CD7"/>
    <w:rsid w:val="002C1C5C"/>
  </w:style>
  <w:style w:type="paragraph" w:customStyle="1" w:styleId="66247E964DEB4FB8B337B0EDD71CF8AF">
    <w:name w:val="66247E964DEB4FB8B337B0EDD71CF8AF"/>
    <w:rsid w:val="002C1C5C"/>
  </w:style>
  <w:style w:type="paragraph" w:customStyle="1" w:styleId="8706C7A09AAE473EA77EF18098CDFD56">
    <w:name w:val="8706C7A09AAE473EA77EF18098CDFD56"/>
    <w:rsid w:val="002C1C5C"/>
  </w:style>
  <w:style w:type="paragraph" w:customStyle="1" w:styleId="8C4985E484654FB6933207BD6368A242">
    <w:name w:val="8C4985E484654FB6933207BD6368A242"/>
    <w:rsid w:val="002C1C5C"/>
  </w:style>
  <w:style w:type="paragraph" w:customStyle="1" w:styleId="077875BD87844AE1BF6F7D99F5127EB5">
    <w:name w:val="077875BD87844AE1BF6F7D99F5127EB5"/>
    <w:rsid w:val="002C1C5C"/>
  </w:style>
  <w:style w:type="paragraph" w:customStyle="1" w:styleId="72185278D9E740FFB6EDB2FB215DE31A">
    <w:name w:val="72185278D9E740FFB6EDB2FB215DE31A"/>
    <w:rsid w:val="002C1C5C"/>
  </w:style>
  <w:style w:type="paragraph" w:customStyle="1" w:styleId="C8AD28A993D54E61B0DC3EFF101C7F71">
    <w:name w:val="C8AD28A993D54E61B0DC3EFF101C7F71"/>
    <w:rsid w:val="002C1C5C"/>
  </w:style>
  <w:style w:type="paragraph" w:customStyle="1" w:styleId="A16793FA15924DF18755BDB2007B821B">
    <w:name w:val="A16793FA15924DF18755BDB2007B821B"/>
    <w:rsid w:val="002C1C5C"/>
  </w:style>
  <w:style w:type="paragraph" w:customStyle="1" w:styleId="495499FDDE084F8F83BFBE5FD713716D">
    <w:name w:val="495499FDDE084F8F83BFBE5FD713716D"/>
    <w:rsid w:val="002C1C5C"/>
  </w:style>
  <w:style w:type="paragraph" w:customStyle="1" w:styleId="F3FA0239948649F99803BC1A28109EBF">
    <w:name w:val="F3FA0239948649F99803BC1A28109EBF"/>
    <w:rsid w:val="002C1C5C"/>
  </w:style>
  <w:style w:type="paragraph" w:customStyle="1" w:styleId="869FD5C5BABB407C941B4B2052723DB5">
    <w:name w:val="869FD5C5BABB407C941B4B2052723DB5"/>
    <w:rsid w:val="002C1C5C"/>
  </w:style>
  <w:style w:type="paragraph" w:customStyle="1" w:styleId="CF6D82D1853842D48D8B4852E994E80B">
    <w:name w:val="CF6D82D1853842D48D8B4852E994E80B"/>
    <w:rsid w:val="002C1C5C"/>
  </w:style>
  <w:style w:type="paragraph" w:customStyle="1" w:styleId="1B3BC9D593054D6B83D1AC7AA64C8654">
    <w:name w:val="1B3BC9D593054D6B83D1AC7AA64C8654"/>
    <w:rsid w:val="002C1C5C"/>
  </w:style>
  <w:style w:type="paragraph" w:customStyle="1" w:styleId="527F027C371E430ABD2485CA098FC238">
    <w:name w:val="527F027C371E430ABD2485CA098FC238"/>
    <w:rsid w:val="002C1C5C"/>
  </w:style>
  <w:style w:type="paragraph" w:customStyle="1" w:styleId="0B11A08DFD1F47168B1935EE81A9912E3">
    <w:name w:val="0B11A08DFD1F47168B1935EE81A9912E3"/>
    <w:rsid w:val="002C1C5C"/>
    <w:pPr>
      <w:tabs>
        <w:tab w:val="left" w:pos="1260"/>
      </w:tabs>
      <w:spacing w:after="0" w:line="276" w:lineRule="auto"/>
    </w:pPr>
    <w:rPr>
      <w:rFonts w:ascii="Arial" w:eastAsiaTheme="minorHAnsi" w:hAnsi="Arial" w:cs="Arial"/>
      <w:sz w:val="20"/>
    </w:rPr>
  </w:style>
  <w:style w:type="paragraph" w:customStyle="1" w:styleId="69D3C048A14F4AB79441B2556F1ED3D47">
    <w:name w:val="69D3C048A14F4AB79441B2556F1ED3D47"/>
    <w:rsid w:val="002C1C5C"/>
    <w:pPr>
      <w:tabs>
        <w:tab w:val="left" w:pos="1260"/>
      </w:tabs>
      <w:spacing w:after="0" w:line="276" w:lineRule="auto"/>
    </w:pPr>
    <w:rPr>
      <w:rFonts w:ascii="Arial" w:eastAsiaTheme="minorHAnsi" w:hAnsi="Arial" w:cs="Arial"/>
      <w:sz w:val="20"/>
    </w:rPr>
  </w:style>
  <w:style w:type="paragraph" w:customStyle="1" w:styleId="4A91379B2EA0493C8E070A7AFF6E7B063">
    <w:name w:val="4A91379B2EA0493C8E070A7AFF6E7B063"/>
    <w:rsid w:val="002C1C5C"/>
    <w:pPr>
      <w:tabs>
        <w:tab w:val="left" w:pos="1260"/>
      </w:tabs>
      <w:spacing w:after="0" w:line="276" w:lineRule="auto"/>
    </w:pPr>
    <w:rPr>
      <w:rFonts w:ascii="Arial" w:eastAsiaTheme="minorHAnsi" w:hAnsi="Arial" w:cs="Arial"/>
      <w:sz w:val="20"/>
    </w:rPr>
  </w:style>
  <w:style w:type="paragraph" w:customStyle="1" w:styleId="A7DFE7E1EF404763AEA48FB1248132773">
    <w:name w:val="A7DFE7E1EF404763AEA48FB1248132773"/>
    <w:rsid w:val="002C1C5C"/>
    <w:pPr>
      <w:tabs>
        <w:tab w:val="left" w:pos="1260"/>
      </w:tabs>
      <w:spacing w:after="0" w:line="276" w:lineRule="auto"/>
    </w:pPr>
    <w:rPr>
      <w:rFonts w:ascii="Arial" w:eastAsiaTheme="minorHAnsi" w:hAnsi="Arial" w:cs="Arial"/>
      <w:sz w:val="20"/>
    </w:rPr>
  </w:style>
  <w:style w:type="paragraph" w:customStyle="1" w:styleId="17812924ACB6438BAD3CE93FD46B977A3">
    <w:name w:val="17812924ACB6438BAD3CE93FD46B977A3"/>
    <w:rsid w:val="002C1C5C"/>
    <w:pPr>
      <w:tabs>
        <w:tab w:val="left" w:pos="1260"/>
      </w:tabs>
      <w:spacing w:after="0" w:line="276" w:lineRule="auto"/>
    </w:pPr>
    <w:rPr>
      <w:rFonts w:ascii="Arial" w:eastAsiaTheme="minorHAnsi" w:hAnsi="Arial" w:cs="Arial"/>
      <w:sz w:val="20"/>
    </w:rPr>
  </w:style>
  <w:style w:type="paragraph" w:customStyle="1" w:styleId="E9580B7DDC654CABBBAB74FF70D7F0053">
    <w:name w:val="E9580B7DDC654CABBBAB74FF70D7F0053"/>
    <w:rsid w:val="002C1C5C"/>
    <w:pPr>
      <w:tabs>
        <w:tab w:val="left" w:pos="1260"/>
      </w:tabs>
      <w:spacing w:after="0" w:line="276" w:lineRule="auto"/>
    </w:pPr>
    <w:rPr>
      <w:rFonts w:ascii="Arial" w:eastAsiaTheme="minorHAnsi" w:hAnsi="Arial" w:cs="Arial"/>
      <w:sz w:val="20"/>
    </w:rPr>
  </w:style>
  <w:style w:type="paragraph" w:customStyle="1" w:styleId="FB8B88A970864CAE9FE72C1B167B1CDF2">
    <w:name w:val="FB8B88A970864CAE9FE72C1B167B1CDF2"/>
    <w:rsid w:val="002C1C5C"/>
    <w:pPr>
      <w:tabs>
        <w:tab w:val="left" w:pos="1260"/>
      </w:tabs>
      <w:spacing w:after="0" w:line="276" w:lineRule="auto"/>
    </w:pPr>
    <w:rPr>
      <w:rFonts w:ascii="Arial" w:eastAsiaTheme="minorHAnsi" w:hAnsi="Arial" w:cs="Arial"/>
      <w:sz w:val="20"/>
    </w:rPr>
  </w:style>
  <w:style w:type="paragraph" w:customStyle="1" w:styleId="CB6620E57BD4448A813532D34F1E8A492">
    <w:name w:val="CB6620E57BD4448A813532D34F1E8A492"/>
    <w:rsid w:val="002C1C5C"/>
    <w:pPr>
      <w:tabs>
        <w:tab w:val="left" w:pos="1260"/>
      </w:tabs>
      <w:spacing w:after="0" w:line="276" w:lineRule="auto"/>
    </w:pPr>
    <w:rPr>
      <w:rFonts w:ascii="Arial" w:eastAsiaTheme="minorHAnsi" w:hAnsi="Arial" w:cs="Arial"/>
      <w:sz w:val="20"/>
    </w:rPr>
  </w:style>
  <w:style w:type="paragraph" w:customStyle="1" w:styleId="0BEC3CB0654944BAA97AF869852A1E092">
    <w:name w:val="0BEC3CB0654944BAA97AF869852A1E092"/>
    <w:rsid w:val="002C1C5C"/>
    <w:pPr>
      <w:tabs>
        <w:tab w:val="left" w:pos="1260"/>
      </w:tabs>
      <w:spacing w:after="0" w:line="276" w:lineRule="auto"/>
    </w:pPr>
    <w:rPr>
      <w:rFonts w:ascii="Arial" w:eastAsiaTheme="minorHAnsi" w:hAnsi="Arial" w:cs="Arial"/>
      <w:sz w:val="20"/>
    </w:rPr>
  </w:style>
  <w:style w:type="paragraph" w:customStyle="1" w:styleId="0ABB6C1A703C4063B58CB5A053C057682">
    <w:name w:val="0ABB6C1A703C4063B58CB5A053C057682"/>
    <w:rsid w:val="002C1C5C"/>
    <w:pPr>
      <w:tabs>
        <w:tab w:val="left" w:pos="1260"/>
      </w:tabs>
      <w:spacing w:after="0" w:line="276" w:lineRule="auto"/>
    </w:pPr>
    <w:rPr>
      <w:rFonts w:ascii="Arial" w:eastAsiaTheme="minorHAnsi" w:hAnsi="Arial" w:cs="Arial"/>
      <w:sz w:val="20"/>
    </w:rPr>
  </w:style>
  <w:style w:type="paragraph" w:customStyle="1" w:styleId="BA28C4BD892A4E22A40D205A1C417E912">
    <w:name w:val="BA28C4BD892A4E22A40D205A1C417E912"/>
    <w:rsid w:val="002C1C5C"/>
    <w:pPr>
      <w:tabs>
        <w:tab w:val="left" w:pos="1260"/>
      </w:tabs>
      <w:spacing w:after="0" w:line="276" w:lineRule="auto"/>
    </w:pPr>
    <w:rPr>
      <w:rFonts w:ascii="Arial" w:eastAsiaTheme="minorHAnsi" w:hAnsi="Arial" w:cs="Arial"/>
      <w:sz w:val="20"/>
    </w:rPr>
  </w:style>
  <w:style w:type="paragraph" w:customStyle="1" w:styleId="1807134C08C946249916352387338E032">
    <w:name w:val="1807134C08C946249916352387338E032"/>
    <w:rsid w:val="002C1C5C"/>
    <w:pPr>
      <w:tabs>
        <w:tab w:val="left" w:pos="1260"/>
      </w:tabs>
      <w:spacing w:after="0" w:line="276" w:lineRule="auto"/>
    </w:pPr>
    <w:rPr>
      <w:rFonts w:ascii="Arial" w:eastAsiaTheme="minorHAnsi" w:hAnsi="Arial" w:cs="Arial"/>
      <w:sz w:val="20"/>
    </w:rPr>
  </w:style>
  <w:style w:type="paragraph" w:customStyle="1" w:styleId="43A4F6C6107F4E8C8FF6BC60ED7FB7BA2">
    <w:name w:val="43A4F6C6107F4E8C8FF6BC60ED7FB7BA2"/>
    <w:rsid w:val="002C1C5C"/>
    <w:pPr>
      <w:tabs>
        <w:tab w:val="left" w:pos="1260"/>
      </w:tabs>
      <w:spacing w:after="0" w:line="276" w:lineRule="auto"/>
    </w:pPr>
    <w:rPr>
      <w:rFonts w:ascii="Arial" w:eastAsiaTheme="minorHAnsi" w:hAnsi="Arial" w:cs="Arial"/>
      <w:sz w:val="20"/>
    </w:rPr>
  </w:style>
  <w:style w:type="paragraph" w:customStyle="1" w:styleId="4D819F7C9BE641F89B1D4D941A56838B2">
    <w:name w:val="4D819F7C9BE641F89B1D4D941A56838B2"/>
    <w:rsid w:val="002C1C5C"/>
    <w:pPr>
      <w:tabs>
        <w:tab w:val="left" w:pos="1260"/>
      </w:tabs>
      <w:spacing w:after="0" w:line="276" w:lineRule="auto"/>
    </w:pPr>
    <w:rPr>
      <w:rFonts w:ascii="Arial" w:eastAsiaTheme="minorHAnsi" w:hAnsi="Arial" w:cs="Arial"/>
      <w:sz w:val="20"/>
    </w:rPr>
  </w:style>
  <w:style w:type="paragraph" w:customStyle="1" w:styleId="4F8C14E374584A6ABD4194D50F6968512">
    <w:name w:val="4F8C14E374584A6ABD4194D50F6968512"/>
    <w:rsid w:val="002C1C5C"/>
    <w:pPr>
      <w:tabs>
        <w:tab w:val="left" w:pos="1260"/>
      </w:tabs>
      <w:spacing w:after="0" w:line="276" w:lineRule="auto"/>
    </w:pPr>
    <w:rPr>
      <w:rFonts w:ascii="Arial" w:eastAsiaTheme="minorHAnsi" w:hAnsi="Arial" w:cs="Arial"/>
      <w:sz w:val="20"/>
    </w:rPr>
  </w:style>
  <w:style w:type="paragraph" w:customStyle="1" w:styleId="987BAB8BE12C4279ADC12D336C8A27062">
    <w:name w:val="987BAB8BE12C4279ADC12D336C8A27062"/>
    <w:rsid w:val="002C1C5C"/>
    <w:pPr>
      <w:tabs>
        <w:tab w:val="left" w:pos="1260"/>
      </w:tabs>
      <w:spacing w:after="0" w:line="276" w:lineRule="auto"/>
    </w:pPr>
    <w:rPr>
      <w:rFonts w:ascii="Arial" w:eastAsiaTheme="minorHAnsi" w:hAnsi="Arial" w:cs="Arial"/>
      <w:sz w:val="20"/>
    </w:rPr>
  </w:style>
  <w:style w:type="paragraph" w:customStyle="1" w:styleId="014DE1D3C9B34BC2937A74EAEA4EB6432">
    <w:name w:val="014DE1D3C9B34BC2937A74EAEA4EB6432"/>
    <w:rsid w:val="002C1C5C"/>
    <w:pPr>
      <w:tabs>
        <w:tab w:val="left" w:pos="1260"/>
      </w:tabs>
      <w:spacing w:after="0" w:line="276" w:lineRule="auto"/>
    </w:pPr>
    <w:rPr>
      <w:rFonts w:ascii="Arial" w:eastAsiaTheme="minorHAnsi" w:hAnsi="Arial" w:cs="Arial"/>
      <w:sz w:val="20"/>
    </w:rPr>
  </w:style>
  <w:style w:type="paragraph" w:customStyle="1" w:styleId="089E3E7E7A6244A695F6D42C31DF0DE62">
    <w:name w:val="089E3E7E7A6244A695F6D42C31DF0DE6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11229BF8A6154CFF99C5F13DDA508F141">
    <w:name w:val="11229BF8A6154CFF99C5F13DDA508F14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BF82774FA66240918380E084A97A21791">
    <w:name w:val="BF82774FA66240918380E084A97A2179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6FA2152D1214E68806BF5E1D5452CD71">
    <w:name w:val="06FA2152D1214E68806BF5E1D5452CD7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66247E964DEB4FB8B337B0EDD71CF8AF1">
    <w:name w:val="66247E964DEB4FB8B337B0EDD71CF8AF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706C7A09AAE473EA77EF18098CDFD561">
    <w:name w:val="8706C7A09AAE473EA77EF18098CDFD56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C4985E484654FB6933207BD6368A2421">
    <w:name w:val="8C4985E484654FB6933207BD6368A242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77875BD87844AE1BF6F7D99F5127EB51">
    <w:name w:val="077875BD87844AE1BF6F7D99F5127EB5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C8AD28A993D54E61B0DC3EFF101C7F711">
    <w:name w:val="C8AD28A993D54E61B0DC3EFF101C7F711"/>
    <w:rsid w:val="002C1C5C"/>
    <w:pPr>
      <w:tabs>
        <w:tab w:val="left" w:pos="1260"/>
      </w:tabs>
      <w:spacing w:after="0" w:line="276" w:lineRule="auto"/>
    </w:pPr>
    <w:rPr>
      <w:rFonts w:ascii="Arial" w:eastAsiaTheme="minorHAnsi" w:hAnsi="Arial" w:cs="Arial"/>
      <w:sz w:val="20"/>
    </w:rPr>
  </w:style>
  <w:style w:type="paragraph" w:customStyle="1" w:styleId="1B3BC9D593054D6B83D1AC7AA64C86541">
    <w:name w:val="1B3BC9D593054D6B83D1AC7AA64C86541"/>
    <w:rsid w:val="002C1C5C"/>
    <w:pPr>
      <w:tabs>
        <w:tab w:val="left" w:pos="1260"/>
      </w:tabs>
      <w:spacing w:after="0" w:line="276" w:lineRule="auto"/>
    </w:pPr>
    <w:rPr>
      <w:rFonts w:ascii="Arial" w:eastAsiaTheme="minorHAnsi" w:hAnsi="Arial" w:cs="Arial"/>
      <w:sz w:val="20"/>
    </w:rPr>
  </w:style>
  <w:style w:type="paragraph" w:customStyle="1" w:styleId="A16793FA15924DF18755BDB2007B821B1">
    <w:name w:val="A16793FA15924DF18755BDB2007B821B1"/>
    <w:rsid w:val="002C1C5C"/>
    <w:pPr>
      <w:tabs>
        <w:tab w:val="left" w:pos="1260"/>
      </w:tabs>
      <w:spacing w:after="0" w:line="276" w:lineRule="auto"/>
    </w:pPr>
    <w:rPr>
      <w:rFonts w:ascii="Arial" w:eastAsiaTheme="minorHAnsi" w:hAnsi="Arial" w:cs="Arial"/>
      <w:sz w:val="20"/>
    </w:rPr>
  </w:style>
  <w:style w:type="paragraph" w:customStyle="1" w:styleId="CF6D82D1853842D48D8B4852E994E80B1">
    <w:name w:val="CF6D82D1853842D48D8B4852E994E80B1"/>
    <w:rsid w:val="002C1C5C"/>
    <w:pPr>
      <w:tabs>
        <w:tab w:val="left" w:pos="1260"/>
      </w:tabs>
      <w:spacing w:after="0" w:line="276" w:lineRule="auto"/>
    </w:pPr>
    <w:rPr>
      <w:rFonts w:ascii="Arial" w:eastAsiaTheme="minorHAnsi" w:hAnsi="Arial" w:cs="Arial"/>
      <w:sz w:val="20"/>
    </w:rPr>
  </w:style>
  <w:style w:type="paragraph" w:customStyle="1" w:styleId="495499FDDE084F8F83BFBE5FD713716D1">
    <w:name w:val="495499FDDE084F8F83BFBE5FD713716D1"/>
    <w:rsid w:val="002C1C5C"/>
    <w:pPr>
      <w:tabs>
        <w:tab w:val="left" w:pos="1260"/>
      </w:tabs>
      <w:spacing w:after="0" w:line="276" w:lineRule="auto"/>
    </w:pPr>
    <w:rPr>
      <w:rFonts w:ascii="Arial" w:eastAsiaTheme="minorHAnsi" w:hAnsi="Arial" w:cs="Arial"/>
      <w:sz w:val="20"/>
    </w:rPr>
  </w:style>
  <w:style w:type="paragraph" w:customStyle="1" w:styleId="869FD5C5BABB407C941B4B2052723DB51">
    <w:name w:val="869FD5C5BABB407C941B4B2052723DB51"/>
    <w:rsid w:val="002C1C5C"/>
    <w:pPr>
      <w:tabs>
        <w:tab w:val="left" w:pos="1260"/>
      </w:tabs>
      <w:spacing w:after="0" w:line="276" w:lineRule="auto"/>
    </w:pPr>
    <w:rPr>
      <w:rFonts w:ascii="Arial" w:eastAsiaTheme="minorHAnsi" w:hAnsi="Arial" w:cs="Arial"/>
      <w:sz w:val="20"/>
    </w:rPr>
  </w:style>
  <w:style w:type="paragraph" w:customStyle="1" w:styleId="F3FA0239948649F99803BC1A28109EBF1">
    <w:name w:val="F3FA0239948649F99803BC1A28109EBF1"/>
    <w:rsid w:val="002C1C5C"/>
    <w:pPr>
      <w:tabs>
        <w:tab w:val="left" w:pos="1260"/>
      </w:tabs>
      <w:spacing w:after="0" w:line="276" w:lineRule="auto"/>
    </w:pPr>
    <w:rPr>
      <w:rFonts w:ascii="Arial" w:eastAsiaTheme="minorHAnsi" w:hAnsi="Arial" w:cs="Arial"/>
      <w:sz w:val="20"/>
    </w:rPr>
  </w:style>
  <w:style w:type="paragraph" w:customStyle="1" w:styleId="527F027C371E430ABD2485CA098FC2381">
    <w:name w:val="527F027C371E430ABD2485CA098FC2381"/>
    <w:rsid w:val="002C1C5C"/>
    <w:pPr>
      <w:tabs>
        <w:tab w:val="left" w:pos="1260"/>
      </w:tabs>
      <w:spacing w:after="0" w:line="276" w:lineRule="auto"/>
    </w:pPr>
    <w:rPr>
      <w:rFonts w:ascii="Arial" w:eastAsiaTheme="minorHAnsi" w:hAnsi="Arial" w:cs="Arial"/>
      <w:sz w:val="20"/>
    </w:rPr>
  </w:style>
  <w:style w:type="paragraph" w:customStyle="1" w:styleId="0B11A08DFD1F47168B1935EE81A9912E4">
    <w:name w:val="0B11A08DFD1F47168B1935EE81A9912E4"/>
    <w:rsid w:val="002C1C5C"/>
    <w:pPr>
      <w:tabs>
        <w:tab w:val="left" w:pos="1260"/>
      </w:tabs>
      <w:spacing w:after="0" w:line="276" w:lineRule="auto"/>
    </w:pPr>
    <w:rPr>
      <w:rFonts w:ascii="Arial" w:eastAsiaTheme="minorHAnsi" w:hAnsi="Arial" w:cs="Arial"/>
      <w:sz w:val="20"/>
    </w:rPr>
  </w:style>
  <w:style w:type="paragraph" w:customStyle="1" w:styleId="69D3C048A14F4AB79441B2556F1ED3D48">
    <w:name w:val="69D3C048A14F4AB79441B2556F1ED3D48"/>
    <w:rsid w:val="002C1C5C"/>
    <w:pPr>
      <w:tabs>
        <w:tab w:val="left" w:pos="1260"/>
      </w:tabs>
      <w:spacing w:after="0" w:line="276" w:lineRule="auto"/>
    </w:pPr>
    <w:rPr>
      <w:rFonts w:ascii="Arial" w:eastAsiaTheme="minorHAnsi" w:hAnsi="Arial" w:cs="Arial"/>
      <w:sz w:val="20"/>
    </w:rPr>
  </w:style>
  <w:style w:type="paragraph" w:customStyle="1" w:styleId="4A91379B2EA0493C8E070A7AFF6E7B064">
    <w:name w:val="4A91379B2EA0493C8E070A7AFF6E7B064"/>
    <w:rsid w:val="002C1C5C"/>
    <w:pPr>
      <w:tabs>
        <w:tab w:val="left" w:pos="1260"/>
      </w:tabs>
      <w:spacing w:after="0" w:line="276" w:lineRule="auto"/>
    </w:pPr>
    <w:rPr>
      <w:rFonts w:ascii="Arial" w:eastAsiaTheme="minorHAnsi" w:hAnsi="Arial" w:cs="Arial"/>
      <w:sz w:val="20"/>
    </w:rPr>
  </w:style>
  <w:style w:type="paragraph" w:customStyle="1" w:styleId="A7DFE7E1EF404763AEA48FB1248132774">
    <w:name w:val="A7DFE7E1EF404763AEA48FB1248132774"/>
    <w:rsid w:val="002C1C5C"/>
    <w:pPr>
      <w:tabs>
        <w:tab w:val="left" w:pos="1260"/>
      </w:tabs>
      <w:spacing w:after="0" w:line="276" w:lineRule="auto"/>
    </w:pPr>
    <w:rPr>
      <w:rFonts w:ascii="Arial" w:eastAsiaTheme="minorHAnsi" w:hAnsi="Arial" w:cs="Arial"/>
      <w:sz w:val="20"/>
    </w:rPr>
  </w:style>
  <w:style w:type="paragraph" w:customStyle="1" w:styleId="17812924ACB6438BAD3CE93FD46B977A4">
    <w:name w:val="17812924ACB6438BAD3CE93FD46B977A4"/>
    <w:rsid w:val="002C1C5C"/>
    <w:pPr>
      <w:tabs>
        <w:tab w:val="left" w:pos="1260"/>
      </w:tabs>
      <w:spacing w:after="0" w:line="276" w:lineRule="auto"/>
    </w:pPr>
    <w:rPr>
      <w:rFonts w:ascii="Arial" w:eastAsiaTheme="minorHAnsi" w:hAnsi="Arial" w:cs="Arial"/>
      <w:sz w:val="20"/>
    </w:rPr>
  </w:style>
  <w:style w:type="paragraph" w:customStyle="1" w:styleId="E9580B7DDC654CABBBAB74FF70D7F0054">
    <w:name w:val="E9580B7DDC654CABBBAB74FF70D7F0054"/>
    <w:rsid w:val="002C1C5C"/>
    <w:pPr>
      <w:tabs>
        <w:tab w:val="left" w:pos="1260"/>
      </w:tabs>
      <w:spacing w:after="0" w:line="276" w:lineRule="auto"/>
    </w:pPr>
    <w:rPr>
      <w:rFonts w:ascii="Arial" w:eastAsiaTheme="minorHAnsi" w:hAnsi="Arial" w:cs="Arial"/>
      <w:sz w:val="20"/>
    </w:rPr>
  </w:style>
  <w:style w:type="paragraph" w:customStyle="1" w:styleId="FB8B88A970864CAE9FE72C1B167B1CDF3">
    <w:name w:val="FB8B88A970864CAE9FE72C1B167B1CDF3"/>
    <w:rsid w:val="002C1C5C"/>
    <w:pPr>
      <w:tabs>
        <w:tab w:val="left" w:pos="1260"/>
      </w:tabs>
      <w:spacing w:after="0" w:line="276" w:lineRule="auto"/>
    </w:pPr>
    <w:rPr>
      <w:rFonts w:ascii="Arial" w:eastAsiaTheme="minorHAnsi" w:hAnsi="Arial" w:cs="Arial"/>
      <w:sz w:val="20"/>
    </w:rPr>
  </w:style>
  <w:style w:type="paragraph" w:customStyle="1" w:styleId="CB6620E57BD4448A813532D34F1E8A493">
    <w:name w:val="CB6620E57BD4448A813532D34F1E8A493"/>
    <w:rsid w:val="002C1C5C"/>
    <w:pPr>
      <w:tabs>
        <w:tab w:val="left" w:pos="1260"/>
      </w:tabs>
      <w:spacing w:after="0" w:line="276" w:lineRule="auto"/>
    </w:pPr>
    <w:rPr>
      <w:rFonts w:ascii="Arial" w:eastAsiaTheme="minorHAnsi" w:hAnsi="Arial" w:cs="Arial"/>
      <w:sz w:val="20"/>
    </w:rPr>
  </w:style>
  <w:style w:type="paragraph" w:customStyle="1" w:styleId="0BEC3CB0654944BAA97AF869852A1E093">
    <w:name w:val="0BEC3CB0654944BAA97AF869852A1E093"/>
    <w:rsid w:val="002C1C5C"/>
    <w:pPr>
      <w:tabs>
        <w:tab w:val="left" w:pos="1260"/>
      </w:tabs>
      <w:spacing w:after="0" w:line="276" w:lineRule="auto"/>
    </w:pPr>
    <w:rPr>
      <w:rFonts w:ascii="Arial" w:eastAsiaTheme="minorHAnsi" w:hAnsi="Arial" w:cs="Arial"/>
      <w:sz w:val="20"/>
    </w:rPr>
  </w:style>
  <w:style w:type="paragraph" w:customStyle="1" w:styleId="0ABB6C1A703C4063B58CB5A053C057683">
    <w:name w:val="0ABB6C1A703C4063B58CB5A053C057683"/>
    <w:rsid w:val="002C1C5C"/>
    <w:pPr>
      <w:tabs>
        <w:tab w:val="left" w:pos="1260"/>
      </w:tabs>
      <w:spacing w:after="0" w:line="276" w:lineRule="auto"/>
    </w:pPr>
    <w:rPr>
      <w:rFonts w:ascii="Arial" w:eastAsiaTheme="minorHAnsi" w:hAnsi="Arial" w:cs="Arial"/>
      <w:sz w:val="20"/>
    </w:rPr>
  </w:style>
  <w:style w:type="paragraph" w:customStyle="1" w:styleId="BA28C4BD892A4E22A40D205A1C417E913">
    <w:name w:val="BA28C4BD892A4E22A40D205A1C417E913"/>
    <w:rsid w:val="002C1C5C"/>
    <w:pPr>
      <w:tabs>
        <w:tab w:val="left" w:pos="1260"/>
      </w:tabs>
      <w:spacing w:after="0" w:line="276" w:lineRule="auto"/>
    </w:pPr>
    <w:rPr>
      <w:rFonts w:ascii="Arial" w:eastAsiaTheme="minorHAnsi" w:hAnsi="Arial" w:cs="Arial"/>
      <w:sz w:val="20"/>
    </w:rPr>
  </w:style>
  <w:style w:type="paragraph" w:customStyle="1" w:styleId="1807134C08C946249916352387338E033">
    <w:name w:val="1807134C08C946249916352387338E033"/>
    <w:rsid w:val="002C1C5C"/>
    <w:pPr>
      <w:tabs>
        <w:tab w:val="left" w:pos="1260"/>
      </w:tabs>
      <w:spacing w:after="0" w:line="276" w:lineRule="auto"/>
    </w:pPr>
    <w:rPr>
      <w:rFonts w:ascii="Arial" w:eastAsiaTheme="minorHAnsi" w:hAnsi="Arial" w:cs="Arial"/>
      <w:sz w:val="20"/>
    </w:rPr>
  </w:style>
  <w:style w:type="paragraph" w:customStyle="1" w:styleId="43A4F6C6107F4E8C8FF6BC60ED7FB7BA3">
    <w:name w:val="43A4F6C6107F4E8C8FF6BC60ED7FB7BA3"/>
    <w:rsid w:val="002C1C5C"/>
    <w:pPr>
      <w:tabs>
        <w:tab w:val="left" w:pos="1260"/>
      </w:tabs>
      <w:spacing w:after="0" w:line="276" w:lineRule="auto"/>
    </w:pPr>
    <w:rPr>
      <w:rFonts w:ascii="Arial" w:eastAsiaTheme="minorHAnsi" w:hAnsi="Arial" w:cs="Arial"/>
      <w:sz w:val="20"/>
    </w:rPr>
  </w:style>
  <w:style w:type="paragraph" w:customStyle="1" w:styleId="4D819F7C9BE641F89B1D4D941A56838B3">
    <w:name w:val="4D819F7C9BE641F89B1D4D941A56838B3"/>
    <w:rsid w:val="002C1C5C"/>
    <w:pPr>
      <w:tabs>
        <w:tab w:val="left" w:pos="1260"/>
      </w:tabs>
      <w:spacing w:after="0" w:line="276" w:lineRule="auto"/>
    </w:pPr>
    <w:rPr>
      <w:rFonts w:ascii="Arial" w:eastAsiaTheme="minorHAnsi" w:hAnsi="Arial" w:cs="Arial"/>
      <w:sz w:val="20"/>
    </w:rPr>
  </w:style>
  <w:style w:type="paragraph" w:customStyle="1" w:styleId="4F8C14E374584A6ABD4194D50F6968513">
    <w:name w:val="4F8C14E374584A6ABD4194D50F6968513"/>
    <w:rsid w:val="002C1C5C"/>
    <w:pPr>
      <w:tabs>
        <w:tab w:val="left" w:pos="1260"/>
      </w:tabs>
      <w:spacing w:after="0" w:line="276" w:lineRule="auto"/>
    </w:pPr>
    <w:rPr>
      <w:rFonts w:ascii="Arial" w:eastAsiaTheme="minorHAnsi" w:hAnsi="Arial" w:cs="Arial"/>
      <w:sz w:val="20"/>
    </w:rPr>
  </w:style>
  <w:style w:type="paragraph" w:customStyle="1" w:styleId="987BAB8BE12C4279ADC12D336C8A27063">
    <w:name w:val="987BAB8BE12C4279ADC12D336C8A27063"/>
    <w:rsid w:val="002C1C5C"/>
    <w:pPr>
      <w:tabs>
        <w:tab w:val="left" w:pos="1260"/>
      </w:tabs>
      <w:spacing w:after="0" w:line="276" w:lineRule="auto"/>
    </w:pPr>
    <w:rPr>
      <w:rFonts w:ascii="Arial" w:eastAsiaTheme="minorHAnsi" w:hAnsi="Arial" w:cs="Arial"/>
      <w:sz w:val="20"/>
    </w:rPr>
  </w:style>
  <w:style w:type="paragraph" w:customStyle="1" w:styleId="014DE1D3C9B34BC2937A74EAEA4EB6433">
    <w:name w:val="014DE1D3C9B34BC2937A74EAEA4EB6433"/>
    <w:rsid w:val="002C1C5C"/>
    <w:pPr>
      <w:tabs>
        <w:tab w:val="left" w:pos="1260"/>
      </w:tabs>
      <w:spacing w:after="0" w:line="276" w:lineRule="auto"/>
    </w:pPr>
    <w:rPr>
      <w:rFonts w:ascii="Arial" w:eastAsiaTheme="minorHAnsi" w:hAnsi="Arial" w:cs="Arial"/>
      <w:sz w:val="20"/>
    </w:rPr>
  </w:style>
  <w:style w:type="paragraph" w:customStyle="1" w:styleId="089E3E7E7A6244A695F6D42C31DF0DE63">
    <w:name w:val="089E3E7E7A6244A695F6D42C31DF0DE6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11229BF8A6154CFF99C5F13DDA508F142">
    <w:name w:val="11229BF8A6154CFF99C5F13DDA508F14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BF82774FA66240918380E084A97A21792">
    <w:name w:val="BF82774FA66240918380E084A97A2179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6FA2152D1214E68806BF5E1D5452CD72">
    <w:name w:val="06FA2152D1214E68806BF5E1D5452CD7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66247E964DEB4FB8B337B0EDD71CF8AF2">
    <w:name w:val="66247E964DEB4FB8B337B0EDD71CF8AF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706C7A09AAE473EA77EF18098CDFD562">
    <w:name w:val="8706C7A09AAE473EA77EF18098CDFD56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C4985E484654FB6933207BD6368A2422">
    <w:name w:val="8C4985E484654FB6933207BD6368A242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77875BD87844AE1BF6F7D99F5127EB52">
    <w:name w:val="077875BD87844AE1BF6F7D99F5127EB5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C8AD28A993D54E61B0DC3EFF101C7F712">
    <w:name w:val="C8AD28A993D54E61B0DC3EFF101C7F712"/>
    <w:rsid w:val="002C1C5C"/>
    <w:pPr>
      <w:tabs>
        <w:tab w:val="left" w:pos="1260"/>
      </w:tabs>
      <w:spacing w:after="0" w:line="276" w:lineRule="auto"/>
    </w:pPr>
    <w:rPr>
      <w:rFonts w:ascii="Arial" w:eastAsiaTheme="minorHAnsi" w:hAnsi="Arial" w:cs="Arial"/>
      <w:sz w:val="20"/>
    </w:rPr>
  </w:style>
  <w:style w:type="paragraph" w:customStyle="1" w:styleId="1B3BC9D593054D6B83D1AC7AA64C86542">
    <w:name w:val="1B3BC9D593054D6B83D1AC7AA64C86542"/>
    <w:rsid w:val="002C1C5C"/>
    <w:pPr>
      <w:tabs>
        <w:tab w:val="left" w:pos="1260"/>
      </w:tabs>
      <w:spacing w:after="0" w:line="276" w:lineRule="auto"/>
    </w:pPr>
    <w:rPr>
      <w:rFonts w:ascii="Arial" w:eastAsiaTheme="minorHAnsi" w:hAnsi="Arial" w:cs="Arial"/>
      <w:sz w:val="20"/>
    </w:rPr>
  </w:style>
  <w:style w:type="paragraph" w:customStyle="1" w:styleId="A16793FA15924DF18755BDB2007B821B2">
    <w:name w:val="A16793FA15924DF18755BDB2007B821B2"/>
    <w:rsid w:val="002C1C5C"/>
    <w:pPr>
      <w:tabs>
        <w:tab w:val="left" w:pos="1260"/>
      </w:tabs>
      <w:spacing w:after="0" w:line="276" w:lineRule="auto"/>
    </w:pPr>
    <w:rPr>
      <w:rFonts w:ascii="Arial" w:eastAsiaTheme="minorHAnsi" w:hAnsi="Arial" w:cs="Arial"/>
      <w:sz w:val="20"/>
    </w:rPr>
  </w:style>
  <w:style w:type="paragraph" w:customStyle="1" w:styleId="CF6D82D1853842D48D8B4852E994E80B2">
    <w:name w:val="CF6D82D1853842D48D8B4852E994E80B2"/>
    <w:rsid w:val="002C1C5C"/>
    <w:pPr>
      <w:tabs>
        <w:tab w:val="left" w:pos="1260"/>
      </w:tabs>
      <w:spacing w:after="0" w:line="276" w:lineRule="auto"/>
    </w:pPr>
    <w:rPr>
      <w:rFonts w:ascii="Arial" w:eastAsiaTheme="minorHAnsi" w:hAnsi="Arial" w:cs="Arial"/>
      <w:sz w:val="20"/>
    </w:rPr>
  </w:style>
  <w:style w:type="paragraph" w:customStyle="1" w:styleId="495499FDDE084F8F83BFBE5FD713716D2">
    <w:name w:val="495499FDDE084F8F83BFBE5FD713716D2"/>
    <w:rsid w:val="002C1C5C"/>
    <w:pPr>
      <w:tabs>
        <w:tab w:val="left" w:pos="1260"/>
      </w:tabs>
      <w:spacing w:after="0" w:line="276" w:lineRule="auto"/>
    </w:pPr>
    <w:rPr>
      <w:rFonts w:ascii="Arial" w:eastAsiaTheme="minorHAnsi" w:hAnsi="Arial" w:cs="Arial"/>
      <w:sz w:val="20"/>
    </w:rPr>
  </w:style>
  <w:style w:type="paragraph" w:customStyle="1" w:styleId="869FD5C5BABB407C941B4B2052723DB52">
    <w:name w:val="869FD5C5BABB407C941B4B2052723DB52"/>
    <w:rsid w:val="002C1C5C"/>
    <w:pPr>
      <w:tabs>
        <w:tab w:val="left" w:pos="1260"/>
      </w:tabs>
      <w:spacing w:after="0" w:line="276" w:lineRule="auto"/>
    </w:pPr>
    <w:rPr>
      <w:rFonts w:ascii="Arial" w:eastAsiaTheme="minorHAnsi" w:hAnsi="Arial" w:cs="Arial"/>
      <w:sz w:val="20"/>
    </w:rPr>
  </w:style>
  <w:style w:type="paragraph" w:customStyle="1" w:styleId="F3FA0239948649F99803BC1A28109EBF2">
    <w:name w:val="F3FA0239948649F99803BC1A28109EBF2"/>
    <w:rsid w:val="002C1C5C"/>
    <w:pPr>
      <w:tabs>
        <w:tab w:val="left" w:pos="1260"/>
      </w:tabs>
      <w:spacing w:after="0" w:line="276" w:lineRule="auto"/>
    </w:pPr>
    <w:rPr>
      <w:rFonts w:ascii="Arial" w:eastAsiaTheme="minorHAnsi" w:hAnsi="Arial" w:cs="Arial"/>
      <w:sz w:val="20"/>
    </w:rPr>
  </w:style>
  <w:style w:type="paragraph" w:customStyle="1" w:styleId="527F027C371E430ABD2485CA098FC2382">
    <w:name w:val="527F027C371E430ABD2485CA098FC2382"/>
    <w:rsid w:val="002C1C5C"/>
    <w:pPr>
      <w:tabs>
        <w:tab w:val="left" w:pos="1260"/>
      </w:tabs>
      <w:spacing w:after="0" w:line="276" w:lineRule="auto"/>
    </w:pPr>
    <w:rPr>
      <w:rFonts w:ascii="Arial" w:eastAsiaTheme="minorHAnsi" w:hAnsi="Arial" w:cs="Arial"/>
      <w:sz w:val="20"/>
    </w:rPr>
  </w:style>
  <w:style w:type="paragraph" w:customStyle="1" w:styleId="D1C9B4F2ABA94B95A86BBDE8CEA266B0">
    <w:name w:val="D1C9B4F2ABA94B95A86BBDE8CEA266B0"/>
    <w:rsid w:val="002C1C5C"/>
  </w:style>
  <w:style w:type="paragraph" w:customStyle="1" w:styleId="FC2CDA0867134D2F862D556245ABB849">
    <w:name w:val="FC2CDA0867134D2F862D556245ABB849"/>
    <w:rsid w:val="002C1C5C"/>
  </w:style>
  <w:style w:type="paragraph" w:customStyle="1" w:styleId="0F67AA6F24EA4306B94664C6F8A072AA">
    <w:name w:val="0F67AA6F24EA4306B94664C6F8A072AA"/>
    <w:rsid w:val="002C1C5C"/>
  </w:style>
  <w:style w:type="paragraph" w:customStyle="1" w:styleId="F68603A2FF7847AAAAD4D35A551ABC9F">
    <w:name w:val="F68603A2FF7847AAAAD4D35A551ABC9F"/>
    <w:rsid w:val="002C1C5C"/>
  </w:style>
  <w:style w:type="paragraph" w:customStyle="1" w:styleId="732D658DFCBF4C58BC2BB3510C1B0174">
    <w:name w:val="732D658DFCBF4C58BC2BB3510C1B0174"/>
    <w:rsid w:val="002C1C5C"/>
  </w:style>
  <w:style w:type="paragraph" w:customStyle="1" w:styleId="D831E6732A6F4A1B8D0BB310C01D2808">
    <w:name w:val="D831E6732A6F4A1B8D0BB310C01D2808"/>
    <w:rsid w:val="002C1C5C"/>
  </w:style>
  <w:style w:type="paragraph" w:customStyle="1" w:styleId="45F2F0FB6DB54DE5A422A49C2F6457F7">
    <w:name w:val="45F2F0FB6DB54DE5A422A49C2F6457F7"/>
    <w:rsid w:val="002C1C5C"/>
  </w:style>
  <w:style w:type="paragraph" w:customStyle="1" w:styleId="547B0AF67A67442F897CEF8F83EC18B8">
    <w:name w:val="547B0AF67A67442F897CEF8F83EC18B8"/>
    <w:rsid w:val="002C1C5C"/>
  </w:style>
  <w:style w:type="paragraph" w:customStyle="1" w:styleId="74E3D200BA384A5FABD1FE75E73828D9">
    <w:name w:val="74E3D200BA384A5FABD1FE75E73828D9"/>
    <w:rsid w:val="002C1C5C"/>
  </w:style>
  <w:style w:type="paragraph" w:customStyle="1" w:styleId="0A2D4F8CD5714D61B449130280682A6C">
    <w:name w:val="0A2D4F8CD5714D61B449130280682A6C"/>
    <w:rsid w:val="002C1C5C"/>
  </w:style>
  <w:style w:type="paragraph" w:customStyle="1" w:styleId="B24160D618884F7385786D9A75EB7B74">
    <w:name w:val="B24160D618884F7385786D9A75EB7B74"/>
    <w:rsid w:val="002C1C5C"/>
  </w:style>
  <w:style w:type="paragraph" w:customStyle="1" w:styleId="C9F94070B6884F7BA835E898A0D510EE">
    <w:name w:val="C9F94070B6884F7BA835E898A0D510EE"/>
    <w:rsid w:val="002C1C5C"/>
  </w:style>
  <w:style w:type="paragraph" w:customStyle="1" w:styleId="6626D3D113144FA2B566FA232CF9B19F">
    <w:name w:val="6626D3D113144FA2B566FA232CF9B19F"/>
    <w:rsid w:val="002C1C5C"/>
  </w:style>
  <w:style w:type="paragraph" w:customStyle="1" w:styleId="22EB15B1DF024FA0A2A5B4656C6B125B">
    <w:name w:val="22EB15B1DF024FA0A2A5B4656C6B125B"/>
    <w:rsid w:val="002C1C5C"/>
  </w:style>
  <w:style w:type="paragraph" w:customStyle="1" w:styleId="E47BF9FAFF284D33B676560F1E59E4E5">
    <w:name w:val="E47BF9FAFF284D33B676560F1E59E4E5"/>
    <w:rsid w:val="002C1C5C"/>
  </w:style>
  <w:style w:type="paragraph" w:customStyle="1" w:styleId="A9132A6E71A2458AA979658B6C18D354">
    <w:name w:val="A9132A6E71A2458AA979658B6C18D354"/>
    <w:rsid w:val="002C1C5C"/>
  </w:style>
  <w:style w:type="paragraph" w:customStyle="1" w:styleId="8E8A6DF025314DE389ABF4772FBA4172">
    <w:name w:val="8E8A6DF025314DE389ABF4772FBA4172"/>
    <w:rsid w:val="002C1C5C"/>
  </w:style>
  <w:style w:type="paragraph" w:customStyle="1" w:styleId="F68C41B0F1F249C7890D27E3C37079E7">
    <w:name w:val="F68C41B0F1F249C7890D27E3C37079E7"/>
    <w:rsid w:val="002C1C5C"/>
  </w:style>
  <w:style w:type="paragraph" w:customStyle="1" w:styleId="D6C9C7B50EB140999CF63A811A5DE2CF">
    <w:name w:val="D6C9C7B50EB140999CF63A811A5DE2CF"/>
    <w:rsid w:val="002C1C5C"/>
  </w:style>
  <w:style w:type="paragraph" w:customStyle="1" w:styleId="0B11A08DFD1F47168B1935EE81A9912E5">
    <w:name w:val="0B11A08DFD1F47168B1935EE81A9912E5"/>
    <w:rsid w:val="002C1C5C"/>
    <w:pPr>
      <w:tabs>
        <w:tab w:val="left" w:pos="1260"/>
      </w:tabs>
      <w:spacing w:after="0" w:line="276" w:lineRule="auto"/>
    </w:pPr>
    <w:rPr>
      <w:rFonts w:ascii="Arial" w:eastAsiaTheme="minorHAnsi" w:hAnsi="Arial" w:cs="Arial"/>
      <w:sz w:val="20"/>
    </w:rPr>
  </w:style>
  <w:style w:type="paragraph" w:customStyle="1" w:styleId="69D3C048A14F4AB79441B2556F1ED3D49">
    <w:name w:val="69D3C048A14F4AB79441B2556F1ED3D49"/>
    <w:rsid w:val="002C1C5C"/>
    <w:pPr>
      <w:tabs>
        <w:tab w:val="left" w:pos="1260"/>
      </w:tabs>
      <w:spacing w:after="0" w:line="276" w:lineRule="auto"/>
    </w:pPr>
    <w:rPr>
      <w:rFonts w:ascii="Arial" w:eastAsiaTheme="minorHAnsi" w:hAnsi="Arial" w:cs="Arial"/>
      <w:sz w:val="20"/>
    </w:rPr>
  </w:style>
  <w:style w:type="paragraph" w:customStyle="1" w:styleId="4A91379B2EA0493C8E070A7AFF6E7B065">
    <w:name w:val="4A91379B2EA0493C8E070A7AFF6E7B065"/>
    <w:rsid w:val="002C1C5C"/>
    <w:pPr>
      <w:tabs>
        <w:tab w:val="left" w:pos="1260"/>
      </w:tabs>
      <w:spacing w:after="0" w:line="276" w:lineRule="auto"/>
    </w:pPr>
    <w:rPr>
      <w:rFonts w:ascii="Arial" w:eastAsiaTheme="minorHAnsi" w:hAnsi="Arial" w:cs="Arial"/>
      <w:sz w:val="20"/>
    </w:rPr>
  </w:style>
  <w:style w:type="paragraph" w:customStyle="1" w:styleId="A7DFE7E1EF404763AEA48FB1248132775">
    <w:name w:val="A7DFE7E1EF404763AEA48FB1248132775"/>
    <w:rsid w:val="002C1C5C"/>
    <w:pPr>
      <w:tabs>
        <w:tab w:val="left" w:pos="1260"/>
      </w:tabs>
      <w:spacing w:after="0" w:line="276" w:lineRule="auto"/>
    </w:pPr>
    <w:rPr>
      <w:rFonts w:ascii="Arial" w:eastAsiaTheme="minorHAnsi" w:hAnsi="Arial" w:cs="Arial"/>
      <w:sz w:val="20"/>
    </w:rPr>
  </w:style>
  <w:style w:type="paragraph" w:customStyle="1" w:styleId="17812924ACB6438BAD3CE93FD46B977A5">
    <w:name w:val="17812924ACB6438BAD3CE93FD46B977A5"/>
    <w:rsid w:val="002C1C5C"/>
    <w:pPr>
      <w:tabs>
        <w:tab w:val="left" w:pos="1260"/>
      </w:tabs>
      <w:spacing w:after="0" w:line="276" w:lineRule="auto"/>
    </w:pPr>
    <w:rPr>
      <w:rFonts w:ascii="Arial" w:eastAsiaTheme="minorHAnsi" w:hAnsi="Arial" w:cs="Arial"/>
      <w:sz w:val="20"/>
    </w:rPr>
  </w:style>
  <w:style w:type="paragraph" w:customStyle="1" w:styleId="E9580B7DDC654CABBBAB74FF70D7F0055">
    <w:name w:val="E9580B7DDC654CABBBAB74FF70D7F0055"/>
    <w:rsid w:val="002C1C5C"/>
    <w:pPr>
      <w:tabs>
        <w:tab w:val="left" w:pos="1260"/>
      </w:tabs>
      <w:spacing w:after="0" w:line="276" w:lineRule="auto"/>
    </w:pPr>
    <w:rPr>
      <w:rFonts w:ascii="Arial" w:eastAsiaTheme="minorHAnsi" w:hAnsi="Arial" w:cs="Arial"/>
      <w:sz w:val="20"/>
    </w:rPr>
  </w:style>
  <w:style w:type="paragraph" w:customStyle="1" w:styleId="FB8B88A970864CAE9FE72C1B167B1CDF4">
    <w:name w:val="FB8B88A970864CAE9FE72C1B167B1CDF4"/>
    <w:rsid w:val="002C1C5C"/>
    <w:pPr>
      <w:tabs>
        <w:tab w:val="left" w:pos="1260"/>
      </w:tabs>
      <w:spacing w:after="0" w:line="276" w:lineRule="auto"/>
    </w:pPr>
    <w:rPr>
      <w:rFonts w:ascii="Arial" w:eastAsiaTheme="minorHAnsi" w:hAnsi="Arial" w:cs="Arial"/>
      <w:sz w:val="20"/>
    </w:rPr>
  </w:style>
  <w:style w:type="paragraph" w:customStyle="1" w:styleId="CB6620E57BD4448A813532D34F1E8A494">
    <w:name w:val="CB6620E57BD4448A813532D34F1E8A494"/>
    <w:rsid w:val="002C1C5C"/>
    <w:pPr>
      <w:tabs>
        <w:tab w:val="left" w:pos="1260"/>
      </w:tabs>
      <w:spacing w:after="0" w:line="276" w:lineRule="auto"/>
    </w:pPr>
    <w:rPr>
      <w:rFonts w:ascii="Arial" w:eastAsiaTheme="minorHAnsi" w:hAnsi="Arial" w:cs="Arial"/>
      <w:sz w:val="20"/>
    </w:rPr>
  </w:style>
  <w:style w:type="paragraph" w:customStyle="1" w:styleId="0BEC3CB0654944BAA97AF869852A1E094">
    <w:name w:val="0BEC3CB0654944BAA97AF869852A1E094"/>
    <w:rsid w:val="002C1C5C"/>
    <w:pPr>
      <w:tabs>
        <w:tab w:val="left" w:pos="1260"/>
      </w:tabs>
      <w:spacing w:after="0" w:line="276" w:lineRule="auto"/>
    </w:pPr>
    <w:rPr>
      <w:rFonts w:ascii="Arial" w:eastAsiaTheme="minorHAnsi" w:hAnsi="Arial" w:cs="Arial"/>
      <w:sz w:val="20"/>
    </w:rPr>
  </w:style>
  <w:style w:type="paragraph" w:customStyle="1" w:styleId="0ABB6C1A703C4063B58CB5A053C057684">
    <w:name w:val="0ABB6C1A703C4063B58CB5A053C057684"/>
    <w:rsid w:val="002C1C5C"/>
    <w:pPr>
      <w:tabs>
        <w:tab w:val="left" w:pos="1260"/>
      </w:tabs>
      <w:spacing w:after="0" w:line="276" w:lineRule="auto"/>
    </w:pPr>
    <w:rPr>
      <w:rFonts w:ascii="Arial" w:eastAsiaTheme="minorHAnsi" w:hAnsi="Arial" w:cs="Arial"/>
      <w:sz w:val="20"/>
    </w:rPr>
  </w:style>
  <w:style w:type="paragraph" w:customStyle="1" w:styleId="BA28C4BD892A4E22A40D205A1C417E914">
    <w:name w:val="BA28C4BD892A4E22A40D205A1C417E914"/>
    <w:rsid w:val="002C1C5C"/>
    <w:pPr>
      <w:tabs>
        <w:tab w:val="left" w:pos="1260"/>
      </w:tabs>
      <w:spacing w:after="0" w:line="276" w:lineRule="auto"/>
    </w:pPr>
    <w:rPr>
      <w:rFonts w:ascii="Arial" w:eastAsiaTheme="minorHAnsi" w:hAnsi="Arial" w:cs="Arial"/>
      <w:sz w:val="20"/>
    </w:rPr>
  </w:style>
  <w:style w:type="paragraph" w:customStyle="1" w:styleId="1807134C08C946249916352387338E034">
    <w:name w:val="1807134C08C946249916352387338E034"/>
    <w:rsid w:val="002C1C5C"/>
    <w:pPr>
      <w:tabs>
        <w:tab w:val="left" w:pos="1260"/>
      </w:tabs>
      <w:spacing w:after="0" w:line="276" w:lineRule="auto"/>
    </w:pPr>
    <w:rPr>
      <w:rFonts w:ascii="Arial" w:eastAsiaTheme="minorHAnsi" w:hAnsi="Arial" w:cs="Arial"/>
      <w:sz w:val="20"/>
    </w:rPr>
  </w:style>
  <w:style w:type="paragraph" w:customStyle="1" w:styleId="43A4F6C6107F4E8C8FF6BC60ED7FB7BA4">
    <w:name w:val="43A4F6C6107F4E8C8FF6BC60ED7FB7BA4"/>
    <w:rsid w:val="002C1C5C"/>
    <w:pPr>
      <w:tabs>
        <w:tab w:val="left" w:pos="1260"/>
      </w:tabs>
      <w:spacing w:after="0" w:line="276" w:lineRule="auto"/>
    </w:pPr>
    <w:rPr>
      <w:rFonts w:ascii="Arial" w:eastAsiaTheme="minorHAnsi" w:hAnsi="Arial" w:cs="Arial"/>
      <w:sz w:val="20"/>
    </w:rPr>
  </w:style>
  <w:style w:type="paragraph" w:customStyle="1" w:styleId="4D819F7C9BE641F89B1D4D941A56838B4">
    <w:name w:val="4D819F7C9BE641F89B1D4D941A56838B4"/>
    <w:rsid w:val="002C1C5C"/>
    <w:pPr>
      <w:tabs>
        <w:tab w:val="left" w:pos="1260"/>
      </w:tabs>
      <w:spacing w:after="0" w:line="276" w:lineRule="auto"/>
    </w:pPr>
    <w:rPr>
      <w:rFonts w:ascii="Arial" w:eastAsiaTheme="minorHAnsi" w:hAnsi="Arial" w:cs="Arial"/>
      <w:sz w:val="20"/>
    </w:rPr>
  </w:style>
  <w:style w:type="paragraph" w:customStyle="1" w:styleId="4F8C14E374584A6ABD4194D50F6968514">
    <w:name w:val="4F8C14E374584A6ABD4194D50F6968514"/>
    <w:rsid w:val="002C1C5C"/>
    <w:pPr>
      <w:tabs>
        <w:tab w:val="left" w:pos="1260"/>
      </w:tabs>
      <w:spacing w:after="0" w:line="276" w:lineRule="auto"/>
    </w:pPr>
    <w:rPr>
      <w:rFonts w:ascii="Arial" w:eastAsiaTheme="minorHAnsi" w:hAnsi="Arial" w:cs="Arial"/>
      <w:sz w:val="20"/>
    </w:rPr>
  </w:style>
  <w:style w:type="paragraph" w:customStyle="1" w:styleId="987BAB8BE12C4279ADC12D336C8A27064">
    <w:name w:val="987BAB8BE12C4279ADC12D336C8A27064"/>
    <w:rsid w:val="002C1C5C"/>
    <w:pPr>
      <w:tabs>
        <w:tab w:val="left" w:pos="1260"/>
      </w:tabs>
      <w:spacing w:after="0" w:line="276" w:lineRule="auto"/>
    </w:pPr>
    <w:rPr>
      <w:rFonts w:ascii="Arial" w:eastAsiaTheme="minorHAnsi" w:hAnsi="Arial" w:cs="Arial"/>
      <w:sz w:val="20"/>
    </w:rPr>
  </w:style>
  <w:style w:type="paragraph" w:customStyle="1" w:styleId="014DE1D3C9B34BC2937A74EAEA4EB6434">
    <w:name w:val="014DE1D3C9B34BC2937A74EAEA4EB6434"/>
    <w:rsid w:val="002C1C5C"/>
    <w:pPr>
      <w:tabs>
        <w:tab w:val="left" w:pos="1260"/>
      </w:tabs>
      <w:spacing w:after="0" w:line="276" w:lineRule="auto"/>
    </w:pPr>
    <w:rPr>
      <w:rFonts w:ascii="Arial" w:eastAsiaTheme="minorHAnsi" w:hAnsi="Arial" w:cs="Arial"/>
      <w:sz w:val="20"/>
    </w:rPr>
  </w:style>
  <w:style w:type="paragraph" w:customStyle="1" w:styleId="089E3E7E7A6244A695F6D42C31DF0DE64">
    <w:name w:val="089E3E7E7A6244A695F6D42C31DF0DE64"/>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11229BF8A6154CFF99C5F13DDA508F143">
    <w:name w:val="11229BF8A6154CFF99C5F13DDA508F14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BF82774FA66240918380E084A97A21793">
    <w:name w:val="BF82774FA66240918380E084A97A2179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6FA2152D1214E68806BF5E1D5452CD73">
    <w:name w:val="06FA2152D1214E68806BF5E1D5452CD7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66247E964DEB4FB8B337B0EDD71CF8AF3">
    <w:name w:val="66247E964DEB4FB8B337B0EDD71CF8AF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706C7A09AAE473EA77EF18098CDFD563">
    <w:name w:val="8706C7A09AAE473EA77EF18098CDFD56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C4985E484654FB6933207BD6368A2423">
    <w:name w:val="8C4985E484654FB6933207BD6368A242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77875BD87844AE1BF6F7D99F5127EB53">
    <w:name w:val="077875BD87844AE1BF6F7D99F5127EB5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C8AD28A993D54E61B0DC3EFF101C7F713">
    <w:name w:val="C8AD28A993D54E61B0DC3EFF101C7F713"/>
    <w:rsid w:val="002C1C5C"/>
    <w:pPr>
      <w:tabs>
        <w:tab w:val="left" w:pos="1260"/>
      </w:tabs>
      <w:spacing w:after="0" w:line="276" w:lineRule="auto"/>
    </w:pPr>
    <w:rPr>
      <w:rFonts w:ascii="Arial" w:eastAsiaTheme="minorHAnsi" w:hAnsi="Arial" w:cs="Arial"/>
      <w:sz w:val="20"/>
    </w:rPr>
  </w:style>
  <w:style w:type="paragraph" w:customStyle="1" w:styleId="1B3BC9D593054D6B83D1AC7AA64C86543">
    <w:name w:val="1B3BC9D593054D6B83D1AC7AA64C86543"/>
    <w:rsid w:val="002C1C5C"/>
    <w:pPr>
      <w:tabs>
        <w:tab w:val="left" w:pos="1260"/>
      </w:tabs>
      <w:spacing w:after="0" w:line="276" w:lineRule="auto"/>
    </w:pPr>
    <w:rPr>
      <w:rFonts w:ascii="Arial" w:eastAsiaTheme="minorHAnsi" w:hAnsi="Arial" w:cs="Arial"/>
      <w:sz w:val="20"/>
    </w:rPr>
  </w:style>
  <w:style w:type="paragraph" w:customStyle="1" w:styleId="A16793FA15924DF18755BDB2007B821B3">
    <w:name w:val="A16793FA15924DF18755BDB2007B821B3"/>
    <w:rsid w:val="002C1C5C"/>
    <w:pPr>
      <w:tabs>
        <w:tab w:val="left" w:pos="1260"/>
      </w:tabs>
      <w:spacing w:after="0" w:line="276" w:lineRule="auto"/>
    </w:pPr>
    <w:rPr>
      <w:rFonts w:ascii="Arial" w:eastAsiaTheme="minorHAnsi" w:hAnsi="Arial" w:cs="Arial"/>
      <w:sz w:val="20"/>
    </w:rPr>
  </w:style>
  <w:style w:type="paragraph" w:customStyle="1" w:styleId="CF6D82D1853842D48D8B4852E994E80B3">
    <w:name w:val="CF6D82D1853842D48D8B4852E994E80B3"/>
    <w:rsid w:val="002C1C5C"/>
    <w:pPr>
      <w:tabs>
        <w:tab w:val="left" w:pos="1260"/>
      </w:tabs>
      <w:spacing w:after="0" w:line="276" w:lineRule="auto"/>
    </w:pPr>
    <w:rPr>
      <w:rFonts w:ascii="Arial" w:eastAsiaTheme="minorHAnsi" w:hAnsi="Arial" w:cs="Arial"/>
      <w:sz w:val="20"/>
    </w:rPr>
  </w:style>
  <w:style w:type="paragraph" w:customStyle="1" w:styleId="495499FDDE084F8F83BFBE5FD713716D3">
    <w:name w:val="495499FDDE084F8F83BFBE5FD713716D3"/>
    <w:rsid w:val="002C1C5C"/>
    <w:pPr>
      <w:tabs>
        <w:tab w:val="left" w:pos="1260"/>
      </w:tabs>
      <w:spacing w:after="0" w:line="276" w:lineRule="auto"/>
    </w:pPr>
    <w:rPr>
      <w:rFonts w:ascii="Arial" w:eastAsiaTheme="minorHAnsi" w:hAnsi="Arial" w:cs="Arial"/>
      <w:sz w:val="20"/>
    </w:rPr>
  </w:style>
  <w:style w:type="paragraph" w:customStyle="1" w:styleId="869FD5C5BABB407C941B4B2052723DB53">
    <w:name w:val="869FD5C5BABB407C941B4B2052723DB53"/>
    <w:rsid w:val="002C1C5C"/>
    <w:pPr>
      <w:tabs>
        <w:tab w:val="left" w:pos="1260"/>
      </w:tabs>
      <w:spacing w:after="0" w:line="276" w:lineRule="auto"/>
    </w:pPr>
    <w:rPr>
      <w:rFonts w:ascii="Arial" w:eastAsiaTheme="minorHAnsi" w:hAnsi="Arial" w:cs="Arial"/>
      <w:sz w:val="20"/>
    </w:rPr>
  </w:style>
  <w:style w:type="paragraph" w:customStyle="1" w:styleId="F3FA0239948649F99803BC1A28109EBF3">
    <w:name w:val="F3FA0239948649F99803BC1A28109EBF3"/>
    <w:rsid w:val="002C1C5C"/>
    <w:pPr>
      <w:tabs>
        <w:tab w:val="left" w:pos="1260"/>
      </w:tabs>
      <w:spacing w:after="0" w:line="276" w:lineRule="auto"/>
    </w:pPr>
    <w:rPr>
      <w:rFonts w:ascii="Arial" w:eastAsiaTheme="minorHAnsi" w:hAnsi="Arial" w:cs="Arial"/>
      <w:sz w:val="20"/>
    </w:rPr>
  </w:style>
  <w:style w:type="paragraph" w:customStyle="1" w:styleId="527F027C371E430ABD2485CA098FC2383">
    <w:name w:val="527F027C371E430ABD2485CA098FC2383"/>
    <w:rsid w:val="002C1C5C"/>
    <w:pPr>
      <w:tabs>
        <w:tab w:val="left" w:pos="1260"/>
      </w:tabs>
      <w:spacing w:after="0" w:line="276" w:lineRule="auto"/>
    </w:pPr>
    <w:rPr>
      <w:rFonts w:ascii="Arial" w:eastAsiaTheme="minorHAnsi" w:hAnsi="Arial" w:cs="Arial"/>
      <w:sz w:val="20"/>
    </w:rPr>
  </w:style>
  <w:style w:type="paragraph" w:customStyle="1" w:styleId="547B0AF67A67442F897CEF8F83EC18B81">
    <w:name w:val="547B0AF67A67442F897CEF8F83EC18B81"/>
    <w:rsid w:val="002C1C5C"/>
    <w:pPr>
      <w:tabs>
        <w:tab w:val="left" w:pos="1260"/>
      </w:tabs>
      <w:spacing w:after="0" w:line="276" w:lineRule="auto"/>
    </w:pPr>
    <w:rPr>
      <w:rFonts w:ascii="Arial" w:eastAsiaTheme="minorHAnsi" w:hAnsi="Arial" w:cs="Arial"/>
      <w:sz w:val="20"/>
    </w:rPr>
  </w:style>
  <w:style w:type="paragraph" w:customStyle="1" w:styleId="D1C9B4F2ABA94B95A86BBDE8CEA266B01">
    <w:name w:val="D1C9B4F2ABA94B95A86BBDE8CEA266B01"/>
    <w:rsid w:val="002C1C5C"/>
    <w:pPr>
      <w:tabs>
        <w:tab w:val="left" w:pos="1260"/>
      </w:tabs>
      <w:spacing w:after="0" w:line="276" w:lineRule="auto"/>
    </w:pPr>
    <w:rPr>
      <w:rFonts w:ascii="Arial" w:eastAsiaTheme="minorHAnsi" w:hAnsi="Arial" w:cs="Arial"/>
      <w:sz w:val="20"/>
    </w:rPr>
  </w:style>
  <w:style w:type="paragraph" w:customStyle="1" w:styleId="74E3D200BA384A5FABD1FE75E73828D91">
    <w:name w:val="74E3D200BA384A5FABD1FE75E73828D91"/>
    <w:rsid w:val="002C1C5C"/>
    <w:pPr>
      <w:tabs>
        <w:tab w:val="left" w:pos="1260"/>
      </w:tabs>
      <w:spacing w:after="0" w:line="276" w:lineRule="auto"/>
    </w:pPr>
    <w:rPr>
      <w:rFonts w:ascii="Arial" w:eastAsiaTheme="minorHAnsi" w:hAnsi="Arial" w:cs="Arial"/>
      <w:sz w:val="20"/>
    </w:rPr>
  </w:style>
  <w:style w:type="paragraph" w:customStyle="1" w:styleId="FC2CDA0867134D2F862D556245ABB8491">
    <w:name w:val="FC2CDA0867134D2F862D556245ABB8491"/>
    <w:rsid w:val="002C1C5C"/>
    <w:pPr>
      <w:tabs>
        <w:tab w:val="left" w:pos="1260"/>
      </w:tabs>
      <w:spacing w:after="0" w:line="276" w:lineRule="auto"/>
    </w:pPr>
    <w:rPr>
      <w:rFonts w:ascii="Arial" w:eastAsiaTheme="minorHAnsi" w:hAnsi="Arial" w:cs="Arial"/>
      <w:sz w:val="20"/>
    </w:rPr>
  </w:style>
  <w:style w:type="paragraph" w:customStyle="1" w:styleId="0A2D4F8CD5714D61B449130280682A6C1">
    <w:name w:val="0A2D4F8CD5714D61B449130280682A6C1"/>
    <w:rsid w:val="002C1C5C"/>
    <w:pPr>
      <w:tabs>
        <w:tab w:val="left" w:pos="1260"/>
      </w:tabs>
      <w:spacing w:after="0" w:line="276" w:lineRule="auto"/>
    </w:pPr>
    <w:rPr>
      <w:rFonts w:ascii="Arial" w:eastAsiaTheme="minorHAnsi" w:hAnsi="Arial" w:cs="Arial"/>
      <w:sz w:val="20"/>
    </w:rPr>
  </w:style>
  <w:style w:type="paragraph" w:customStyle="1" w:styleId="0F67AA6F24EA4306B94664C6F8A072AA1">
    <w:name w:val="0F67AA6F24EA4306B94664C6F8A072AA1"/>
    <w:rsid w:val="002C1C5C"/>
    <w:pPr>
      <w:tabs>
        <w:tab w:val="left" w:pos="1260"/>
      </w:tabs>
      <w:spacing w:after="0" w:line="276" w:lineRule="auto"/>
    </w:pPr>
    <w:rPr>
      <w:rFonts w:ascii="Arial" w:eastAsiaTheme="minorHAnsi" w:hAnsi="Arial" w:cs="Arial"/>
      <w:sz w:val="20"/>
    </w:rPr>
  </w:style>
  <w:style w:type="paragraph" w:customStyle="1" w:styleId="C9F94070B6884F7BA835E898A0D510EE1">
    <w:name w:val="C9F94070B6884F7BA835E898A0D510EE1"/>
    <w:rsid w:val="002C1C5C"/>
    <w:pPr>
      <w:tabs>
        <w:tab w:val="left" w:pos="1260"/>
      </w:tabs>
      <w:spacing w:after="0" w:line="276" w:lineRule="auto"/>
    </w:pPr>
    <w:rPr>
      <w:rFonts w:ascii="Arial" w:eastAsiaTheme="minorHAnsi" w:hAnsi="Arial" w:cs="Arial"/>
      <w:sz w:val="20"/>
    </w:rPr>
  </w:style>
  <w:style w:type="paragraph" w:customStyle="1" w:styleId="F68603A2FF7847AAAAD4D35A551ABC9F1">
    <w:name w:val="F68603A2FF7847AAAAD4D35A551ABC9F1"/>
    <w:rsid w:val="002C1C5C"/>
    <w:pPr>
      <w:tabs>
        <w:tab w:val="left" w:pos="1260"/>
      </w:tabs>
      <w:spacing w:after="0" w:line="276" w:lineRule="auto"/>
    </w:pPr>
    <w:rPr>
      <w:rFonts w:ascii="Arial" w:eastAsiaTheme="minorHAnsi" w:hAnsi="Arial" w:cs="Arial"/>
      <w:sz w:val="20"/>
    </w:rPr>
  </w:style>
  <w:style w:type="paragraph" w:customStyle="1" w:styleId="6626D3D113144FA2B566FA232CF9B19F1">
    <w:name w:val="6626D3D113144FA2B566FA232CF9B19F1"/>
    <w:rsid w:val="002C1C5C"/>
    <w:pPr>
      <w:tabs>
        <w:tab w:val="left" w:pos="1260"/>
      </w:tabs>
      <w:spacing w:after="0" w:line="276" w:lineRule="auto"/>
    </w:pPr>
    <w:rPr>
      <w:rFonts w:ascii="Arial" w:eastAsiaTheme="minorHAnsi" w:hAnsi="Arial" w:cs="Arial"/>
      <w:sz w:val="20"/>
    </w:rPr>
  </w:style>
  <w:style w:type="paragraph" w:customStyle="1" w:styleId="732D658DFCBF4C58BC2BB3510C1B01741">
    <w:name w:val="732D658DFCBF4C58BC2BB3510C1B01741"/>
    <w:rsid w:val="002C1C5C"/>
    <w:pPr>
      <w:tabs>
        <w:tab w:val="left" w:pos="1260"/>
      </w:tabs>
      <w:spacing w:after="0" w:line="276" w:lineRule="auto"/>
    </w:pPr>
    <w:rPr>
      <w:rFonts w:ascii="Arial" w:eastAsiaTheme="minorHAnsi" w:hAnsi="Arial" w:cs="Arial"/>
      <w:sz w:val="20"/>
    </w:rPr>
  </w:style>
  <w:style w:type="paragraph" w:customStyle="1" w:styleId="22EB15B1DF024FA0A2A5B4656C6B125B1">
    <w:name w:val="22EB15B1DF024FA0A2A5B4656C6B125B1"/>
    <w:rsid w:val="002C1C5C"/>
    <w:pPr>
      <w:tabs>
        <w:tab w:val="left" w:pos="1260"/>
      </w:tabs>
      <w:spacing w:after="0" w:line="276" w:lineRule="auto"/>
    </w:pPr>
    <w:rPr>
      <w:rFonts w:ascii="Arial" w:eastAsiaTheme="minorHAnsi" w:hAnsi="Arial" w:cs="Arial"/>
      <w:sz w:val="20"/>
    </w:rPr>
  </w:style>
  <w:style w:type="paragraph" w:customStyle="1" w:styleId="D831E6732A6F4A1B8D0BB310C01D28081">
    <w:name w:val="D831E6732A6F4A1B8D0BB310C01D28081"/>
    <w:rsid w:val="002C1C5C"/>
    <w:pPr>
      <w:tabs>
        <w:tab w:val="left" w:pos="1260"/>
      </w:tabs>
      <w:spacing w:after="0" w:line="276" w:lineRule="auto"/>
    </w:pPr>
    <w:rPr>
      <w:rFonts w:ascii="Arial" w:eastAsiaTheme="minorHAnsi" w:hAnsi="Arial" w:cs="Arial"/>
      <w:sz w:val="20"/>
    </w:rPr>
  </w:style>
  <w:style w:type="paragraph" w:customStyle="1" w:styleId="E47BF9FAFF284D33B676560F1E59E4E51">
    <w:name w:val="E47BF9FAFF284D33B676560F1E59E4E51"/>
    <w:rsid w:val="002C1C5C"/>
    <w:pPr>
      <w:tabs>
        <w:tab w:val="left" w:pos="1260"/>
      </w:tabs>
      <w:spacing w:after="0" w:line="276" w:lineRule="auto"/>
    </w:pPr>
    <w:rPr>
      <w:rFonts w:ascii="Arial" w:eastAsiaTheme="minorHAnsi" w:hAnsi="Arial" w:cs="Arial"/>
      <w:sz w:val="20"/>
    </w:rPr>
  </w:style>
  <w:style w:type="paragraph" w:customStyle="1" w:styleId="45F2F0FB6DB54DE5A422A49C2F6457F71">
    <w:name w:val="45F2F0FB6DB54DE5A422A49C2F6457F71"/>
    <w:rsid w:val="002C1C5C"/>
    <w:pPr>
      <w:tabs>
        <w:tab w:val="left" w:pos="1260"/>
      </w:tabs>
      <w:spacing w:after="0" w:line="276" w:lineRule="auto"/>
    </w:pPr>
    <w:rPr>
      <w:rFonts w:ascii="Arial" w:eastAsiaTheme="minorHAnsi" w:hAnsi="Arial" w:cs="Arial"/>
      <w:sz w:val="20"/>
    </w:rPr>
  </w:style>
  <w:style w:type="paragraph" w:customStyle="1" w:styleId="A9132A6E71A2458AA979658B6C18D3541">
    <w:name w:val="A9132A6E71A2458AA979658B6C18D3541"/>
    <w:rsid w:val="002C1C5C"/>
    <w:pPr>
      <w:tabs>
        <w:tab w:val="left" w:pos="1260"/>
      </w:tabs>
      <w:spacing w:after="0" w:line="276" w:lineRule="auto"/>
    </w:pPr>
    <w:rPr>
      <w:rFonts w:ascii="Arial" w:eastAsiaTheme="minorHAnsi" w:hAnsi="Arial" w:cs="Arial"/>
      <w:sz w:val="20"/>
    </w:rPr>
  </w:style>
  <w:style w:type="paragraph" w:customStyle="1" w:styleId="8E8A6DF025314DE389ABF4772FBA41721">
    <w:name w:val="8E8A6DF025314DE389ABF4772FBA41721"/>
    <w:rsid w:val="002C1C5C"/>
    <w:pPr>
      <w:tabs>
        <w:tab w:val="left" w:pos="1260"/>
      </w:tabs>
      <w:spacing w:after="0" w:line="276" w:lineRule="auto"/>
    </w:pPr>
    <w:rPr>
      <w:rFonts w:ascii="Arial" w:eastAsiaTheme="minorHAnsi" w:hAnsi="Arial" w:cs="Arial"/>
      <w:sz w:val="20"/>
    </w:rPr>
  </w:style>
  <w:style w:type="paragraph" w:customStyle="1" w:styleId="F68C41B0F1F249C7890D27E3C37079E71">
    <w:name w:val="F68C41B0F1F249C7890D27E3C37079E71"/>
    <w:rsid w:val="002C1C5C"/>
    <w:pPr>
      <w:tabs>
        <w:tab w:val="left" w:pos="1260"/>
      </w:tabs>
      <w:spacing w:after="0" w:line="276" w:lineRule="auto"/>
    </w:pPr>
    <w:rPr>
      <w:rFonts w:ascii="Arial" w:eastAsiaTheme="minorHAnsi" w:hAnsi="Arial" w:cs="Arial"/>
      <w:sz w:val="20"/>
    </w:rPr>
  </w:style>
  <w:style w:type="paragraph" w:customStyle="1" w:styleId="D6C9C7B50EB140999CF63A811A5DE2CF1">
    <w:name w:val="D6C9C7B50EB140999CF63A811A5DE2CF1"/>
    <w:rsid w:val="002C1C5C"/>
    <w:pPr>
      <w:tabs>
        <w:tab w:val="left" w:pos="1260"/>
      </w:tabs>
      <w:spacing w:after="0" w:line="276" w:lineRule="auto"/>
    </w:pPr>
    <w:rPr>
      <w:rFonts w:ascii="Arial" w:eastAsiaTheme="minorHAnsi" w:hAnsi="Arial" w:cs="Arial"/>
      <w:sz w:val="20"/>
    </w:rPr>
  </w:style>
  <w:style w:type="paragraph" w:customStyle="1" w:styleId="96E527CE55084096B0502498E495892A">
    <w:name w:val="96E527CE55084096B0502498E495892A"/>
    <w:rsid w:val="002C1C5C"/>
    <w:pPr>
      <w:tabs>
        <w:tab w:val="left" w:pos="1260"/>
      </w:tabs>
      <w:spacing w:after="0" w:line="276" w:lineRule="auto"/>
    </w:pPr>
    <w:rPr>
      <w:rFonts w:ascii="Arial" w:eastAsiaTheme="minorHAnsi" w:hAnsi="Arial" w:cs="Arial"/>
      <w:sz w:val="20"/>
    </w:rPr>
  </w:style>
  <w:style w:type="paragraph" w:customStyle="1" w:styleId="A77B52CA8C5141E5ABD43CF93B28DC50">
    <w:name w:val="A77B52CA8C5141E5ABD43CF93B28DC50"/>
    <w:rsid w:val="00D80F84"/>
  </w:style>
  <w:style w:type="paragraph" w:customStyle="1" w:styleId="1B3B236A809043368E837686948500E3">
    <w:name w:val="1B3B236A809043368E837686948500E3"/>
    <w:rsid w:val="00D80F84"/>
  </w:style>
  <w:style w:type="paragraph" w:customStyle="1" w:styleId="47CE2B914EB64CFF8AF42A9FD9C943A9">
    <w:name w:val="47CE2B914EB64CFF8AF42A9FD9C943A9"/>
    <w:rsid w:val="00D80F84"/>
  </w:style>
  <w:style w:type="paragraph" w:customStyle="1" w:styleId="6C93C104C1FD458AA7B6F04A7ADC0D82">
    <w:name w:val="6C93C104C1FD458AA7B6F04A7ADC0D82"/>
    <w:rsid w:val="00D80F84"/>
  </w:style>
  <w:style w:type="paragraph" w:customStyle="1" w:styleId="2D724B171FE346DC929B5AC50944DDEC">
    <w:name w:val="2D724B171FE346DC929B5AC50944DDEC"/>
    <w:rsid w:val="00D80F84"/>
  </w:style>
  <w:style w:type="paragraph" w:customStyle="1" w:styleId="8AD293310D7040D3B7ABD8432F9CF33C">
    <w:name w:val="8AD293310D7040D3B7ABD8432F9CF33C"/>
    <w:rsid w:val="00D80F84"/>
  </w:style>
  <w:style w:type="paragraph" w:customStyle="1" w:styleId="980240AB2A09467DBC90976525AD160C">
    <w:name w:val="980240AB2A09467DBC90976525AD160C"/>
    <w:rsid w:val="00D80F84"/>
  </w:style>
  <w:style w:type="paragraph" w:customStyle="1" w:styleId="640E4F8B15FA45BD837C90F8C4586117">
    <w:name w:val="640E4F8B15FA45BD837C90F8C4586117"/>
    <w:rsid w:val="00D80F84"/>
  </w:style>
  <w:style w:type="paragraph" w:customStyle="1" w:styleId="D81C20DA485E4F4A928225D2DCBCB842">
    <w:name w:val="D81C20DA485E4F4A928225D2DCBCB842"/>
    <w:rsid w:val="00D80F84"/>
  </w:style>
  <w:style w:type="paragraph" w:customStyle="1" w:styleId="4D1EBFF7E5BF483BB711C8BBE176C788">
    <w:name w:val="4D1EBFF7E5BF483BB711C8BBE176C788"/>
    <w:rsid w:val="00D80F84"/>
  </w:style>
  <w:style w:type="paragraph" w:customStyle="1" w:styleId="3C44ADBA05E2446696138CC919B458FE">
    <w:name w:val="3C44ADBA05E2446696138CC919B458FE"/>
    <w:rsid w:val="003A300F"/>
  </w:style>
  <w:style w:type="paragraph" w:customStyle="1" w:styleId="635A8D84C0B342709FAC58BCFB6B3265">
    <w:name w:val="635A8D84C0B342709FAC58BCFB6B3265"/>
    <w:rsid w:val="00A076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834a0ba-e83f-4f6f-a912-d34ecfbbe380"/>
    <b5c11ad7672846a2a94684ffa092bb27 xmlns="b4ef15e4-6297-462f-a451-c5f7a47f6038">
      <Terms xmlns="http://schemas.microsoft.com/office/infopath/2007/PartnerControls"/>
    </b5c11ad7672846a2a94684ffa092bb27>
    <Work_x0020_Done_x0020_For xmlns="b4ef15e4-6297-462f-a451-c5f7a47f6038">
      <UserInfo>
        <DisplayName/>
        <AccountId xsi:nil="true"/>
        <AccountType/>
      </UserInfo>
    </Work_x0020_Done_x0020_For>
    <ed99c0ad94604547a48dd53fc8b7d085 xmlns="b4ef15e4-6297-462f-a451-c5f7a47f6038">
      <Terms xmlns="http://schemas.microsoft.com/office/infopath/2007/PartnerControls"/>
    </ed99c0ad94604547a48dd53fc8b7d085>
    <Significant_x0020_Date xmlns="b4ef15e4-6297-462f-a451-c5f7a47f6038" xsi:nil="true"/>
    <af4de78e70aa4739805ade39c92734f4 xmlns="b4ef15e4-6297-462f-a451-c5f7a47f6038">
      <Terms xmlns="http://schemas.microsoft.com/office/infopath/2007/PartnerControls"/>
    </af4de78e70aa4739805ade39c92734f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ward" ma:contentTypeID="0x01010077F7511234A5344A964ED6B4DE946886001284FECAA15D0842BF0C1508B1114F25" ma:contentTypeVersion="4" ma:contentTypeDescription="" ma:contentTypeScope="" ma:versionID="6a3a4927ae67e910a0884c8eb1b8606d">
  <xsd:schema xmlns:xsd="http://www.w3.org/2001/XMLSchema" xmlns:xs="http://www.w3.org/2001/XMLSchema" xmlns:p="http://schemas.microsoft.com/office/2006/metadata/properties" xmlns:ns2="b4ef15e4-6297-462f-a451-c5f7a47f6038" xmlns:ns3="b834a0ba-e83f-4f6f-a912-d34ecfbbe380" targetNamespace="http://schemas.microsoft.com/office/2006/metadata/properties" ma:root="true" ma:fieldsID="23a6618c8f56b54015d9b63329643e04" ns2:_="" ns3:_="">
    <xsd:import namespace="b4ef15e4-6297-462f-a451-c5f7a47f6038"/>
    <xsd:import namespace="b834a0ba-e83f-4f6f-a912-d34ecfbbe380"/>
    <xsd:element name="properties">
      <xsd:complexType>
        <xsd:sequence>
          <xsd:element name="documentManagement">
            <xsd:complexType>
              <xsd:all>
                <xsd:element ref="ns2:ed99c0ad94604547a48dd53fc8b7d085" minOccurs="0"/>
                <xsd:element ref="ns3:TaxCatchAll" minOccurs="0"/>
                <xsd:element ref="ns3:TaxCatchAllLabel" minOccurs="0"/>
                <xsd:element ref="ns2:Significant_x0020_Date" minOccurs="0"/>
                <xsd:element ref="ns2:b5c11ad7672846a2a94684ffa092bb27" minOccurs="0"/>
                <xsd:element ref="ns2:af4de78e70aa4739805ade39c92734f4" minOccurs="0"/>
                <xsd:element ref="ns2:Work_x0020_Done_x0020_F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f15e4-6297-462f-a451-c5f7a47f6038" elementFormDefault="qualified">
    <xsd:import namespace="http://schemas.microsoft.com/office/2006/documentManagement/types"/>
    <xsd:import namespace="http://schemas.microsoft.com/office/infopath/2007/PartnerControls"/>
    <xsd:element name="ed99c0ad94604547a48dd53fc8b7d085" ma:index="8" ma:taxonomy="true" ma:internalName="ed99c0ad94604547a48dd53fc8b7d085" ma:taxonomyFieldName="Classification" ma:displayName="Classification" ma:default="" ma:fieldId="{ed99c0ad-9460-4547-a48d-d53fc8b7d085}" ma:taxonomyMulti="true" ma:sspId="5a0340f5-2d2a-4a26-b774-2827a2065bb1" ma:termSetId="00536bd3-03ae-4c94-b7a6-7bcf7de26a1f" ma:anchorId="00000000-0000-0000-0000-000000000000" ma:open="false" ma:isKeyword="false">
      <xsd:complexType>
        <xsd:sequence>
          <xsd:element ref="pc:Terms" minOccurs="0" maxOccurs="1"/>
        </xsd:sequence>
      </xsd:complexType>
    </xsd:element>
    <xsd:element name="Significant_x0020_Date" ma:index="12" nillable="true" ma:displayName="Significant Date" ma:format="DateOnly" ma:indexed="true" ma:internalName="Significant_x0020_Date">
      <xsd:simpleType>
        <xsd:restriction base="dms:DateTime"/>
      </xsd:simpleType>
    </xsd:element>
    <xsd:element name="b5c11ad7672846a2a94684ffa092bb27" ma:index="13" nillable="true" ma:taxonomy="true" ma:internalName="b5c11ad7672846a2a94684ffa092bb27" ma:taxonomyFieldName="Locations" ma:displayName="Locations" ma:default="" ma:fieldId="{b5c11ad7-6728-46a2-a946-84ffa092bb27}" ma:taxonomyMulti="true" ma:sspId="5a0340f5-2d2a-4a26-b774-2827a2065bb1" ma:termSetId="b3f7ae98-d584-495e-afc4-7f55d26bd590" ma:anchorId="00000000-0000-0000-0000-000000000000" ma:open="false" ma:isKeyword="false">
      <xsd:complexType>
        <xsd:sequence>
          <xsd:element ref="pc:Terms" minOccurs="0" maxOccurs="1"/>
        </xsd:sequence>
      </xsd:complexType>
    </xsd:element>
    <xsd:element name="af4de78e70aa4739805ade39c92734f4" ma:index="15" nillable="true" ma:taxonomy="true" ma:internalName="af4de78e70aa4739805ade39c92734f4" ma:taxonomyFieldName="Partner" ma:displayName="Partner" ma:default="" ma:fieldId="{af4de78e-70aa-4739-805a-de39c92734f4}" ma:taxonomyMulti="true" ma:sspId="5a0340f5-2d2a-4a26-b774-2827a2065bb1" ma:termSetId="50a49b9a-e96e-45e8-bc4c-536db18e52bc" ma:anchorId="00000000-0000-0000-0000-000000000000" ma:open="false" ma:isKeyword="false">
      <xsd:complexType>
        <xsd:sequence>
          <xsd:element ref="pc:Terms" minOccurs="0" maxOccurs="1"/>
        </xsd:sequence>
      </xsd:complexType>
    </xsd:element>
    <xsd:element name="Work_x0020_Done_x0020_For" ma:index="17" nillable="true" ma:displayName="Work Done For" ma:indexed="true" ma:list="UserInfo" ma:SharePointGroup="0" ma:internalName="Work_x0020_Done_x0020_F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834a0ba-e83f-4f6f-a912-d34ecfbbe380"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75020058-0b20-4ee2-82e4-507781d9189c}" ma:internalName="TaxCatchAll" ma:showField="CatchAllData" ma:web="39103d8f-d82c-4dd6-aa69-1ea38a5d3a8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75020058-0b20-4ee2-82e4-507781d9189c}" ma:internalName="TaxCatchAllLabel" ma:readOnly="true" ma:showField="CatchAllDataLabel" ma:web="39103d8f-d82c-4dd6-aa69-1ea38a5d3a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5a0340f5-2d2a-4a26-b774-2827a2065bb1" ContentTypeId="0x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32937-FB26-4E49-8E5E-28709E453619}">
  <ds:schemaRefs>
    <ds:schemaRef ds:uri="http://schemas.microsoft.com/office/2006/metadata/properties"/>
    <ds:schemaRef ds:uri="http://schemas.microsoft.com/office/infopath/2007/PartnerControls"/>
    <ds:schemaRef ds:uri="b834a0ba-e83f-4f6f-a912-d34ecfbbe380"/>
    <ds:schemaRef ds:uri="b4ef15e4-6297-462f-a451-c5f7a47f6038"/>
  </ds:schemaRefs>
</ds:datastoreItem>
</file>

<file path=customXml/itemProps2.xml><?xml version="1.0" encoding="utf-8"?>
<ds:datastoreItem xmlns:ds="http://schemas.openxmlformats.org/officeDocument/2006/customXml" ds:itemID="{A6B8A03F-B52C-4E57-BF6A-D41B9807692E}">
  <ds:schemaRefs>
    <ds:schemaRef ds:uri="http://schemas.microsoft.com/sharepoint/v3/contenttype/forms"/>
  </ds:schemaRefs>
</ds:datastoreItem>
</file>

<file path=customXml/itemProps3.xml><?xml version="1.0" encoding="utf-8"?>
<ds:datastoreItem xmlns:ds="http://schemas.openxmlformats.org/officeDocument/2006/customXml" ds:itemID="{035974A5-4537-4D69-B6FE-62DF55F94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f15e4-6297-462f-a451-c5f7a47f6038"/>
    <ds:schemaRef ds:uri="b834a0ba-e83f-4f6f-a912-d34ecfbbe3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FF4E98-998A-4A6D-929D-AABE9268E26A}">
  <ds:schemaRefs>
    <ds:schemaRef ds:uri="Microsoft.SharePoint.Taxonomy.ContentTypeSync"/>
  </ds:schemaRefs>
</ds:datastoreItem>
</file>

<file path=customXml/itemProps5.xml><?xml version="1.0" encoding="utf-8"?>
<ds:datastoreItem xmlns:ds="http://schemas.openxmlformats.org/officeDocument/2006/customXml" ds:itemID="{B825CB68-CE6C-44AC-8041-F326D08A4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79</Words>
  <Characters>1926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Port of Seattle</Company>
  <LinksUpToDate>false</LinksUpToDate>
  <CharactersWithSpaces>2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cia Gonzalez, Miguel</dc:creator>
  <cp:lastModifiedBy>Smith-Huda, Laura</cp:lastModifiedBy>
  <cp:revision>4</cp:revision>
  <cp:lastPrinted>2019-09-04T18:38:00Z</cp:lastPrinted>
  <dcterms:created xsi:type="dcterms:W3CDTF">2019-09-04T18:48:00Z</dcterms:created>
  <dcterms:modified xsi:type="dcterms:W3CDTF">2019-09-0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F7511234A5344A964ED6B4DE946886001284FECAA15D0842BF0C1508B1114F25</vt:lpwstr>
  </property>
</Properties>
</file>